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180E3C" w14:textId="77777777" w:rsidR="00D01FC3" w:rsidRPr="009F5766" w:rsidRDefault="00C51E1A">
      <w:bookmarkStart w:id="0" w:name="_Hlk7729990"/>
      <w:bookmarkEnd w:id="0"/>
      <w:r w:rsidRPr="009F5766">
        <w:rPr>
          <w:noProof/>
          <w:lang w:val="nl-NL" w:eastAsia="nl-NL"/>
        </w:rPr>
        <w:drawing>
          <wp:inline distT="0" distB="0" distL="0" distR="0" wp14:anchorId="65C1674A" wp14:editId="47A4684F">
            <wp:extent cx="2810510" cy="723900"/>
            <wp:effectExtent l="0" t="0" r="8890" b="0"/>
            <wp:docPr id="3" name="Afbeelding 3" descr="C:\Users\sven\Copy\odisee 2014-2015\RTC\odisee_z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ven\Copy\odisee 2014-2015\RTC\odisee_zw.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10510" cy="723900"/>
                    </a:xfrm>
                    <a:prstGeom prst="rect">
                      <a:avLst/>
                    </a:prstGeom>
                    <a:noFill/>
                    <a:ln>
                      <a:noFill/>
                    </a:ln>
                  </pic:spPr>
                </pic:pic>
              </a:graphicData>
            </a:graphic>
          </wp:inline>
        </w:drawing>
      </w:r>
    </w:p>
    <w:p w14:paraId="1DE6C52D" w14:textId="77777777" w:rsidR="00D01FC3" w:rsidRPr="009F5766" w:rsidRDefault="00D01FC3"/>
    <w:p w14:paraId="39271DB9" w14:textId="77777777" w:rsidR="00D01FC3" w:rsidRPr="009F5766" w:rsidRDefault="00D01FC3"/>
    <w:p w14:paraId="2CAC1BE6" w14:textId="77777777" w:rsidR="00D01FC3" w:rsidRPr="009F5766" w:rsidRDefault="00F25FA9">
      <w:r w:rsidRPr="009F5766">
        <w:rPr>
          <w:noProof/>
          <w:lang w:val="nl-NL" w:eastAsia="nl-NL"/>
        </w:rPr>
        <mc:AlternateContent>
          <mc:Choice Requires="wpg">
            <w:drawing>
              <wp:anchor distT="0" distB="0" distL="114300" distR="114300" simplePos="0" relativeHeight="251658240" behindDoc="0" locked="0" layoutInCell="0" allowOverlap="1" wp14:anchorId="09428428" wp14:editId="57D4A3C2">
                <wp:simplePos x="0" y="0"/>
                <wp:positionH relativeFrom="page">
                  <wp:posOffset>19050</wp:posOffset>
                </wp:positionH>
                <wp:positionV relativeFrom="margin">
                  <wp:posOffset>1786255</wp:posOffset>
                </wp:positionV>
                <wp:extent cx="7560310" cy="7296150"/>
                <wp:effectExtent l="0" t="0" r="2540" b="0"/>
                <wp:wrapNone/>
                <wp:docPr id="4" name="Group 10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60310" cy="7296150"/>
                          <a:chOff x="0" y="4068"/>
                          <a:chExt cx="11906" cy="11490"/>
                        </a:xfrm>
                      </wpg:grpSpPr>
                      <wpg:grpSp>
                        <wpg:cNvPr id="5" name="Group 1027"/>
                        <wpg:cNvGrpSpPr>
                          <a:grpSpLocks/>
                        </wpg:cNvGrpSpPr>
                        <wpg:grpSpPr bwMode="auto">
                          <a:xfrm>
                            <a:off x="0" y="10438"/>
                            <a:ext cx="11906" cy="5120"/>
                            <a:chOff x="-6" y="4092"/>
                            <a:chExt cx="11906" cy="5120"/>
                          </a:xfrm>
                        </wpg:grpSpPr>
                        <wpg:grpSp>
                          <wpg:cNvPr id="6" name="Group 1028"/>
                          <wpg:cNvGrpSpPr>
                            <a:grpSpLocks/>
                          </wpg:cNvGrpSpPr>
                          <wpg:grpSpPr bwMode="auto">
                            <a:xfrm>
                              <a:off x="-6" y="4475"/>
                              <a:ext cx="11898" cy="4273"/>
                              <a:chOff x="18" y="8990"/>
                              <a:chExt cx="11898" cy="4274"/>
                            </a:xfrm>
                          </wpg:grpSpPr>
                          <wps:wsp>
                            <wps:cNvPr id="7" name="Unknown Shape"/>
                            <wps:cNvSpPr>
                              <a:spLocks noChangeArrowheads="1"/>
                            </wps:cNvSpPr>
                            <wps:spPr bwMode="auto">
                              <a:xfrm>
                                <a:off x="18" y="9435"/>
                                <a:ext cx="6961" cy="3446"/>
                              </a:xfrm>
                              <a:custGeom>
                                <a:avLst/>
                                <a:gdLst>
                                  <a:gd name="T0" fmla="*/ 0 w 7132"/>
                                  <a:gd name="T1" fmla="*/ 0 h 2863"/>
                                  <a:gd name="T2" fmla="*/ 17 w 7132"/>
                                  <a:gd name="T3" fmla="*/ 2863 h 2863"/>
                                  <a:gd name="T4" fmla="*/ 7132 w 7132"/>
                                  <a:gd name="T5" fmla="*/ 2578 h 2863"/>
                                  <a:gd name="T6" fmla="*/ 7132 w 7132"/>
                                  <a:gd name="T7" fmla="*/ 200 h 2863"/>
                                  <a:gd name="T8" fmla="*/ 0 w 7132"/>
                                  <a:gd name="T9" fmla="*/ 0 h 2863"/>
                                  <a:gd name="T10" fmla="*/ 0 w 7132"/>
                                  <a:gd name="T11" fmla="*/ 0 h 2863"/>
                                  <a:gd name="T12" fmla="*/ 7132 w 7132"/>
                                  <a:gd name="T13" fmla="*/ 2863 h 2863"/>
                                </a:gdLst>
                                <a:ahLst/>
                                <a:cxnLst>
                                  <a:cxn ang="0">
                                    <a:pos x="T0" y="T1"/>
                                  </a:cxn>
                                  <a:cxn ang="0">
                                    <a:pos x="T2" y="T3"/>
                                  </a:cxn>
                                  <a:cxn ang="0">
                                    <a:pos x="T4" y="T5"/>
                                  </a:cxn>
                                  <a:cxn ang="0">
                                    <a:pos x="T6" y="T7"/>
                                  </a:cxn>
                                  <a:cxn ang="0">
                                    <a:pos x="T8" y="T9"/>
                                  </a:cxn>
                                </a:cxnLst>
                                <a:rect l="T10" t="T11" r="T12" b="T13"/>
                                <a:pathLst>
                                  <a:path w="7132" h="2863">
                                    <a:moveTo>
                                      <a:pt x="0" y="0"/>
                                    </a:moveTo>
                                    <a:lnTo>
                                      <a:pt x="17" y="2863"/>
                                    </a:lnTo>
                                    <a:lnTo>
                                      <a:pt x="7132" y="2578"/>
                                    </a:lnTo>
                                    <a:lnTo>
                                      <a:pt x="7132" y="200"/>
                                    </a:lnTo>
                                    <a:lnTo>
                                      <a:pt x="0" y="0"/>
                                    </a:lnTo>
                                    <a:close/>
                                  </a:path>
                                </a:pathLst>
                              </a:custGeom>
                              <a:solidFill>
                                <a:srgbClr val="A6BFDD">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Unknown Shape"/>
                            <wps:cNvSpPr>
                              <a:spLocks noChangeArrowheads="1"/>
                            </wps:cNvSpPr>
                            <wps:spPr bwMode="auto">
                              <a:xfrm>
                                <a:off x="6979" y="8990"/>
                                <a:ext cx="3384" cy="4274"/>
                              </a:xfrm>
                              <a:custGeom>
                                <a:avLst/>
                                <a:gdLst>
                                  <a:gd name="T0" fmla="*/ 0 w 3466"/>
                                  <a:gd name="T1" fmla="*/ 569 h 3550"/>
                                  <a:gd name="T2" fmla="*/ 0 w 3466"/>
                                  <a:gd name="T3" fmla="*/ 2930 h 3550"/>
                                  <a:gd name="T4" fmla="*/ 3466 w 3466"/>
                                  <a:gd name="T5" fmla="*/ 3550 h 3550"/>
                                  <a:gd name="T6" fmla="*/ 3466 w 3466"/>
                                  <a:gd name="T7" fmla="*/ 0 h 3550"/>
                                  <a:gd name="T8" fmla="*/ 0 w 3466"/>
                                  <a:gd name="T9" fmla="*/ 569 h 3550"/>
                                  <a:gd name="T10" fmla="*/ 0 w 3466"/>
                                  <a:gd name="T11" fmla="*/ 0 h 3550"/>
                                  <a:gd name="T12" fmla="*/ 3466 w 3466"/>
                                  <a:gd name="T13" fmla="*/ 3550 h 3550"/>
                                </a:gdLst>
                                <a:ahLst/>
                                <a:cxnLst>
                                  <a:cxn ang="0">
                                    <a:pos x="T0" y="T1"/>
                                  </a:cxn>
                                  <a:cxn ang="0">
                                    <a:pos x="T2" y="T3"/>
                                  </a:cxn>
                                  <a:cxn ang="0">
                                    <a:pos x="T4" y="T5"/>
                                  </a:cxn>
                                  <a:cxn ang="0">
                                    <a:pos x="T6" y="T7"/>
                                  </a:cxn>
                                  <a:cxn ang="0">
                                    <a:pos x="T8" y="T9"/>
                                  </a:cxn>
                                </a:cxnLst>
                                <a:rect l="T10" t="T11" r="T12" b="T13"/>
                                <a:pathLst>
                                  <a:path w="3466" h="3550">
                                    <a:moveTo>
                                      <a:pt x="0" y="569"/>
                                    </a:moveTo>
                                    <a:lnTo>
                                      <a:pt x="0" y="2930"/>
                                    </a:lnTo>
                                    <a:lnTo>
                                      <a:pt x="3466" y="3550"/>
                                    </a:lnTo>
                                    <a:lnTo>
                                      <a:pt x="3466" y="0"/>
                                    </a:lnTo>
                                    <a:lnTo>
                                      <a:pt x="0" y="569"/>
                                    </a:lnTo>
                                    <a:close/>
                                  </a:path>
                                </a:pathLst>
                              </a:custGeom>
                              <a:solidFill>
                                <a:srgbClr val="D2DFEE">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Unknown Shape"/>
                            <wps:cNvSpPr>
                              <a:spLocks noChangeArrowheads="1"/>
                            </wps:cNvSpPr>
                            <wps:spPr bwMode="auto">
                              <a:xfrm>
                                <a:off x="10363" y="8990"/>
                                <a:ext cx="1553" cy="4274"/>
                              </a:xfrm>
                              <a:custGeom>
                                <a:avLst/>
                                <a:gdLst>
                                  <a:gd name="T0" fmla="*/ 0 w 1591"/>
                                  <a:gd name="T1" fmla="*/ 0 h 3550"/>
                                  <a:gd name="T2" fmla="*/ 0 w 1591"/>
                                  <a:gd name="T3" fmla="*/ 3550 h 3550"/>
                                  <a:gd name="T4" fmla="*/ 1591 w 1591"/>
                                  <a:gd name="T5" fmla="*/ 2746 h 3550"/>
                                  <a:gd name="T6" fmla="*/ 1591 w 1591"/>
                                  <a:gd name="T7" fmla="*/ 737 h 3550"/>
                                  <a:gd name="T8" fmla="*/ 0 w 1591"/>
                                  <a:gd name="T9" fmla="*/ 0 h 3550"/>
                                  <a:gd name="T10" fmla="*/ 0 w 1591"/>
                                  <a:gd name="T11" fmla="*/ 0 h 3550"/>
                                  <a:gd name="T12" fmla="*/ 1591 w 1591"/>
                                  <a:gd name="T13" fmla="*/ 3550 h 3550"/>
                                </a:gdLst>
                                <a:ahLst/>
                                <a:cxnLst>
                                  <a:cxn ang="0">
                                    <a:pos x="T0" y="T1"/>
                                  </a:cxn>
                                  <a:cxn ang="0">
                                    <a:pos x="T2" y="T3"/>
                                  </a:cxn>
                                  <a:cxn ang="0">
                                    <a:pos x="T4" y="T5"/>
                                  </a:cxn>
                                  <a:cxn ang="0">
                                    <a:pos x="T6" y="T7"/>
                                  </a:cxn>
                                  <a:cxn ang="0">
                                    <a:pos x="T8" y="T9"/>
                                  </a:cxn>
                                </a:cxnLst>
                                <a:rect l="T10" t="T11" r="T12" b="T13"/>
                                <a:pathLst>
                                  <a:path w="1591" h="3550">
                                    <a:moveTo>
                                      <a:pt x="0" y="0"/>
                                    </a:moveTo>
                                    <a:lnTo>
                                      <a:pt x="0" y="3550"/>
                                    </a:lnTo>
                                    <a:lnTo>
                                      <a:pt x="1591" y="2746"/>
                                    </a:lnTo>
                                    <a:lnTo>
                                      <a:pt x="1591" y="737"/>
                                    </a:lnTo>
                                    <a:lnTo>
                                      <a:pt x="0" y="0"/>
                                    </a:lnTo>
                                    <a:close/>
                                  </a:path>
                                </a:pathLst>
                              </a:custGeom>
                              <a:solidFill>
                                <a:srgbClr val="A6BFDD">
                                  <a:alpha val="5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0" name="Unknown Shape"/>
                          <wps:cNvSpPr>
                            <a:spLocks noChangeArrowheads="1"/>
                          </wps:cNvSpPr>
                          <wps:spPr bwMode="auto">
                            <a:xfrm>
                              <a:off x="7878" y="4898"/>
                              <a:ext cx="4022" cy="3507"/>
                            </a:xfrm>
                            <a:custGeom>
                              <a:avLst/>
                              <a:gdLst>
                                <a:gd name="T0" fmla="*/ 1 w 4120"/>
                                <a:gd name="T1" fmla="*/ 251 h 2913"/>
                                <a:gd name="T2" fmla="*/ 0 w 4120"/>
                                <a:gd name="T3" fmla="*/ 2662 h 2913"/>
                                <a:gd name="T4" fmla="*/ 4120 w 4120"/>
                                <a:gd name="T5" fmla="*/ 2913 h 2913"/>
                                <a:gd name="T6" fmla="*/ 4120 w 4120"/>
                                <a:gd name="T7" fmla="*/ 0 h 2913"/>
                                <a:gd name="T8" fmla="*/ 1 w 4120"/>
                                <a:gd name="T9" fmla="*/ 251 h 2913"/>
                                <a:gd name="T10" fmla="*/ 0 w 4120"/>
                                <a:gd name="T11" fmla="*/ 0 h 2913"/>
                                <a:gd name="T12" fmla="*/ 4120 w 4120"/>
                                <a:gd name="T13" fmla="*/ 2913 h 2913"/>
                              </a:gdLst>
                              <a:ahLst/>
                              <a:cxnLst>
                                <a:cxn ang="0">
                                  <a:pos x="T0" y="T1"/>
                                </a:cxn>
                                <a:cxn ang="0">
                                  <a:pos x="T2" y="T3"/>
                                </a:cxn>
                                <a:cxn ang="0">
                                  <a:pos x="T4" y="T5"/>
                                </a:cxn>
                                <a:cxn ang="0">
                                  <a:pos x="T6" y="T7"/>
                                </a:cxn>
                                <a:cxn ang="0">
                                  <a:pos x="T8" y="T9"/>
                                </a:cxn>
                              </a:cxnLst>
                              <a:rect l="T10" t="T11" r="T12" b="T13"/>
                              <a:pathLst>
                                <a:path w="4120" h="2913">
                                  <a:moveTo>
                                    <a:pt x="1" y="251"/>
                                  </a:moveTo>
                                  <a:lnTo>
                                    <a:pt x="0" y="2662"/>
                                  </a:lnTo>
                                  <a:lnTo>
                                    <a:pt x="4120" y="2913"/>
                                  </a:lnTo>
                                  <a:lnTo>
                                    <a:pt x="4120" y="0"/>
                                  </a:lnTo>
                                  <a:lnTo>
                                    <a:pt x="1" y="251"/>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Unknown Shape"/>
                          <wps:cNvSpPr>
                            <a:spLocks noChangeArrowheads="1"/>
                          </wps:cNvSpPr>
                          <wps:spPr bwMode="auto">
                            <a:xfrm>
                              <a:off x="4006" y="4092"/>
                              <a:ext cx="3890" cy="5099"/>
                            </a:xfrm>
                            <a:custGeom>
                              <a:avLst/>
                              <a:gdLst>
                                <a:gd name="T0" fmla="*/ 0 w 3985"/>
                                <a:gd name="T1" fmla="*/ 0 h 4236"/>
                                <a:gd name="T2" fmla="*/ 0 w 3985"/>
                                <a:gd name="T3" fmla="*/ 4236 h 4236"/>
                                <a:gd name="T4" fmla="*/ 3985 w 3985"/>
                                <a:gd name="T5" fmla="*/ 3349 h 4236"/>
                                <a:gd name="T6" fmla="*/ 3985 w 3985"/>
                                <a:gd name="T7" fmla="*/ 921 h 4236"/>
                                <a:gd name="T8" fmla="*/ 0 w 3985"/>
                                <a:gd name="T9" fmla="*/ 0 h 4236"/>
                                <a:gd name="T10" fmla="*/ 0 w 3985"/>
                                <a:gd name="T11" fmla="*/ 0 h 4236"/>
                                <a:gd name="T12" fmla="*/ 3985 w 3985"/>
                                <a:gd name="T13" fmla="*/ 4236 h 4236"/>
                              </a:gdLst>
                              <a:ahLst/>
                              <a:cxnLst>
                                <a:cxn ang="0">
                                  <a:pos x="T0" y="T1"/>
                                </a:cxn>
                                <a:cxn ang="0">
                                  <a:pos x="T2" y="T3"/>
                                </a:cxn>
                                <a:cxn ang="0">
                                  <a:pos x="T4" y="T5"/>
                                </a:cxn>
                                <a:cxn ang="0">
                                  <a:pos x="T6" y="T7"/>
                                </a:cxn>
                                <a:cxn ang="0">
                                  <a:pos x="T8" y="T9"/>
                                </a:cxn>
                              </a:cxnLst>
                              <a:rect l="T10" t="T11" r="T12" b="T13"/>
                              <a:pathLst>
                                <a:path w="3985" h="4236">
                                  <a:moveTo>
                                    <a:pt x="0" y="0"/>
                                  </a:moveTo>
                                  <a:lnTo>
                                    <a:pt x="0" y="4236"/>
                                  </a:lnTo>
                                  <a:lnTo>
                                    <a:pt x="3985" y="3349"/>
                                  </a:lnTo>
                                  <a:lnTo>
                                    <a:pt x="3985" y="921"/>
                                  </a:lnTo>
                                  <a:lnTo>
                                    <a:pt x="0" y="0"/>
                                  </a:lnTo>
                                  <a:close/>
                                </a:path>
                              </a:pathLst>
                            </a:custGeom>
                            <a:solidFill>
                              <a:srgbClr val="BFBFB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Unknown Shape"/>
                          <wps:cNvSpPr>
                            <a:spLocks noChangeArrowheads="1"/>
                          </wps:cNvSpPr>
                          <wps:spPr bwMode="auto">
                            <a:xfrm>
                              <a:off x="18" y="4092"/>
                              <a:ext cx="3988" cy="5120"/>
                            </a:xfrm>
                            <a:custGeom>
                              <a:avLst/>
                              <a:gdLst>
                                <a:gd name="T0" fmla="*/ 4086 w 4086"/>
                                <a:gd name="T1" fmla="*/ 0 h 4253"/>
                                <a:gd name="T2" fmla="*/ 4084 w 4086"/>
                                <a:gd name="T3" fmla="*/ 4253 h 4253"/>
                                <a:gd name="T4" fmla="*/ 0 w 4086"/>
                                <a:gd name="T5" fmla="*/ 3198 h 4253"/>
                                <a:gd name="T6" fmla="*/ 0 w 4086"/>
                                <a:gd name="T7" fmla="*/ 1072 h 4253"/>
                                <a:gd name="T8" fmla="*/ 4086 w 4086"/>
                                <a:gd name="T9" fmla="*/ 0 h 4253"/>
                                <a:gd name="T10" fmla="*/ 0 w 4086"/>
                                <a:gd name="T11" fmla="*/ 0 h 4253"/>
                                <a:gd name="T12" fmla="*/ 4086 w 4086"/>
                                <a:gd name="T13" fmla="*/ 4253 h 4253"/>
                              </a:gdLst>
                              <a:ahLst/>
                              <a:cxnLst>
                                <a:cxn ang="0">
                                  <a:pos x="T0" y="T1"/>
                                </a:cxn>
                                <a:cxn ang="0">
                                  <a:pos x="T2" y="T3"/>
                                </a:cxn>
                                <a:cxn ang="0">
                                  <a:pos x="T4" y="T5"/>
                                </a:cxn>
                                <a:cxn ang="0">
                                  <a:pos x="T6" y="T7"/>
                                </a:cxn>
                                <a:cxn ang="0">
                                  <a:pos x="T8" y="T9"/>
                                </a:cxn>
                              </a:cxnLst>
                              <a:rect l="T10" t="T11" r="T12" b="T13"/>
                              <a:pathLst>
                                <a:path w="4086" h="4253">
                                  <a:moveTo>
                                    <a:pt x="4086" y="0"/>
                                  </a:moveTo>
                                  <a:lnTo>
                                    <a:pt x="4084" y="4253"/>
                                  </a:lnTo>
                                  <a:lnTo>
                                    <a:pt x="0" y="3198"/>
                                  </a:lnTo>
                                  <a:lnTo>
                                    <a:pt x="0" y="1072"/>
                                  </a:lnTo>
                                  <a:lnTo>
                                    <a:pt x="4086" y="0"/>
                                  </a:lnTo>
                                  <a:close/>
                                </a:path>
                              </a:pathLst>
                            </a:custGeom>
                            <a:solidFill>
                              <a:srgbClr val="D8D8D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Unknown Shape"/>
                          <wps:cNvSpPr>
                            <a:spLocks noChangeArrowheads="1"/>
                          </wps:cNvSpPr>
                          <wps:spPr bwMode="auto">
                            <a:xfrm>
                              <a:off x="17" y="4354"/>
                              <a:ext cx="2026" cy="4636"/>
                            </a:xfrm>
                            <a:custGeom>
                              <a:avLst/>
                              <a:gdLst>
                                <a:gd name="T0" fmla="*/ 0 w 2076"/>
                                <a:gd name="T1" fmla="*/ 921 h 3851"/>
                                <a:gd name="T2" fmla="*/ 2060 w 2076"/>
                                <a:gd name="T3" fmla="*/ 0 h 3851"/>
                                <a:gd name="T4" fmla="*/ 2076 w 2076"/>
                                <a:gd name="T5" fmla="*/ 3851 h 3851"/>
                                <a:gd name="T6" fmla="*/ 0 w 2076"/>
                                <a:gd name="T7" fmla="*/ 2981 h 3851"/>
                                <a:gd name="T8" fmla="*/ 0 w 2076"/>
                                <a:gd name="T9" fmla="*/ 921 h 3851"/>
                                <a:gd name="T10" fmla="*/ 0 w 2076"/>
                                <a:gd name="T11" fmla="*/ 0 h 3851"/>
                                <a:gd name="T12" fmla="*/ 2076 w 2076"/>
                                <a:gd name="T13" fmla="*/ 3851 h 3851"/>
                              </a:gdLst>
                              <a:ahLst/>
                              <a:cxnLst>
                                <a:cxn ang="0">
                                  <a:pos x="T0" y="T1"/>
                                </a:cxn>
                                <a:cxn ang="0">
                                  <a:pos x="T2" y="T3"/>
                                </a:cxn>
                                <a:cxn ang="0">
                                  <a:pos x="T4" y="T5"/>
                                </a:cxn>
                                <a:cxn ang="0">
                                  <a:pos x="T6" y="T7"/>
                                </a:cxn>
                                <a:cxn ang="0">
                                  <a:pos x="T8" y="T9"/>
                                </a:cxn>
                              </a:cxnLst>
                              <a:rect l="T10" t="T11" r="T12" b="T13"/>
                              <a:pathLst>
                                <a:path w="2076" h="3851">
                                  <a:moveTo>
                                    <a:pt x="0" y="921"/>
                                  </a:moveTo>
                                  <a:lnTo>
                                    <a:pt x="2060" y="0"/>
                                  </a:lnTo>
                                  <a:lnTo>
                                    <a:pt x="2076" y="3851"/>
                                  </a:lnTo>
                                  <a:lnTo>
                                    <a:pt x="0" y="2981"/>
                                  </a:lnTo>
                                  <a:lnTo>
                                    <a:pt x="0" y="921"/>
                                  </a:lnTo>
                                  <a:close/>
                                </a:path>
                              </a:pathLst>
                            </a:custGeom>
                            <a:solidFill>
                              <a:srgbClr val="D2DFEE">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Unknown Shape"/>
                          <wps:cNvSpPr>
                            <a:spLocks noChangeArrowheads="1"/>
                          </wps:cNvSpPr>
                          <wps:spPr bwMode="auto">
                            <a:xfrm>
                              <a:off x="2027" y="4354"/>
                              <a:ext cx="5868" cy="4617"/>
                            </a:xfrm>
                            <a:custGeom>
                              <a:avLst/>
                              <a:gdLst>
                                <a:gd name="T0" fmla="*/ 0 w 6011"/>
                                <a:gd name="T1" fmla="*/ 0 h 3835"/>
                                <a:gd name="T2" fmla="*/ 17 w 6011"/>
                                <a:gd name="T3" fmla="*/ 3835 h 3835"/>
                                <a:gd name="T4" fmla="*/ 6011 w 6011"/>
                                <a:gd name="T5" fmla="*/ 2629 h 3835"/>
                                <a:gd name="T6" fmla="*/ 6011 w 6011"/>
                                <a:gd name="T7" fmla="*/ 1239 h 3835"/>
                                <a:gd name="T8" fmla="*/ 0 w 6011"/>
                                <a:gd name="T9" fmla="*/ 0 h 3835"/>
                                <a:gd name="T10" fmla="*/ 0 w 6011"/>
                                <a:gd name="T11" fmla="*/ 0 h 3835"/>
                                <a:gd name="T12" fmla="*/ 6011 w 6011"/>
                                <a:gd name="T13" fmla="*/ 3835 h 3835"/>
                              </a:gdLst>
                              <a:ahLst/>
                              <a:cxnLst>
                                <a:cxn ang="0">
                                  <a:pos x="T0" y="T1"/>
                                </a:cxn>
                                <a:cxn ang="0">
                                  <a:pos x="T2" y="T3"/>
                                </a:cxn>
                                <a:cxn ang="0">
                                  <a:pos x="T4" y="T5"/>
                                </a:cxn>
                                <a:cxn ang="0">
                                  <a:pos x="T6" y="T7"/>
                                </a:cxn>
                                <a:cxn ang="0">
                                  <a:pos x="T8" y="T9"/>
                                </a:cxn>
                              </a:cxnLst>
                              <a:rect l="T10" t="T11" r="T12" b="T13"/>
                              <a:pathLst>
                                <a:path w="6011" h="3835">
                                  <a:moveTo>
                                    <a:pt x="0" y="0"/>
                                  </a:moveTo>
                                  <a:lnTo>
                                    <a:pt x="17" y="3835"/>
                                  </a:lnTo>
                                  <a:lnTo>
                                    <a:pt x="6011" y="2629"/>
                                  </a:lnTo>
                                  <a:lnTo>
                                    <a:pt x="6011" y="1239"/>
                                  </a:lnTo>
                                  <a:lnTo>
                                    <a:pt x="0" y="0"/>
                                  </a:lnTo>
                                  <a:close/>
                                </a:path>
                              </a:pathLst>
                            </a:custGeom>
                            <a:solidFill>
                              <a:srgbClr val="A6BFDD">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Unknown Shape"/>
                          <wps:cNvSpPr>
                            <a:spLocks noChangeArrowheads="1"/>
                          </wps:cNvSpPr>
                          <wps:spPr bwMode="auto">
                            <a:xfrm>
                              <a:off x="7895" y="4617"/>
                              <a:ext cx="4004" cy="4131"/>
                            </a:xfrm>
                            <a:custGeom>
                              <a:avLst/>
                              <a:gdLst>
                                <a:gd name="T0" fmla="*/ 0 w 4102"/>
                                <a:gd name="T1" fmla="*/ 1038 h 3432"/>
                                <a:gd name="T2" fmla="*/ 0 w 4102"/>
                                <a:gd name="T3" fmla="*/ 2411 h 3432"/>
                                <a:gd name="T4" fmla="*/ 4102 w 4102"/>
                                <a:gd name="T5" fmla="*/ 3432 h 3432"/>
                                <a:gd name="T6" fmla="*/ 4102 w 4102"/>
                                <a:gd name="T7" fmla="*/ 0 h 3432"/>
                                <a:gd name="T8" fmla="*/ 0 w 4102"/>
                                <a:gd name="T9" fmla="*/ 1038 h 3432"/>
                                <a:gd name="T10" fmla="*/ 0 w 4102"/>
                                <a:gd name="T11" fmla="*/ 0 h 3432"/>
                                <a:gd name="T12" fmla="*/ 4102 w 4102"/>
                                <a:gd name="T13" fmla="*/ 3432 h 3432"/>
                              </a:gdLst>
                              <a:ahLst/>
                              <a:cxnLst>
                                <a:cxn ang="0">
                                  <a:pos x="T0" y="T1"/>
                                </a:cxn>
                                <a:cxn ang="0">
                                  <a:pos x="T2" y="T3"/>
                                </a:cxn>
                                <a:cxn ang="0">
                                  <a:pos x="T4" y="T5"/>
                                </a:cxn>
                                <a:cxn ang="0">
                                  <a:pos x="T6" y="T7"/>
                                </a:cxn>
                                <a:cxn ang="0">
                                  <a:pos x="T8" y="T9"/>
                                </a:cxn>
                              </a:cxnLst>
                              <a:rect l="T10" t="T11" r="T12" b="T13"/>
                              <a:pathLst>
                                <a:path w="4102" h="3432">
                                  <a:moveTo>
                                    <a:pt x="0" y="1038"/>
                                  </a:moveTo>
                                  <a:lnTo>
                                    <a:pt x="0" y="2411"/>
                                  </a:lnTo>
                                  <a:lnTo>
                                    <a:pt x="4102" y="3432"/>
                                  </a:lnTo>
                                  <a:lnTo>
                                    <a:pt x="4102" y="0"/>
                                  </a:lnTo>
                                  <a:lnTo>
                                    <a:pt x="0" y="1038"/>
                                  </a:lnTo>
                                  <a:close/>
                                </a:path>
                              </a:pathLst>
                            </a:custGeom>
                            <a:solidFill>
                              <a:srgbClr val="D2DFEE">
                                <a:alpha val="70000"/>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6" name="Rectangle 1038"/>
                        <wps:cNvSpPr>
                          <a:spLocks noChangeArrowheads="1"/>
                        </wps:cNvSpPr>
                        <wps:spPr bwMode="auto">
                          <a:xfrm>
                            <a:off x="1749" y="4068"/>
                            <a:ext cx="8403" cy="4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0C5BB2" w14:textId="77777777" w:rsidR="002467D9" w:rsidRPr="00D944F7" w:rsidRDefault="002467D9">
                              <w:pPr>
                                <w:spacing w:after="0"/>
                                <w:rPr>
                                  <w:b/>
                                  <w:bCs/>
                                  <w:color w:val="1F497D"/>
                                  <w:sz w:val="72"/>
                                  <w:szCs w:val="72"/>
                                  <w:lang w:val="nl-NL"/>
                                </w:rPr>
                              </w:pPr>
                              <w:r>
                                <w:rPr>
                                  <w:b/>
                                  <w:bCs/>
                                  <w:color w:val="1F497D"/>
                                  <w:sz w:val="72"/>
                                  <w:szCs w:val="72"/>
                                  <w:lang w:val="nl-NL"/>
                                </w:rPr>
                                <w:t>Projectenwebsite</w:t>
                              </w:r>
                            </w:p>
                            <w:p w14:paraId="50266CF7" w14:textId="77777777" w:rsidR="002467D9" w:rsidRPr="00D944F7" w:rsidRDefault="002467D9">
                              <w:pPr>
                                <w:rPr>
                                  <w:b/>
                                  <w:bCs/>
                                  <w:color w:val="4F81BD"/>
                                  <w:sz w:val="40"/>
                                  <w:szCs w:val="40"/>
                                  <w:lang w:val="nl-NL"/>
                                </w:rPr>
                              </w:pPr>
                            </w:p>
                            <w:p w14:paraId="6D2F2D7F" w14:textId="77777777" w:rsidR="002467D9" w:rsidRPr="00F25FA9" w:rsidRDefault="002467D9">
                              <w:pPr>
                                <w:spacing w:after="60"/>
                                <w:rPr>
                                  <w:b/>
                                  <w:bCs/>
                                  <w:color w:val="7F7F7F"/>
                                  <w:sz w:val="32"/>
                                  <w:szCs w:val="32"/>
                                  <w:lang w:val="en-GB"/>
                                </w:rPr>
                              </w:pPr>
                              <w:proofErr w:type="spellStart"/>
                              <w:r w:rsidRPr="00F25FA9">
                                <w:rPr>
                                  <w:b/>
                                  <w:bCs/>
                                  <w:color w:val="7F7F7F"/>
                                  <w:sz w:val="32"/>
                                  <w:szCs w:val="32"/>
                                  <w:lang w:val="en-GB"/>
                                </w:rPr>
                                <w:t>Arijn</w:t>
                              </w:r>
                              <w:proofErr w:type="spellEnd"/>
                              <w:r w:rsidRPr="00F25FA9">
                                <w:rPr>
                                  <w:b/>
                                  <w:bCs/>
                                  <w:color w:val="7F7F7F"/>
                                  <w:sz w:val="32"/>
                                  <w:szCs w:val="32"/>
                                  <w:lang w:val="en-GB"/>
                                </w:rPr>
                                <w:t xml:space="preserve"> </w:t>
                              </w:r>
                              <w:proofErr w:type="spellStart"/>
                              <w:r w:rsidRPr="00F25FA9">
                                <w:rPr>
                                  <w:b/>
                                  <w:bCs/>
                                  <w:color w:val="7F7F7F"/>
                                  <w:sz w:val="32"/>
                                  <w:szCs w:val="32"/>
                                  <w:lang w:val="en-GB"/>
                                </w:rPr>
                                <w:t>Borzo</w:t>
                              </w:r>
                              <w:proofErr w:type="spellEnd"/>
                            </w:p>
                            <w:p w14:paraId="45F1654F" w14:textId="5001B005" w:rsidR="002467D9" w:rsidRPr="00F25FA9" w:rsidRDefault="002467D9">
                              <w:pPr>
                                <w:spacing w:after="60"/>
                                <w:rPr>
                                  <w:b/>
                                  <w:bCs/>
                                  <w:color w:val="7F7F7F"/>
                                  <w:sz w:val="32"/>
                                  <w:szCs w:val="32"/>
                                  <w:lang w:val="en-GB"/>
                                </w:rPr>
                              </w:pPr>
                              <w:r w:rsidRPr="00F25FA9">
                                <w:rPr>
                                  <w:b/>
                                  <w:bCs/>
                                  <w:color w:val="7F7F7F"/>
                                  <w:sz w:val="32"/>
                                  <w:szCs w:val="32"/>
                                  <w:lang w:val="en-GB"/>
                                </w:rPr>
                                <w:t xml:space="preserve">Arno </w:t>
                              </w:r>
                              <w:r>
                                <w:rPr>
                                  <w:b/>
                                  <w:bCs/>
                                  <w:color w:val="7F7F7F"/>
                                  <w:sz w:val="32"/>
                                  <w:szCs w:val="32"/>
                                  <w:lang w:val="en-GB"/>
                                </w:rPr>
                                <w:t>S</w:t>
                              </w:r>
                              <w:r w:rsidRPr="00F25FA9">
                                <w:rPr>
                                  <w:b/>
                                  <w:bCs/>
                                  <w:color w:val="7F7F7F"/>
                                  <w:sz w:val="32"/>
                                  <w:szCs w:val="32"/>
                                  <w:lang w:val="en-GB"/>
                                </w:rPr>
                                <w:t>tas</w:t>
                              </w:r>
                            </w:p>
                            <w:p w14:paraId="58C8716C" w14:textId="77777777" w:rsidR="002467D9" w:rsidRDefault="002467D9" w:rsidP="0099295E">
                              <w:pPr>
                                <w:spacing w:after="60"/>
                                <w:rPr>
                                  <w:b/>
                                  <w:bCs/>
                                  <w:color w:val="7F7F7F"/>
                                  <w:sz w:val="32"/>
                                  <w:szCs w:val="32"/>
                                  <w:lang w:val="en-GB"/>
                                </w:rPr>
                              </w:pPr>
                              <w:r w:rsidRPr="00F25FA9">
                                <w:rPr>
                                  <w:b/>
                                  <w:bCs/>
                                  <w:color w:val="7F7F7F"/>
                                  <w:sz w:val="32"/>
                                  <w:szCs w:val="32"/>
                                  <w:lang w:val="en-GB"/>
                                </w:rPr>
                                <w:t xml:space="preserve">Andreas </w:t>
                              </w:r>
                              <w:proofErr w:type="spellStart"/>
                              <w:r w:rsidRPr="00F25FA9">
                                <w:rPr>
                                  <w:b/>
                                  <w:bCs/>
                                  <w:color w:val="7F7F7F"/>
                                  <w:sz w:val="32"/>
                                  <w:szCs w:val="32"/>
                                  <w:lang w:val="en-GB"/>
                                </w:rPr>
                                <w:t>Lauwers</w:t>
                              </w:r>
                              <w:proofErr w:type="spellEnd"/>
                            </w:p>
                            <w:p w14:paraId="1CB42164" w14:textId="77777777" w:rsidR="002467D9" w:rsidRDefault="002467D9">
                              <w:pPr>
                                <w:rPr>
                                  <w:b/>
                                  <w:bCs/>
                                  <w:color w:val="7F7F7F"/>
                                  <w:sz w:val="32"/>
                                  <w:szCs w:val="32"/>
                                  <w:lang w:val="en-GB"/>
                                </w:rPr>
                              </w:pPr>
                              <w:r>
                                <w:rPr>
                                  <w:b/>
                                  <w:bCs/>
                                  <w:color w:val="7F7F7F"/>
                                  <w:sz w:val="32"/>
                                  <w:szCs w:val="32"/>
                                  <w:lang w:val="en-GB"/>
                                </w:rPr>
                                <w:t>Lukas Petit</w:t>
                              </w:r>
                            </w:p>
                            <w:p w14:paraId="4571B50C" w14:textId="77777777" w:rsidR="002467D9" w:rsidRDefault="002467D9">
                              <w:pPr>
                                <w:rPr>
                                  <w:b/>
                                  <w:bCs/>
                                  <w:color w:val="7F7F7F"/>
                                  <w:sz w:val="32"/>
                                  <w:szCs w:val="32"/>
                                  <w:lang w:val="en-GB"/>
                                </w:rPr>
                              </w:pPr>
                            </w:p>
                            <w:p w14:paraId="363B5E48" w14:textId="77777777" w:rsidR="002467D9" w:rsidRPr="00F25FA9" w:rsidRDefault="002467D9" w:rsidP="00F25FA9">
                              <w:pPr>
                                <w:rPr>
                                  <w:lang w:val="en-GB"/>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428428" id="Group 1026" o:spid="_x0000_s1026" style="position:absolute;margin-left:1.5pt;margin-top:140.65pt;width:595.3pt;height:574.5pt;z-index:251658240;mso-position-horizontal-relative:page;mso-position-vertical-relative:margin" coordorigin=",4068" coordsize="11906,11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" o:allowincell="f">
                <v:group id="Group 1027" o:spid="_x0000_s1027" style="position:absolute;top:10438;width:11906;height:5120" coordorigin="-6,4092" coordsize="11906,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1028" o:spid="_x0000_s1028" style="position:absolute;left:-6;top:4475;width:11898;height:4273" coordorigin="18,8990" coordsize="11898,42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Unknown Shape" o:spid="_x0000_s1029" style="position:absolute;left:18;top:9435;width:6961;height:3446;visibility:visible;mso-wrap-style:square;v-text-anchor:top" coordsize="7132,2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" path="m,l17,2863,7132,2578r,-2378l,xe" fillcolor="#a6bfdd" stroked="f">
                      <v:fill opacity="32896f"/>
                      <v:path o:connecttype="custom" o:connectlocs="0,0;17,3446;6961,3103;6961,241;0,0" o:connectangles="0,0,0,0,0" textboxrect="0,0,7132,2863"/>
                    </v:shape>
                    <v:shape id="Unknown Shape" o:spid="_x0000_s1030" style="position:absolute;left:6979;top:8990;width:3384;height:4274;visibility:visible;mso-wrap-style:square;v-text-anchor:top" coordsize="3466,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" path="m,569l,2930r3466,620l3466,,,569xe" fillcolor="#d2dfee" stroked="f">
                      <v:fill opacity="32896f"/>
                      <v:path o:connecttype="custom" o:connectlocs="0,685;0,3528;3384,4274;3384,0;0,685" o:connectangles="0,0,0,0,0" textboxrect="0,0,3466,3550"/>
                    </v:shape>
                    <v:shape id="Unknown Shape" o:spid="_x0000_s1031" style="position:absolute;left:10363;top:8990;width:1553;height:4274;visibility:visible;mso-wrap-style:square;v-text-anchor:top" coordsize="1591,3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" path="m,l,3550,1591,2746r,-2009l,xe" fillcolor="#a6bfdd" stroked="f">
                      <v:fill opacity="32896f"/>
                      <v:path o:connecttype="custom" o:connectlocs="0,0;0,4274;1553,3306;1553,887;0,0" o:connectangles="0,0,0,0,0" textboxrect="0,0,1591,3550"/>
                    </v:shape>
                  </v:group>
                  <v:shape id="Unknown Shape" o:spid="_x0000_s1032" style="position:absolute;left:7878;top:4898;width:4022;height:3507;visibility:visible;mso-wrap-style:square;v-text-anchor:top" coordsize="4120,2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" path="m1,251l,2662r4120,251l4120,,1,251xe" fillcolor="#d8d8d8" stroked="f">
                    <v:path o:connecttype="custom" o:connectlocs="1,302;0,3205;4022,3507;4022,0;1,302" o:connectangles="0,0,0,0,0" textboxrect="0,0,4120,2913"/>
                  </v:shape>
                  <v:shape id="Unknown Shape" o:spid="_x0000_s1033" style="position:absolute;left:4006;top:4092;width:3890;height:5099;visibility:visible;mso-wrap-style:square;v-text-anchor:top" coordsize="3985,4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" path="m,l,4236,3985,3349r,-2428l,xe" fillcolor="#bfbfbf" stroked="f">
                    <v:path o:connecttype="custom" o:connectlocs="0,0;0,5099;3890,4031;3890,1109;0,0" o:connectangles="0,0,0,0,0" textboxrect="0,0,3985,4236"/>
                  </v:shape>
                  <v:shape id="Unknown Shape" o:spid="_x0000_s1034" style="position:absolute;left:18;top:4092;width:3988;height:5120;visibility:visible;mso-wrap-style:square;v-text-anchor:top" coordsize="4086,42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" path="m4086,r-2,4253l,3198,,1072,4086,xe" fillcolor="#d8d8d8" stroked="f">
                    <v:path o:connecttype="custom" o:connectlocs="3988,0;3986,5120;0,3850;0,1291;3988,0" o:connectangles="0,0,0,0,0" textboxrect="0,0,4086,4253"/>
                  </v:shape>
                  <v:shape id="Unknown Shape" o:spid="_x0000_s1035" style="position:absolute;left:17;top:4354;width:2026;height:4636;visibility:visible;mso-wrap-style:square;v-text-anchor:top" coordsize="2076,3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" path="m,921l2060,r16,3851l,2981,,921xe" fillcolor="#d2dfee" stroked="f">
                    <v:fill opacity="46003f"/>
                    <v:path o:connecttype="custom" o:connectlocs="0,1109;2010,0;2026,4636;0,3589;0,1109" o:connectangles="0,0,0,0,0" textboxrect="0,0,2076,3851"/>
                  </v:shape>
                  <v:shape id="Unknown Shape" o:spid="_x0000_s1036" style="position:absolute;left:2027;top:4354;width:5868;height:4617;visibility:visible;mso-wrap-style:square;v-text-anchor:top" coordsize="6011,3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" path="m,l17,3835,6011,2629r,-1390l,xe" fillcolor="#a6bfdd" stroked="f">
                    <v:fill opacity="46003f"/>
                    <v:path o:connecttype="custom" o:connectlocs="0,0;17,4617;5868,3165;5868,1492;0,0" o:connectangles="0,0,0,0,0" textboxrect="0,0,6011,3835"/>
                  </v:shape>
                  <v:shape id="Unknown Shape" o:spid="_x0000_s1037" style="position:absolute;left:7895;top:4617;width:4004;height:4131;visibility:visible;mso-wrap-style:square;v-text-anchor:top" coordsize="4102,3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" path="m,1038l,2411,4102,3432,4102,,,1038xe" fillcolor="#d2dfee" stroked="f">
                    <v:fill opacity="46003f"/>
                    <v:path o:connecttype="custom" o:connectlocs="0,1249;0,2902;4004,4131;4004,0;0,1249" o:connectangles="0,0,0,0,0" textboxrect="0,0,4102,3432"/>
                  </v:shape>
                </v:group>
                <v:rect id="Rectangle 1038" o:spid="_x0000_s1038" style="position:absolute;left:1749;top:4068;width:8403;height:4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" filled="f" stroked="f">
                  <v:textbox>
                    <w:txbxContent>
                      <w:p w14:paraId="170C5BB2" w14:textId="77777777" w:rsidR="002467D9" w:rsidRPr="00D944F7" w:rsidRDefault="002467D9">
                        <w:pPr>
                          <w:spacing w:after="0"/>
                          <w:rPr>
                            <w:b/>
                            <w:bCs/>
                            <w:color w:val="1F497D"/>
                            <w:sz w:val="72"/>
                            <w:szCs w:val="72"/>
                            <w:lang w:val="nl-NL"/>
                          </w:rPr>
                        </w:pPr>
                        <w:r>
                          <w:rPr>
                            <w:b/>
                            <w:bCs/>
                            <w:color w:val="1F497D"/>
                            <w:sz w:val="72"/>
                            <w:szCs w:val="72"/>
                            <w:lang w:val="nl-NL"/>
                          </w:rPr>
                          <w:t>Projectenwebsite</w:t>
                        </w:r>
                      </w:p>
                      <w:p w14:paraId="50266CF7" w14:textId="77777777" w:rsidR="002467D9" w:rsidRPr="00D944F7" w:rsidRDefault="002467D9">
                        <w:pPr>
                          <w:rPr>
                            <w:b/>
                            <w:bCs/>
                            <w:color w:val="4F81BD"/>
                            <w:sz w:val="40"/>
                            <w:szCs w:val="40"/>
                            <w:lang w:val="nl-NL"/>
                          </w:rPr>
                        </w:pPr>
                      </w:p>
                      <w:p w14:paraId="6D2F2D7F" w14:textId="77777777" w:rsidR="002467D9" w:rsidRPr="00F25FA9" w:rsidRDefault="002467D9">
                        <w:pPr>
                          <w:spacing w:after="60"/>
                          <w:rPr>
                            <w:b/>
                            <w:bCs/>
                            <w:color w:val="7F7F7F"/>
                            <w:sz w:val="32"/>
                            <w:szCs w:val="32"/>
                            <w:lang w:val="en-GB"/>
                          </w:rPr>
                        </w:pPr>
                        <w:proofErr w:type="spellStart"/>
                        <w:r w:rsidRPr="00F25FA9">
                          <w:rPr>
                            <w:b/>
                            <w:bCs/>
                            <w:color w:val="7F7F7F"/>
                            <w:sz w:val="32"/>
                            <w:szCs w:val="32"/>
                            <w:lang w:val="en-GB"/>
                          </w:rPr>
                          <w:t>Arijn</w:t>
                        </w:r>
                        <w:proofErr w:type="spellEnd"/>
                        <w:r w:rsidRPr="00F25FA9">
                          <w:rPr>
                            <w:b/>
                            <w:bCs/>
                            <w:color w:val="7F7F7F"/>
                            <w:sz w:val="32"/>
                            <w:szCs w:val="32"/>
                            <w:lang w:val="en-GB"/>
                          </w:rPr>
                          <w:t xml:space="preserve"> </w:t>
                        </w:r>
                        <w:proofErr w:type="spellStart"/>
                        <w:r w:rsidRPr="00F25FA9">
                          <w:rPr>
                            <w:b/>
                            <w:bCs/>
                            <w:color w:val="7F7F7F"/>
                            <w:sz w:val="32"/>
                            <w:szCs w:val="32"/>
                            <w:lang w:val="en-GB"/>
                          </w:rPr>
                          <w:t>Borzo</w:t>
                        </w:r>
                        <w:proofErr w:type="spellEnd"/>
                      </w:p>
                      <w:p w14:paraId="45F1654F" w14:textId="5001B005" w:rsidR="002467D9" w:rsidRPr="00F25FA9" w:rsidRDefault="002467D9">
                        <w:pPr>
                          <w:spacing w:after="60"/>
                          <w:rPr>
                            <w:b/>
                            <w:bCs/>
                            <w:color w:val="7F7F7F"/>
                            <w:sz w:val="32"/>
                            <w:szCs w:val="32"/>
                            <w:lang w:val="en-GB"/>
                          </w:rPr>
                        </w:pPr>
                        <w:r w:rsidRPr="00F25FA9">
                          <w:rPr>
                            <w:b/>
                            <w:bCs/>
                            <w:color w:val="7F7F7F"/>
                            <w:sz w:val="32"/>
                            <w:szCs w:val="32"/>
                            <w:lang w:val="en-GB"/>
                          </w:rPr>
                          <w:t xml:space="preserve">Arno </w:t>
                        </w:r>
                        <w:r>
                          <w:rPr>
                            <w:b/>
                            <w:bCs/>
                            <w:color w:val="7F7F7F"/>
                            <w:sz w:val="32"/>
                            <w:szCs w:val="32"/>
                            <w:lang w:val="en-GB"/>
                          </w:rPr>
                          <w:t>S</w:t>
                        </w:r>
                        <w:r w:rsidRPr="00F25FA9">
                          <w:rPr>
                            <w:b/>
                            <w:bCs/>
                            <w:color w:val="7F7F7F"/>
                            <w:sz w:val="32"/>
                            <w:szCs w:val="32"/>
                            <w:lang w:val="en-GB"/>
                          </w:rPr>
                          <w:t>tas</w:t>
                        </w:r>
                      </w:p>
                      <w:p w14:paraId="58C8716C" w14:textId="77777777" w:rsidR="002467D9" w:rsidRDefault="002467D9" w:rsidP="0099295E">
                        <w:pPr>
                          <w:spacing w:after="60"/>
                          <w:rPr>
                            <w:b/>
                            <w:bCs/>
                            <w:color w:val="7F7F7F"/>
                            <w:sz w:val="32"/>
                            <w:szCs w:val="32"/>
                            <w:lang w:val="en-GB"/>
                          </w:rPr>
                        </w:pPr>
                        <w:r w:rsidRPr="00F25FA9">
                          <w:rPr>
                            <w:b/>
                            <w:bCs/>
                            <w:color w:val="7F7F7F"/>
                            <w:sz w:val="32"/>
                            <w:szCs w:val="32"/>
                            <w:lang w:val="en-GB"/>
                          </w:rPr>
                          <w:t xml:space="preserve">Andreas </w:t>
                        </w:r>
                        <w:proofErr w:type="spellStart"/>
                        <w:r w:rsidRPr="00F25FA9">
                          <w:rPr>
                            <w:b/>
                            <w:bCs/>
                            <w:color w:val="7F7F7F"/>
                            <w:sz w:val="32"/>
                            <w:szCs w:val="32"/>
                            <w:lang w:val="en-GB"/>
                          </w:rPr>
                          <w:t>Lauwers</w:t>
                        </w:r>
                        <w:proofErr w:type="spellEnd"/>
                      </w:p>
                      <w:p w14:paraId="1CB42164" w14:textId="77777777" w:rsidR="002467D9" w:rsidRDefault="002467D9">
                        <w:pPr>
                          <w:rPr>
                            <w:b/>
                            <w:bCs/>
                            <w:color w:val="7F7F7F"/>
                            <w:sz w:val="32"/>
                            <w:szCs w:val="32"/>
                            <w:lang w:val="en-GB"/>
                          </w:rPr>
                        </w:pPr>
                        <w:r>
                          <w:rPr>
                            <w:b/>
                            <w:bCs/>
                            <w:color w:val="7F7F7F"/>
                            <w:sz w:val="32"/>
                            <w:szCs w:val="32"/>
                            <w:lang w:val="en-GB"/>
                          </w:rPr>
                          <w:t>Lukas Petit</w:t>
                        </w:r>
                      </w:p>
                      <w:p w14:paraId="4571B50C" w14:textId="77777777" w:rsidR="002467D9" w:rsidRDefault="002467D9">
                        <w:pPr>
                          <w:rPr>
                            <w:b/>
                            <w:bCs/>
                            <w:color w:val="7F7F7F"/>
                            <w:sz w:val="32"/>
                            <w:szCs w:val="32"/>
                            <w:lang w:val="en-GB"/>
                          </w:rPr>
                        </w:pPr>
                      </w:p>
                      <w:p w14:paraId="363B5E48" w14:textId="77777777" w:rsidR="002467D9" w:rsidRPr="00F25FA9" w:rsidRDefault="002467D9" w:rsidP="00F25FA9">
                        <w:pPr>
                          <w:rPr>
                            <w:lang w:val="en-GB"/>
                          </w:rPr>
                        </w:pPr>
                      </w:p>
                    </w:txbxContent>
                  </v:textbox>
                </v:rect>
                <w10:wrap anchorx="page" anchory="margin"/>
              </v:group>
            </w:pict>
          </mc:Fallback>
        </mc:AlternateContent>
      </w:r>
    </w:p>
    <w:p w14:paraId="61B70A4A" w14:textId="77777777" w:rsidR="00D01FC3" w:rsidRPr="009F5766" w:rsidRDefault="00D01FC3"/>
    <w:p w14:paraId="46129A84" w14:textId="77777777" w:rsidR="00D01FC3" w:rsidRPr="009F5766" w:rsidRDefault="00D01FC3"/>
    <w:p w14:paraId="52BE876E" w14:textId="77777777" w:rsidR="00D01FC3" w:rsidRPr="009F5766" w:rsidRDefault="00D01FC3"/>
    <w:p w14:paraId="725E59C1" w14:textId="77777777" w:rsidR="00D01FC3" w:rsidRPr="009F5766" w:rsidRDefault="00D01FC3"/>
    <w:p w14:paraId="28A6364E" w14:textId="77777777" w:rsidR="00D01FC3" w:rsidRPr="009F5766" w:rsidRDefault="00D01FC3"/>
    <w:p w14:paraId="0B7E051D" w14:textId="77777777" w:rsidR="00D01FC3" w:rsidRPr="009F5766" w:rsidRDefault="00D01FC3"/>
    <w:p w14:paraId="7C96D48A" w14:textId="77777777" w:rsidR="00D01FC3" w:rsidRPr="009F5766" w:rsidRDefault="00D01FC3"/>
    <w:p w14:paraId="4164BC60" w14:textId="77777777" w:rsidR="00D01FC3" w:rsidRPr="009F5766" w:rsidRDefault="00D01FC3"/>
    <w:p w14:paraId="509B8DA9" w14:textId="77777777" w:rsidR="00D01FC3" w:rsidRPr="009F5766" w:rsidRDefault="00D01FC3"/>
    <w:p w14:paraId="7A965D9D" w14:textId="77777777" w:rsidR="00D01FC3" w:rsidRPr="009F5766" w:rsidRDefault="00D01FC3"/>
    <w:p w14:paraId="75924C57" w14:textId="77777777" w:rsidR="00D01FC3" w:rsidRPr="009F5766" w:rsidRDefault="00D01FC3"/>
    <w:p w14:paraId="08878CA3" w14:textId="77777777" w:rsidR="00D01FC3" w:rsidRPr="009F5766" w:rsidRDefault="00D01FC3"/>
    <w:p w14:paraId="532AF366" w14:textId="77777777" w:rsidR="00D01FC3" w:rsidRPr="009F5766" w:rsidRDefault="00D01FC3"/>
    <w:p w14:paraId="31C87403" w14:textId="77777777" w:rsidR="00D01FC3" w:rsidRPr="009F5766" w:rsidRDefault="00D01FC3"/>
    <w:p w14:paraId="72175667" w14:textId="290B6B9C" w:rsidR="00D01FC3" w:rsidRPr="009F5766" w:rsidRDefault="008A5C09">
      <w:r w:rsidRPr="009F5766">
        <w:rPr>
          <w:noProof/>
          <w:lang w:val="nl-NL" w:eastAsia="nl-NL"/>
        </w:rPr>
        <mc:AlternateContent>
          <mc:Choice Requires="wps">
            <w:drawing>
              <wp:anchor distT="0" distB="0" distL="114300" distR="114300" simplePos="0" relativeHeight="251660288" behindDoc="0" locked="0" layoutInCell="1" allowOverlap="1" wp14:anchorId="362C0A60" wp14:editId="25AAE768">
                <wp:simplePos x="0" y="0"/>
                <wp:positionH relativeFrom="column">
                  <wp:posOffset>2653030</wp:posOffset>
                </wp:positionH>
                <wp:positionV relativeFrom="paragraph">
                  <wp:posOffset>293370</wp:posOffset>
                </wp:positionV>
                <wp:extent cx="3836670" cy="1158875"/>
                <wp:effectExtent l="0" t="0" r="0" b="2540"/>
                <wp:wrapNone/>
                <wp:docPr id="2" name="Tekstvak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836670" cy="11588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10031" w:type="dxa"/>
                              <w:tblInd w:w="108" w:type="dxa"/>
                              <w:tblLayout w:type="fixed"/>
                              <w:tblLook w:val="0000" w:firstRow="0" w:lastRow="0" w:firstColumn="0" w:lastColumn="0" w:noHBand="0" w:noVBand="0"/>
                            </w:tblPr>
                            <w:tblGrid>
                              <w:gridCol w:w="10031"/>
                            </w:tblGrid>
                            <w:tr w:rsidR="002467D9" w:rsidRPr="00D236B4" w14:paraId="0A0A8C09" w14:textId="77777777">
                              <w:tc>
                                <w:tcPr>
                                  <w:tcW w:w="10031" w:type="dxa"/>
                                </w:tcPr>
                                <w:p w14:paraId="30112BE4" w14:textId="77777777" w:rsidR="002467D9" w:rsidRPr="008A5C09" w:rsidRDefault="002467D9">
                                  <w:pPr>
                                    <w:spacing w:after="0" w:line="240" w:lineRule="auto"/>
                                    <w:rPr>
                                      <w:b/>
                                      <w:bCs/>
                                      <w:color w:val="7F7F7F"/>
                                      <w:sz w:val="32"/>
                                      <w:szCs w:val="32"/>
                                      <w:lang w:val="nl-NL"/>
                                    </w:rPr>
                                  </w:pPr>
                                  <w:r w:rsidRPr="008A5C09">
                                    <w:rPr>
                                      <w:b/>
                                      <w:bCs/>
                                      <w:color w:val="7F7F7F"/>
                                      <w:sz w:val="32"/>
                                      <w:szCs w:val="32"/>
                                      <w:lang w:val="nl-NL"/>
                                    </w:rPr>
                                    <w:t>Projecten 1</w:t>
                                  </w:r>
                                </w:p>
                                <w:p w14:paraId="1DCD913D" w14:textId="77777777" w:rsidR="002467D9" w:rsidRPr="00D236B4" w:rsidRDefault="002467D9" w:rsidP="005B7974">
                                  <w:pPr>
                                    <w:spacing w:after="0" w:line="240" w:lineRule="auto"/>
                                    <w:rPr>
                                      <w:b/>
                                      <w:bCs/>
                                      <w:color w:val="7F7F7F"/>
                                      <w:sz w:val="32"/>
                                      <w:szCs w:val="32"/>
                                      <w:lang w:val="nl-NL"/>
                                    </w:rPr>
                                  </w:pPr>
                                  <w:r w:rsidRPr="00D236B4">
                                    <w:rPr>
                                      <w:b/>
                                      <w:bCs/>
                                      <w:color w:val="7F7F7F"/>
                                      <w:sz w:val="32"/>
                                      <w:szCs w:val="32"/>
                                      <w:lang w:val="nl-NL"/>
                                    </w:rPr>
                                    <w:t xml:space="preserve">Technische mentor: Pieter Van </w:t>
                                  </w:r>
                                  <w:proofErr w:type="spellStart"/>
                                  <w:r w:rsidRPr="00D236B4">
                                    <w:rPr>
                                      <w:b/>
                                      <w:bCs/>
                                      <w:color w:val="7F7F7F"/>
                                      <w:sz w:val="32"/>
                                      <w:szCs w:val="32"/>
                                      <w:lang w:val="nl-NL"/>
                                    </w:rPr>
                                    <w:t>Peteghem</w:t>
                                  </w:r>
                                  <w:proofErr w:type="spellEnd"/>
                                </w:p>
                                <w:p w14:paraId="7249889B" w14:textId="77777777" w:rsidR="002467D9" w:rsidRPr="00D236B4" w:rsidRDefault="002467D9" w:rsidP="005B7974">
                                  <w:pPr>
                                    <w:spacing w:after="0" w:line="240" w:lineRule="auto"/>
                                    <w:rPr>
                                      <w:b/>
                                      <w:bCs/>
                                      <w:color w:val="7F7F7F"/>
                                      <w:sz w:val="32"/>
                                      <w:szCs w:val="32"/>
                                      <w:lang w:val="nl-NL"/>
                                    </w:rPr>
                                  </w:pPr>
                                  <w:r w:rsidRPr="00D236B4">
                                    <w:rPr>
                                      <w:b/>
                                      <w:bCs/>
                                      <w:color w:val="7F7F7F"/>
                                      <w:sz w:val="32"/>
                                      <w:szCs w:val="32"/>
                                      <w:lang w:val="nl-NL"/>
                                    </w:rPr>
                                    <w:t>Taalmentor: Sabine Martens</w:t>
                                  </w:r>
                                </w:p>
                              </w:tc>
                            </w:tr>
                            <w:tr w:rsidR="002467D9" w14:paraId="2664A567" w14:textId="77777777">
                              <w:tc>
                                <w:tcPr>
                                  <w:tcW w:w="10031" w:type="dxa"/>
                                </w:tcPr>
                                <w:p w14:paraId="51AAF422" w14:textId="77777777" w:rsidR="002467D9" w:rsidRDefault="002467D9" w:rsidP="00D944F7">
                                  <w:pPr>
                                    <w:spacing w:after="0" w:line="240" w:lineRule="auto"/>
                                    <w:rPr>
                                      <w:b/>
                                      <w:bCs/>
                                      <w:color w:val="7F7F7F"/>
                                      <w:sz w:val="32"/>
                                      <w:szCs w:val="32"/>
                                    </w:rPr>
                                  </w:pPr>
                                  <w:r>
                                    <w:rPr>
                                      <w:b/>
                                      <w:bCs/>
                                      <w:color w:val="7F7F7F"/>
                                      <w:sz w:val="32"/>
                                      <w:szCs w:val="32"/>
                                    </w:rPr>
                                    <w:t>Academiejaar 2018-2019</w:t>
                                  </w:r>
                                </w:p>
                              </w:tc>
                            </w:tr>
                            <w:tr w:rsidR="002467D9" w14:paraId="33159E27" w14:textId="77777777">
                              <w:tc>
                                <w:tcPr>
                                  <w:tcW w:w="10031" w:type="dxa"/>
                                </w:tcPr>
                                <w:p w14:paraId="7E2A2D37" w14:textId="77777777" w:rsidR="002467D9" w:rsidRDefault="002467D9">
                                  <w:pPr>
                                    <w:spacing w:after="0" w:line="240" w:lineRule="auto"/>
                                    <w:rPr>
                                      <w:b/>
                                      <w:bCs/>
                                      <w:color w:val="7F7F7F"/>
                                      <w:sz w:val="32"/>
                                      <w:szCs w:val="32"/>
                                    </w:rPr>
                                  </w:pPr>
                                  <w:r>
                                    <w:rPr>
                                      <w:b/>
                                      <w:bCs/>
                                      <w:color w:val="7F7F7F"/>
                                      <w:sz w:val="32"/>
                                      <w:szCs w:val="32"/>
                                    </w:rPr>
                                    <w:t xml:space="preserve">Professionele Bachelor ICT </w:t>
                                  </w:r>
                                </w:p>
                              </w:tc>
                            </w:tr>
                          </w:tbl>
                          <w:p w14:paraId="5F610BB8" w14:textId="77777777" w:rsidR="002467D9" w:rsidRDefault="002467D9" w:rsidP="008A5C09"/>
                        </w:txbxContent>
                      </wps:txbx>
                      <wps:bodyPr rot="0" vert="horz" wrap="squar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rect w14:anchorId="362C0A60" id="Tekstvak 2" o:spid="_x0000_s1039" style="position:absolute;margin-left:208.9pt;margin-top:23.1pt;width:302.1pt;height:9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" filled="f" stroked="f">
                <v:textbox style="mso-fit-shape-to-text:t">
                  <w:txbxContent>
                    <w:tbl>
                      <w:tblPr>
                        <w:tblW w:w="10031" w:type="dxa"/>
                        <w:tblInd w:w="108" w:type="dxa"/>
                        <w:tblLayout w:type="fixed"/>
                        <w:tblLook w:val="0000" w:firstRow="0" w:lastRow="0" w:firstColumn="0" w:lastColumn="0" w:noHBand="0" w:noVBand="0"/>
                      </w:tblPr>
                      <w:tblGrid>
                        <w:gridCol w:w="10031"/>
                      </w:tblGrid>
                      <w:tr w:rsidR="002467D9" w:rsidRPr="00D236B4" w14:paraId="0A0A8C09" w14:textId="77777777">
                        <w:tc>
                          <w:tcPr>
                            <w:tcW w:w="10031" w:type="dxa"/>
                          </w:tcPr>
                          <w:p w14:paraId="30112BE4" w14:textId="77777777" w:rsidR="002467D9" w:rsidRPr="008A5C09" w:rsidRDefault="002467D9">
                            <w:pPr>
                              <w:spacing w:after="0" w:line="240" w:lineRule="auto"/>
                              <w:rPr>
                                <w:b/>
                                <w:bCs/>
                                <w:color w:val="7F7F7F"/>
                                <w:sz w:val="32"/>
                                <w:szCs w:val="32"/>
                                <w:lang w:val="nl-NL"/>
                              </w:rPr>
                            </w:pPr>
                            <w:r w:rsidRPr="008A5C09">
                              <w:rPr>
                                <w:b/>
                                <w:bCs/>
                                <w:color w:val="7F7F7F"/>
                                <w:sz w:val="32"/>
                                <w:szCs w:val="32"/>
                                <w:lang w:val="nl-NL"/>
                              </w:rPr>
                              <w:t>Projecten 1</w:t>
                            </w:r>
                          </w:p>
                          <w:p w14:paraId="1DCD913D" w14:textId="77777777" w:rsidR="002467D9" w:rsidRPr="00D236B4" w:rsidRDefault="002467D9" w:rsidP="005B7974">
                            <w:pPr>
                              <w:spacing w:after="0" w:line="240" w:lineRule="auto"/>
                              <w:rPr>
                                <w:b/>
                                <w:bCs/>
                                <w:color w:val="7F7F7F"/>
                                <w:sz w:val="32"/>
                                <w:szCs w:val="32"/>
                                <w:lang w:val="nl-NL"/>
                              </w:rPr>
                            </w:pPr>
                            <w:r w:rsidRPr="00D236B4">
                              <w:rPr>
                                <w:b/>
                                <w:bCs/>
                                <w:color w:val="7F7F7F"/>
                                <w:sz w:val="32"/>
                                <w:szCs w:val="32"/>
                                <w:lang w:val="nl-NL"/>
                              </w:rPr>
                              <w:t xml:space="preserve">Technische mentor: Pieter Van </w:t>
                            </w:r>
                            <w:proofErr w:type="spellStart"/>
                            <w:r w:rsidRPr="00D236B4">
                              <w:rPr>
                                <w:b/>
                                <w:bCs/>
                                <w:color w:val="7F7F7F"/>
                                <w:sz w:val="32"/>
                                <w:szCs w:val="32"/>
                                <w:lang w:val="nl-NL"/>
                              </w:rPr>
                              <w:t>Peteghem</w:t>
                            </w:r>
                            <w:proofErr w:type="spellEnd"/>
                          </w:p>
                          <w:p w14:paraId="7249889B" w14:textId="77777777" w:rsidR="002467D9" w:rsidRPr="00D236B4" w:rsidRDefault="002467D9" w:rsidP="005B7974">
                            <w:pPr>
                              <w:spacing w:after="0" w:line="240" w:lineRule="auto"/>
                              <w:rPr>
                                <w:b/>
                                <w:bCs/>
                                <w:color w:val="7F7F7F"/>
                                <w:sz w:val="32"/>
                                <w:szCs w:val="32"/>
                                <w:lang w:val="nl-NL"/>
                              </w:rPr>
                            </w:pPr>
                            <w:r w:rsidRPr="00D236B4">
                              <w:rPr>
                                <w:b/>
                                <w:bCs/>
                                <w:color w:val="7F7F7F"/>
                                <w:sz w:val="32"/>
                                <w:szCs w:val="32"/>
                                <w:lang w:val="nl-NL"/>
                              </w:rPr>
                              <w:t>Taalmentor: Sabine Martens</w:t>
                            </w:r>
                          </w:p>
                        </w:tc>
                      </w:tr>
                      <w:tr w:rsidR="002467D9" w14:paraId="2664A567" w14:textId="77777777">
                        <w:tc>
                          <w:tcPr>
                            <w:tcW w:w="10031" w:type="dxa"/>
                          </w:tcPr>
                          <w:p w14:paraId="51AAF422" w14:textId="77777777" w:rsidR="002467D9" w:rsidRDefault="002467D9" w:rsidP="00D944F7">
                            <w:pPr>
                              <w:spacing w:after="0" w:line="240" w:lineRule="auto"/>
                              <w:rPr>
                                <w:b/>
                                <w:bCs/>
                                <w:color w:val="7F7F7F"/>
                                <w:sz w:val="32"/>
                                <w:szCs w:val="32"/>
                              </w:rPr>
                            </w:pPr>
                            <w:r>
                              <w:rPr>
                                <w:b/>
                                <w:bCs/>
                                <w:color w:val="7F7F7F"/>
                                <w:sz w:val="32"/>
                                <w:szCs w:val="32"/>
                              </w:rPr>
                              <w:t>Academiejaar 2018-2019</w:t>
                            </w:r>
                          </w:p>
                        </w:tc>
                      </w:tr>
                      <w:tr w:rsidR="002467D9" w14:paraId="33159E27" w14:textId="77777777">
                        <w:tc>
                          <w:tcPr>
                            <w:tcW w:w="10031" w:type="dxa"/>
                          </w:tcPr>
                          <w:p w14:paraId="7E2A2D37" w14:textId="77777777" w:rsidR="002467D9" w:rsidRDefault="002467D9">
                            <w:pPr>
                              <w:spacing w:after="0" w:line="240" w:lineRule="auto"/>
                              <w:rPr>
                                <w:b/>
                                <w:bCs/>
                                <w:color w:val="7F7F7F"/>
                                <w:sz w:val="32"/>
                                <w:szCs w:val="32"/>
                              </w:rPr>
                            </w:pPr>
                            <w:r>
                              <w:rPr>
                                <w:b/>
                                <w:bCs/>
                                <w:color w:val="7F7F7F"/>
                                <w:sz w:val="32"/>
                                <w:szCs w:val="32"/>
                              </w:rPr>
                              <w:t xml:space="preserve">Professionele Bachelor ICT </w:t>
                            </w:r>
                          </w:p>
                        </w:tc>
                      </w:tr>
                    </w:tbl>
                    <w:p w14:paraId="5F610BB8" w14:textId="77777777" w:rsidR="002467D9" w:rsidRDefault="002467D9" w:rsidP="008A5C09"/>
                  </w:txbxContent>
                </v:textbox>
              </v:rect>
            </w:pict>
          </mc:Fallback>
        </mc:AlternateContent>
      </w:r>
    </w:p>
    <w:p w14:paraId="045A99EB" w14:textId="77777777" w:rsidR="00D01FC3" w:rsidRPr="009F5766" w:rsidRDefault="00D01FC3"/>
    <w:p w14:paraId="22CF8073" w14:textId="77777777" w:rsidR="00D01FC3" w:rsidRPr="009F5766" w:rsidRDefault="00D01FC3"/>
    <w:p w14:paraId="0D7F7879" w14:textId="77777777" w:rsidR="00D01FC3" w:rsidRPr="009F5766" w:rsidRDefault="00D01FC3"/>
    <w:p w14:paraId="6E3D7260" w14:textId="77777777" w:rsidR="00D01FC3" w:rsidRPr="009F5766" w:rsidRDefault="00D01FC3"/>
    <w:p w14:paraId="3B08C427" w14:textId="77777777" w:rsidR="00D01FC3" w:rsidRPr="009F5766" w:rsidRDefault="00D01FC3">
      <w:pPr>
        <w:sectPr w:rsidR="00D01FC3" w:rsidRPr="009F5766">
          <w:pgSz w:w="11906" w:h="16838"/>
          <w:pgMar w:top="1417" w:right="1417" w:bottom="1417" w:left="1417" w:header="708" w:footer="708" w:gutter="0"/>
          <w:pgNumType w:start="0"/>
          <w:cols w:space="708"/>
          <w:titlePg/>
          <w:docGrid w:linePitch="360"/>
        </w:sectPr>
      </w:pPr>
    </w:p>
    <w:p w14:paraId="46EFEF21" w14:textId="77777777" w:rsidR="0027319B" w:rsidRPr="0027319B" w:rsidRDefault="0027319B" w:rsidP="0027319B">
      <w:pPr>
        <w:pStyle w:val="Kop1"/>
        <w:rPr>
          <w:lang w:val="en-GB"/>
        </w:rPr>
      </w:pPr>
      <w:bookmarkStart w:id="1" w:name="_Toc9417237"/>
      <w:r w:rsidRPr="0027319B">
        <w:rPr>
          <w:lang w:val="en-GB"/>
        </w:rPr>
        <w:lastRenderedPageBreak/>
        <w:t>Abstract</w:t>
      </w:r>
      <w:bookmarkEnd w:id="1"/>
    </w:p>
    <w:p w14:paraId="7DB5A4D1" w14:textId="77777777" w:rsidR="0027319B" w:rsidRPr="0027319B" w:rsidRDefault="0027319B" w:rsidP="0027319B">
      <w:pPr>
        <w:rPr>
          <w:lang w:val="en-GB"/>
        </w:rPr>
      </w:pPr>
    </w:p>
    <w:p w14:paraId="3C80F258" w14:textId="77777777" w:rsidR="0027319B" w:rsidRPr="00C5021A" w:rsidRDefault="0027319B" w:rsidP="0027319B">
      <w:pPr>
        <w:pStyle w:val="Geenafstand"/>
        <w:rPr>
          <w:sz w:val="24"/>
          <w:szCs w:val="24"/>
        </w:rPr>
      </w:pPr>
      <w:r w:rsidRPr="00C5021A">
        <w:rPr>
          <w:sz w:val="24"/>
          <w:szCs w:val="24"/>
        </w:rPr>
        <w:t>Develop an application which fa</w:t>
      </w:r>
      <w:r>
        <w:rPr>
          <w:sz w:val="24"/>
          <w:szCs w:val="24"/>
        </w:rPr>
        <w:t xml:space="preserve">cilitates creation of projects. </w:t>
      </w:r>
      <w:r w:rsidRPr="00C5021A">
        <w:rPr>
          <w:sz w:val="24"/>
          <w:szCs w:val="24"/>
        </w:rPr>
        <w:t>Upon account creation users must fill in the Belbin test to obtain their team role</w:t>
      </w:r>
      <w:r>
        <w:rPr>
          <w:sz w:val="24"/>
          <w:szCs w:val="24"/>
        </w:rPr>
        <w:t xml:space="preserve">. </w:t>
      </w:r>
      <w:r w:rsidRPr="00C5021A">
        <w:rPr>
          <w:sz w:val="24"/>
          <w:szCs w:val="24"/>
        </w:rPr>
        <w:t>Great teams can be put together, existing teams can b</w:t>
      </w:r>
      <w:r>
        <w:rPr>
          <w:sz w:val="24"/>
          <w:szCs w:val="24"/>
        </w:rPr>
        <w:t xml:space="preserve">e understood and improved, and </w:t>
      </w:r>
      <w:r w:rsidRPr="00C5021A">
        <w:rPr>
          <w:sz w:val="24"/>
          <w:szCs w:val="24"/>
        </w:rPr>
        <w:t xml:space="preserve">everyone </w:t>
      </w:r>
      <w:r>
        <w:rPr>
          <w:sz w:val="24"/>
          <w:szCs w:val="24"/>
        </w:rPr>
        <w:t xml:space="preserve">can feel that they are making a </w:t>
      </w:r>
      <w:r w:rsidRPr="00C5021A">
        <w:rPr>
          <w:sz w:val="24"/>
          <w:szCs w:val="24"/>
        </w:rPr>
        <w:t>difference in the workpla</w:t>
      </w:r>
      <w:r>
        <w:rPr>
          <w:sz w:val="24"/>
          <w:szCs w:val="24"/>
        </w:rPr>
        <w:t xml:space="preserve">ce. </w:t>
      </w:r>
      <w:r w:rsidRPr="00C5021A">
        <w:rPr>
          <w:sz w:val="24"/>
          <w:szCs w:val="24"/>
        </w:rPr>
        <w:t>At this point in time a similar application exists and is up and running</w:t>
      </w:r>
      <w:r>
        <w:rPr>
          <w:sz w:val="24"/>
          <w:szCs w:val="24"/>
        </w:rPr>
        <w:t xml:space="preserve"> but is very outdated. </w:t>
      </w:r>
      <w:r w:rsidRPr="00C5021A">
        <w:rPr>
          <w:sz w:val="24"/>
          <w:szCs w:val="24"/>
        </w:rPr>
        <w:t>One important advantage of the system over the previous version is that each student can log into</w:t>
      </w:r>
      <w:r>
        <w:rPr>
          <w:sz w:val="24"/>
          <w:szCs w:val="24"/>
        </w:rPr>
        <w:t xml:space="preserve"> his account to do</w:t>
      </w:r>
      <w:r w:rsidRPr="00C5021A">
        <w:rPr>
          <w:sz w:val="24"/>
          <w:szCs w:val="24"/>
        </w:rPr>
        <w:t xml:space="preserve"> various tasks.  Students, supervisors and project managers have  different  privileges.</w:t>
      </w:r>
      <w:r>
        <w:rPr>
          <w:sz w:val="24"/>
          <w:szCs w:val="24"/>
        </w:rPr>
        <w:t xml:space="preserve"> </w:t>
      </w:r>
      <w:r w:rsidRPr="00C5021A">
        <w:rPr>
          <w:sz w:val="24"/>
          <w:szCs w:val="24"/>
        </w:rPr>
        <w:t>Managers can create a project and if it is accepted by a supervisor, users can be added to the group according to their Belbin role.</w:t>
      </w:r>
    </w:p>
    <w:p w14:paraId="39DDDCBB" w14:textId="77777777" w:rsidR="0027319B" w:rsidRDefault="0027319B" w:rsidP="0027319B">
      <w:pPr>
        <w:pStyle w:val="Geenafstand"/>
      </w:pPr>
    </w:p>
    <w:p w14:paraId="33B52241" w14:textId="7B7D860A" w:rsidR="0027319B" w:rsidRPr="0027319B" w:rsidRDefault="0027319B" w:rsidP="0027319B">
      <w:pPr>
        <w:spacing w:after="160" w:line="259" w:lineRule="auto"/>
        <w:rPr>
          <w:rFonts w:ascii="Cambria" w:hAnsi="Cambria"/>
          <w:b/>
          <w:bCs/>
          <w:color w:val="365F90"/>
          <w:sz w:val="28"/>
          <w:szCs w:val="28"/>
          <w:lang w:val="en-GB"/>
        </w:rPr>
      </w:pPr>
      <w:r w:rsidRPr="0027319B">
        <w:rPr>
          <w:lang w:val="en-GB"/>
        </w:rPr>
        <w:t xml:space="preserve">Keywords: application, Belbin, projects, </w:t>
      </w:r>
      <w:r>
        <w:rPr>
          <w:lang w:val="en-GB"/>
        </w:rPr>
        <w:t>teams</w:t>
      </w:r>
      <w:r w:rsidRPr="0027319B">
        <w:rPr>
          <w:lang w:val="en-GB"/>
        </w:rPr>
        <w:t xml:space="preserve"> </w:t>
      </w:r>
      <w:r w:rsidRPr="0027319B">
        <w:rPr>
          <w:lang w:val="en-GB"/>
        </w:rPr>
        <w:br w:type="page"/>
      </w:r>
    </w:p>
    <w:p w14:paraId="436CC855" w14:textId="19823843" w:rsidR="00D01FC3" w:rsidRPr="009F5766" w:rsidRDefault="00666C26">
      <w:pPr>
        <w:pStyle w:val="Kopvaninhoudsopgave1"/>
      </w:pPr>
      <w:r w:rsidRPr="009F5766">
        <w:lastRenderedPageBreak/>
        <w:t>Inhoud</w:t>
      </w:r>
    </w:p>
    <w:p w14:paraId="10014C78" w14:textId="1111CE03" w:rsidR="002C039B" w:rsidRDefault="00666C26">
      <w:pPr>
        <w:pStyle w:val="Inhopg1"/>
        <w:tabs>
          <w:tab w:val="right" w:leader="dot" w:pos="9062"/>
        </w:tabs>
        <w:rPr>
          <w:rFonts w:asciiTheme="minorHAnsi" w:eastAsiaTheme="minorEastAsia" w:hAnsiTheme="minorHAnsi" w:cstheme="minorBidi"/>
          <w:noProof/>
          <w:lang w:eastAsia="nl-BE"/>
        </w:rPr>
      </w:pPr>
      <w:r w:rsidRPr="009F5766">
        <w:fldChar w:fldCharType="begin"/>
      </w:r>
      <w:r w:rsidRPr="009F5766">
        <w:instrText xml:space="preserve"> TOC \o "1-3" \h \z \u </w:instrText>
      </w:r>
      <w:r w:rsidRPr="009F5766">
        <w:fldChar w:fldCharType="separate"/>
      </w:r>
      <w:hyperlink w:anchor="_Toc9417237" w:history="1">
        <w:r w:rsidR="002C039B" w:rsidRPr="00E66D9C">
          <w:rPr>
            <w:rStyle w:val="Hyperlink"/>
            <w:noProof/>
            <w:lang w:val="en-GB"/>
          </w:rPr>
          <w:t>Abstract</w:t>
        </w:r>
        <w:r w:rsidR="002C039B">
          <w:rPr>
            <w:noProof/>
            <w:webHidden/>
          </w:rPr>
          <w:tab/>
        </w:r>
        <w:r w:rsidR="002C039B">
          <w:rPr>
            <w:noProof/>
            <w:webHidden/>
          </w:rPr>
          <w:fldChar w:fldCharType="begin"/>
        </w:r>
        <w:r w:rsidR="002C039B">
          <w:rPr>
            <w:noProof/>
            <w:webHidden/>
          </w:rPr>
          <w:instrText xml:space="preserve"> PAGEREF _Toc9417237 \h </w:instrText>
        </w:r>
        <w:r w:rsidR="002C039B">
          <w:rPr>
            <w:noProof/>
            <w:webHidden/>
          </w:rPr>
        </w:r>
        <w:r w:rsidR="002C039B">
          <w:rPr>
            <w:noProof/>
            <w:webHidden/>
          </w:rPr>
          <w:fldChar w:fldCharType="separate"/>
        </w:r>
        <w:r w:rsidR="002C039B">
          <w:rPr>
            <w:noProof/>
            <w:webHidden/>
          </w:rPr>
          <w:t>1</w:t>
        </w:r>
        <w:r w:rsidR="002C039B">
          <w:rPr>
            <w:noProof/>
            <w:webHidden/>
          </w:rPr>
          <w:fldChar w:fldCharType="end"/>
        </w:r>
      </w:hyperlink>
    </w:p>
    <w:p w14:paraId="1CDF3FFC" w14:textId="12F7394C" w:rsidR="002C039B" w:rsidRDefault="002C039B">
      <w:pPr>
        <w:pStyle w:val="Inhopg1"/>
        <w:tabs>
          <w:tab w:val="right" w:leader="dot" w:pos="9062"/>
        </w:tabs>
        <w:rPr>
          <w:rFonts w:asciiTheme="minorHAnsi" w:eastAsiaTheme="minorEastAsia" w:hAnsiTheme="minorHAnsi" w:cstheme="minorBidi"/>
          <w:noProof/>
          <w:lang w:eastAsia="nl-BE"/>
        </w:rPr>
      </w:pPr>
      <w:hyperlink w:anchor="_Toc9417238" w:history="1">
        <w:r w:rsidRPr="00E66D9C">
          <w:rPr>
            <w:rStyle w:val="Hyperlink"/>
            <w:noProof/>
            <w:lang w:val="fr-BE"/>
          </w:rPr>
          <w:t>Codefragmentenlijst</w:t>
        </w:r>
        <w:r>
          <w:rPr>
            <w:noProof/>
            <w:webHidden/>
          </w:rPr>
          <w:tab/>
        </w:r>
        <w:r>
          <w:rPr>
            <w:noProof/>
            <w:webHidden/>
          </w:rPr>
          <w:fldChar w:fldCharType="begin"/>
        </w:r>
        <w:r>
          <w:rPr>
            <w:noProof/>
            <w:webHidden/>
          </w:rPr>
          <w:instrText xml:space="preserve"> PAGEREF _Toc9417238 \h </w:instrText>
        </w:r>
        <w:r>
          <w:rPr>
            <w:noProof/>
            <w:webHidden/>
          </w:rPr>
        </w:r>
        <w:r>
          <w:rPr>
            <w:noProof/>
            <w:webHidden/>
          </w:rPr>
          <w:fldChar w:fldCharType="separate"/>
        </w:r>
        <w:r>
          <w:rPr>
            <w:noProof/>
            <w:webHidden/>
          </w:rPr>
          <w:t>4</w:t>
        </w:r>
        <w:r>
          <w:rPr>
            <w:noProof/>
            <w:webHidden/>
          </w:rPr>
          <w:fldChar w:fldCharType="end"/>
        </w:r>
      </w:hyperlink>
    </w:p>
    <w:p w14:paraId="3BA6565A" w14:textId="5A503222" w:rsidR="002C039B" w:rsidRDefault="002C039B">
      <w:pPr>
        <w:pStyle w:val="Inhopg1"/>
        <w:tabs>
          <w:tab w:val="right" w:leader="dot" w:pos="9062"/>
        </w:tabs>
        <w:rPr>
          <w:rFonts w:asciiTheme="minorHAnsi" w:eastAsiaTheme="minorEastAsia" w:hAnsiTheme="minorHAnsi" w:cstheme="minorBidi"/>
          <w:noProof/>
          <w:lang w:eastAsia="nl-BE"/>
        </w:rPr>
      </w:pPr>
      <w:hyperlink w:anchor="_Toc9417239" w:history="1">
        <w:r w:rsidRPr="00E66D9C">
          <w:rPr>
            <w:rStyle w:val="Hyperlink"/>
            <w:noProof/>
          </w:rPr>
          <w:t>Figurenlijst</w:t>
        </w:r>
        <w:r>
          <w:rPr>
            <w:noProof/>
            <w:webHidden/>
          </w:rPr>
          <w:tab/>
        </w:r>
        <w:r>
          <w:rPr>
            <w:noProof/>
            <w:webHidden/>
          </w:rPr>
          <w:fldChar w:fldCharType="begin"/>
        </w:r>
        <w:r>
          <w:rPr>
            <w:noProof/>
            <w:webHidden/>
          </w:rPr>
          <w:instrText xml:space="preserve"> PAGEREF _Toc9417239 \h </w:instrText>
        </w:r>
        <w:r>
          <w:rPr>
            <w:noProof/>
            <w:webHidden/>
          </w:rPr>
        </w:r>
        <w:r>
          <w:rPr>
            <w:noProof/>
            <w:webHidden/>
          </w:rPr>
          <w:fldChar w:fldCharType="separate"/>
        </w:r>
        <w:r>
          <w:rPr>
            <w:noProof/>
            <w:webHidden/>
          </w:rPr>
          <w:t>5</w:t>
        </w:r>
        <w:r>
          <w:rPr>
            <w:noProof/>
            <w:webHidden/>
          </w:rPr>
          <w:fldChar w:fldCharType="end"/>
        </w:r>
      </w:hyperlink>
    </w:p>
    <w:p w14:paraId="774B902F" w14:textId="69189984" w:rsidR="002C039B" w:rsidRDefault="002C039B">
      <w:pPr>
        <w:pStyle w:val="Inhopg1"/>
        <w:tabs>
          <w:tab w:val="right" w:leader="dot" w:pos="9062"/>
        </w:tabs>
        <w:rPr>
          <w:rFonts w:asciiTheme="minorHAnsi" w:eastAsiaTheme="minorEastAsia" w:hAnsiTheme="minorHAnsi" w:cstheme="minorBidi"/>
          <w:noProof/>
          <w:lang w:eastAsia="nl-BE"/>
        </w:rPr>
      </w:pPr>
      <w:hyperlink w:anchor="_Toc9417240" w:history="1">
        <w:r w:rsidRPr="00E66D9C">
          <w:rPr>
            <w:rStyle w:val="Hyperlink"/>
            <w:noProof/>
            <w:lang w:val="nl-NL"/>
          </w:rPr>
          <w:t>Afkortingenlijst</w:t>
        </w:r>
        <w:r>
          <w:rPr>
            <w:noProof/>
            <w:webHidden/>
          </w:rPr>
          <w:tab/>
        </w:r>
        <w:r>
          <w:rPr>
            <w:noProof/>
            <w:webHidden/>
          </w:rPr>
          <w:fldChar w:fldCharType="begin"/>
        </w:r>
        <w:r>
          <w:rPr>
            <w:noProof/>
            <w:webHidden/>
          </w:rPr>
          <w:instrText xml:space="preserve"> PAGEREF _Toc9417240 \h </w:instrText>
        </w:r>
        <w:r>
          <w:rPr>
            <w:noProof/>
            <w:webHidden/>
          </w:rPr>
        </w:r>
        <w:r>
          <w:rPr>
            <w:noProof/>
            <w:webHidden/>
          </w:rPr>
          <w:fldChar w:fldCharType="separate"/>
        </w:r>
        <w:r>
          <w:rPr>
            <w:noProof/>
            <w:webHidden/>
          </w:rPr>
          <w:t>6</w:t>
        </w:r>
        <w:r>
          <w:rPr>
            <w:noProof/>
            <w:webHidden/>
          </w:rPr>
          <w:fldChar w:fldCharType="end"/>
        </w:r>
      </w:hyperlink>
    </w:p>
    <w:p w14:paraId="28E764F2" w14:textId="0BE993AF" w:rsidR="002C039B" w:rsidRDefault="002C039B">
      <w:pPr>
        <w:pStyle w:val="Inhopg1"/>
        <w:tabs>
          <w:tab w:val="right" w:leader="dot" w:pos="9062"/>
        </w:tabs>
        <w:rPr>
          <w:rFonts w:asciiTheme="minorHAnsi" w:eastAsiaTheme="minorEastAsia" w:hAnsiTheme="minorHAnsi" w:cstheme="minorBidi"/>
          <w:noProof/>
          <w:lang w:eastAsia="nl-BE"/>
        </w:rPr>
      </w:pPr>
      <w:hyperlink w:anchor="_Toc9417241" w:history="1">
        <w:r w:rsidRPr="00E66D9C">
          <w:rPr>
            <w:rStyle w:val="Hyperlink"/>
            <w:noProof/>
          </w:rPr>
          <w:t>Begrippenlijst</w:t>
        </w:r>
        <w:r>
          <w:rPr>
            <w:noProof/>
            <w:webHidden/>
          </w:rPr>
          <w:tab/>
        </w:r>
        <w:r>
          <w:rPr>
            <w:noProof/>
            <w:webHidden/>
          </w:rPr>
          <w:fldChar w:fldCharType="begin"/>
        </w:r>
        <w:r>
          <w:rPr>
            <w:noProof/>
            <w:webHidden/>
          </w:rPr>
          <w:instrText xml:space="preserve"> PAGEREF _Toc9417241 \h </w:instrText>
        </w:r>
        <w:r>
          <w:rPr>
            <w:noProof/>
            <w:webHidden/>
          </w:rPr>
        </w:r>
        <w:r>
          <w:rPr>
            <w:noProof/>
            <w:webHidden/>
          </w:rPr>
          <w:fldChar w:fldCharType="separate"/>
        </w:r>
        <w:r>
          <w:rPr>
            <w:noProof/>
            <w:webHidden/>
          </w:rPr>
          <w:t>7</w:t>
        </w:r>
        <w:r>
          <w:rPr>
            <w:noProof/>
            <w:webHidden/>
          </w:rPr>
          <w:fldChar w:fldCharType="end"/>
        </w:r>
      </w:hyperlink>
    </w:p>
    <w:p w14:paraId="501853C8" w14:textId="0216418F" w:rsidR="002C039B" w:rsidRDefault="002C039B">
      <w:pPr>
        <w:pStyle w:val="Inhopg1"/>
        <w:tabs>
          <w:tab w:val="right" w:leader="dot" w:pos="9062"/>
        </w:tabs>
        <w:rPr>
          <w:rFonts w:asciiTheme="minorHAnsi" w:eastAsiaTheme="minorEastAsia" w:hAnsiTheme="minorHAnsi" w:cstheme="minorBidi"/>
          <w:noProof/>
          <w:lang w:eastAsia="nl-BE"/>
        </w:rPr>
      </w:pPr>
      <w:hyperlink w:anchor="_Toc9417242" w:history="1">
        <w:r w:rsidRPr="00E66D9C">
          <w:rPr>
            <w:rStyle w:val="Hyperlink"/>
            <w:noProof/>
          </w:rPr>
          <w:t>Inleiding</w:t>
        </w:r>
        <w:r>
          <w:rPr>
            <w:noProof/>
            <w:webHidden/>
          </w:rPr>
          <w:tab/>
        </w:r>
        <w:r>
          <w:rPr>
            <w:noProof/>
            <w:webHidden/>
          </w:rPr>
          <w:fldChar w:fldCharType="begin"/>
        </w:r>
        <w:r>
          <w:rPr>
            <w:noProof/>
            <w:webHidden/>
          </w:rPr>
          <w:instrText xml:space="preserve"> PAGEREF _Toc9417242 \h </w:instrText>
        </w:r>
        <w:r>
          <w:rPr>
            <w:noProof/>
            <w:webHidden/>
          </w:rPr>
        </w:r>
        <w:r>
          <w:rPr>
            <w:noProof/>
            <w:webHidden/>
          </w:rPr>
          <w:fldChar w:fldCharType="separate"/>
        </w:r>
        <w:r>
          <w:rPr>
            <w:noProof/>
            <w:webHidden/>
          </w:rPr>
          <w:t>8</w:t>
        </w:r>
        <w:r>
          <w:rPr>
            <w:noProof/>
            <w:webHidden/>
          </w:rPr>
          <w:fldChar w:fldCharType="end"/>
        </w:r>
      </w:hyperlink>
    </w:p>
    <w:p w14:paraId="5052FE84" w14:textId="0190B94B" w:rsidR="002C039B" w:rsidRDefault="002C039B">
      <w:pPr>
        <w:pStyle w:val="Inhopg1"/>
        <w:tabs>
          <w:tab w:val="left" w:pos="440"/>
          <w:tab w:val="right" w:leader="dot" w:pos="9062"/>
        </w:tabs>
        <w:rPr>
          <w:rFonts w:asciiTheme="minorHAnsi" w:eastAsiaTheme="minorEastAsia" w:hAnsiTheme="minorHAnsi" w:cstheme="minorBidi"/>
          <w:noProof/>
          <w:lang w:eastAsia="nl-BE"/>
        </w:rPr>
      </w:pPr>
      <w:hyperlink w:anchor="_Toc9417243" w:history="1">
        <w:r w:rsidRPr="00E66D9C">
          <w:rPr>
            <w:rStyle w:val="Hyperlink"/>
            <w:noProof/>
          </w:rPr>
          <w:t>1.</w:t>
        </w:r>
        <w:r>
          <w:rPr>
            <w:rFonts w:asciiTheme="minorHAnsi" w:eastAsiaTheme="minorEastAsia" w:hAnsiTheme="minorHAnsi" w:cstheme="minorBidi"/>
            <w:noProof/>
            <w:lang w:eastAsia="nl-BE"/>
          </w:rPr>
          <w:tab/>
        </w:r>
        <w:r w:rsidRPr="00E66D9C">
          <w:rPr>
            <w:rStyle w:val="Hyperlink"/>
            <w:noProof/>
          </w:rPr>
          <w:t>Userexperience</w:t>
        </w:r>
        <w:r>
          <w:rPr>
            <w:noProof/>
            <w:webHidden/>
          </w:rPr>
          <w:tab/>
        </w:r>
        <w:r>
          <w:rPr>
            <w:noProof/>
            <w:webHidden/>
          </w:rPr>
          <w:fldChar w:fldCharType="begin"/>
        </w:r>
        <w:r>
          <w:rPr>
            <w:noProof/>
            <w:webHidden/>
          </w:rPr>
          <w:instrText xml:space="preserve"> PAGEREF _Toc9417243 \h </w:instrText>
        </w:r>
        <w:r>
          <w:rPr>
            <w:noProof/>
            <w:webHidden/>
          </w:rPr>
        </w:r>
        <w:r>
          <w:rPr>
            <w:noProof/>
            <w:webHidden/>
          </w:rPr>
          <w:fldChar w:fldCharType="separate"/>
        </w:r>
        <w:r>
          <w:rPr>
            <w:noProof/>
            <w:webHidden/>
          </w:rPr>
          <w:t>9</w:t>
        </w:r>
        <w:r>
          <w:rPr>
            <w:noProof/>
            <w:webHidden/>
          </w:rPr>
          <w:fldChar w:fldCharType="end"/>
        </w:r>
      </w:hyperlink>
    </w:p>
    <w:p w14:paraId="1AFAE625" w14:textId="5FCEFC31" w:rsidR="002C039B" w:rsidRDefault="002C039B">
      <w:pPr>
        <w:pStyle w:val="Inhopg2"/>
        <w:tabs>
          <w:tab w:val="left" w:pos="880"/>
          <w:tab w:val="right" w:leader="dot" w:pos="9062"/>
        </w:tabs>
        <w:rPr>
          <w:rFonts w:asciiTheme="minorHAnsi" w:eastAsiaTheme="minorEastAsia" w:hAnsiTheme="minorHAnsi" w:cstheme="minorBidi"/>
          <w:noProof/>
          <w:lang w:eastAsia="nl-BE"/>
        </w:rPr>
      </w:pPr>
      <w:hyperlink w:anchor="_Toc9417244" w:history="1">
        <w:r w:rsidRPr="00E66D9C">
          <w:rPr>
            <w:rStyle w:val="Hyperlink"/>
            <w:noProof/>
          </w:rPr>
          <w:t>1.1</w:t>
        </w:r>
        <w:r>
          <w:rPr>
            <w:rFonts w:asciiTheme="minorHAnsi" w:eastAsiaTheme="minorEastAsia" w:hAnsiTheme="minorHAnsi" w:cstheme="minorBidi"/>
            <w:noProof/>
            <w:lang w:eastAsia="nl-BE"/>
          </w:rPr>
          <w:tab/>
        </w:r>
        <w:r w:rsidRPr="00E66D9C">
          <w:rPr>
            <w:rStyle w:val="Hyperlink"/>
            <w:noProof/>
          </w:rPr>
          <w:t>Verslag interviews</w:t>
        </w:r>
        <w:r>
          <w:rPr>
            <w:noProof/>
            <w:webHidden/>
          </w:rPr>
          <w:tab/>
        </w:r>
        <w:r>
          <w:rPr>
            <w:noProof/>
            <w:webHidden/>
          </w:rPr>
          <w:fldChar w:fldCharType="begin"/>
        </w:r>
        <w:r>
          <w:rPr>
            <w:noProof/>
            <w:webHidden/>
          </w:rPr>
          <w:instrText xml:space="preserve"> PAGEREF _Toc9417244 \h </w:instrText>
        </w:r>
        <w:r>
          <w:rPr>
            <w:noProof/>
            <w:webHidden/>
          </w:rPr>
        </w:r>
        <w:r>
          <w:rPr>
            <w:noProof/>
            <w:webHidden/>
          </w:rPr>
          <w:fldChar w:fldCharType="separate"/>
        </w:r>
        <w:r>
          <w:rPr>
            <w:noProof/>
            <w:webHidden/>
          </w:rPr>
          <w:t>9</w:t>
        </w:r>
        <w:r>
          <w:rPr>
            <w:noProof/>
            <w:webHidden/>
          </w:rPr>
          <w:fldChar w:fldCharType="end"/>
        </w:r>
      </w:hyperlink>
    </w:p>
    <w:p w14:paraId="265BEB44" w14:textId="7C245F2B" w:rsidR="002C039B" w:rsidRDefault="002C039B">
      <w:pPr>
        <w:pStyle w:val="Inhopg2"/>
        <w:tabs>
          <w:tab w:val="left" w:pos="880"/>
          <w:tab w:val="right" w:leader="dot" w:pos="9062"/>
        </w:tabs>
        <w:rPr>
          <w:rFonts w:asciiTheme="minorHAnsi" w:eastAsiaTheme="minorEastAsia" w:hAnsiTheme="minorHAnsi" w:cstheme="minorBidi"/>
          <w:noProof/>
          <w:lang w:eastAsia="nl-BE"/>
        </w:rPr>
      </w:pPr>
      <w:hyperlink w:anchor="_Toc9417245" w:history="1">
        <w:r w:rsidRPr="00E66D9C">
          <w:rPr>
            <w:rStyle w:val="Hyperlink"/>
            <w:noProof/>
          </w:rPr>
          <w:t>1.2</w:t>
        </w:r>
        <w:r>
          <w:rPr>
            <w:rFonts w:asciiTheme="minorHAnsi" w:eastAsiaTheme="minorEastAsia" w:hAnsiTheme="minorHAnsi" w:cstheme="minorBidi"/>
            <w:noProof/>
            <w:lang w:eastAsia="nl-BE"/>
          </w:rPr>
          <w:tab/>
        </w:r>
        <w:r w:rsidRPr="00E66D9C">
          <w:rPr>
            <w:rStyle w:val="Hyperlink"/>
            <w:noProof/>
          </w:rPr>
          <w:t>Persona’s</w:t>
        </w:r>
        <w:r>
          <w:rPr>
            <w:noProof/>
            <w:webHidden/>
          </w:rPr>
          <w:tab/>
        </w:r>
        <w:r>
          <w:rPr>
            <w:noProof/>
            <w:webHidden/>
          </w:rPr>
          <w:fldChar w:fldCharType="begin"/>
        </w:r>
        <w:r>
          <w:rPr>
            <w:noProof/>
            <w:webHidden/>
          </w:rPr>
          <w:instrText xml:space="preserve"> PAGEREF _Toc9417245 \h </w:instrText>
        </w:r>
        <w:r>
          <w:rPr>
            <w:noProof/>
            <w:webHidden/>
          </w:rPr>
        </w:r>
        <w:r>
          <w:rPr>
            <w:noProof/>
            <w:webHidden/>
          </w:rPr>
          <w:fldChar w:fldCharType="separate"/>
        </w:r>
        <w:r>
          <w:rPr>
            <w:noProof/>
            <w:webHidden/>
          </w:rPr>
          <w:t>10</w:t>
        </w:r>
        <w:r>
          <w:rPr>
            <w:noProof/>
            <w:webHidden/>
          </w:rPr>
          <w:fldChar w:fldCharType="end"/>
        </w:r>
      </w:hyperlink>
    </w:p>
    <w:p w14:paraId="2F5D50AB" w14:textId="6230B501" w:rsidR="002C039B" w:rsidRDefault="002C039B">
      <w:pPr>
        <w:pStyle w:val="Inhopg2"/>
        <w:tabs>
          <w:tab w:val="left" w:pos="880"/>
          <w:tab w:val="right" w:leader="dot" w:pos="9062"/>
        </w:tabs>
        <w:rPr>
          <w:rFonts w:asciiTheme="minorHAnsi" w:eastAsiaTheme="minorEastAsia" w:hAnsiTheme="minorHAnsi" w:cstheme="minorBidi"/>
          <w:noProof/>
          <w:lang w:eastAsia="nl-BE"/>
        </w:rPr>
      </w:pPr>
      <w:hyperlink w:anchor="_Toc9417246" w:history="1">
        <w:r w:rsidRPr="00E66D9C">
          <w:rPr>
            <w:rStyle w:val="Hyperlink"/>
            <w:noProof/>
          </w:rPr>
          <w:t>1.3</w:t>
        </w:r>
        <w:r>
          <w:rPr>
            <w:rFonts w:asciiTheme="minorHAnsi" w:eastAsiaTheme="minorEastAsia" w:hAnsiTheme="minorHAnsi" w:cstheme="minorBidi"/>
            <w:noProof/>
            <w:lang w:eastAsia="nl-BE"/>
          </w:rPr>
          <w:tab/>
        </w:r>
        <w:r w:rsidRPr="00E66D9C">
          <w:rPr>
            <w:rStyle w:val="Hyperlink"/>
            <w:noProof/>
          </w:rPr>
          <w:t>Storyboard</w:t>
        </w:r>
        <w:r>
          <w:rPr>
            <w:noProof/>
            <w:webHidden/>
          </w:rPr>
          <w:tab/>
        </w:r>
        <w:r>
          <w:rPr>
            <w:noProof/>
            <w:webHidden/>
          </w:rPr>
          <w:fldChar w:fldCharType="begin"/>
        </w:r>
        <w:r>
          <w:rPr>
            <w:noProof/>
            <w:webHidden/>
          </w:rPr>
          <w:instrText xml:space="preserve"> PAGEREF _Toc9417246 \h </w:instrText>
        </w:r>
        <w:r>
          <w:rPr>
            <w:noProof/>
            <w:webHidden/>
          </w:rPr>
        </w:r>
        <w:r>
          <w:rPr>
            <w:noProof/>
            <w:webHidden/>
          </w:rPr>
          <w:fldChar w:fldCharType="separate"/>
        </w:r>
        <w:r>
          <w:rPr>
            <w:noProof/>
            <w:webHidden/>
          </w:rPr>
          <w:t>11</w:t>
        </w:r>
        <w:r>
          <w:rPr>
            <w:noProof/>
            <w:webHidden/>
          </w:rPr>
          <w:fldChar w:fldCharType="end"/>
        </w:r>
      </w:hyperlink>
    </w:p>
    <w:p w14:paraId="29EC761B" w14:textId="7D32BFA3" w:rsidR="002C039B" w:rsidRDefault="002C039B">
      <w:pPr>
        <w:pStyle w:val="Inhopg2"/>
        <w:tabs>
          <w:tab w:val="left" w:pos="880"/>
          <w:tab w:val="right" w:leader="dot" w:pos="9062"/>
        </w:tabs>
        <w:rPr>
          <w:rFonts w:asciiTheme="minorHAnsi" w:eastAsiaTheme="minorEastAsia" w:hAnsiTheme="minorHAnsi" w:cstheme="minorBidi"/>
          <w:noProof/>
          <w:lang w:eastAsia="nl-BE"/>
        </w:rPr>
      </w:pPr>
      <w:hyperlink w:anchor="_Toc9417247" w:history="1">
        <w:r w:rsidRPr="00E66D9C">
          <w:rPr>
            <w:rStyle w:val="Hyperlink"/>
            <w:noProof/>
          </w:rPr>
          <w:t>1.4</w:t>
        </w:r>
        <w:r>
          <w:rPr>
            <w:rFonts w:asciiTheme="minorHAnsi" w:eastAsiaTheme="minorEastAsia" w:hAnsiTheme="minorHAnsi" w:cstheme="minorBidi"/>
            <w:noProof/>
            <w:lang w:eastAsia="nl-BE"/>
          </w:rPr>
          <w:tab/>
        </w:r>
        <w:r w:rsidRPr="00E66D9C">
          <w:rPr>
            <w:rStyle w:val="Hyperlink"/>
            <w:noProof/>
          </w:rPr>
          <w:t>Wireframe</w:t>
        </w:r>
        <w:r>
          <w:rPr>
            <w:noProof/>
            <w:webHidden/>
          </w:rPr>
          <w:tab/>
        </w:r>
        <w:r>
          <w:rPr>
            <w:noProof/>
            <w:webHidden/>
          </w:rPr>
          <w:fldChar w:fldCharType="begin"/>
        </w:r>
        <w:r>
          <w:rPr>
            <w:noProof/>
            <w:webHidden/>
          </w:rPr>
          <w:instrText xml:space="preserve"> PAGEREF _Toc9417247 \h </w:instrText>
        </w:r>
        <w:r>
          <w:rPr>
            <w:noProof/>
            <w:webHidden/>
          </w:rPr>
        </w:r>
        <w:r>
          <w:rPr>
            <w:noProof/>
            <w:webHidden/>
          </w:rPr>
          <w:fldChar w:fldCharType="separate"/>
        </w:r>
        <w:r>
          <w:rPr>
            <w:noProof/>
            <w:webHidden/>
          </w:rPr>
          <w:t>11</w:t>
        </w:r>
        <w:r>
          <w:rPr>
            <w:noProof/>
            <w:webHidden/>
          </w:rPr>
          <w:fldChar w:fldCharType="end"/>
        </w:r>
      </w:hyperlink>
    </w:p>
    <w:p w14:paraId="6F7BB64F" w14:textId="31BE2388" w:rsidR="002C039B" w:rsidRDefault="002C039B">
      <w:pPr>
        <w:pStyle w:val="Inhopg1"/>
        <w:tabs>
          <w:tab w:val="left" w:pos="440"/>
          <w:tab w:val="right" w:leader="dot" w:pos="9062"/>
        </w:tabs>
        <w:rPr>
          <w:rFonts w:asciiTheme="minorHAnsi" w:eastAsiaTheme="minorEastAsia" w:hAnsiTheme="minorHAnsi" w:cstheme="minorBidi"/>
          <w:noProof/>
          <w:lang w:eastAsia="nl-BE"/>
        </w:rPr>
      </w:pPr>
      <w:hyperlink w:anchor="_Toc9417248" w:history="1">
        <w:r w:rsidRPr="00E66D9C">
          <w:rPr>
            <w:rStyle w:val="Hyperlink"/>
            <w:noProof/>
          </w:rPr>
          <w:t>2</w:t>
        </w:r>
        <w:r>
          <w:rPr>
            <w:rFonts w:asciiTheme="minorHAnsi" w:eastAsiaTheme="minorEastAsia" w:hAnsiTheme="minorHAnsi" w:cstheme="minorBidi"/>
            <w:noProof/>
            <w:lang w:eastAsia="nl-BE"/>
          </w:rPr>
          <w:tab/>
        </w:r>
        <w:r w:rsidRPr="00E66D9C">
          <w:rPr>
            <w:rStyle w:val="Hyperlink"/>
            <w:noProof/>
          </w:rPr>
          <w:t>Laravel</w:t>
        </w:r>
        <w:r>
          <w:rPr>
            <w:noProof/>
            <w:webHidden/>
          </w:rPr>
          <w:tab/>
        </w:r>
        <w:r>
          <w:rPr>
            <w:noProof/>
            <w:webHidden/>
          </w:rPr>
          <w:fldChar w:fldCharType="begin"/>
        </w:r>
        <w:r>
          <w:rPr>
            <w:noProof/>
            <w:webHidden/>
          </w:rPr>
          <w:instrText xml:space="preserve"> PAGEREF _Toc9417248 \h </w:instrText>
        </w:r>
        <w:r>
          <w:rPr>
            <w:noProof/>
            <w:webHidden/>
          </w:rPr>
        </w:r>
        <w:r>
          <w:rPr>
            <w:noProof/>
            <w:webHidden/>
          </w:rPr>
          <w:fldChar w:fldCharType="separate"/>
        </w:r>
        <w:r>
          <w:rPr>
            <w:noProof/>
            <w:webHidden/>
          </w:rPr>
          <w:t>12</w:t>
        </w:r>
        <w:r>
          <w:rPr>
            <w:noProof/>
            <w:webHidden/>
          </w:rPr>
          <w:fldChar w:fldCharType="end"/>
        </w:r>
      </w:hyperlink>
    </w:p>
    <w:p w14:paraId="780DDFFE" w14:textId="3DDF3493" w:rsidR="002C039B" w:rsidRDefault="002C039B">
      <w:pPr>
        <w:pStyle w:val="Inhopg2"/>
        <w:tabs>
          <w:tab w:val="left" w:pos="880"/>
          <w:tab w:val="right" w:leader="dot" w:pos="9062"/>
        </w:tabs>
        <w:rPr>
          <w:rFonts w:asciiTheme="minorHAnsi" w:eastAsiaTheme="minorEastAsia" w:hAnsiTheme="minorHAnsi" w:cstheme="minorBidi"/>
          <w:noProof/>
          <w:lang w:eastAsia="nl-BE"/>
        </w:rPr>
      </w:pPr>
      <w:hyperlink w:anchor="_Toc9417249" w:history="1">
        <w:r w:rsidRPr="00E66D9C">
          <w:rPr>
            <w:rStyle w:val="Hyperlink"/>
            <w:noProof/>
          </w:rPr>
          <w:t>2.1</w:t>
        </w:r>
        <w:r>
          <w:rPr>
            <w:rFonts w:asciiTheme="minorHAnsi" w:eastAsiaTheme="minorEastAsia" w:hAnsiTheme="minorHAnsi" w:cstheme="minorBidi"/>
            <w:noProof/>
            <w:lang w:eastAsia="nl-BE"/>
          </w:rPr>
          <w:tab/>
        </w:r>
        <w:r w:rsidRPr="00E66D9C">
          <w:rPr>
            <w:rStyle w:val="Hyperlink"/>
            <w:noProof/>
          </w:rPr>
          <w:t>Framework</w:t>
        </w:r>
        <w:r>
          <w:rPr>
            <w:noProof/>
            <w:webHidden/>
          </w:rPr>
          <w:tab/>
        </w:r>
        <w:r>
          <w:rPr>
            <w:noProof/>
            <w:webHidden/>
          </w:rPr>
          <w:fldChar w:fldCharType="begin"/>
        </w:r>
        <w:r>
          <w:rPr>
            <w:noProof/>
            <w:webHidden/>
          </w:rPr>
          <w:instrText xml:space="preserve"> PAGEREF _Toc9417249 \h </w:instrText>
        </w:r>
        <w:r>
          <w:rPr>
            <w:noProof/>
            <w:webHidden/>
          </w:rPr>
        </w:r>
        <w:r>
          <w:rPr>
            <w:noProof/>
            <w:webHidden/>
          </w:rPr>
          <w:fldChar w:fldCharType="separate"/>
        </w:r>
        <w:r>
          <w:rPr>
            <w:noProof/>
            <w:webHidden/>
          </w:rPr>
          <w:t>12</w:t>
        </w:r>
        <w:r>
          <w:rPr>
            <w:noProof/>
            <w:webHidden/>
          </w:rPr>
          <w:fldChar w:fldCharType="end"/>
        </w:r>
      </w:hyperlink>
    </w:p>
    <w:p w14:paraId="475717AC" w14:textId="21772FE4" w:rsidR="002C039B" w:rsidRDefault="002C039B">
      <w:pPr>
        <w:pStyle w:val="Inhopg2"/>
        <w:tabs>
          <w:tab w:val="left" w:pos="880"/>
          <w:tab w:val="right" w:leader="dot" w:pos="9062"/>
        </w:tabs>
        <w:rPr>
          <w:rFonts w:asciiTheme="minorHAnsi" w:eastAsiaTheme="minorEastAsia" w:hAnsiTheme="minorHAnsi" w:cstheme="minorBidi"/>
          <w:noProof/>
          <w:lang w:eastAsia="nl-BE"/>
        </w:rPr>
      </w:pPr>
      <w:hyperlink w:anchor="_Toc9417250" w:history="1">
        <w:r w:rsidRPr="00E66D9C">
          <w:rPr>
            <w:rStyle w:val="Hyperlink"/>
            <w:noProof/>
          </w:rPr>
          <w:t>2.2</w:t>
        </w:r>
        <w:r>
          <w:rPr>
            <w:rFonts w:asciiTheme="minorHAnsi" w:eastAsiaTheme="minorEastAsia" w:hAnsiTheme="minorHAnsi" w:cstheme="minorBidi"/>
            <w:noProof/>
            <w:lang w:eastAsia="nl-BE"/>
          </w:rPr>
          <w:tab/>
        </w:r>
        <w:r w:rsidRPr="00E66D9C">
          <w:rPr>
            <w:rStyle w:val="Hyperlink"/>
            <w:noProof/>
          </w:rPr>
          <w:t>Databanktype</w:t>
        </w:r>
        <w:r>
          <w:rPr>
            <w:noProof/>
            <w:webHidden/>
          </w:rPr>
          <w:tab/>
        </w:r>
        <w:r>
          <w:rPr>
            <w:noProof/>
            <w:webHidden/>
          </w:rPr>
          <w:fldChar w:fldCharType="begin"/>
        </w:r>
        <w:r>
          <w:rPr>
            <w:noProof/>
            <w:webHidden/>
          </w:rPr>
          <w:instrText xml:space="preserve"> PAGEREF _Toc9417250 \h </w:instrText>
        </w:r>
        <w:r>
          <w:rPr>
            <w:noProof/>
            <w:webHidden/>
          </w:rPr>
        </w:r>
        <w:r>
          <w:rPr>
            <w:noProof/>
            <w:webHidden/>
          </w:rPr>
          <w:fldChar w:fldCharType="separate"/>
        </w:r>
        <w:r>
          <w:rPr>
            <w:noProof/>
            <w:webHidden/>
          </w:rPr>
          <w:t>12</w:t>
        </w:r>
        <w:r>
          <w:rPr>
            <w:noProof/>
            <w:webHidden/>
          </w:rPr>
          <w:fldChar w:fldCharType="end"/>
        </w:r>
      </w:hyperlink>
    </w:p>
    <w:p w14:paraId="7333F9D2" w14:textId="6CEE4822" w:rsidR="002C039B" w:rsidRDefault="002C039B">
      <w:pPr>
        <w:pStyle w:val="Inhopg2"/>
        <w:tabs>
          <w:tab w:val="left" w:pos="880"/>
          <w:tab w:val="right" w:leader="dot" w:pos="9062"/>
        </w:tabs>
        <w:rPr>
          <w:rFonts w:asciiTheme="minorHAnsi" w:eastAsiaTheme="minorEastAsia" w:hAnsiTheme="minorHAnsi" w:cstheme="minorBidi"/>
          <w:noProof/>
          <w:lang w:eastAsia="nl-BE"/>
        </w:rPr>
      </w:pPr>
      <w:hyperlink w:anchor="_Toc9417251" w:history="1">
        <w:r w:rsidRPr="00E66D9C">
          <w:rPr>
            <w:rStyle w:val="Hyperlink"/>
            <w:noProof/>
          </w:rPr>
          <w:t>2.3</w:t>
        </w:r>
        <w:r>
          <w:rPr>
            <w:rFonts w:asciiTheme="minorHAnsi" w:eastAsiaTheme="minorEastAsia" w:hAnsiTheme="minorHAnsi" w:cstheme="minorBidi"/>
            <w:noProof/>
            <w:lang w:eastAsia="nl-BE"/>
          </w:rPr>
          <w:tab/>
        </w:r>
        <w:r w:rsidRPr="00E66D9C">
          <w:rPr>
            <w:rStyle w:val="Hyperlink"/>
            <w:noProof/>
          </w:rPr>
          <w:t>Databankmodel</w:t>
        </w:r>
        <w:r>
          <w:rPr>
            <w:noProof/>
            <w:webHidden/>
          </w:rPr>
          <w:tab/>
        </w:r>
        <w:r>
          <w:rPr>
            <w:noProof/>
            <w:webHidden/>
          </w:rPr>
          <w:fldChar w:fldCharType="begin"/>
        </w:r>
        <w:r>
          <w:rPr>
            <w:noProof/>
            <w:webHidden/>
          </w:rPr>
          <w:instrText xml:space="preserve"> PAGEREF _Toc9417251 \h </w:instrText>
        </w:r>
        <w:r>
          <w:rPr>
            <w:noProof/>
            <w:webHidden/>
          </w:rPr>
        </w:r>
        <w:r>
          <w:rPr>
            <w:noProof/>
            <w:webHidden/>
          </w:rPr>
          <w:fldChar w:fldCharType="separate"/>
        </w:r>
        <w:r>
          <w:rPr>
            <w:noProof/>
            <w:webHidden/>
          </w:rPr>
          <w:t>12</w:t>
        </w:r>
        <w:r>
          <w:rPr>
            <w:noProof/>
            <w:webHidden/>
          </w:rPr>
          <w:fldChar w:fldCharType="end"/>
        </w:r>
      </w:hyperlink>
    </w:p>
    <w:p w14:paraId="2C03F36A" w14:textId="08EC1D89" w:rsidR="002C039B" w:rsidRDefault="002C039B">
      <w:pPr>
        <w:pStyle w:val="Inhopg2"/>
        <w:tabs>
          <w:tab w:val="left" w:pos="880"/>
          <w:tab w:val="right" w:leader="dot" w:pos="9062"/>
        </w:tabs>
        <w:rPr>
          <w:rFonts w:asciiTheme="minorHAnsi" w:eastAsiaTheme="minorEastAsia" w:hAnsiTheme="minorHAnsi" w:cstheme="minorBidi"/>
          <w:noProof/>
          <w:lang w:eastAsia="nl-BE"/>
        </w:rPr>
      </w:pPr>
      <w:hyperlink w:anchor="_Toc9417252" w:history="1">
        <w:r w:rsidRPr="00E66D9C">
          <w:rPr>
            <w:rStyle w:val="Hyperlink"/>
            <w:noProof/>
          </w:rPr>
          <w:t>2.4</w:t>
        </w:r>
        <w:r>
          <w:rPr>
            <w:rFonts w:asciiTheme="minorHAnsi" w:eastAsiaTheme="minorEastAsia" w:hAnsiTheme="minorHAnsi" w:cstheme="minorBidi"/>
            <w:noProof/>
            <w:lang w:eastAsia="nl-BE"/>
          </w:rPr>
          <w:tab/>
        </w:r>
        <w:r w:rsidRPr="00E66D9C">
          <w:rPr>
            <w:rStyle w:val="Hyperlink"/>
            <w:noProof/>
          </w:rPr>
          <w:t>Migrations en seeders</w:t>
        </w:r>
        <w:r>
          <w:rPr>
            <w:noProof/>
            <w:webHidden/>
          </w:rPr>
          <w:tab/>
        </w:r>
        <w:r>
          <w:rPr>
            <w:noProof/>
            <w:webHidden/>
          </w:rPr>
          <w:fldChar w:fldCharType="begin"/>
        </w:r>
        <w:r>
          <w:rPr>
            <w:noProof/>
            <w:webHidden/>
          </w:rPr>
          <w:instrText xml:space="preserve"> PAGEREF _Toc9417252 \h </w:instrText>
        </w:r>
        <w:r>
          <w:rPr>
            <w:noProof/>
            <w:webHidden/>
          </w:rPr>
        </w:r>
        <w:r>
          <w:rPr>
            <w:noProof/>
            <w:webHidden/>
          </w:rPr>
          <w:fldChar w:fldCharType="separate"/>
        </w:r>
        <w:r>
          <w:rPr>
            <w:noProof/>
            <w:webHidden/>
          </w:rPr>
          <w:t>14</w:t>
        </w:r>
        <w:r>
          <w:rPr>
            <w:noProof/>
            <w:webHidden/>
          </w:rPr>
          <w:fldChar w:fldCharType="end"/>
        </w:r>
      </w:hyperlink>
    </w:p>
    <w:p w14:paraId="2E9DE261" w14:textId="74520CBC" w:rsidR="002C039B" w:rsidRDefault="002C039B">
      <w:pPr>
        <w:pStyle w:val="Inhopg2"/>
        <w:tabs>
          <w:tab w:val="left" w:pos="880"/>
          <w:tab w:val="right" w:leader="dot" w:pos="9062"/>
        </w:tabs>
        <w:rPr>
          <w:rFonts w:asciiTheme="minorHAnsi" w:eastAsiaTheme="minorEastAsia" w:hAnsiTheme="minorHAnsi" w:cstheme="minorBidi"/>
          <w:noProof/>
          <w:lang w:eastAsia="nl-BE"/>
        </w:rPr>
      </w:pPr>
      <w:hyperlink w:anchor="_Toc9417253" w:history="1">
        <w:r w:rsidRPr="00E66D9C">
          <w:rPr>
            <w:rStyle w:val="Hyperlink"/>
            <w:noProof/>
          </w:rPr>
          <w:t>2.5</w:t>
        </w:r>
        <w:r>
          <w:rPr>
            <w:rFonts w:asciiTheme="minorHAnsi" w:eastAsiaTheme="minorEastAsia" w:hAnsiTheme="minorHAnsi" w:cstheme="minorBidi"/>
            <w:noProof/>
            <w:lang w:eastAsia="nl-BE"/>
          </w:rPr>
          <w:tab/>
        </w:r>
        <w:r w:rsidRPr="00E66D9C">
          <w:rPr>
            <w:rStyle w:val="Hyperlink"/>
            <w:noProof/>
          </w:rPr>
          <w:t>Eloquente modellen</w:t>
        </w:r>
        <w:r>
          <w:rPr>
            <w:noProof/>
            <w:webHidden/>
          </w:rPr>
          <w:tab/>
        </w:r>
        <w:r>
          <w:rPr>
            <w:noProof/>
            <w:webHidden/>
          </w:rPr>
          <w:fldChar w:fldCharType="begin"/>
        </w:r>
        <w:r>
          <w:rPr>
            <w:noProof/>
            <w:webHidden/>
          </w:rPr>
          <w:instrText xml:space="preserve"> PAGEREF _Toc9417253 \h </w:instrText>
        </w:r>
        <w:r>
          <w:rPr>
            <w:noProof/>
            <w:webHidden/>
          </w:rPr>
        </w:r>
        <w:r>
          <w:rPr>
            <w:noProof/>
            <w:webHidden/>
          </w:rPr>
          <w:fldChar w:fldCharType="separate"/>
        </w:r>
        <w:r>
          <w:rPr>
            <w:noProof/>
            <w:webHidden/>
          </w:rPr>
          <w:t>16</w:t>
        </w:r>
        <w:r>
          <w:rPr>
            <w:noProof/>
            <w:webHidden/>
          </w:rPr>
          <w:fldChar w:fldCharType="end"/>
        </w:r>
      </w:hyperlink>
    </w:p>
    <w:p w14:paraId="7A0277E7" w14:textId="21DB5C43" w:rsidR="002C039B" w:rsidRDefault="002C039B">
      <w:pPr>
        <w:pStyle w:val="Inhopg2"/>
        <w:tabs>
          <w:tab w:val="left" w:pos="880"/>
          <w:tab w:val="right" w:leader="dot" w:pos="9062"/>
        </w:tabs>
        <w:rPr>
          <w:rFonts w:asciiTheme="minorHAnsi" w:eastAsiaTheme="minorEastAsia" w:hAnsiTheme="minorHAnsi" w:cstheme="minorBidi"/>
          <w:noProof/>
          <w:lang w:eastAsia="nl-BE"/>
        </w:rPr>
      </w:pPr>
      <w:hyperlink w:anchor="_Toc9417254" w:history="1">
        <w:r w:rsidRPr="00E66D9C">
          <w:rPr>
            <w:rStyle w:val="Hyperlink"/>
            <w:noProof/>
          </w:rPr>
          <w:t>2.6</w:t>
        </w:r>
        <w:r>
          <w:rPr>
            <w:rFonts w:asciiTheme="minorHAnsi" w:eastAsiaTheme="minorEastAsia" w:hAnsiTheme="minorHAnsi" w:cstheme="minorBidi"/>
            <w:noProof/>
            <w:lang w:eastAsia="nl-BE"/>
          </w:rPr>
          <w:tab/>
        </w:r>
        <w:r w:rsidRPr="00E66D9C">
          <w:rPr>
            <w:rStyle w:val="Hyperlink"/>
            <w:noProof/>
          </w:rPr>
          <w:t>Controllers</w:t>
        </w:r>
        <w:r>
          <w:rPr>
            <w:noProof/>
            <w:webHidden/>
          </w:rPr>
          <w:tab/>
        </w:r>
        <w:r>
          <w:rPr>
            <w:noProof/>
            <w:webHidden/>
          </w:rPr>
          <w:fldChar w:fldCharType="begin"/>
        </w:r>
        <w:r>
          <w:rPr>
            <w:noProof/>
            <w:webHidden/>
          </w:rPr>
          <w:instrText xml:space="preserve"> PAGEREF _Toc9417254 \h </w:instrText>
        </w:r>
        <w:r>
          <w:rPr>
            <w:noProof/>
            <w:webHidden/>
          </w:rPr>
        </w:r>
        <w:r>
          <w:rPr>
            <w:noProof/>
            <w:webHidden/>
          </w:rPr>
          <w:fldChar w:fldCharType="separate"/>
        </w:r>
        <w:r>
          <w:rPr>
            <w:noProof/>
            <w:webHidden/>
          </w:rPr>
          <w:t>17</w:t>
        </w:r>
        <w:r>
          <w:rPr>
            <w:noProof/>
            <w:webHidden/>
          </w:rPr>
          <w:fldChar w:fldCharType="end"/>
        </w:r>
      </w:hyperlink>
    </w:p>
    <w:p w14:paraId="4BBEE2DC" w14:textId="04822857" w:rsidR="002C039B" w:rsidRDefault="002C039B">
      <w:pPr>
        <w:pStyle w:val="Inhopg2"/>
        <w:tabs>
          <w:tab w:val="left" w:pos="880"/>
          <w:tab w:val="right" w:leader="dot" w:pos="9062"/>
        </w:tabs>
        <w:rPr>
          <w:rFonts w:asciiTheme="minorHAnsi" w:eastAsiaTheme="minorEastAsia" w:hAnsiTheme="minorHAnsi" w:cstheme="minorBidi"/>
          <w:noProof/>
          <w:lang w:eastAsia="nl-BE"/>
        </w:rPr>
      </w:pPr>
      <w:hyperlink w:anchor="_Toc9417255" w:history="1">
        <w:r w:rsidRPr="00E66D9C">
          <w:rPr>
            <w:rStyle w:val="Hyperlink"/>
            <w:noProof/>
          </w:rPr>
          <w:t>2.7</w:t>
        </w:r>
        <w:r>
          <w:rPr>
            <w:rFonts w:asciiTheme="minorHAnsi" w:eastAsiaTheme="minorEastAsia" w:hAnsiTheme="minorHAnsi" w:cstheme="minorBidi"/>
            <w:noProof/>
            <w:lang w:eastAsia="nl-BE"/>
          </w:rPr>
          <w:tab/>
        </w:r>
        <w:r w:rsidRPr="00E66D9C">
          <w:rPr>
            <w:rStyle w:val="Hyperlink"/>
            <w:noProof/>
          </w:rPr>
          <w:t>Blade</w:t>
        </w:r>
        <w:r>
          <w:rPr>
            <w:noProof/>
            <w:webHidden/>
          </w:rPr>
          <w:tab/>
        </w:r>
        <w:r>
          <w:rPr>
            <w:noProof/>
            <w:webHidden/>
          </w:rPr>
          <w:fldChar w:fldCharType="begin"/>
        </w:r>
        <w:r>
          <w:rPr>
            <w:noProof/>
            <w:webHidden/>
          </w:rPr>
          <w:instrText xml:space="preserve"> PAGEREF _Toc9417255 \h </w:instrText>
        </w:r>
        <w:r>
          <w:rPr>
            <w:noProof/>
            <w:webHidden/>
          </w:rPr>
        </w:r>
        <w:r>
          <w:rPr>
            <w:noProof/>
            <w:webHidden/>
          </w:rPr>
          <w:fldChar w:fldCharType="separate"/>
        </w:r>
        <w:r>
          <w:rPr>
            <w:noProof/>
            <w:webHidden/>
          </w:rPr>
          <w:t>18</w:t>
        </w:r>
        <w:r>
          <w:rPr>
            <w:noProof/>
            <w:webHidden/>
          </w:rPr>
          <w:fldChar w:fldCharType="end"/>
        </w:r>
      </w:hyperlink>
    </w:p>
    <w:p w14:paraId="7511FB31" w14:textId="40BA8FBA" w:rsidR="002C039B" w:rsidRDefault="002C039B">
      <w:pPr>
        <w:pStyle w:val="Inhopg2"/>
        <w:tabs>
          <w:tab w:val="left" w:pos="880"/>
          <w:tab w:val="right" w:leader="dot" w:pos="9062"/>
        </w:tabs>
        <w:rPr>
          <w:rFonts w:asciiTheme="minorHAnsi" w:eastAsiaTheme="minorEastAsia" w:hAnsiTheme="minorHAnsi" w:cstheme="minorBidi"/>
          <w:noProof/>
          <w:lang w:eastAsia="nl-BE"/>
        </w:rPr>
      </w:pPr>
      <w:hyperlink w:anchor="_Toc9417256" w:history="1">
        <w:r w:rsidRPr="00E66D9C">
          <w:rPr>
            <w:rStyle w:val="Hyperlink"/>
            <w:noProof/>
          </w:rPr>
          <w:t>2.8</w:t>
        </w:r>
        <w:r>
          <w:rPr>
            <w:rFonts w:asciiTheme="minorHAnsi" w:eastAsiaTheme="minorEastAsia" w:hAnsiTheme="minorHAnsi" w:cstheme="minorBidi"/>
            <w:noProof/>
            <w:lang w:eastAsia="nl-BE"/>
          </w:rPr>
          <w:tab/>
        </w:r>
        <w:r w:rsidRPr="00E66D9C">
          <w:rPr>
            <w:rStyle w:val="Hyperlink"/>
            <w:noProof/>
          </w:rPr>
          <w:t>Vue in Laravel</w:t>
        </w:r>
        <w:r>
          <w:rPr>
            <w:noProof/>
            <w:webHidden/>
          </w:rPr>
          <w:tab/>
        </w:r>
        <w:r>
          <w:rPr>
            <w:noProof/>
            <w:webHidden/>
          </w:rPr>
          <w:fldChar w:fldCharType="begin"/>
        </w:r>
        <w:r>
          <w:rPr>
            <w:noProof/>
            <w:webHidden/>
          </w:rPr>
          <w:instrText xml:space="preserve"> PAGEREF _Toc9417256 \h </w:instrText>
        </w:r>
        <w:r>
          <w:rPr>
            <w:noProof/>
            <w:webHidden/>
          </w:rPr>
        </w:r>
        <w:r>
          <w:rPr>
            <w:noProof/>
            <w:webHidden/>
          </w:rPr>
          <w:fldChar w:fldCharType="separate"/>
        </w:r>
        <w:r>
          <w:rPr>
            <w:noProof/>
            <w:webHidden/>
          </w:rPr>
          <w:t>18</w:t>
        </w:r>
        <w:r>
          <w:rPr>
            <w:noProof/>
            <w:webHidden/>
          </w:rPr>
          <w:fldChar w:fldCharType="end"/>
        </w:r>
      </w:hyperlink>
    </w:p>
    <w:p w14:paraId="4DDE8EDF" w14:textId="4CDFBD19" w:rsidR="002C039B" w:rsidRDefault="002C039B">
      <w:pPr>
        <w:pStyle w:val="Inhopg2"/>
        <w:tabs>
          <w:tab w:val="left" w:pos="880"/>
          <w:tab w:val="right" w:leader="dot" w:pos="9062"/>
        </w:tabs>
        <w:rPr>
          <w:rFonts w:asciiTheme="minorHAnsi" w:eastAsiaTheme="minorEastAsia" w:hAnsiTheme="minorHAnsi" w:cstheme="minorBidi"/>
          <w:noProof/>
          <w:lang w:eastAsia="nl-BE"/>
        </w:rPr>
      </w:pPr>
      <w:hyperlink w:anchor="_Toc9417257" w:history="1">
        <w:r w:rsidRPr="00E66D9C">
          <w:rPr>
            <w:rStyle w:val="Hyperlink"/>
            <w:noProof/>
          </w:rPr>
          <w:t>2.9</w:t>
        </w:r>
        <w:r>
          <w:rPr>
            <w:rFonts w:asciiTheme="minorHAnsi" w:eastAsiaTheme="minorEastAsia" w:hAnsiTheme="minorHAnsi" w:cstheme="minorBidi"/>
            <w:noProof/>
            <w:lang w:eastAsia="nl-BE"/>
          </w:rPr>
          <w:tab/>
        </w:r>
        <w:r w:rsidRPr="00E66D9C">
          <w:rPr>
            <w:rStyle w:val="Hyperlink"/>
            <w:noProof/>
          </w:rPr>
          <w:t>Routes</w:t>
        </w:r>
        <w:r>
          <w:rPr>
            <w:noProof/>
            <w:webHidden/>
          </w:rPr>
          <w:tab/>
        </w:r>
        <w:r>
          <w:rPr>
            <w:noProof/>
            <w:webHidden/>
          </w:rPr>
          <w:fldChar w:fldCharType="begin"/>
        </w:r>
        <w:r>
          <w:rPr>
            <w:noProof/>
            <w:webHidden/>
          </w:rPr>
          <w:instrText xml:space="preserve"> PAGEREF _Toc9417257 \h </w:instrText>
        </w:r>
        <w:r>
          <w:rPr>
            <w:noProof/>
            <w:webHidden/>
          </w:rPr>
        </w:r>
        <w:r>
          <w:rPr>
            <w:noProof/>
            <w:webHidden/>
          </w:rPr>
          <w:fldChar w:fldCharType="separate"/>
        </w:r>
        <w:r>
          <w:rPr>
            <w:noProof/>
            <w:webHidden/>
          </w:rPr>
          <w:t>19</w:t>
        </w:r>
        <w:r>
          <w:rPr>
            <w:noProof/>
            <w:webHidden/>
          </w:rPr>
          <w:fldChar w:fldCharType="end"/>
        </w:r>
      </w:hyperlink>
    </w:p>
    <w:p w14:paraId="6E1BD574" w14:textId="4DE48B89" w:rsidR="002C039B" w:rsidRDefault="002C039B">
      <w:pPr>
        <w:pStyle w:val="Inhopg2"/>
        <w:tabs>
          <w:tab w:val="left" w:pos="880"/>
          <w:tab w:val="right" w:leader="dot" w:pos="9062"/>
        </w:tabs>
        <w:rPr>
          <w:rFonts w:asciiTheme="minorHAnsi" w:eastAsiaTheme="minorEastAsia" w:hAnsiTheme="minorHAnsi" w:cstheme="minorBidi"/>
          <w:noProof/>
          <w:lang w:eastAsia="nl-BE"/>
        </w:rPr>
      </w:pPr>
      <w:hyperlink w:anchor="_Toc9417258" w:history="1">
        <w:r w:rsidRPr="00E66D9C">
          <w:rPr>
            <w:rStyle w:val="Hyperlink"/>
            <w:noProof/>
          </w:rPr>
          <w:t>2.10</w:t>
        </w:r>
        <w:r>
          <w:rPr>
            <w:rFonts w:asciiTheme="minorHAnsi" w:eastAsiaTheme="minorEastAsia" w:hAnsiTheme="minorHAnsi" w:cstheme="minorBidi"/>
            <w:noProof/>
            <w:lang w:eastAsia="nl-BE"/>
          </w:rPr>
          <w:tab/>
        </w:r>
        <w:r w:rsidRPr="00E66D9C">
          <w:rPr>
            <w:rStyle w:val="Hyperlink"/>
            <w:noProof/>
          </w:rPr>
          <w:t>Authenticatie</w:t>
        </w:r>
        <w:r>
          <w:rPr>
            <w:noProof/>
            <w:webHidden/>
          </w:rPr>
          <w:tab/>
        </w:r>
        <w:r>
          <w:rPr>
            <w:noProof/>
            <w:webHidden/>
          </w:rPr>
          <w:fldChar w:fldCharType="begin"/>
        </w:r>
        <w:r>
          <w:rPr>
            <w:noProof/>
            <w:webHidden/>
          </w:rPr>
          <w:instrText xml:space="preserve"> PAGEREF _Toc9417258 \h </w:instrText>
        </w:r>
        <w:r>
          <w:rPr>
            <w:noProof/>
            <w:webHidden/>
          </w:rPr>
        </w:r>
        <w:r>
          <w:rPr>
            <w:noProof/>
            <w:webHidden/>
          </w:rPr>
          <w:fldChar w:fldCharType="separate"/>
        </w:r>
        <w:r>
          <w:rPr>
            <w:noProof/>
            <w:webHidden/>
          </w:rPr>
          <w:t>19</w:t>
        </w:r>
        <w:r>
          <w:rPr>
            <w:noProof/>
            <w:webHidden/>
          </w:rPr>
          <w:fldChar w:fldCharType="end"/>
        </w:r>
      </w:hyperlink>
    </w:p>
    <w:p w14:paraId="3CD8B82E" w14:textId="1D725EDB" w:rsidR="002C039B" w:rsidRDefault="002C039B">
      <w:pPr>
        <w:pStyle w:val="Inhopg2"/>
        <w:tabs>
          <w:tab w:val="left" w:pos="880"/>
          <w:tab w:val="right" w:leader="dot" w:pos="9062"/>
        </w:tabs>
        <w:rPr>
          <w:rFonts w:asciiTheme="minorHAnsi" w:eastAsiaTheme="minorEastAsia" w:hAnsiTheme="minorHAnsi" w:cstheme="minorBidi"/>
          <w:noProof/>
          <w:lang w:eastAsia="nl-BE"/>
        </w:rPr>
      </w:pPr>
      <w:hyperlink w:anchor="_Toc9417259" w:history="1">
        <w:r w:rsidRPr="00E66D9C">
          <w:rPr>
            <w:rStyle w:val="Hyperlink"/>
            <w:noProof/>
          </w:rPr>
          <w:t>2.11</w:t>
        </w:r>
        <w:r>
          <w:rPr>
            <w:rFonts w:asciiTheme="minorHAnsi" w:eastAsiaTheme="minorEastAsia" w:hAnsiTheme="minorHAnsi" w:cstheme="minorBidi"/>
            <w:noProof/>
            <w:lang w:eastAsia="nl-BE"/>
          </w:rPr>
          <w:tab/>
        </w:r>
        <w:r w:rsidRPr="00E66D9C">
          <w:rPr>
            <w:rStyle w:val="Hyperlink"/>
            <w:noProof/>
          </w:rPr>
          <w:t>Conclusie</w:t>
        </w:r>
        <w:r>
          <w:rPr>
            <w:noProof/>
            <w:webHidden/>
          </w:rPr>
          <w:tab/>
        </w:r>
        <w:r>
          <w:rPr>
            <w:noProof/>
            <w:webHidden/>
          </w:rPr>
          <w:fldChar w:fldCharType="begin"/>
        </w:r>
        <w:r>
          <w:rPr>
            <w:noProof/>
            <w:webHidden/>
          </w:rPr>
          <w:instrText xml:space="preserve"> PAGEREF _Toc9417259 \h </w:instrText>
        </w:r>
        <w:r>
          <w:rPr>
            <w:noProof/>
            <w:webHidden/>
          </w:rPr>
        </w:r>
        <w:r>
          <w:rPr>
            <w:noProof/>
            <w:webHidden/>
          </w:rPr>
          <w:fldChar w:fldCharType="separate"/>
        </w:r>
        <w:r>
          <w:rPr>
            <w:noProof/>
            <w:webHidden/>
          </w:rPr>
          <w:t>19</w:t>
        </w:r>
        <w:r>
          <w:rPr>
            <w:noProof/>
            <w:webHidden/>
          </w:rPr>
          <w:fldChar w:fldCharType="end"/>
        </w:r>
      </w:hyperlink>
    </w:p>
    <w:p w14:paraId="611E8C0F" w14:textId="149877DE" w:rsidR="002C039B" w:rsidRDefault="002C039B">
      <w:pPr>
        <w:pStyle w:val="Inhopg1"/>
        <w:tabs>
          <w:tab w:val="left" w:pos="440"/>
          <w:tab w:val="right" w:leader="dot" w:pos="9062"/>
        </w:tabs>
        <w:rPr>
          <w:rFonts w:asciiTheme="minorHAnsi" w:eastAsiaTheme="minorEastAsia" w:hAnsiTheme="minorHAnsi" w:cstheme="minorBidi"/>
          <w:noProof/>
          <w:lang w:eastAsia="nl-BE"/>
        </w:rPr>
      </w:pPr>
      <w:hyperlink w:anchor="_Toc9417260" w:history="1">
        <w:r w:rsidRPr="00E66D9C">
          <w:rPr>
            <w:rStyle w:val="Hyperlink"/>
            <w:noProof/>
          </w:rPr>
          <w:t>2</w:t>
        </w:r>
        <w:r>
          <w:rPr>
            <w:rFonts w:asciiTheme="minorHAnsi" w:eastAsiaTheme="minorEastAsia" w:hAnsiTheme="minorHAnsi" w:cstheme="minorBidi"/>
            <w:noProof/>
            <w:lang w:eastAsia="nl-BE"/>
          </w:rPr>
          <w:tab/>
        </w:r>
        <w:r w:rsidRPr="00E66D9C">
          <w:rPr>
            <w:rStyle w:val="Hyperlink"/>
            <w:noProof/>
          </w:rPr>
          <w:t>BootstrapVue</w:t>
        </w:r>
        <w:r>
          <w:rPr>
            <w:noProof/>
            <w:webHidden/>
          </w:rPr>
          <w:tab/>
        </w:r>
        <w:r>
          <w:rPr>
            <w:noProof/>
            <w:webHidden/>
          </w:rPr>
          <w:fldChar w:fldCharType="begin"/>
        </w:r>
        <w:r>
          <w:rPr>
            <w:noProof/>
            <w:webHidden/>
          </w:rPr>
          <w:instrText xml:space="preserve"> PAGEREF _Toc9417260 \h </w:instrText>
        </w:r>
        <w:r>
          <w:rPr>
            <w:noProof/>
            <w:webHidden/>
          </w:rPr>
        </w:r>
        <w:r>
          <w:rPr>
            <w:noProof/>
            <w:webHidden/>
          </w:rPr>
          <w:fldChar w:fldCharType="separate"/>
        </w:r>
        <w:r>
          <w:rPr>
            <w:noProof/>
            <w:webHidden/>
          </w:rPr>
          <w:t>20</w:t>
        </w:r>
        <w:r>
          <w:rPr>
            <w:noProof/>
            <w:webHidden/>
          </w:rPr>
          <w:fldChar w:fldCharType="end"/>
        </w:r>
      </w:hyperlink>
    </w:p>
    <w:p w14:paraId="6BF002FF" w14:textId="1EA69B0E" w:rsidR="002C039B" w:rsidRDefault="002C039B">
      <w:pPr>
        <w:pStyle w:val="Inhopg2"/>
        <w:tabs>
          <w:tab w:val="left" w:pos="880"/>
          <w:tab w:val="right" w:leader="dot" w:pos="9062"/>
        </w:tabs>
        <w:rPr>
          <w:rFonts w:asciiTheme="minorHAnsi" w:eastAsiaTheme="minorEastAsia" w:hAnsiTheme="minorHAnsi" w:cstheme="minorBidi"/>
          <w:noProof/>
          <w:lang w:eastAsia="nl-BE"/>
        </w:rPr>
      </w:pPr>
      <w:hyperlink w:anchor="_Toc9417261" w:history="1">
        <w:r w:rsidRPr="00E66D9C">
          <w:rPr>
            <w:rStyle w:val="Hyperlink"/>
            <w:noProof/>
          </w:rPr>
          <w:t>3.1</w:t>
        </w:r>
        <w:r>
          <w:rPr>
            <w:rFonts w:asciiTheme="minorHAnsi" w:eastAsiaTheme="minorEastAsia" w:hAnsiTheme="minorHAnsi" w:cstheme="minorBidi"/>
            <w:noProof/>
            <w:lang w:eastAsia="nl-BE"/>
          </w:rPr>
          <w:tab/>
        </w:r>
        <w:r w:rsidRPr="00E66D9C">
          <w:rPr>
            <w:rStyle w:val="Hyperlink"/>
            <w:noProof/>
          </w:rPr>
          <w:t>Framework Vue</w:t>
        </w:r>
        <w:r>
          <w:rPr>
            <w:noProof/>
            <w:webHidden/>
          </w:rPr>
          <w:tab/>
        </w:r>
        <w:r>
          <w:rPr>
            <w:noProof/>
            <w:webHidden/>
          </w:rPr>
          <w:fldChar w:fldCharType="begin"/>
        </w:r>
        <w:r>
          <w:rPr>
            <w:noProof/>
            <w:webHidden/>
          </w:rPr>
          <w:instrText xml:space="preserve"> PAGEREF _Toc9417261 \h </w:instrText>
        </w:r>
        <w:r>
          <w:rPr>
            <w:noProof/>
            <w:webHidden/>
          </w:rPr>
        </w:r>
        <w:r>
          <w:rPr>
            <w:noProof/>
            <w:webHidden/>
          </w:rPr>
          <w:fldChar w:fldCharType="separate"/>
        </w:r>
        <w:r>
          <w:rPr>
            <w:noProof/>
            <w:webHidden/>
          </w:rPr>
          <w:t>20</w:t>
        </w:r>
        <w:r>
          <w:rPr>
            <w:noProof/>
            <w:webHidden/>
          </w:rPr>
          <w:fldChar w:fldCharType="end"/>
        </w:r>
      </w:hyperlink>
    </w:p>
    <w:p w14:paraId="71AFF1E3" w14:textId="44D5334E" w:rsidR="002C039B" w:rsidRDefault="002C039B">
      <w:pPr>
        <w:pStyle w:val="Inhopg2"/>
        <w:tabs>
          <w:tab w:val="left" w:pos="880"/>
          <w:tab w:val="right" w:leader="dot" w:pos="9062"/>
        </w:tabs>
        <w:rPr>
          <w:rFonts w:asciiTheme="minorHAnsi" w:eastAsiaTheme="minorEastAsia" w:hAnsiTheme="minorHAnsi" w:cstheme="minorBidi"/>
          <w:noProof/>
          <w:lang w:eastAsia="nl-BE"/>
        </w:rPr>
      </w:pPr>
      <w:hyperlink w:anchor="_Toc9417262" w:history="1">
        <w:r w:rsidRPr="00E66D9C">
          <w:rPr>
            <w:rStyle w:val="Hyperlink"/>
            <w:noProof/>
            <w:lang w:val="fr-BE"/>
          </w:rPr>
          <w:t>3.2</w:t>
        </w:r>
        <w:r>
          <w:rPr>
            <w:rFonts w:asciiTheme="minorHAnsi" w:eastAsiaTheme="minorEastAsia" w:hAnsiTheme="minorHAnsi" w:cstheme="minorBidi"/>
            <w:noProof/>
            <w:lang w:eastAsia="nl-BE"/>
          </w:rPr>
          <w:tab/>
        </w:r>
        <w:r w:rsidRPr="00E66D9C">
          <w:rPr>
            <w:rStyle w:val="Hyperlink"/>
            <w:noProof/>
            <w:lang w:val="fr-BE"/>
          </w:rPr>
          <w:t>Componenten</w:t>
        </w:r>
        <w:r>
          <w:rPr>
            <w:noProof/>
            <w:webHidden/>
          </w:rPr>
          <w:tab/>
        </w:r>
        <w:r>
          <w:rPr>
            <w:noProof/>
            <w:webHidden/>
          </w:rPr>
          <w:fldChar w:fldCharType="begin"/>
        </w:r>
        <w:r>
          <w:rPr>
            <w:noProof/>
            <w:webHidden/>
          </w:rPr>
          <w:instrText xml:space="preserve"> PAGEREF _Toc9417262 \h </w:instrText>
        </w:r>
        <w:r>
          <w:rPr>
            <w:noProof/>
            <w:webHidden/>
          </w:rPr>
        </w:r>
        <w:r>
          <w:rPr>
            <w:noProof/>
            <w:webHidden/>
          </w:rPr>
          <w:fldChar w:fldCharType="separate"/>
        </w:r>
        <w:r>
          <w:rPr>
            <w:noProof/>
            <w:webHidden/>
          </w:rPr>
          <w:t>20</w:t>
        </w:r>
        <w:r>
          <w:rPr>
            <w:noProof/>
            <w:webHidden/>
          </w:rPr>
          <w:fldChar w:fldCharType="end"/>
        </w:r>
      </w:hyperlink>
    </w:p>
    <w:p w14:paraId="05DF780C" w14:textId="2917DCB3" w:rsidR="002C039B" w:rsidRDefault="002C039B">
      <w:pPr>
        <w:pStyle w:val="Inhopg2"/>
        <w:tabs>
          <w:tab w:val="left" w:pos="880"/>
          <w:tab w:val="right" w:leader="dot" w:pos="9062"/>
        </w:tabs>
        <w:rPr>
          <w:rFonts w:asciiTheme="minorHAnsi" w:eastAsiaTheme="minorEastAsia" w:hAnsiTheme="minorHAnsi" w:cstheme="minorBidi"/>
          <w:noProof/>
          <w:lang w:eastAsia="nl-BE"/>
        </w:rPr>
      </w:pPr>
      <w:hyperlink w:anchor="_Toc9417263" w:history="1">
        <w:r w:rsidRPr="00E66D9C">
          <w:rPr>
            <w:rStyle w:val="Hyperlink"/>
            <w:noProof/>
          </w:rPr>
          <w:t>3.3</w:t>
        </w:r>
        <w:r>
          <w:rPr>
            <w:rFonts w:asciiTheme="minorHAnsi" w:eastAsiaTheme="minorEastAsia" w:hAnsiTheme="minorHAnsi" w:cstheme="minorBidi"/>
            <w:noProof/>
            <w:lang w:eastAsia="nl-BE"/>
          </w:rPr>
          <w:tab/>
        </w:r>
        <w:r w:rsidRPr="00E66D9C">
          <w:rPr>
            <w:rStyle w:val="Hyperlink"/>
            <w:noProof/>
          </w:rPr>
          <w:t>BootstrapVue</w:t>
        </w:r>
        <w:r>
          <w:rPr>
            <w:noProof/>
            <w:webHidden/>
          </w:rPr>
          <w:tab/>
        </w:r>
        <w:r>
          <w:rPr>
            <w:noProof/>
            <w:webHidden/>
          </w:rPr>
          <w:fldChar w:fldCharType="begin"/>
        </w:r>
        <w:r>
          <w:rPr>
            <w:noProof/>
            <w:webHidden/>
          </w:rPr>
          <w:instrText xml:space="preserve"> PAGEREF _Toc9417263 \h </w:instrText>
        </w:r>
        <w:r>
          <w:rPr>
            <w:noProof/>
            <w:webHidden/>
          </w:rPr>
        </w:r>
        <w:r>
          <w:rPr>
            <w:noProof/>
            <w:webHidden/>
          </w:rPr>
          <w:fldChar w:fldCharType="separate"/>
        </w:r>
        <w:r>
          <w:rPr>
            <w:noProof/>
            <w:webHidden/>
          </w:rPr>
          <w:t>21</w:t>
        </w:r>
        <w:r>
          <w:rPr>
            <w:noProof/>
            <w:webHidden/>
          </w:rPr>
          <w:fldChar w:fldCharType="end"/>
        </w:r>
      </w:hyperlink>
    </w:p>
    <w:p w14:paraId="690D0B18" w14:textId="542BDE60" w:rsidR="002C039B" w:rsidRDefault="002C039B">
      <w:pPr>
        <w:pStyle w:val="Inhopg2"/>
        <w:tabs>
          <w:tab w:val="left" w:pos="880"/>
          <w:tab w:val="right" w:leader="dot" w:pos="9062"/>
        </w:tabs>
        <w:rPr>
          <w:rFonts w:asciiTheme="minorHAnsi" w:eastAsiaTheme="minorEastAsia" w:hAnsiTheme="minorHAnsi" w:cstheme="minorBidi"/>
          <w:noProof/>
          <w:lang w:eastAsia="nl-BE"/>
        </w:rPr>
      </w:pPr>
      <w:hyperlink w:anchor="_Toc9417264" w:history="1">
        <w:r w:rsidRPr="00E66D9C">
          <w:rPr>
            <w:rStyle w:val="Hyperlink"/>
            <w:noProof/>
          </w:rPr>
          <w:t>3.4</w:t>
        </w:r>
        <w:r>
          <w:rPr>
            <w:rFonts w:asciiTheme="minorHAnsi" w:eastAsiaTheme="minorEastAsia" w:hAnsiTheme="minorHAnsi" w:cstheme="minorBidi"/>
            <w:noProof/>
            <w:lang w:eastAsia="nl-BE"/>
          </w:rPr>
          <w:tab/>
        </w:r>
        <w:r w:rsidRPr="00E66D9C">
          <w:rPr>
            <w:rStyle w:val="Hyperlink"/>
            <w:noProof/>
          </w:rPr>
          <w:t>HTML</w:t>
        </w:r>
        <w:r>
          <w:rPr>
            <w:noProof/>
            <w:webHidden/>
          </w:rPr>
          <w:tab/>
        </w:r>
        <w:r>
          <w:rPr>
            <w:noProof/>
            <w:webHidden/>
          </w:rPr>
          <w:fldChar w:fldCharType="begin"/>
        </w:r>
        <w:r>
          <w:rPr>
            <w:noProof/>
            <w:webHidden/>
          </w:rPr>
          <w:instrText xml:space="preserve"> PAGEREF _Toc9417264 \h </w:instrText>
        </w:r>
        <w:r>
          <w:rPr>
            <w:noProof/>
            <w:webHidden/>
          </w:rPr>
        </w:r>
        <w:r>
          <w:rPr>
            <w:noProof/>
            <w:webHidden/>
          </w:rPr>
          <w:fldChar w:fldCharType="separate"/>
        </w:r>
        <w:r>
          <w:rPr>
            <w:noProof/>
            <w:webHidden/>
          </w:rPr>
          <w:t>21</w:t>
        </w:r>
        <w:r>
          <w:rPr>
            <w:noProof/>
            <w:webHidden/>
          </w:rPr>
          <w:fldChar w:fldCharType="end"/>
        </w:r>
      </w:hyperlink>
    </w:p>
    <w:p w14:paraId="346F9467" w14:textId="1649D203" w:rsidR="002C039B" w:rsidRDefault="002C039B">
      <w:pPr>
        <w:pStyle w:val="Inhopg2"/>
        <w:tabs>
          <w:tab w:val="left" w:pos="880"/>
          <w:tab w:val="right" w:leader="dot" w:pos="9062"/>
        </w:tabs>
        <w:rPr>
          <w:rFonts w:asciiTheme="minorHAnsi" w:eastAsiaTheme="minorEastAsia" w:hAnsiTheme="minorHAnsi" w:cstheme="minorBidi"/>
          <w:noProof/>
          <w:lang w:eastAsia="nl-BE"/>
        </w:rPr>
      </w:pPr>
      <w:hyperlink w:anchor="_Toc9417265" w:history="1">
        <w:r w:rsidRPr="00E66D9C">
          <w:rPr>
            <w:rStyle w:val="Hyperlink"/>
            <w:noProof/>
          </w:rPr>
          <w:t>3.5</w:t>
        </w:r>
        <w:r>
          <w:rPr>
            <w:rFonts w:asciiTheme="minorHAnsi" w:eastAsiaTheme="minorEastAsia" w:hAnsiTheme="minorHAnsi" w:cstheme="minorBidi"/>
            <w:noProof/>
            <w:lang w:eastAsia="nl-BE"/>
          </w:rPr>
          <w:tab/>
        </w:r>
        <w:r w:rsidRPr="00E66D9C">
          <w:rPr>
            <w:rStyle w:val="Hyperlink"/>
            <w:noProof/>
          </w:rPr>
          <w:t>Javascript</w:t>
        </w:r>
        <w:r>
          <w:rPr>
            <w:noProof/>
            <w:webHidden/>
          </w:rPr>
          <w:tab/>
        </w:r>
        <w:r>
          <w:rPr>
            <w:noProof/>
            <w:webHidden/>
          </w:rPr>
          <w:fldChar w:fldCharType="begin"/>
        </w:r>
        <w:r>
          <w:rPr>
            <w:noProof/>
            <w:webHidden/>
          </w:rPr>
          <w:instrText xml:space="preserve"> PAGEREF _Toc9417265 \h </w:instrText>
        </w:r>
        <w:r>
          <w:rPr>
            <w:noProof/>
            <w:webHidden/>
          </w:rPr>
        </w:r>
        <w:r>
          <w:rPr>
            <w:noProof/>
            <w:webHidden/>
          </w:rPr>
          <w:fldChar w:fldCharType="separate"/>
        </w:r>
        <w:r>
          <w:rPr>
            <w:noProof/>
            <w:webHidden/>
          </w:rPr>
          <w:t>22</w:t>
        </w:r>
        <w:r>
          <w:rPr>
            <w:noProof/>
            <w:webHidden/>
          </w:rPr>
          <w:fldChar w:fldCharType="end"/>
        </w:r>
      </w:hyperlink>
    </w:p>
    <w:p w14:paraId="379CF07C" w14:textId="626E8DF3" w:rsidR="002C039B" w:rsidRDefault="002C039B">
      <w:pPr>
        <w:pStyle w:val="Inhopg2"/>
        <w:tabs>
          <w:tab w:val="left" w:pos="880"/>
          <w:tab w:val="right" w:leader="dot" w:pos="9062"/>
        </w:tabs>
        <w:rPr>
          <w:rFonts w:asciiTheme="minorHAnsi" w:eastAsiaTheme="minorEastAsia" w:hAnsiTheme="minorHAnsi" w:cstheme="minorBidi"/>
          <w:noProof/>
          <w:lang w:eastAsia="nl-BE"/>
        </w:rPr>
      </w:pPr>
      <w:hyperlink w:anchor="_Toc9417266" w:history="1">
        <w:r w:rsidRPr="00E66D9C">
          <w:rPr>
            <w:rStyle w:val="Hyperlink"/>
            <w:noProof/>
          </w:rPr>
          <w:t>3.6</w:t>
        </w:r>
        <w:r>
          <w:rPr>
            <w:rFonts w:asciiTheme="minorHAnsi" w:eastAsiaTheme="minorEastAsia" w:hAnsiTheme="minorHAnsi" w:cstheme="minorBidi"/>
            <w:noProof/>
            <w:lang w:eastAsia="nl-BE"/>
          </w:rPr>
          <w:tab/>
        </w:r>
        <w:r w:rsidRPr="00E66D9C">
          <w:rPr>
            <w:rStyle w:val="Hyperlink"/>
            <w:noProof/>
          </w:rPr>
          <w:t>CSS</w:t>
        </w:r>
        <w:r>
          <w:rPr>
            <w:noProof/>
            <w:webHidden/>
          </w:rPr>
          <w:tab/>
        </w:r>
        <w:r>
          <w:rPr>
            <w:noProof/>
            <w:webHidden/>
          </w:rPr>
          <w:fldChar w:fldCharType="begin"/>
        </w:r>
        <w:r>
          <w:rPr>
            <w:noProof/>
            <w:webHidden/>
          </w:rPr>
          <w:instrText xml:space="preserve"> PAGEREF _Toc9417266 \h </w:instrText>
        </w:r>
        <w:r>
          <w:rPr>
            <w:noProof/>
            <w:webHidden/>
          </w:rPr>
        </w:r>
        <w:r>
          <w:rPr>
            <w:noProof/>
            <w:webHidden/>
          </w:rPr>
          <w:fldChar w:fldCharType="separate"/>
        </w:r>
        <w:r>
          <w:rPr>
            <w:noProof/>
            <w:webHidden/>
          </w:rPr>
          <w:t>23</w:t>
        </w:r>
        <w:r>
          <w:rPr>
            <w:noProof/>
            <w:webHidden/>
          </w:rPr>
          <w:fldChar w:fldCharType="end"/>
        </w:r>
      </w:hyperlink>
    </w:p>
    <w:p w14:paraId="1AC2A050" w14:textId="4EB9029C" w:rsidR="002C039B" w:rsidRDefault="002C039B">
      <w:pPr>
        <w:pStyle w:val="Inhopg2"/>
        <w:tabs>
          <w:tab w:val="left" w:pos="880"/>
          <w:tab w:val="right" w:leader="dot" w:pos="9062"/>
        </w:tabs>
        <w:rPr>
          <w:rFonts w:asciiTheme="minorHAnsi" w:eastAsiaTheme="minorEastAsia" w:hAnsiTheme="minorHAnsi" w:cstheme="minorBidi"/>
          <w:noProof/>
          <w:lang w:eastAsia="nl-BE"/>
        </w:rPr>
      </w:pPr>
      <w:hyperlink w:anchor="_Toc9417267" w:history="1">
        <w:r w:rsidRPr="00E66D9C">
          <w:rPr>
            <w:rStyle w:val="Hyperlink"/>
            <w:noProof/>
          </w:rPr>
          <w:t>3.7</w:t>
        </w:r>
        <w:r>
          <w:rPr>
            <w:rFonts w:asciiTheme="minorHAnsi" w:eastAsiaTheme="minorEastAsia" w:hAnsiTheme="minorHAnsi" w:cstheme="minorBidi"/>
            <w:noProof/>
            <w:lang w:eastAsia="nl-BE"/>
          </w:rPr>
          <w:tab/>
        </w:r>
        <w:r w:rsidRPr="00E66D9C">
          <w:rPr>
            <w:rStyle w:val="Hyperlink"/>
            <w:noProof/>
          </w:rPr>
          <w:t>Besluit</w:t>
        </w:r>
        <w:r>
          <w:rPr>
            <w:noProof/>
            <w:webHidden/>
          </w:rPr>
          <w:tab/>
        </w:r>
        <w:r>
          <w:rPr>
            <w:noProof/>
            <w:webHidden/>
          </w:rPr>
          <w:fldChar w:fldCharType="begin"/>
        </w:r>
        <w:r>
          <w:rPr>
            <w:noProof/>
            <w:webHidden/>
          </w:rPr>
          <w:instrText xml:space="preserve"> PAGEREF _Toc9417267 \h </w:instrText>
        </w:r>
        <w:r>
          <w:rPr>
            <w:noProof/>
            <w:webHidden/>
          </w:rPr>
        </w:r>
        <w:r>
          <w:rPr>
            <w:noProof/>
            <w:webHidden/>
          </w:rPr>
          <w:fldChar w:fldCharType="separate"/>
        </w:r>
        <w:r>
          <w:rPr>
            <w:noProof/>
            <w:webHidden/>
          </w:rPr>
          <w:t>23</w:t>
        </w:r>
        <w:r>
          <w:rPr>
            <w:noProof/>
            <w:webHidden/>
          </w:rPr>
          <w:fldChar w:fldCharType="end"/>
        </w:r>
      </w:hyperlink>
    </w:p>
    <w:p w14:paraId="378CD9AE" w14:textId="49425E18" w:rsidR="002C039B" w:rsidRDefault="002C039B">
      <w:pPr>
        <w:pStyle w:val="Inhopg1"/>
        <w:tabs>
          <w:tab w:val="left" w:pos="440"/>
          <w:tab w:val="right" w:leader="dot" w:pos="9062"/>
        </w:tabs>
        <w:rPr>
          <w:rFonts w:asciiTheme="minorHAnsi" w:eastAsiaTheme="minorEastAsia" w:hAnsiTheme="minorHAnsi" w:cstheme="minorBidi"/>
          <w:noProof/>
          <w:lang w:eastAsia="nl-BE"/>
        </w:rPr>
      </w:pPr>
      <w:hyperlink w:anchor="_Toc9417268" w:history="1">
        <w:r w:rsidRPr="00E66D9C">
          <w:rPr>
            <w:rStyle w:val="Hyperlink"/>
            <w:noProof/>
          </w:rPr>
          <w:t>4</w:t>
        </w:r>
        <w:r>
          <w:rPr>
            <w:rFonts w:asciiTheme="minorHAnsi" w:eastAsiaTheme="minorEastAsia" w:hAnsiTheme="minorHAnsi" w:cstheme="minorBidi"/>
            <w:noProof/>
            <w:lang w:eastAsia="nl-BE"/>
          </w:rPr>
          <w:tab/>
        </w:r>
        <w:r w:rsidRPr="00E66D9C">
          <w:rPr>
            <w:rStyle w:val="Hyperlink"/>
            <w:noProof/>
          </w:rPr>
          <w:t>Functionaliteiten</w:t>
        </w:r>
        <w:r>
          <w:rPr>
            <w:noProof/>
            <w:webHidden/>
          </w:rPr>
          <w:tab/>
        </w:r>
        <w:r>
          <w:rPr>
            <w:noProof/>
            <w:webHidden/>
          </w:rPr>
          <w:fldChar w:fldCharType="begin"/>
        </w:r>
        <w:r>
          <w:rPr>
            <w:noProof/>
            <w:webHidden/>
          </w:rPr>
          <w:instrText xml:space="preserve"> PAGEREF _Toc9417268 \h </w:instrText>
        </w:r>
        <w:r>
          <w:rPr>
            <w:noProof/>
            <w:webHidden/>
          </w:rPr>
        </w:r>
        <w:r>
          <w:rPr>
            <w:noProof/>
            <w:webHidden/>
          </w:rPr>
          <w:fldChar w:fldCharType="separate"/>
        </w:r>
        <w:r>
          <w:rPr>
            <w:noProof/>
            <w:webHidden/>
          </w:rPr>
          <w:t>24</w:t>
        </w:r>
        <w:r>
          <w:rPr>
            <w:noProof/>
            <w:webHidden/>
          </w:rPr>
          <w:fldChar w:fldCharType="end"/>
        </w:r>
      </w:hyperlink>
    </w:p>
    <w:p w14:paraId="3187C007" w14:textId="5E428858" w:rsidR="002C039B" w:rsidRDefault="002C039B">
      <w:pPr>
        <w:pStyle w:val="Inhopg2"/>
        <w:tabs>
          <w:tab w:val="left" w:pos="880"/>
          <w:tab w:val="right" w:leader="dot" w:pos="9062"/>
        </w:tabs>
        <w:rPr>
          <w:rFonts w:asciiTheme="minorHAnsi" w:eastAsiaTheme="minorEastAsia" w:hAnsiTheme="minorHAnsi" w:cstheme="minorBidi"/>
          <w:noProof/>
          <w:lang w:eastAsia="nl-BE"/>
        </w:rPr>
      </w:pPr>
      <w:hyperlink w:anchor="_Toc9417269" w:history="1">
        <w:r w:rsidRPr="00E66D9C">
          <w:rPr>
            <w:rStyle w:val="Hyperlink"/>
            <w:noProof/>
          </w:rPr>
          <w:t>4.1</w:t>
        </w:r>
        <w:r>
          <w:rPr>
            <w:rFonts w:asciiTheme="minorHAnsi" w:eastAsiaTheme="minorEastAsia" w:hAnsiTheme="minorHAnsi" w:cstheme="minorBidi"/>
            <w:noProof/>
            <w:lang w:eastAsia="nl-BE"/>
          </w:rPr>
          <w:tab/>
        </w:r>
        <w:r w:rsidRPr="00E66D9C">
          <w:rPr>
            <w:rStyle w:val="Hyperlink"/>
            <w:noProof/>
          </w:rPr>
          <w:t>Integratie van de Belbin test</w:t>
        </w:r>
        <w:r>
          <w:rPr>
            <w:noProof/>
            <w:webHidden/>
          </w:rPr>
          <w:tab/>
        </w:r>
        <w:r>
          <w:rPr>
            <w:noProof/>
            <w:webHidden/>
          </w:rPr>
          <w:fldChar w:fldCharType="begin"/>
        </w:r>
        <w:r>
          <w:rPr>
            <w:noProof/>
            <w:webHidden/>
          </w:rPr>
          <w:instrText xml:space="preserve"> PAGEREF _Toc9417269 \h </w:instrText>
        </w:r>
        <w:r>
          <w:rPr>
            <w:noProof/>
            <w:webHidden/>
          </w:rPr>
        </w:r>
        <w:r>
          <w:rPr>
            <w:noProof/>
            <w:webHidden/>
          </w:rPr>
          <w:fldChar w:fldCharType="separate"/>
        </w:r>
        <w:r>
          <w:rPr>
            <w:noProof/>
            <w:webHidden/>
          </w:rPr>
          <w:t>24</w:t>
        </w:r>
        <w:r>
          <w:rPr>
            <w:noProof/>
            <w:webHidden/>
          </w:rPr>
          <w:fldChar w:fldCharType="end"/>
        </w:r>
      </w:hyperlink>
    </w:p>
    <w:p w14:paraId="3FDEA1E3" w14:textId="3F340527" w:rsidR="002C039B" w:rsidRDefault="002C039B">
      <w:pPr>
        <w:pStyle w:val="Inhopg2"/>
        <w:tabs>
          <w:tab w:val="left" w:pos="880"/>
          <w:tab w:val="right" w:leader="dot" w:pos="9062"/>
        </w:tabs>
        <w:rPr>
          <w:rFonts w:asciiTheme="minorHAnsi" w:eastAsiaTheme="minorEastAsia" w:hAnsiTheme="minorHAnsi" w:cstheme="minorBidi"/>
          <w:noProof/>
          <w:lang w:eastAsia="nl-BE"/>
        </w:rPr>
      </w:pPr>
      <w:hyperlink w:anchor="_Toc9417270" w:history="1">
        <w:r w:rsidRPr="00E66D9C">
          <w:rPr>
            <w:rStyle w:val="Hyperlink"/>
            <w:noProof/>
          </w:rPr>
          <w:t>4.2</w:t>
        </w:r>
        <w:r>
          <w:rPr>
            <w:rFonts w:asciiTheme="minorHAnsi" w:eastAsiaTheme="minorEastAsia" w:hAnsiTheme="minorHAnsi" w:cstheme="minorBidi"/>
            <w:noProof/>
            <w:lang w:eastAsia="nl-BE"/>
          </w:rPr>
          <w:tab/>
        </w:r>
        <w:r w:rsidRPr="00E66D9C">
          <w:rPr>
            <w:rStyle w:val="Hyperlink"/>
            <w:noProof/>
          </w:rPr>
          <w:t>Project toevoegen</w:t>
        </w:r>
        <w:r>
          <w:rPr>
            <w:noProof/>
            <w:webHidden/>
          </w:rPr>
          <w:tab/>
        </w:r>
        <w:r>
          <w:rPr>
            <w:noProof/>
            <w:webHidden/>
          </w:rPr>
          <w:fldChar w:fldCharType="begin"/>
        </w:r>
        <w:r>
          <w:rPr>
            <w:noProof/>
            <w:webHidden/>
          </w:rPr>
          <w:instrText xml:space="preserve"> PAGEREF _Toc9417270 \h </w:instrText>
        </w:r>
        <w:r>
          <w:rPr>
            <w:noProof/>
            <w:webHidden/>
          </w:rPr>
        </w:r>
        <w:r>
          <w:rPr>
            <w:noProof/>
            <w:webHidden/>
          </w:rPr>
          <w:fldChar w:fldCharType="separate"/>
        </w:r>
        <w:r>
          <w:rPr>
            <w:noProof/>
            <w:webHidden/>
          </w:rPr>
          <w:t>24</w:t>
        </w:r>
        <w:r>
          <w:rPr>
            <w:noProof/>
            <w:webHidden/>
          </w:rPr>
          <w:fldChar w:fldCharType="end"/>
        </w:r>
      </w:hyperlink>
    </w:p>
    <w:p w14:paraId="5AF55708" w14:textId="4E9DA774" w:rsidR="002C039B" w:rsidRDefault="002C039B">
      <w:pPr>
        <w:pStyle w:val="Inhopg2"/>
        <w:tabs>
          <w:tab w:val="left" w:pos="880"/>
          <w:tab w:val="right" w:leader="dot" w:pos="9062"/>
        </w:tabs>
        <w:rPr>
          <w:rFonts w:asciiTheme="minorHAnsi" w:eastAsiaTheme="minorEastAsia" w:hAnsiTheme="minorHAnsi" w:cstheme="minorBidi"/>
          <w:noProof/>
          <w:lang w:eastAsia="nl-BE"/>
        </w:rPr>
      </w:pPr>
      <w:hyperlink w:anchor="_Toc9417271" w:history="1">
        <w:r w:rsidRPr="00E66D9C">
          <w:rPr>
            <w:rStyle w:val="Hyperlink"/>
            <w:noProof/>
          </w:rPr>
          <w:t>4.3</w:t>
        </w:r>
        <w:r>
          <w:rPr>
            <w:rFonts w:asciiTheme="minorHAnsi" w:eastAsiaTheme="minorEastAsia" w:hAnsiTheme="minorHAnsi" w:cstheme="minorBidi"/>
            <w:noProof/>
            <w:lang w:eastAsia="nl-BE"/>
          </w:rPr>
          <w:tab/>
        </w:r>
        <w:r w:rsidRPr="00E66D9C">
          <w:rPr>
            <w:rStyle w:val="Hyperlink"/>
            <w:noProof/>
          </w:rPr>
          <w:t>Goedkeuren project</w:t>
        </w:r>
        <w:r>
          <w:rPr>
            <w:noProof/>
            <w:webHidden/>
          </w:rPr>
          <w:tab/>
        </w:r>
        <w:r>
          <w:rPr>
            <w:noProof/>
            <w:webHidden/>
          </w:rPr>
          <w:fldChar w:fldCharType="begin"/>
        </w:r>
        <w:r>
          <w:rPr>
            <w:noProof/>
            <w:webHidden/>
          </w:rPr>
          <w:instrText xml:space="preserve"> PAGEREF _Toc9417271 \h </w:instrText>
        </w:r>
        <w:r>
          <w:rPr>
            <w:noProof/>
            <w:webHidden/>
          </w:rPr>
        </w:r>
        <w:r>
          <w:rPr>
            <w:noProof/>
            <w:webHidden/>
          </w:rPr>
          <w:fldChar w:fldCharType="separate"/>
        </w:r>
        <w:r>
          <w:rPr>
            <w:noProof/>
            <w:webHidden/>
          </w:rPr>
          <w:t>24</w:t>
        </w:r>
        <w:r>
          <w:rPr>
            <w:noProof/>
            <w:webHidden/>
          </w:rPr>
          <w:fldChar w:fldCharType="end"/>
        </w:r>
      </w:hyperlink>
    </w:p>
    <w:p w14:paraId="1118B862" w14:textId="2C4381A3" w:rsidR="002C039B" w:rsidRDefault="002C039B">
      <w:pPr>
        <w:pStyle w:val="Inhopg2"/>
        <w:tabs>
          <w:tab w:val="left" w:pos="880"/>
          <w:tab w:val="right" w:leader="dot" w:pos="9062"/>
        </w:tabs>
        <w:rPr>
          <w:rFonts w:asciiTheme="minorHAnsi" w:eastAsiaTheme="minorEastAsia" w:hAnsiTheme="minorHAnsi" w:cstheme="minorBidi"/>
          <w:noProof/>
          <w:lang w:eastAsia="nl-BE"/>
        </w:rPr>
      </w:pPr>
      <w:hyperlink w:anchor="_Toc9417272" w:history="1">
        <w:r w:rsidRPr="00E66D9C">
          <w:rPr>
            <w:rStyle w:val="Hyperlink"/>
            <w:noProof/>
          </w:rPr>
          <w:t>4.4</w:t>
        </w:r>
        <w:r>
          <w:rPr>
            <w:rFonts w:asciiTheme="minorHAnsi" w:eastAsiaTheme="minorEastAsia" w:hAnsiTheme="minorHAnsi" w:cstheme="minorBidi"/>
            <w:noProof/>
            <w:lang w:eastAsia="nl-BE"/>
          </w:rPr>
          <w:tab/>
        </w:r>
        <w:r w:rsidRPr="00E66D9C">
          <w:rPr>
            <w:rStyle w:val="Hyperlink"/>
            <w:noProof/>
          </w:rPr>
          <w:t>Klassensysteem</w:t>
        </w:r>
        <w:r>
          <w:rPr>
            <w:noProof/>
            <w:webHidden/>
          </w:rPr>
          <w:tab/>
        </w:r>
        <w:r>
          <w:rPr>
            <w:noProof/>
            <w:webHidden/>
          </w:rPr>
          <w:fldChar w:fldCharType="begin"/>
        </w:r>
        <w:r>
          <w:rPr>
            <w:noProof/>
            <w:webHidden/>
          </w:rPr>
          <w:instrText xml:space="preserve"> PAGEREF _Toc9417272 \h </w:instrText>
        </w:r>
        <w:r>
          <w:rPr>
            <w:noProof/>
            <w:webHidden/>
          </w:rPr>
        </w:r>
        <w:r>
          <w:rPr>
            <w:noProof/>
            <w:webHidden/>
          </w:rPr>
          <w:fldChar w:fldCharType="separate"/>
        </w:r>
        <w:r>
          <w:rPr>
            <w:noProof/>
            <w:webHidden/>
          </w:rPr>
          <w:t>24</w:t>
        </w:r>
        <w:r>
          <w:rPr>
            <w:noProof/>
            <w:webHidden/>
          </w:rPr>
          <w:fldChar w:fldCharType="end"/>
        </w:r>
      </w:hyperlink>
    </w:p>
    <w:p w14:paraId="7C663F58" w14:textId="6E171E14" w:rsidR="002C039B" w:rsidRDefault="002C039B">
      <w:pPr>
        <w:pStyle w:val="Inhopg1"/>
        <w:tabs>
          <w:tab w:val="left" w:pos="440"/>
          <w:tab w:val="right" w:leader="dot" w:pos="9062"/>
        </w:tabs>
        <w:rPr>
          <w:rFonts w:asciiTheme="minorHAnsi" w:eastAsiaTheme="minorEastAsia" w:hAnsiTheme="minorHAnsi" w:cstheme="minorBidi"/>
          <w:noProof/>
          <w:lang w:eastAsia="nl-BE"/>
        </w:rPr>
      </w:pPr>
      <w:hyperlink w:anchor="_Toc9417273" w:history="1">
        <w:r w:rsidRPr="00E66D9C">
          <w:rPr>
            <w:rStyle w:val="Hyperlink"/>
            <w:noProof/>
          </w:rPr>
          <w:t>5</w:t>
        </w:r>
        <w:r>
          <w:rPr>
            <w:rFonts w:asciiTheme="minorHAnsi" w:eastAsiaTheme="minorEastAsia" w:hAnsiTheme="minorHAnsi" w:cstheme="minorBidi"/>
            <w:noProof/>
            <w:lang w:eastAsia="nl-BE"/>
          </w:rPr>
          <w:tab/>
        </w:r>
        <w:r w:rsidRPr="00E66D9C">
          <w:rPr>
            <w:rStyle w:val="Hyperlink"/>
            <w:noProof/>
          </w:rPr>
          <w:t>Plan</w:t>
        </w:r>
        <w:r w:rsidRPr="00E66D9C">
          <w:rPr>
            <w:rStyle w:val="Hyperlink"/>
            <w:noProof/>
          </w:rPr>
          <w:t>n</w:t>
        </w:r>
        <w:r w:rsidRPr="00E66D9C">
          <w:rPr>
            <w:rStyle w:val="Hyperlink"/>
            <w:noProof/>
          </w:rPr>
          <w:t>ing</w:t>
        </w:r>
        <w:r>
          <w:rPr>
            <w:noProof/>
            <w:webHidden/>
          </w:rPr>
          <w:tab/>
        </w:r>
        <w:r>
          <w:rPr>
            <w:noProof/>
            <w:webHidden/>
          </w:rPr>
          <w:fldChar w:fldCharType="begin"/>
        </w:r>
        <w:r>
          <w:rPr>
            <w:noProof/>
            <w:webHidden/>
          </w:rPr>
          <w:instrText xml:space="preserve"> PAGEREF _Toc9417273 \h </w:instrText>
        </w:r>
        <w:r>
          <w:rPr>
            <w:noProof/>
            <w:webHidden/>
          </w:rPr>
        </w:r>
        <w:r>
          <w:rPr>
            <w:noProof/>
            <w:webHidden/>
          </w:rPr>
          <w:fldChar w:fldCharType="separate"/>
        </w:r>
        <w:r>
          <w:rPr>
            <w:noProof/>
            <w:webHidden/>
          </w:rPr>
          <w:t>25</w:t>
        </w:r>
        <w:r>
          <w:rPr>
            <w:noProof/>
            <w:webHidden/>
          </w:rPr>
          <w:fldChar w:fldCharType="end"/>
        </w:r>
      </w:hyperlink>
    </w:p>
    <w:p w14:paraId="79991890" w14:textId="073C7EAF" w:rsidR="002C039B" w:rsidRDefault="002C039B">
      <w:pPr>
        <w:pStyle w:val="Inhopg1"/>
        <w:tabs>
          <w:tab w:val="right" w:leader="dot" w:pos="9062"/>
        </w:tabs>
        <w:rPr>
          <w:rFonts w:asciiTheme="minorHAnsi" w:eastAsiaTheme="minorEastAsia" w:hAnsiTheme="minorHAnsi" w:cstheme="minorBidi"/>
          <w:noProof/>
          <w:lang w:eastAsia="nl-BE"/>
        </w:rPr>
      </w:pPr>
      <w:hyperlink w:anchor="_Toc9417274" w:history="1">
        <w:r w:rsidRPr="00E66D9C">
          <w:rPr>
            <w:rStyle w:val="Hyperlink"/>
            <w:noProof/>
          </w:rPr>
          <w:t>Conclusie</w:t>
        </w:r>
        <w:r>
          <w:rPr>
            <w:noProof/>
            <w:webHidden/>
          </w:rPr>
          <w:tab/>
        </w:r>
        <w:r>
          <w:rPr>
            <w:noProof/>
            <w:webHidden/>
          </w:rPr>
          <w:fldChar w:fldCharType="begin"/>
        </w:r>
        <w:r>
          <w:rPr>
            <w:noProof/>
            <w:webHidden/>
          </w:rPr>
          <w:instrText xml:space="preserve"> PAGEREF _Toc9417274 \h </w:instrText>
        </w:r>
        <w:r>
          <w:rPr>
            <w:noProof/>
            <w:webHidden/>
          </w:rPr>
        </w:r>
        <w:r>
          <w:rPr>
            <w:noProof/>
            <w:webHidden/>
          </w:rPr>
          <w:fldChar w:fldCharType="separate"/>
        </w:r>
        <w:r>
          <w:rPr>
            <w:noProof/>
            <w:webHidden/>
          </w:rPr>
          <w:t>26</w:t>
        </w:r>
        <w:r>
          <w:rPr>
            <w:noProof/>
            <w:webHidden/>
          </w:rPr>
          <w:fldChar w:fldCharType="end"/>
        </w:r>
      </w:hyperlink>
    </w:p>
    <w:p w14:paraId="0150476D" w14:textId="6971FD58" w:rsidR="002C039B" w:rsidRDefault="002C039B">
      <w:pPr>
        <w:pStyle w:val="Inhopg1"/>
        <w:tabs>
          <w:tab w:val="right" w:leader="dot" w:pos="9062"/>
        </w:tabs>
        <w:rPr>
          <w:rFonts w:asciiTheme="minorHAnsi" w:eastAsiaTheme="minorEastAsia" w:hAnsiTheme="minorHAnsi" w:cstheme="minorBidi"/>
          <w:noProof/>
          <w:lang w:eastAsia="nl-BE"/>
        </w:rPr>
      </w:pPr>
      <w:hyperlink w:anchor="_Toc9417275" w:history="1">
        <w:r w:rsidRPr="00E66D9C">
          <w:rPr>
            <w:rStyle w:val="Hyperlink"/>
            <w:noProof/>
          </w:rPr>
          <w:t>Overzicht bijeenkomsten</w:t>
        </w:r>
        <w:r>
          <w:rPr>
            <w:noProof/>
            <w:webHidden/>
          </w:rPr>
          <w:tab/>
        </w:r>
        <w:r>
          <w:rPr>
            <w:noProof/>
            <w:webHidden/>
          </w:rPr>
          <w:fldChar w:fldCharType="begin"/>
        </w:r>
        <w:r>
          <w:rPr>
            <w:noProof/>
            <w:webHidden/>
          </w:rPr>
          <w:instrText xml:space="preserve"> PAGEREF _Toc9417275 \h </w:instrText>
        </w:r>
        <w:r>
          <w:rPr>
            <w:noProof/>
            <w:webHidden/>
          </w:rPr>
        </w:r>
        <w:r>
          <w:rPr>
            <w:noProof/>
            <w:webHidden/>
          </w:rPr>
          <w:fldChar w:fldCharType="separate"/>
        </w:r>
        <w:r>
          <w:rPr>
            <w:noProof/>
            <w:webHidden/>
          </w:rPr>
          <w:t>27</w:t>
        </w:r>
        <w:r>
          <w:rPr>
            <w:noProof/>
            <w:webHidden/>
          </w:rPr>
          <w:fldChar w:fldCharType="end"/>
        </w:r>
      </w:hyperlink>
    </w:p>
    <w:p w14:paraId="7FD0BE7E" w14:textId="4C175E06" w:rsidR="002C039B" w:rsidRDefault="002C039B">
      <w:pPr>
        <w:pStyle w:val="Inhopg1"/>
        <w:tabs>
          <w:tab w:val="right" w:leader="dot" w:pos="9062"/>
        </w:tabs>
        <w:rPr>
          <w:rFonts w:asciiTheme="minorHAnsi" w:eastAsiaTheme="minorEastAsia" w:hAnsiTheme="minorHAnsi" w:cstheme="minorBidi"/>
          <w:noProof/>
          <w:lang w:eastAsia="nl-BE"/>
        </w:rPr>
      </w:pPr>
      <w:hyperlink w:anchor="_Toc9417276" w:history="1">
        <w:r w:rsidRPr="00E66D9C">
          <w:rPr>
            <w:rStyle w:val="Hyperlink"/>
            <w:noProof/>
          </w:rPr>
          <w:t>Literatuurlijst</w:t>
        </w:r>
        <w:r>
          <w:rPr>
            <w:noProof/>
            <w:webHidden/>
          </w:rPr>
          <w:tab/>
        </w:r>
        <w:r>
          <w:rPr>
            <w:noProof/>
            <w:webHidden/>
          </w:rPr>
          <w:fldChar w:fldCharType="begin"/>
        </w:r>
        <w:r>
          <w:rPr>
            <w:noProof/>
            <w:webHidden/>
          </w:rPr>
          <w:instrText xml:space="preserve"> PAGEREF _Toc9417276 \h </w:instrText>
        </w:r>
        <w:r>
          <w:rPr>
            <w:noProof/>
            <w:webHidden/>
          </w:rPr>
        </w:r>
        <w:r>
          <w:rPr>
            <w:noProof/>
            <w:webHidden/>
          </w:rPr>
          <w:fldChar w:fldCharType="separate"/>
        </w:r>
        <w:r>
          <w:rPr>
            <w:noProof/>
            <w:webHidden/>
          </w:rPr>
          <w:t>28</w:t>
        </w:r>
        <w:r>
          <w:rPr>
            <w:noProof/>
            <w:webHidden/>
          </w:rPr>
          <w:fldChar w:fldCharType="end"/>
        </w:r>
      </w:hyperlink>
    </w:p>
    <w:p w14:paraId="0628D3D3" w14:textId="57AE4CA2" w:rsidR="002C039B" w:rsidRDefault="002C039B">
      <w:pPr>
        <w:pStyle w:val="Inhopg1"/>
        <w:tabs>
          <w:tab w:val="right" w:leader="dot" w:pos="9062"/>
        </w:tabs>
        <w:rPr>
          <w:rFonts w:asciiTheme="minorHAnsi" w:eastAsiaTheme="minorEastAsia" w:hAnsiTheme="minorHAnsi" w:cstheme="minorBidi"/>
          <w:noProof/>
          <w:lang w:eastAsia="nl-BE"/>
        </w:rPr>
      </w:pPr>
      <w:hyperlink w:anchor="_Toc9417277" w:history="1">
        <w:r w:rsidRPr="00E66D9C">
          <w:rPr>
            <w:rStyle w:val="Hyperlink"/>
            <w:noProof/>
          </w:rPr>
          <w:t>Bijlagenoverzicht</w:t>
        </w:r>
        <w:r>
          <w:rPr>
            <w:noProof/>
            <w:webHidden/>
          </w:rPr>
          <w:tab/>
        </w:r>
        <w:r>
          <w:rPr>
            <w:noProof/>
            <w:webHidden/>
          </w:rPr>
          <w:fldChar w:fldCharType="begin"/>
        </w:r>
        <w:r>
          <w:rPr>
            <w:noProof/>
            <w:webHidden/>
          </w:rPr>
          <w:instrText xml:space="preserve"> PAGEREF _Toc9417277 \h </w:instrText>
        </w:r>
        <w:r>
          <w:rPr>
            <w:noProof/>
            <w:webHidden/>
          </w:rPr>
        </w:r>
        <w:r>
          <w:rPr>
            <w:noProof/>
            <w:webHidden/>
          </w:rPr>
          <w:fldChar w:fldCharType="separate"/>
        </w:r>
        <w:r>
          <w:rPr>
            <w:noProof/>
            <w:webHidden/>
          </w:rPr>
          <w:t>29</w:t>
        </w:r>
        <w:r>
          <w:rPr>
            <w:noProof/>
            <w:webHidden/>
          </w:rPr>
          <w:fldChar w:fldCharType="end"/>
        </w:r>
      </w:hyperlink>
    </w:p>
    <w:p w14:paraId="675301D1" w14:textId="7F39C886" w:rsidR="002C039B" w:rsidRDefault="002C039B">
      <w:pPr>
        <w:pStyle w:val="Inhopg2"/>
        <w:tabs>
          <w:tab w:val="right" w:leader="dot" w:pos="9062"/>
        </w:tabs>
        <w:rPr>
          <w:rFonts w:asciiTheme="minorHAnsi" w:eastAsiaTheme="minorEastAsia" w:hAnsiTheme="minorHAnsi" w:cstheme="minorBidi"/>
          <w:noProof/>
          <w:lang w:eastAsia="nl-BE"/>
        </w:rPr>
      </w:pPr>
      <w:hyperlink w:anchor="_Toc9417278" w:history="1">
        <w:r w:rsidRPr="00E66D9C">
          <w:rPr>
            <w:rStyle w:val="Hyperlink"/>
            <w:noProof/>
          </w:rPr>
          <w:t>Bijlage 1: E-mail meneer Sanders</w:t>
        </w:r>
        <w:r>
          <w:rPr>
            <w:noProof/>
            <w:webHidden/>
          </w:rPr>
          <w:tab/>
        </w:r>
        <w:r>
          <w:rPr>
            <w:noProof/>
            <w:webHidden/>
          </w:rPr>
          <w:fldChar w:fldCharType="begin"/>
        </w:r>
        <w:r>
          <w:rPr>
            <w:noProof/>
            <w:webHidden/>
          </w:rPr>
          <w:instrText xml:space="preserve"> PAGEREF _Toc9417278 \h </w:instrText>
        </w:r>
        <w:r>
          <w:rPr>
            <w:noProof/>
            <w:webHidden/>
          </w:rPr>
        </w:r>
        <w:r>
          <w:rPr>
            <w:noProof/>
            <w:webHidden/>
          </w:rPr>
          <w:fldChar w:fldCharType="separate"/>
        </w:r>
        <w:r>
          <w:rPr>
            <w:noProof/>
            <w:webHidden/>
          </w:rPr>
          <w:t>30</w:t>
        </w:r>
        <w:r>
          <w:rPr>
            <w:noProof/>
            <w:webHidden/>
          </w:rPr>
          <w:fldChar w:fldCharType="end"/>
        </w:r>
      </w:hyperlink>
    </w:p>
    <w:p w14:paraId="7679A9A8" w14:textId="01C7C964" w:rsidR="002C039B" w:rsidRDefault="002C039B">
      <w:pPr>
        <w:pStyle w:val="Inhopg2"/>
        <w:tabs>
          <w:tab w:val="right" w:leader="dot" w:pos="9062"/>
        </w:tabs>
        <w:rPr>
          <w:rFonts w:asciiTheme="minorHAnsi" w:eastAsiaTheme="minorEastAsia" w:hAnsiTheme="minorHAnsi" w:cstheme="minorBidi"/>
          <w:noProof/>
          <w:lang w:eastAsia="nl-BE"/>
        </w:rPr>
      </w:pPr>
      <w:hyperlink w:anchor="_Toc9417279" w:history="1">
        <w:r w:rsidRPr="00E66D9C">
          <w:rPr>
            <w:rStyle w:val="Hyperlink"/>
            <w:noProof/>
          </w:rPr>
          <w:t>Bijlage 2: Interview mevrouw Martens</w:t>
        </w:r>
        <w:r>
          <w:rPr>
            <w:noProof/>
            <w:webHidden/>
          </w:rPr>
          <w:tab/>
        </w:r>
        <w:r>
          <w:rPr>
            <w:noProof/>
            <w:webHidden/>
          </w:rPr>
          <w:fldChar w:fldCharType="begin"/>
        </w:r>
        <w:r>
          <w:rPr>
            <w:noProof/>
            <w:webHidden/>
          </w:rPr>
          <w:instrText xml:space="preserve"> PAGEREF _Toc9417279 \h </w:instrText>
        </w:r>
        <w:r>
          <w:rPr>
            <w:noProof/>
            <w:webHidden/>
          </w:rPr>
        </w:r>
        <w:r>
          <w:rPr>
            <w:noProof/>
            <w:webHidden/>
          </w:rPr>
          <w:fldChar w:fldCharType="separate"/>
        </w:r>
        <w:r>
          <w:rPr>
            <w:noProof/>
            <w:webHidden/>
          </w:rPr>
          <w:t>32</w:t>
        </w:r>
        <w:r>
          <w:rPr>
            <w:noProof/>
            <w:webHidden/>
          </w:rPr>
          <w:fldChar w:fldCharType="end"/>
        </w:r>
      </w:hyperlink>
    </w:p>
    <w:p w14:paraId="346E801A" w14:textId="3EA006EF" w:rsidR="002C039B" w:rsidRDefault="002C039B">
      <w:pPr>
        <w:pStyle w:val="Inhopg2"/>
        <w:tabs>
          <w:tab w:val="right" w:leader="dot" w:pos="9062"/>
        </w:tabs>
        <w:rPr>
          <w:rFonts w:asciiTheme="minorHAnsi" w:eastAsiaTheme="minorEastAsia" w:hAnsiTheme="minorHAnsi" w:cstheme="minorBidi"/>
          <w:noProof/>
          <w:lang w:eastAsia="nl-BE"/>
        </w:rPr>
      </w:pPr>
      <w:hyperlink w:anchor="_Toc9417280" w:history="1">
        <w:r w:rsidRPr="00E66D9C">
          <w:rPr>
            <w:rStyle w:val="Hyperlink"/>
            <w:noProof/>
          </w:rPr>
          <w:t>Bijlage 3: Enquête van studenten</w:t>
        </w:r>
        <w:r>
          <w:rPr>
            <w:noProof/>
            <w:webHidden/>
          </w:rPr>
          <w:tab/>
        </w:r>
        <w:r>
          <w:rPr>
            <w:noProof/>
            <w:webHidden/>
          </w:rPr>
          <w:fldChar w:fldCharType="begin"/>
        </w:r>
        <w:r>
          <w:rPr>
            <w:noProof/>
            <w:webHidden/>
          </w:rPr>
          <w:instrText xml:space="preserve"> PAGEREF _Toc9417280 \h </w:instrText>
        </w:r>
        <w:r>
          <w:rPr>
            <w:noProof/>
            <w:webHidden/>
          </w:rPr>
        </w:r>
        <w:r>
          <w:rPr>
            <w:noProof/>
            <w:webHidden/>
          </w:rPr>
          <w:fldChar w:fldCharType="separate"/>
        </w:r>
        <w:r>
          <w:rPr>
            <w:noProof/>
            <w:webHidden/>
          </w:rPr>
          <w:t>33</w:t>
        </w:r>
        <w:r>
          <w:rPr>
            <w:noProof/>
            <w:webHidden/>
          </w:rPr>
          <w:fldChar w:fldCharType="end"/>
        </w:r>
      </w:hyperlink>
    </w:p>
    <w:p w14:paraId="0E3538D8" w14:textId="3D2E4601" w:rsidR="002C039B" w:rsidRDefault="002C039B">
      <w:pPr>
        <w:pStyle w:val="Inhopg2"/>
        <w:tabs>
          <w:tab w:val="right" w:leader="dot" w:pos="9062"/>
        </w:tabs>
        <w:rPr>
          <w:rFonts w:asciiTheme="minorHAnsi" w:eastAsiaTheme="minorEastAsia" w:hAnsiTheme="minorHAnsi" w:cstheme="minorBidi"/>
          <w:noProof/>
          <w:lang w:eastAsia="nl-BE"/>
        </w:rPr>
      </w:pPr>
      <w:hyperlink w:anchor="_Toc9417281" w:history="1">
        <w:r w:rsidRPr="00E66D9C">
          <w:rPr>
            <w:rStyle w:val="Hyperlink"/>
            <w:noProof/>
          </w:rPr>
          <w:t>Bijlage 4: Storyboard</w:t>
        </w:r>
        <w:r>
          <w:rPr>
            <w:noProof/>
            <w:webHidden/>
          </w:rPr>
          <w:tab/>
        </w:r>
        <w:r>
          <w:rPr>
            <w:noProof/>
            <w:webHidden/>
          </w:rPr>
          <w:fldChar w:fldCharType="begin"/>
        </w:r>
        <w:r>
          <w:rPr>
            <w:noProof/>
            <w:webHidden/>
          </w:rPr>
          <w:instrText xml:space="preserve"> PAGEREF _Toc9417281 \h </w:instrText>
        </w:r>
        <w:r>
          <w:rPr>
            <w:noProof/>
            <w:webHidden/>
          </w:rPr>
        </w:r>
        <w:r>
          <w:rPr>
            <w:noProof/>
            <w:webHidden/>
          </w:rPr>
          <w:fldChar w:fldCharType="separate"/>
        </w:r>
        <w:r>
          <w:rPr>
            <w:noProof/>
            <w:webHidden/>
          </w:rPr>
          <w:t>37</w:t>
        </w:r>
        <w:r>
          <w:rPr>
            <w:noProof/>
            <w:webHidden/>
          </w:rPr>
          <w:fldChar w:fldCharType="end"/>
        </w:r>
      </w:hyperlink>
    </w:p>
    <w:p w14:paraId="2AD27051" w14:textId="3ED7C53A" w:rsidR="002C039B" w:rsidRDefault="002C039B">
      <w:pPr>
        <w:pStyle w:val="Inhopg2"/>
        <w:tabs>
          <w:tab w:val="right" w:leader="dot" w:pos="9062"/>
        </w:tabs>
        <w:rPr>
          <w:rFonts w:asciiTheme="minorHAnsi" w:eastAsiaTheme="minorEastAsia" w:hAnsiTheme="minorHAnsi" w:cstheme="minorBidi"/>
          <w:noProof/>
          <w:lang w:eastAsia="nl-BE"/>
        </w:rPr>
      </w:pPr>
      <w:hyperlink w:anchor="_Toc9417282" w:history="1">
        <w:r w:rsidRPr="00E66D9C">
          <w:rPr>
            <w:rStyle w:val="Hyperlink"/>
            <w:noProof/>
          </w:rPr>
          <w:t>Bijlage 5: Persona’s</w:t>
        </w:r>
        <w:r>
          <w:rPr>
            <w:noProof/>
            <w:webHidden/>
          </w:rPr>
          <w:tab/>
        </w:r>
        <w:r>
          <w:rPr>
            <w:noProof/>
            <w:webHidden/>
          </w:rPr>
          <w:fldChar w:fldCharType="begin"/>
        </w:r>
        <w:r>
          <w:rPr>
            <w:noProof/>
            <w:webHidden/>
          </w:rPr>
          <w:instrText xml:space="preserve"> PAGEREF _Toc9417282 \h </w:instrText>
        </w:r>
        <w:r>
          <w:rPr>
            <w:noProof/>
            <w:webHidden/>
          </w:rPr>
        </w:r>
        <w:r>
          <w:rPr>
            <w:noProof/>
            <w:webHidden/>
          </w:rPr>
          <w:fldChar w:fldCharType="separate"/>
        </w:r>
        <w:r>
          <w:rPr>
            <w:noProof/>
            <w:webHidden/>
          </w:rPr>
          <w:t>38</w:t>
        </w:r>
        <w:r>
          <w:rPr>
            <w:noProof/>
            <w:webHidden/>
          </w:rPr>
          <w:fldChar w:fldCharType="end"/>
        </w:r>
      </w:hyperlink>
    </w:p>
    <w:p w14:paraId="662B8F97" w14:textId="4B284C49" w:rsidR="002C039B" w:rsidRDefault="002C039B">
      <w:pPr>
        <w:pStyle w:val="Inhopg2"/>
        <w:tabs>
          <w:tab w:val="right" w:leader="dot" w:pos="9062"/>
        </w:tabs>
        <w:rPr>
          <w:rFonts w:asciiTheme="minorHAnsi" w:eastAsiaTheme="minorEastAsia" w:hAnsiTheme="minorHAnsi" w:cstheme="minorBidi"/>
          <w:noProof/>
          <w:lang w:eastAsia="nl-BE"/>
        </w:rPr>
      </w:pPr>
      <w:hyperlink w:anchor="_Toc9417283" w:history="1">
        <w:r w:rsidRPr="00E66D9C">
          <w:rPr>
            <w:rStyle w:val="Hyperlink"/>
            <w:noProof/>
          </w:rPr>
          <w:t>Bijlage 6: Wireframes</w:t>
        </w:r>
        <w:r>
          <w:rPr>
            <w:noProof/>
            <w:webHidden/>
          </w:rPr>
          <w:tab/>
        </w:r>
        <w:r>
          <w:rPr>
            <w:noProof/>
            <w:webHidden/>
          </w:rPr>
          <w:fldChar w:fldCharType="begin"/>
        </w:r>
        <w:r>
          <w:rPr>
            <w:noProof/>
            <w:webHidden/>
          </w:rPr>
          <w:instrText xml:space="preserve"> PAGEREF _Toc9417283 \h </w:instrText>
        </w:r>
        <w:r>
          <w:rPr>
            <w:noProof/>
            <w:webHidden/>
          </w:rPr>
        </w:r>
        <w:r>
          <w:rPr>
            <w:noProof/>
            <w:webHidden/>
          </w:rPr>
          <w:fldChar w:fldCharType="separate"/>
        </w:r>
        <w:r>
          <w:rPr>
            <w:noProof/>
            <w:webHidden/>
          </w:rPr>
          <w:t>39</w:t>
        </w:r>
        <w:r>
          <w:rPr>
            <w:noProof/>
            <w:webHidden/>
          </w:rPr>
          <w:fldChar w:fldCharType="end"/>
        </w:r>
      </w:hyperlink>
    </w:p>
    <w:p w14:paraId="4B9B1187" w14:textId="71CE3CD9" w:rsidR="00A726BC" w:rsidRPr="009F5766" w:rsidRDefault="00666C26" w:rsidP="00A726BC">
      <w:r w:rsidRPr="009F5766">
        <w:rPr>
          <w:b/>
          <w:bCs/>
        </w:rPr>
        <w:fldChar w:fldCharType="end"/>
      </w:r>
    </w:p>
    <w:p w14:paraId="279DA5DF" w14:textId="77777777" w:rsidR="0021496F" w:rsidRDefault="0021496F">
      <w:pPr>
        <w:spacing w:after="160" w:line="259" w:lineRule="auto"/>
        <w:rPr>
          <w:rFonts w:ascii="Cambria" w:hAnsi="Cambria"/>
          <w:b/>
          <w:bCs/>
          <w:color w:val="365F90"/>
          <w:sz w:val="28"/>
          <w:szCs w:val="28"/>
        </w:rPr>
      </w:pPr>
      <w:r>
        <w:br w:type="page"/>
      </w:r>
    </w:p>
    <w:p w14:paraId="1597E02E" w14:textId="79277E68" w:rsidR="00C63EED" w:rsidRPr="001E0BF8" w:rsidRDefault="002F7D97" w:rsidP="00C63EED">
      <w:pPr>
        <w:pStyle w:val="Kop1"/>
        <w:rPr>
          <w:lang w:val="fr-BE"/>
        </w:rPr>
      </w:pPr>
      <w:bookmarkStart w:id="2" w:name="_Toc9417238"/>
      <w:proofErr w:type="spellStart"/>
      <w:r w:rsidRPr="001E0BF8">
        <w:rPr>
          <w:lang w:val="fr-BE"/>
        </w:rPr>
        <w:lastRenderedPageBreak/>
        <w:t>Codefragmentenlijst</w:t>
      </w:r>
      <w:bookmarkEnd w:id="2"/>
      <w:proofErr w:type="spellEnd"/>
    </w:p>
    <w:p w14:paraId="32E9121F" w14:textId="77777777" w:rsidR="002F7D97" w:rsidRPr="001E0BF8" w:rsidRDefault="002F7D97" w:rsidP="002F7D97">
      <w:pPr>
        <w:tabs>
          <w:tab w:val="left" w:pos="1985"/>
          <w:tab w:val="right" w:leader="dot" w:pos="9072"/>
        </w:tabs>
        <w:spacing w:after="160" w:line="259" w:lineRule="auto"/>
        <w:rPr>
          <w:lang w:val="fr-BE"/>
        </w:rPr>
      </w:pPr>
      <w:proofErr w:type="spellStart"/>
      <w:r w:rsidRPr="001E0BF8">
        <w:rPr>
          <w:lang w:val="fr-BE"/>
        </w:rPr>
        <w:t>Codefragment</w:t>
      </w:r>
      <w:proofErr w:type="spellEnd"/>
      <w:r w:rsidRPr="001E0BF8">
        <w:rPr>
          <w:lang w:val="fr-BE"/>
        </w:rPr>
        <w:t xml:space="preserve"> 1</w:t>
      </w:r>
      <w:r w:rsidRPr="001E0BF8">
        <w:rPr>
          <w:lang w:val="fr-BE"/>
        </w:rPr>
        <w:tab/>
        <w:t xml:space="preserve">PHP artisan </w:t>
      </w:r>
      <w:proofErr w:type="spellStart"/>
      <w:r w:rsidRPr="001E0BF8">
        <w:rPr>
          <w:lang w:val="fr-BE"/>
        </w:rPr>
        <w:t>make</w:t>
      </w:r>
      <w:proofErr w:type="spellEnd"/>
      <w:r w:rsidRPr="001E0BF8">
        <w:rPr>
          <w:lang w:val="fr-BE"/>
        </w:rPr>
        <w:t xml:space="preserve"> commando</w:t>
      </w:r>
      <w:r w:rsidRPr="001E0BF8">
        <w:rPr>
          <w:lang w:val="fr-BE"/>
        </w:rPr>
        <w:tab/>
        <w:t>12</w:t>
      </w:r>
    </w:p>
    <w:p w14:paraId="32690A3A" w14:textId="77777777" w:rsidR="002F7D97" w:rsidRDefault="002F7D97" w:rsidP="002F7D97">
      <w:pPr>
        <w:tabs>
          <w:tab w:val="left" w:pos="1985"/>
          <w:tab w:val="right" w:leader="dot" w:pos="9072"/>
        </w:tabs>
        <w:spacing w:after="160" w:line="259" w:lineRule="auto"/>
      </w:pPr>
      <w:r>
        <w:t>Codefragment 2</w:t>
      </w:r>
      <w:r>
        <w:tab/>
        <w:t xml:space="preserve">Uitvoeren van </w:t>
      </w:r>
      <w:proofErr w:type="spellStart"/>
      <w:r>
        <w:t>migrating</w:t>
      </w:r>
      <w:proofErr w:type="spellEnd"/>
      <w:r>
        <w:t xml:space="preserve"> en </w:t>
      </w:r>
      <w:proofErr w:type="spellStart"/>
      <w:r>
        <w:t>seeding</w:t>
      </w:r>
      <w:proofErr w:type="spellEnd"/>
      <w:r>
        <w:tab/>
        <w:t>14</w:t>
      </w:r>
    </w:p>
    <w:p w14:paraId="02BA1A2E" w14:textId="77777777" w:rsidR="002F7D97" w:rsidRDefault="002F7D97" w:rsidP="002F7D97">
      <w:pPr>
        <w:tabs>
          <w:tab w:val="left" w:pos="1985"/>
          <w:tab w:val="right" w:leader="dot" w:pos="9072"/>
        </w:tabs>
        <w:spacing w:after="160" w:line="259" w:lineRule="auto"/>
      </w:pPr>
      <w:r>
        <w:t>Codefragment 3</w:t>
      </w:r>
      <w:r>
        <w:tab/>
        <w:t>Migrationbestand gebruikers</w:t>
      </w:r>
      <w:r>
        <w:tab/>
        <w:t>15</w:t>
      </w:r>
    </w:p>
    <w:p w14:paraId="388B18A6" w14:textId="77777777" w:rsidR="002F7D97" w:rsidRDefault="002F7D97" w:rsidP="002F7D97">
      <w:pPr>
        <w:tabs>
          <w:tab w:val="left" w:pos="1985"/>
          <w:tab w:val="right" w:leader="dot" w:pos="9072"/>
        </w:tabs>
        <w:spacing w:after="160" w:line="259" w:lineRule="auto"/>
      </w:pPr>
      <w:r>
        <w:t>Codefragment 4</w:t>
      </w:r>
      <w:r>
        <w:tab/>
      </w:r>
      <w:proofErr w:type="spellStart"/>
      <w:r>
        <w:t>Seederbestand</w:t>
      </w:r>
      <w:proofErr w:type="spellEnd"/>
      <w:r>
        <w:t xml:space="preserve"> gebruikers</w:t>
      </w:r>
      <w:r>
        <w:tab/>
        <w:t>16</w:t>
      </w:r>
    </w:p>
    <w:p w14:paraId="4B3D6C27" w14:textId="77777777" w:rsidR="002F7D97" w:rsidRDefault="002F7D97" w:rsidP="002F7D97">
      <w:pPr>
        <w:tabs>
          <w:tab w:val="left" w:pos="1985"/>
          <w:tab w:val="right" w:leader="dot" w:pos="9072"/>
        </w:tabs>
        <w:spacing w:after="160" w:line="259" w:lineRule="auto"/>
      </w:pPr>
      <w:r>
        <w:t>Codefragment 5</w:t>
      </w:r>
      <w:r>
        <w:tab/>
        <w:t>Eloquent model student</w:t>
      </w:r>
      <w:r>
        <w:tab/>
        <w:t>16</w:t>
      </w:r>
    </w:p>
    <w:p w14:paraId="0E6AE877" w14:textId="77777777" w:rsidR="002F7D97" w:rsidRDefault="002F7D97" w:rsidP="002F7D97">
      <w:pPr>
        <w:tabs>
          <w:tab w:val="left" w:pos="1985"/>
          <w:tab w:val="right" w:leader="dot" w:pos="9072"/>
        </w:tabs>
        <w:spacing w:after="160" w:line="259" w:lineRule="auto"/>
      </w:pPr>
      <w:r>
        <w:t>Codefragment 6</w:t>
      </w:r>
      <w:r>
        <w:tab/>
        <w:t>Controller van overzichten</w:t>
      </w:r>
      <w:r>
        <w:tab/>
        <w:t>17</w:t>
      </w:r>
    </w:p>
    <w:p w14:paraId="3664DDF8" w14:textId="77777777" w:rsidR="002F7D97" w:rsidRDefault="002F7D97" w:rsidP="002F7D97">
      <w:pPr>
        <w:tabs>
          <w:tab w:val="left" w:pos="1985"/>
          <w:tab w:val="right" w:leader="dot" w:pos="9072"/>
        </w:tabs>
        <w:spacing w:after="160" w:line="259" w:lineRule="auto"/>
      </w:pPr>
      <w:r>
        <w:t>Codefragment 7</w:t>
      </w:r>
      <w:r>
        <w:tab/>
        <w:t>Nazien of een gebruiker ingelogd is m.b.v. Bladeparameters</w:t>
      </w:r>
      <w:r>
        <w:tab/>
        <w:t>18</w:t>
      </w:r>
    </w:p>
    <w:p w14:paraId="16E99F06" w14:textId="36F7A902" w:rsidR="002F7D97" w:rsidRPr="008002FA" w:rsidRDefault="002F7D97" w:rsidP="002F7D97">
      <w:pPr>
        <w:tabs>
          <w:tab w:val="left" w:pos="1985"/>
          <w:tab w:val="right" w:leader="dot" w:pos="9072"/>
        </w:tabs>
        <w:spacing w:after="160" w:line="259" w:lineRule="auto"/>
      </w:pPr>
      <w:r w:rsidRPr="008002FA">
        <w:t>Codefragment 8</w:t>
      </w:r>
      <w:r w:rsidRPr="008002FA">
        <w:tab/>
      </w:r>
      <w:r w:rsidR="008002FA">
        <w:t xml:space="preserve">Gebruik van Vue in </w:t>
      </w:r>
      <w:proofErr w:type="spellStart"/>
      <w:r w:rsidR="008002FA">
        <w:t>Laravel</w:t>
      </w:r>
      <w:proofErr w:type="spellEnd"/>
      <w:r w:rsidRPr="008002FA">
        <w:tab/>
        <w:t>18</w:t>
      </w:r>
    </w:p>
    <w:p w14:paraId="5DF69177" w14:textId="1BED52AF" w:rsidR="008002FA" w:rsidRPr="001E0BF8" w:rsidRDefault="008002FA" w:rsidP="002F7D97">
      <w:pPr>
        <w:tabs>
          <w:tab w:val="left" w:pos="1985"/>
          <w:tab w:val="right" w:leader="dot" w:pos="9072"/>
        </w:tabs>
        <w:spacing w:after="160" w:line="259" w:lineRule="auto"/>
        <w:rPr>
          <w:lang w:val="fr-BE"/>
        </w:rPr>
      </w:pPr>
      <w:proofErr w:type="spellStart"/>
      <w:r w:rsidRPr="001E0BF8">
        <w:rPr>
          <w:lang w:val="fr-BE"/>
        </w:rPr>
        <w:t>Codefragment</w:t>
      </w:r>
      <w:proofErr w:type="spellEnd"/>
      <w:r w:rsidRPr="001E0BF8">
        <w:rPr>
          <w:lang w:val="fr-BE"/>
        </w:rPr>
        <w:t xml:space="preserve"> </w:t>
      </w:r>
      <w:r>
        <w:rPr>
          <w:lang w:val="fr-BE"/>
        </w:rPr>
        <w:t>9</w:t>
      </w:r>
      <w:r w:rsidRPr="001E0BF8">
        <w:rPr>
          <w:lang w:val="fr-BE"/>
        </w:rPr>
        <w:tab/>
        <w:t>Routes</w:t>
      </w:r>
      <w:r w:rsidRPr="001E0BF8">
        <w:rPr>
          <w:lang w:val="fr-BE"/>
        </w:rPr>
        <w:tab/>
        <w:t>18</w:t>
      </w:r>
    </w:p>
    <w:p w14:paraId="017C200A" w14:textId="648BEABC" w:rsidR="00D93953" w:rsidRPr="00DF068A" w:rsidRDefault="00D93953" w:rsidP="002F7D97">
      <w:pPr>
        <w:tabs>
          <w:tab w:val="left" w:pos="1985"/>
          <w:tab w:val="right" w:leader="dot" w:pos="9072"/>
        </w:tabs>
        <w:spacing w:after="160" w:line="259" w:lineRule="auto"/>
        <w:rPr>
          <w:lang w:val="fr-BE"/>
        </w:rPr>
      </w:pPr>
      <w:proofErr w:type="spellStart"/>
      <w:r w:rsidRPr="00DF068A">
        <w:rPr>
          <w:lang w:val="fr-BE"/>
        </w:rPr>
        <w:t>Codefragment</w:t>
      </w:r>
      <w:proofErr w:type="spellEnd"/>
      <w:r w:rsidRPr="00DF068A">
        <w:rPr>
          <w:lang w:val="fr-BE"/>
        </w:rPr>
        <w:t xml:space="preserve"> </w:t>
      </w:r>
      <w:r w:rsidR="008002FA">
        <w:rPr>
          <w:lang w:val="fr-BE"/>
        </w:rPr>
        <w:t>10</w:t>
      </w:r>
      <w:r w:rsidRPr="00DF068A">
        <w:rPr>
          <w:lang w:val="fr-BE"/>
        </w:rPr>
        <w:tab/>
      </w:r>
      <w:proofErr w:type="spellStart"/>
      <w:r w:rsidRPr="00DF068A">
        <w:rPr>
          <w:lang w:val="fr-BE"/>
        </w:rPr>
        <w:t>Voorbeeld</w:t>
      </w:r>
      <w:proofErr w:type="spellEnd"/>
      <w:r w:rsidRPr="00DF068A">
        <w:rPr>
          <w:lang w:val="fr-BE"/>
        </w:rPr>
        <w:t xml:space="preserve"> van Vue</w:t>
      </w:r>
      <w:r w:rsidRPr="00DF068A">
        <w:rPr>
          <w:lang w:val="fr-BE"/>
        </w:rPr>
        <w:tab/>
      </w:r>
      <w:r w:rsidR="00C656DF" w:rsidRPr="00DF068A">
        <w:rPr>
          <w:lang w:val="fr-BE"/>
        </w:rPr>
        <w:t>20</w:t>
      </w:r>
    </w:p>
    <w:p w14:paraId="06A5CEB3" w14:textId="638E177B" w:rsidR="00D93953" w:rsidRPr="00DF068A" w:rsidRDefault="00D93953" w:rsidP="002F7D97">
      <w:pPr>
        <w:tabs>
          <w:tab w:val="left" w:pos="1985"/>
          <w:tab w:val="right" w:leader="dot" w:pos="9072"/>
        </w:tabs>
        <w:spacing w:after="160" w:line="259" w:lineRule="auto"/>
        <w:rPr>
          <w:lang w:val="fr-BE"/>
        </w:rPr>
      </w:pPr>
      <w:proofErr w:type="spellStart"/>
      <w:r w:rsidRPr="00DF068A">
        <w:rPr>
          <w:lang w:val="fr-BE"/>
        </w:rPr>
        <w:t>Codefragment</w:t>
      </w:r>
      <w:proofErr w:type="spellEnd"/>
      <w:r w:rsidRPr="00DF068A">
        <w:rPr>
          <w:lang w:val="fr-BE"/>
        </w:rPr>
        <w:t xml:space="preserve"> 1</w:t>
      </w:r>
      <w:r w:rsidR="008002FA">
        <w:rPr>
          <w:lang w:val="fr-BE"/>
        </w:rPr>
        <w:t>1</w:t>
      </w:r>
      <w:r w:rsidRPr="00DF068A">
        <w:rPr>
          <w:lang w:val="fr-BE"/>
        </w:rPr>
        <w:tab/>
      </w:r>
      <w:r w:rsidR="00391AA8" w:rsidRPr="00DF068A">
        <w:rPr>
          <w:lang w:val="fr-BE"/>
        </w:rPr>
        <w:t>Javascript</w:t>
      </w:r>
      <w:r w:rsidRPr="00DF068A">
        <w:rPr>
          <w:lang w:val="fr-BE"/>
        </w:rPr>
        <w:t xml:space="preserve"> in Vue</w:t>
      </w:r>
      <w:r w:rsidRPr="00DF068A">
        <w:rPr>
          <w:lang w:val="fr-BE"/>
        </w:rPr>
        <w:tab/>
      </w:r>
      <w:r w:rsidR="00391AA8" w:rsidRPr="00DF068A">
        <w:rPr>
          <w:lang w:val="fr-BE"/>
        </w:rPr>
        <w:t>20</w:t>
      </w:r>
    </w:p>
    <w:p w14:paraId="7A9F69CC" w14:textId="5614EDB4" w:rsidR="00D93953" w:rsidRPr="00391AA8" w:rsidRDefault="00D93953" w:rsidP="002F7D97">
      <w:pPr>
        <w:tabs>
          <w:tab w:val="left" w:pos="1985"/>
          <w:tab w:val="right" w:leader="dot" w:pos="9072"/>
        </w:tabs>
        <w:spacing w:after="160" w:line="259" w:lineRule="auto"/>
        <w:rPr>
          <w:lang w:val="fr-BE"/>
        </w:rPr>
      </w:pPr>
      <w:proofErr w:type="spellStart"/>
      <w:r w:rsidRPr="00391AA8">
        <w:rPr>
          <w:lang w:val="fr-BE"/>
        </w:rPr>
        <w:t>Codefragment</w:t>
      </w:r>
      <w:proofErr w:type="spellEnd"/>
      <w:r w:rsidRPr="00391AA8">
        <w:rPr>
          <w:lang w:val="fr-BE"/>
        </w:rPr>
        <w:t xml:space="preserve"> 1</w:t>
      </w:r>
      <w:r w:rsidR="008002FA">
        <w:rPr>
          <w:lang w:val="fr-BE"/>
        </w:rPr>
        <w:t>2</w:t>
      </w:r>
      <w:r w:rsidRPr="00391AA8">
        <w:rPr>
          <w:lang w:val="fr-BE"/>
        </w:rPr>
        <w:tab/>
      </w:r>
      <w:proofErr w:type="spellStart"/>
      <w:r w:rsidR="00391AA8">
        <w:rPr>
          <w:lang w:val="fr-BE"/>
        </w:rPr>
        <w:t>Card</w:t>
      </w:r>
      <w:proofErr w:type="spellEnd"/>
      <w:r w:rsidR="00391AA8">
        <w:rPr>
          <w:lang w:val="fr-BE"/>
        </w:rPr>
        <w:t xml:space="preserve"> </w:t>
      </w:r>
      <w:r w:rsidRPr="00391AA8">
        <w:rPr>
          <w:lang w:val="fr-BE"/>
        </w:rPr>
        <w:t>in Vue</w:t>
      </w:r>
      <w:r w:rsidRPr="00391AA8">
        <w:rPr>
          <w:lang w:val="fr-BE"/>
        </w:rPr>
        <w:tab/>
        <w:t>2</w:t>
      </w:r>
      <w:r w:rsidR="00391AA8">
        <w:rPr>
          <w:lang w:val="fr-BE"/>
        </w:rPr>
        <w:t>1</w:t>
      </w:r>
    </w:p>
    <w:p w14:paraId="5A0CE31E" w14:textId="3E3805C1" w:rsidR="00391AA8" w:rsidRPr="00391AA8" w:rsidRDefault="00391AA8" w:rsidP="00391AA8">
      <w:pPr>
        <w:tabs>
          <w:tab w:val="left" w:pos="1985"/>
          <w:tab w:val="right" w:leader="dot" w:pos="9072"/>
        </w:tabs>
        <w:spacing w:after="160" w:line="259" w:lineRule="auto"/>
        <w:rPr>
          <w:lang w:val="nl-NL"/>
        </w:rPr>
      </w:pPr>
      <w:r w:rsidRPr="00391AA8">
        <w:rPr>
          <w:lang w:val="nl-NL"/>
        </w:rPr>
        <w:t>Codefragment 1</w:t>
      </w:r>
      <w:r w:rsidR="008002FA">
        <w:rPr>
          <w:lang w:val="nl-NL"/>
        </w:rPr>
        <w:t>3</w:t>
      </w:r>
      <w:r w:rsidRPr="00391AA8">
        <w:rPr>
          <w:lang w:val="nl-NL"/>
        </w:rPr>
        <w:tab/>
      </w:r>
      <w:proofErr w:type="spellStart"/>
      <w:r w:rsidRPr="00391AA8">
        <w:rPr>
          <w:lang w:val="nl-NL"/>
        </w:rPr>
        <w:t>Grid</w:t>
      </w:r>
      <w:proofErr w:type="spellEnd"/>
      <w:r w:rsidRPr="00391AA8">
        <w:rPr>
          <w:lang w:val="nl-NL"/>
        </w:rPr>
        <w:t xml:space="preserve"> en </w:t>
      </w:r>
      <w:proofErr w:type="spellStart"/>
      <w:r w:rsidRPr="00391AA8">
        <w:rPr>
          <w:lang w:val="nl-NL"/>
        </w:rPr>
        <w:t>layout</w:t>
      </w:r>
      <w:proofErr w:type="spellEnd"/>
      <w:r w:rsidRPr="00391AA8">
        <w:rPr>
          <w:lang w:val="nl-NL"/>
        </w:rPr>
        <w:t xml:space="preserve"> systeem in Vue</w:t>
      </w:r>
      <w:r w:rsidRPr="00391AA8">
        <w:rPr>
          <w:lang w:val="nl-NL"/>
        </w:rPr>
        <w:tab/>
        <w:t>2</w:t>
      </w:r>
      <w:r>
        <w:rPr>
          <w:lang w:val="nl-NL"/>
        </w:rPr>
        <w:t>2</w:t>
      </w:r>
    </w:p>
    <w:p w14:paraId="3B71D49C" w14:textId="705BFD4B" w:rsidR="00391AA8" w:rsidRPr="00DF068A" w:rsidRDefault="00391AA8" w:rsidP="00391AA8">
      <w:pPr>
        <w:tabs>
          <w:tab w:val="left" w:pos="1985"/>
          <w:tab w:val="right" w:leader="dot" w:pos="9072"/>
        </w:tabs>
        <w:spacing w:after="160" w:line="259" w:lineRule="auto"/>
        <w:rPr>
          <w:lang w:val="nl-NL"/>
        </w:rPr>
      </w:pPr>
      <w:r w:rsidRPr="00DF068A">
        <w:rPr>
          <w:lang w:val="nl-NL"/>
        </w:rPr>
        <w:t>Codefragment 1</w:t>
      </w:r>
      <w:r w:rsidR="008002FA">
        <w:rPr>
          <w:lang w:val="nl-NL"/>
        </w:rPr>
        <w:t>4</w:t>
      </w:r>
      <w:r w:rsidRPr="00DF068A">
        <w:rPr>
          <w:lang w:val="nl-NL"/>
        </w:rPr>
        <w:tab/>
        <w:t>Javascript methoden in Vue</w:t>
      </w:r>
      <w:r w:rsidRPr="00DF068A">
        <w:rPr>
          <w:lang w:val="nl-NL"/>
        </w:rPr>
        <w:tab/>
        <w:t>22</w:t>
      </w:r>
    </w:p>
    <w:p w14:paraId="544A08D3" w14:textId="701CA59C" w:rsidR="002F7D97" w:rsidRPr="00DF068A" w:rsidRDefault="00391AA8" w:rsidP="00391AA8">
      <w:pPr>
        <w:tabs>
          <w:tab w:val="left" w:pos="1985"/>
          <w:tab w:val="right" w:leader="dot" w:pos="9072"/>
        </w:tabs>
        <w:spacing w:after="160" w:line="259" w:lineRule="auto"/>
        <w:rPr>
          <w:lang w:val="nl-NL"/>
        </w:rPr>
      </w:pPr>
      <w:r w:rsidRPr="00DF068A">
        <w:rPr>
          <w:lang w:val="nl-NL"/>
        </w:rPr>
        <w:t>Codefragment 1</w:t>
      </w:r>
      <w:r w:rsidR="008002FA">
        <w:rPr>
          <w:lang w:val="nl-NL"/>
        </w:rPr>
        <w:t>5</w:t>
      </w:r>
      <w:r w:rsidRPr="00DF068A">
        <w:rPr>
          <w:lang w:val="nl-NL"/>
        </w:rPr>
        <w:tab/>
        <w:t>CSS in Vue</w:t>
      </w:r>
      <w:r w:rsidRPr="00DF068A">
        <w:rPr>
          <w:lang w:val="nl-NL"/>
        </w:rPr>
        <w:tab/>
        <w:t>23</w:t>
      </w:r>
      <w:r w:rsidR="002F7D97" w:rsidRPr="00DF068A">
        <w:rPr>
          <w:lang w:val="nl-NL"/>
        </w:rPr>
        <w:br w:type="page"/>
      </w:r>
    </w:p>
    <w:p w14:paraId="3F3F3024" w14:textId="7B295ED4" w:rsidR="009F5766" w:rsidRDefault="009F5766" w:rsidP="00C63EED">
      <w:pPr>
        <w:pStyle w:val="Kop1"/>
      </w:pPr>
      <w:bookmarkStart w:id="3" w:name="_Toc9417239"/>
      <w:r w:rsidRPr="009F5766">
        <w:lastRenderedPageBreak/>
        <w:t>Figurenlijst</w:t>
      </w:r>
      <w:bookmarkEnd w:id="3"/>
    </w:p>
    <w:p w14:paraId="61266550" w14:textId="77777777" w:rsidR="00A13C22" w:rsidRDefault="00A13C22" w:rsidP="002F7D97">
      <w:pPr>
        <w:tabs>
          <w:tab w:val="left" w:pos="1560"/>
          <w:tab w:val="right" w:leader="dot" w:pos="9072"/>
        </w:tabs>
        <w:spacing w:after="160" w:line="259" w:lineRule="auto"/>
      </w:pPr>
      <w:r>
        <w:t>Figuur 1</w:t>
      </w:r>
      <w:r>
        <w:tab/>
        <w:t>Screenshot oude projectenwebsite</w:t>
      </w:r>
      <w:r>
        <w:tab/>
        <w:t>9</w:t>
      </w:r>
    </w:p>
    <w:p w14:paraId="1909A8F3" w14:textId="77777777" w:rsidR="00A13C22" w:rsidRDefault="00A13C22" w:rsidP="002F7D97">
      <w:pPr>
        <w:tabs>
          <w:tab w:val="left" w:pos="1560"/>
          <w:tab w:val="right" w:leader="dot" w:pos="9072"/>
        </w:tabs>
        <w:spacing w:after="160" w:line="259" w:lineRule="auto"/>
      </w:pPr>
      <w:r>
        <w:t>Figuur 2</w:t>
      </w:r>
      <w:r>
        <w:tab/>
        <w:t>Databankmodel projectenwebsite</w:t>
      </w:r>
      <w:r>
        <w:tab/>
        <w:t>13</w:t>
      </w:r>
    </w:p>
    <w:p w14:paraId="22A32FF2" w14:textId="7C174E75" w:rsidR="00A13C22" w:rsidRDefault="00A13C22" w:rsidP="002F7D97">
      <w:pPr>
        <w:tabs>
          <w:tab w:val="left" w:pos="1560"/>
          <w:tab w:val="right" w:leader="dot" w:pos="9072"/>
        </w:tabs>
        <w:spacing w:after="160" w:line="259" w:lineRule="auto"/>
      </w:pPr>
      <w:r>
        <w:t>Figuur 3</w:t>
      </w:r>
      <w:r>
        <w:tab/>
        <w:t>Resultaten enquête: Categorie ondervraagde persoon</w:t>
      </w:r>
      <w:r>
        <w:tab/>
        <w:t>2</w:t>
      </w:r>
      <w:r w:rsidR="00814ADB">
        <w:t>9</w:t>
      </w:r>
    </w:p>
    <w:p w14:paraId="69731D32" w14:textId="50912BAD" w:rsidR="00A13C22" w:rsidRDefault="00A13C22" w:rsidP="002F7D97">
      <w:pPr>
        <w:tabs>
          <w:tab w:val="left" w:pos="1560"/>
          <w:tab w:val="right" w:leader="dot" w:pos="9072"/>
        </w:tabs>
        <w:spacing w:after="160" w:line="259" w:lineRule="auto"/>
      </w:pPr>
      <w:r>
        <w:t>Figuur 4</w:t>
      </w:r>
      <w:r>
        <w:tab/>
        <w:t>Resultaten enquête: Hebt u al gebruik gemaakt van de projectenwebsite?</w:t>
      </w:r>
      <w:r>
        <w:tab/>
        <w:t>2</w:t>
      </w:r>
      <w:r w:rsidR="00814ADB">
        <w:t>9</w:t>
      </w:r>
    </w:p>
    <w:p w14:paraId="0033EF8B" w14:textId="3CF08765" w:rsidR="00A13C22" w:rsidRDefault="00A13C22" w:rsidP="002F7D97">
      <w:pPr>
        <w:tabs>
          <w:tab w:val="left" w:pos="1560"/>
          <w:tab w:val="right" w:leader="dot" w:pos="9072"/>
        </w:tabs>
        <w:spacing w:after="160" w:line="259" w:lineRule="auto"/>
      </w:pPr>
      <w:r>
        <w:t>Figuur 5</w:t>
      </w:r>
      <w:r>
        <w:tab/>
        <w:t>Resultaten enquête: Hoe hebt u uw projectgroep gevonden?</w:t>
      </w:r>
      <w:r>
        <w:tab/>
        <w:t>2</w:t>
      </w:r>
      <w:r w:rsidR="00814ADB">
        <w:t>9</w:t>
      </w:r>
    </w:p>
    <w:p w14:paraId="63795BF2" w14:textId="6A6CFD9B" w:rsidR="00A13C22" w:rsidRDefault="00A13C22" w:rsidP="002F7D97">
      <w:pPr>
        <w:tabs>
          <w:tab w:val="left" w:pos="1560"/>
          <w:tab w:val="right" w:leader="dot" w:pos="9072"/>
        </w:tabs>
        <w:spacing w:after="160" w:line="259" w:lineRule="auto"/>
      </w:pPr>
      <w:r>
        <w:t>Figuur 6</w:t>
      </w:r>
      <w:r>
        <w:tab/>
        <w:t>Resultaten enquête: Hoe was uw ervaring?</w:t>
      </w:r>
      <w:r>
        <w:tab/>
      </w:r>
      <w:r w:rsidR="00814ADB">
        <w:t>30</w:t>
      </w:r>
    </w:p>
    <w:p w14:paraId="41C93273" w14:textId="35DAFB18" w:rsidR="00A13C22" w:rsidRDefault="00A13C22" w:rsidP="002F7D97">
      <w:pPr>
        <w:tabs>
          <w:tab w:val="left" w:pos="1560"/>
          <w:tab w:val="right" w:leader="dot" w:pos="9072"/>
        </w:tabs>
        <w:spacing w:after="160" w:line="259" w:lineRule="auto"/>
      </w:pPr>
      <w:r>
        <w:t>Figuur 7</w:t>
      </w:r>
      <w:r>
        <w:tab/>
        <w:t>Resultaten enquête: Wat vindt u van de grafische opmaak?</w:t>
      </w:r>
      <w:r>
        <w:tab/>
      </w:r>
      <w:r w:rsidR="00814ADB">
        <w:t>30</w:t>
      </w:r>
    </w:p>
    <w:p w14:paraId="5EA13E57" w14:textId="2DFD29F5" w:rsidR="00A13C22" w:rsidRDefault="00A13C22" w:rsidP="002F7D97">
      <w:pPr>
        <w:tabs>
          <w:tab w:val="left" w:pos="1560"/>
          <w:tab w:val="right" w:leader="dot" w:pos="9072"/>
        </w:tabs>
        <w:spacing w:after="160" w:line="259" w:lineRule="auto"/>
      </w:pPr>
      <w:r>
        <w:t>Figuur 8</w:t>
      </w:r>
      <w:r>
        <w:tab/>
        <w:t>Resultaten enquête: Moeten projecten gecategoriseerd kunnen worden?</w:t>
      </w:r>
      <w:r>
        <w:tab/>
      </w:r>
      <w:r w:rsidR="00814ADB">
        <w:t>30</w:t>
      </w:r>
    </w:p>
    <w:p w14:paraId="6AE18444" w14:textId="6EE6D02D" w:rsidR="00A13C22" w:rsidRDefault="00A13C22" w:rsidP="002F7D97">
      <w:pPr>
        <w:tabs>
          <w:tab w:val="left" w:pos="1560"/>
          <w:tab w:val="right" w:leader="dot" w:pos="9072"/>
        </w:tabs>
        <w:spacing w:after="160" w:line="259" w:lineRule="auto"/>
      </w:pPr>
      <w:r>
        <w:t>Figuur 9</w:t>
      </w:r>
      <w:r>
        <w:tab/>
        <w:t>Resultaten enquête: Hoe moet de groepsvorming gebeuren?</w:t>
      </w:r>
      <w:r>
        <w:tab/>
        <w:t>3</w:t>
      </w:r>
      <w:r w:rsidR="00814ADB">
        <w:t>1</w:t>
      </w:r>
    </w:p>
    <w:p w14:paraId="689C1DC9" w14:textId="45DE5E51" w:rsidR="00A13C22" w:rsidRDefault="00A13C22" w:rsidP="002F7D97">
      <w:pPr>
        <w:tabs>
          <w:tab w:val="left" w:pos="1560"/>
          <w:tab w:val="right" w:leader="dot" w:pos="9072"/>
        </w:tabs>
        <w:spacing w:after="160" w:line="259" w:lineRule="auto"/>
      </w:pPr>
      <w:r>
        <w:t>Figuur 10</w:t>
      </w:r>
      <w:r>
        <w:tab/>
        <w:t>Resultaten enquête: Overige opmerkingen</w:t>
      </w:r>
      <w:r>
        <w:tab/>
        <w:t>3</w:t>
      </w:r>
      <w:r w:rsidR="00814ADB">
        <w:t>1</w:t>
      </w:r>
    </w:p>
    <w:p w14:paraId="482F963D" w14:textId="547139F3" w:rsidR="00A13C22" w:rsidRDefault="00A13C22" w:rsidP="002F7D97">
      <w:pPr>
        <w:tabs>
          <w:tab w:val="left" w:pos="1560"/>
          <w:tab w:val="right" w:leader="dot" w:pos="9072"/>
        </w:tabs>
        <w:spacing w:after="160" w:line="259" w:lineRule="auto"/>
      </w:pPr>
      <w:r>
        <w:t>Figuur 11</w:t>
      </w:r>
      <w:r>
        <w:tab/>
        <w:t>Resultaten enquête: Wat zijn uw grootste frustraties met de site?</w:t>
      </w:r>
      <w:r>
        <w:tab/>
        <w:t>3</w:t>
      </w:r>
      <w:r w:rsidR="00814ADB">
        <w:t>1</w:t>
      </w:r>
    </w:p>
    <w:p w14:paraId="64A3836A" w14:textId="36630D12" w:rsidR="00A13C22" w:rsidRDefault="00A13C22" w:rsidP="002F7D97">
      <w:pPr>
        <w:tabs>
          <w:tab w:val="left" w:pos="1560"/>
          <w:tab w:val="right" w:leader="dot" w:pos="9072"/>
        </w:tabs>
        <w:spacing w:after="160" w:line="259" w:lineRule="auto"/>
      </w:pPr>
      <w:r>
        <w:t>Figuur 12</w:t>
      </w:r>
      <w:r>
        <w:tab/>
        <w:t>Resultaten enquête: Welke functionaliteiten ontbreken?</w:t>
      </w:r>
      <w:r>
        <w:tab/>
        <w:t>3</w:t>
      </w:r>
      <w:r w:rsidR="00814ADB">
        <w:t>2</w:t>
      </w:r>
    </w:p>
    <w:p w14:paraId="6FF570DE" w14:textId="47295D6D" w:rsidR="00A13C22" w:rsidRDefault="00A13C22" w:rsidP="002F7D97">
      <w:pPr>
        <w:tabs>
          <w:tab w:val="left" w:pos="1560"/>
          <w:tab w:val="right" w:leader="dot" w:pos="9072"/>
        </w:tabs>
        <w:spacing w:after="160" w:line="259" w:lineRule="auto"/>
      </w:pPr>
      <w:r>
        <w:t>Figuur 13</w:t>
      </w:r>
      <w:r>
        <w:tab/>
        <w:t>Resultaten enquête: Waarom gebruikt u het platform?</w:t>
      </w:r>
      <w:r>
        <w:tab/>
        <w:t>3</w:t>
      </w:r>
      <w:r w:rsidR="00814ADB">
        <w:t>2</w:t>
      </w:r>
    </w:p>
    <w:p w14:paraId="35F7DC0D" w14:textId="15957535" w:rsidR="00A13C22" w:rsidRDefault="00A13C22" w:rsidP="002F7D97">
      <w:pPr>
        <w:tabs>
          <w:tab w:val="left" w:pos="1560"/>
          <w:tab w:val="right" w:leader="dot" w:pos="9072"/>
        </w:tabs>
        <w:spacing w:after="160" w:line="259" w:lineRule="auto"/>
      </w:pPr>
      <w:r>
        <w:t>Figuur 14</w:t>
      </w:r>
      <w:r>
        <w:tab/>
        <w:t>Storyboard: De eerste login van student?</w:t>
      </w:r>
      <w:r>
        <w:tab/>
        <w:t>3</w:t>
      </w:r>
      <w:r w:rsidR="00814ADB">
        <w:t>3</w:t>
      </w:r>
    </w:p>
    <w:p w14:paraId="00C1ABAE" w14:textId="18BFB154" w:rsidR="00A13C22" w:rsidRDefault="00A13C22" w:rsidP="002F7D97">
      <w:pPr>
        <w:tabs>
          <w:tab w:val="left" w:pos="1560"/>
          <w:tab w:val="right" w:leader="dot" w:pos="9072"/>
        </w:tabs>
        <w:spacing w:after="160" w:line="259" w:lineRule="auto"/>
      </w:pPr>
      <w:r>
        <w:t>Figuur 15</w:t>
      </w:r>
      <w:r>
        <w:tab/>
        <w:t>Persona docent</w:t>
      </w:r>
      <w:r>
        <w:tab/>
        <w:t>3</w:t>
      </w:r>
      <w:r w:rsidR="00814ADB">
        <w:t>4</w:t>
      </w:r>
    </w:p>
    <w:p w14:paraId="20E3D43B" w14:textId="3B2774C0" w:rsidR="00A13C22" w:rsidRDefault="00A13C22" w:rsidP="002F7D97">
      <w:pPr>
        <w:tabs>
          <w:tab w:val="left" w:pos="1560"/>
          <w:tab w:val="right" w:leader="dot" w:pos="9072"/>
        </w:tabs>
        <w:spacing w:after="160" w:line="259" w:lineRule="auto"/>
      </w:pPr>
      <w:r>
        <w:t>Figuur 16</w:t>
      </w:r>
      <w:r>
        <w:tab/>
        <w:t>Persona student</w:t>
      </w:r>
      <w:r>
        <w:tab/>
        <w:t>3</w:t>
      </w:r>
      <w:r w:rsidR="00814ADB">
        <w:t>5</w:t>
      </w:r>
    </w:p>
    <w:p w14:paraId="5F51A0BE" w14:textId="461B4249" w:rsidR="00A13C22" w:rsidRDefault="00A13C22" w:rsidP="002F7D97">
      <w:pPr>
        <w:tabs>
          <w:tab w:val="left" w:pos="1560"/>
          <w:tab w:val="right" w:leader="dot" w:pos="9072"/>
        </w:tabs>
        <w:spacing w:after="160" w:line="259" w:lineRule="auto"/>
      </w:pPr>
      <w:r>
        <w:t>Figuur 17</w:t>
      </w:r>
      <w:r>
        <w:tab/>
      </w:r>
      <w:proofErr w:type="spellStart"/>
      <w:r>
        <w:t>Wireframe</w:t>
      </w:r>
      <w:proofErr w:type="spellEnd"/>
      <w:r>
        <w:t xml:space="preserve"> overzichtspagina</w:t>
      </w:r>
      <w:r>
        <w:tab/>
        <w:t>3</w:t>
      </w:r>
      <w:r w:rsidR="00814ADB">
        <w:t>6</w:t>
      </w:r>
    </w:p>
    <w:p w14:paraId="59907F09" w14:textId="63B950A5" w:rsidR="00A13C22" w:rsidRDefault="00A13C22" w:rsidP="002F7D97">
      <w:pPr>
        <w:tabs>
          <w:tab w:val="left" w:pos="1560"/>
          <w:tab w:val="right" w:leader="dot" w:pos="9072"/>
        </w:tabs>
        <w:spacing w:after="160" w:line="259" w:lineRule="auto"/>
      </w:pPr>
      <w:r>
        <w:t>Figuur 18</w:t>
      </w:r>
      <w:r>
        <w:tab/>
      </w:r>
      <w:proofErr w:type="spellStart"/>
      <w:r>
        <w:t>Wireframe</w:t>
      </w:r>
      <w:proofErr w:type="spellEnd"/>
      <w:r>
        <w:t xml:space="preserve"> archiefpagina</w:t>
      </w:r>
      <w:r>
        <w:tab/>
        <w:t>3</w:t>
      </w:r>
      <w:r w:rsidR="00814ADB">
        <w:t>7</w:t>
      </w:r>
    </w:p>
    <w:p w14:paraId="176674E8" w14:textId="59CB2EF6" w:rsidR="00A13C22" w:rsidRDefault="00A13C22" w:rsidP="002F7D97">
      <w:pPr>
        <w:tabs>
          <w:tab w:val="left" w:pos="1560"/>
          <w:tab w:val="right" w:leader="dot" w:pos="9072"/>
        </w:tabs>
        <w:spacing w:after="160" w:line="259" w:lineRule="auto"/>
      </w:pPr>
      <w:r>
        <w:t>Figuur 19</w:t>
      </w:r>
      <w:r>
        <w:tab/>
      </w:r>
      <w:proofErr w:type="spellStart"/>
      <w:r>
        <w:t>Wireframe</w:t>
      </w:r>
      <w:proofErr w:type="spellEnd"/>
      <w:r>
        <w:t xml:space="preserve"> nieuw projectvoorstel</w:t>
      </w:r>
      <w:r>
        <w:tab/>
        <w:t>3</w:t>
      </w:r>
      <w:r w:rsidR="00814ADB">
        <w:t>8</w:t>
      </w:r>
    </w:p>
    <w:p w14:paraId="509FACB1" w14:textId="35042B4D" w:rsidR="00A13C22" w:rsidRDefault="00A13C22" w:rsidP="002F7D97">
      <w:pPr>
        <w:tabs>
          <w:tab w:val="left" w:pos="1560"/>
          <w:tab w:val="right" w:leader="dot" w:pos="9072"/>
        </w:tabs>
        <w:spacing w:after="160" w:line="259" w:lineRule="auto"/>
      </w:pPr>
      <w:r>
        <w:t>Figuur 20</w:t>
      </w:r>
      <w:r>
        <w:tab/>
      </w:r>
      <w:proofErr w:type="spellStart"/>
      <w:r>
        <w:t>Wireframe</w:t>
      </w:r>
      <w:proofErr w:type="spellEnd"/>
      <w:r>
        <w:t xml:space="preserve"> detailpagina gewone gebruiker</w:t>
      </w:r>
      <w:r>
        <w:tab/>
        <w:t>3</w:t>
      </w:r>
      <w:r w:rsidR="00814ADB">
        <w:t>9</w:t>
      </w:r>
    </w:p>
    <w:p w14:paraId="18B0D5EC" w14:textId="1E5D3FE5" w:rsidR="00A13C22" w:rsidRDefault="00A13C22" w:rsidP="002F7D97">
      <w:pPr>
        <w:tabs>
          <w:tab w:val="left" w:pos="1560"/>
          <w:tab w:val="right" w:leader="dot" w:pos="9072"/>
        </w:tabs>
        <w:spacing w:after="160" w:line="259" w:lineRule="auto"/>
      </w:pPr>
      <w:r>
        <w:t>Figuur 21</w:t>
      </w:r>
      <w:r>
        <w:tab/>
      </w:r>
      <w:proofErr w:type="spellStart"/>
      <w:r>
        <w:t>Wireframe</w:t>
      </w:r>
      <w:proofErr w:type="spellEnd"/>
      <w:r>
        <w:t xml:space="preserve"> detailpagina projectleider</w:t>
      </w:r>
      <w:r>
        <w:tab/>
      </w:r>
      <w:r w:rsidR="00814ADB">
        <w:t>40</w:t>
      </w:r>
    </w:p>
    <w:p w14:paraId="122CD8CE" w14:textId="3A07724F" w:rsidR="00A13C22" w:rsidRDefault="00A13C22" w:rsidP="002F7D97">
      <w:pPr>
        <w:tabs>
          <w:tab w:val="left" w:pos="1560"/>
          <w:tab w:val="right" w:leader="dot" w:pos="9072"/>
        </w:tabs>
        <w:spacing w:after="160" w:line="259" w:lineRule="auto"/>
      </w:pPr>
      <w:r>
        <w:t>Figuur 22</w:t>
      </w:r>
      <w:r>
        <w:tab/>
      </w:r>
      <w:proofErr w:type="spellStart"/>
      <w:r>
        <w:t>Wireframe</w:t>
      </w:r>
      <w:proofErr w:type="spellEnd"/>
      <w:r>
        <w:t xml:space="preserve"> Belbin test</w:t>
      </w:r>
      <w:r>
        <w:tab/>
      </w:r>
      <w:r w:rsidR="00814ADB">
        <w:t>40</w:t>
      </w:r>
    </w:p>
    <w:p w14:paraId="5AA2AFE3" w14:textId="4F6B12A6" w:rsidR="009F5766" w:rsidRPr="009F5766" w:rsidRDefault="009F5766" w:rsidP="005A7118">
      <w:pPr>
        <w:spacing w:after="160" w:line="259" w:lineRule="auto"/>
      </w:pPr>
    </w:p>
    <w:p w14:paraId="788542C7" w14:textId="77777777" w:rsidR="009F5766" w:rsidRPr="009F5766" w:rsidRDefault="009F5766">
      <w:pPr>
        <w:spacing w:after="160" w:line="259" w:lineRule="auto"/>
        <w:rPr>
          <w:rFonts w:ascii="Cambria" w:hAnsi="Cambria"/>
          <w:b/>
          <w:bCs/>
          <w:color w:val="365F90"/>
          <w:sz w:val="28"/>
          <w:szCs w:val="28"/>
        </w:rPr>
      </w:pPr>
      <w:r w:rsidRPr="009F5766">
        <w:br w:type="page"/>
      </w:r>
    </w:p>
    <w:p w14:paraId="1115DBF2" w14:textId="7DB16985" w:rsidR="00C63EED" w:rsidRPr="0084186D" w:rsidRDefault="009F5766" w:rsidP="00C63EED">
      <w:pPr>
        <w:pStyle w:val="Kop1"/>
        <w:rPr>
          <w:lang w:val="nl-NL"/>
        </w:rPr>
      </w:pPr>
      <w:bookmarkStart w:id="4" w:name="_Toc9417240"/>
      <w:r w:rsidRPr="0084186D">
        <w:rPr>
          <w:lang w:val="nl-NL"/>
        </w:rPr>
        <w:lastRenderedPageBreak/>
        <w:t>Afkortingenlijst</w:t>
      </w:r>
      <w:bookmarkEnd w:id="4"/>
    </w:p>
    <w:p w14:paraId="7A618E9F" w14:textId="77777777" w:rsidR="009F5766" w:rsidRPr="00007C25" w:rsidRDefault="009F5766" w:rsidP="009F5766">
      <w:pPr>
        <w:rPr>
          <w:lang w:val="en-US"/>
        </w:rPr>
      </w:pPr>
      <w:r w:rsidRPr="00007C25">
        <w:rPr>
          <w:lang w:val="en-US"/>
        </w:rPr>
        <w:t>CSS</w:t>
      </w:r>
      <w:r w:rsidRPr="00007C25">
        <w:rPr>
          <w:lang w:val="en-US"/>
        </w:rPr>
        <w:tab/>
      </w:r>
      <w:r w:rsidRPr="00007C25">
        <w:rPr>
          <w:lang w:val="en-US"/>
        </w:rPr>
        <w:tab/>
        <w:t>Cascading Style Sheets</w:t>
      </w:r>
    </w:p>
    <w:p w14:paraId="0BA962C6" w14:textId="1DD5AD43" w:rsidR="009F5766" w:rsidRDefault="009F5766" w:rsidP="009F5766">
      <w:pPr>
        <w:rPr>
          <w:lang w:val="en-US"/>
        </w:rPr>
      </w:pPr>
      <w:r w:rsidRPr="00007C25">
        <w:rPr>
          <w:lang w:val="en-US"/>
        </w:rPr>
        <w:t>HTML</w:t>
      </w:r>
      <w:r w:rsidRPr="00007C25">
        <w:rPr>
          <w:lang w:val="en-US"/>
        </w:rPr>
        <w:tab/>
      </w:r>
      <w:r w:rsidRPr="00007C25">
        <w:rPr>
          <w:lang w:val="en-US"/>
        </w:rPr>
        <w:tab/>
      </w:r>
      <w:proofErr w:type="spellStart"/>
      <w:r w:rsidRPr="00007C25">
        <w:rPr>
          <w:lang w:val="en-US"/>
        </w:rPr>
        <w:t>HyperText</w:t>
      </w:r>
      <w:proofErr w:type="spellEnd"/>
      <w:r w:rsidRPr="00007C25">
        <w:rPr>
          <w:lang w:val="en-US"/>
        </w:rPr>
        <w:t xml:space="preserve"> Markup Language</w:t>
      </w:r>
    </w:p>
    <w:p w14:paraId="2964A940" w14:textId="10E7B04C" w:rsidR="00FD6F18" w:rsidRPr="0098797E" w:rsidRDefault="00FD6F18" w:rsidP="009F5766">
      <w:pPr>
        <w:rPr>
          <w:lang w:val="nl-NL"/>
        </w:rPr>
      </w:pPr>
      <w:r w:rsidRPr="0098797E">
        <w:rPr>
          <w:lang w:val="nl-NL"/>
        </w:rPr>
        <w:t>PHP</w:t>
      </w:r>
      <w:r w:rsidRPr="0098797E">
        <w:rPr>
          <w:lang w:val="nl-NL"/>
        </w:rPr>
        <w:tab/>
      </w:r>
      <w:r w:rsidRPr="0098797E">
        <w:rPr>
          <w:lang w:val="nl-NL"/>
        </w:rPr>
        <w:tab/>
        <w:t>Hypertext Preprocessor</w:t>
      </w:r>
    </w:p>
    <w:p w14:paraId="3C8DA7DC" w14:textId="50997C6C" w:rsidR="009F5766" w:rsidRPr="0098797E" w:rsidRDefault="002F7D97" w:rsidP="009F5766">
      <w:pPr>
        <w:rPr>
          <w:lang w:val="nl-NL"/>
        </w:rPr>
      </w:pPr>
      <w:proofErr w:type="spellStart"/>
      <w:r>
        <w:rPr>
          <w:lang w:val="nl-NL"/>
        </w:rPr>
        <w:t>MySQL</w:t>
      </w:r>
      <w:proofErr w:type="spellEnd"/>
      <w:r>
        <w:rPr>
          <w:lang w:val="nl-NL"/>
        </w:rPr>
        <w:tab/>
      </w:r>
      <w:r>
        <w:rPr>
          <w:lang w:val="nl-NL"/>
        </w:rPr>
        <w:tab/>
      </w:r>
      <w:proofErr w:type="spellStart"/>
      <w:r w:rsidR="002467D9" w:rsidRPr="002467D9">
        <w:rPr>
          <w:lang w:val="nl-NL"/>
        </w:rPr>
        <w:t>Structured</w:t>
      </w:r>
      <w:proofErr w:type="spellEnd"/>
      <w:r w:rsidR="002467D9" w:rsidRPr="002467D9">
        <w:rPr>
          <w:lang w:val="nl-NL"/>
        </w:rPr>
        <w:t xml:space="preserve"> Query Language</w:t>
      </w:r>
    </w:p>
    <w:p w14:paraId="2A0F4E8B" w14:textId="77777777" w:rsidR="009F5766" w:rsidRPr="0098797E" w:rsidRDefault="009F5766">
      <w:pPr>
        <w:spacing w:after="160" w:line="259" w:lineRule="auto"/>
        <w:rPr>
          <w:rFonts w:ascii="Cambria" w:hAnsi="Cambria"/>
          <w:b/>
          <w:bCs/>
          <w:color w:val="365F90"/>
          <w:sz w:val="28"/>
          <w:szCs w:val="28"/>
          <w:lang w:val="nl-NL"/>
        </w:rPr>
      </w:pPr>
      <w:r w:rsidRPr="0098797E">
        <w:rPr>
          <w:lang w:val="nl-NL"/>
        </w:rPr>
        <w:br w:type="page"/>
      </w:r>
    </w:p>
    <w:p w14:paraId="32FCF547" w14:textId="506BFDD7" w:rsidR="00C63EED" w:rsidRPr="004E2AD1" w:rsidRDefault="009F5766" w:rsidP="00C63EED">
      <w:pPr>
        <w:pStyle w:val="Kop1"/>
      </w:pPr>
      <w:bookmarkStart w:id="5" w:name="_Toc9417241"/>
      <w:r w:rsidRPr="009F5766">
        <w:lastRenderedPageBreak/>
        <w:t>Begrippenlijst</w:t>
      </w:r>
      <w:bookmarkEnd w:id="5"/>
    </w:p>
    <w:p w14:paraId="59F5FF84" w14:textId="1BC0D627" w:rsidR="005A7118" w:rsidRPr="004E2AD1" w:rsidRDefault="005A7118" w:rsidP="005A7118">
      <w:r w:rsidRPr="004E2AD1">
        <w:t>Backend</w:t>
      </w:r>
      <w:r w:rsidRPr="004E2AD1">
        <w:tab/>
      </w:r>
      <w:r w:rsidRPr="004E2AD1">
        <w:tab/>
        <w:t>Het achterliggende gedeelte achter de website (databank, functionaliteit,…)</w:t>
      </w:r>
      <w:r w:rsidR="002467D9">
        <w:t>.</w:t>
      </w:r>
    </w:p>
    <w:p w14:paraId="4BD764CF" w14:textId="77777777" w:rsidR="005A7118" w:rsidRPr="004E2AD1" w:rsidRDefault="005A7118" w:rsidP="005A7118">
      <w:pPr>
        <w:ind w:left="2127" w:hanging="2127"/>
      </w:pPr>
      <w:proofErr w:type="spellStart"/>
      <w:r w:rsidRPr="004E2AD1">
        <w:t>Inserts</w:t>
      </w:r>
      <w:proofErr w:type="spellEnd"/>
      <w:r w:rsidRPr="004E2AD1">
        <w:tab/>
        <w:t>Commando waarmee gegevens in een tabel van een databank worden</w:t>
      </w:r>
      <w:r w:rsidRPr="004E2AD1">
        <w:br/>
        <w:t xml:space="preserve"> toegevoegd.</w:t>
      </w:r>
    </w:p>
    <w:p w14:paraId="70B099C5" w14:textId="06F23DE6" w:rsidR="00A15D55" w:rsidRPr="004E2AD1" w:rsidRDefault="00A15D55" w:rsidP="009F5766">
      <w:r w:rsidRPr="004E2AD1">
        <w:t>Framework</w:t>
      </w:r>
      <w:r w:rsidRPr="004E2AD1">
        <w:tab/>
      </w:r>
      <w:r w:rsidRPr="004E2AD1">
        <w:tab/>
        <w:t xml:space="preserve">Een softwarepakket waarin verschillende componenten automatisch </w:t>
      </w:r>
      <w:r w:rsidRPr="004E2AD1">
        <w:tab/>
      </w:r>
      <w:r w:rsidRPr="004E2AD1">
        <w:tab/>
      </w:r>
      <w:r w:rsidRPr="004E2AD1">
        <w:tab/>
      </w:r>
      <w:r w:rsidRPr="004E2AD1">
        <w:tab/>
        <w:t xml:space="preserve">geladen worden. Hierdoor moet de ontwikkelaar niet zelf verschillende </w:t>
      </w:r>
      <w:r w:rsidRPr="004E2AD1">
        <w:tab/>
      </w:r>
      <w:r w:rsidRPr="004E2AD1">
        <w:tab/>
      </w:r>
      <w:r w:rsidRPr="004E2AD1">
        <w:tab/>
        <w:t>pakketten aanmaken.</w:t>
      </w:r>
    </w:p>
    <w:p w14:paraId="3AAF601C" w14:textId="77777777" w:rsidR="005A7118" w:rsidRPr="004E2AD1" w:rsidRDefault="005A7118">
      <w:pPr>
        <w:spacing w:after="160" w:line="259" w:lineRule="auto"/>
      </w:pPr>
      <w:proofErr w:type="spellStart"/>
      <w:r w:rsidRPr="004E2AD1">
        <w:t>Userexperience</w:t>
      </w:r>
      <w:proofErr w:type="spellEnd"/>
      <w:r w:rsidRPr="004E2AD1">
        <w:tab/>
      </w:r>
      <w:r w:rsidRPr="004E2AD1">
        <w:tab/>
        <w:t>Design van de website richten naar de specifieke doelgroep na onderzoek</w:t>
      </w:r>
    </w:p>
    <w:p w14:paraId="7C445179" w14:textId="5CF0C4F5" w:rsidR="005A7118" w:rsidRPr="004E2AD1" w:rsidRDefault="005A7118">
      <w:pPr>
        <w:spacing w:after="160" w:line="259" w:lineRule="auto"/>
      </w:pPr>
      <w:proofErr w:type="spellStart"/>
      <w:r w:rsidRPr="004E2AD1">
        <w:t>Frontend</w:t>
      </w:r>
      <w:proofErr w:type="spellEnd"/>
      <w:r w:rsidRPr="004E2AD1">
        <w:tab/>
      </w:r>
      <w:r w:rsidRPr="004E2AD1">
        <w:tab/>
        <w:t>Het gedeelte dat zichtbaar is voor de gebruiker (</w:t>
      </w:r>
      <w:proofErr w:type="spellStart"/>
      <w:r w:rsidRPr="004E2AD1">
        <w:t>layout</w:t>
      </w:r>
      <w:proofErr w:type="spellEnd"/>
      <w:r w:rsidRPr="004E2AD1">
        <w:t>, design)</w:t>
      </w:r>
      <w:r w:rsidR="002467D9">
        <w:t>.</w:t>
      </w:r>
    </w:p>
    <w:p w14:paraId="527175A3" w14:textId="642AE71A" w:rsidR="00391AA8" w:rsidRDefault="00391AA8" w:rsidP="002467D9">
      <w:pPr>
        <w:ind w:left="2127" w:hanging="2127"/>
      </w:pPr>
      <w:proofErr w:type="spellStart"/>
      <w:r>
        <w:t>Responsive</w:t>
      </w:r>
      <w:proofErr w:type="spellEnd"/>
      <w:r>
        <w:tab/>
        <w:t>De website aanpassen zodat het voor elk scherm (groot scherm, laptop, tablet, smartphone) aangenaam is om te bekijken en te gebruiken</w:t>
      </w:r>
      <w:r w:rsidR="002467D9">
        <w:t>.</w:t>
      </w:r>
    </w:p>
    <w:p w14:paraId="63F69C1F" w14:textId="4FE46644" w:rsidR="005A7118" w:rsidRPr="004E2AD1" w:rsidRDefault="005A7118" w:rsidP="005A7118">
      <w:proofErr w:type="spellStart"/>
      <w:r w:rsidRPr="004E2AD1">
        <w:t>Stickfigures</w:t>
      </w:r>
      <w:proofErr w:type="spellEnd"/>
      <w:r w:rsidRPr="004E2AD1">
        <w:tab/>
      </w:r>
      <w:r w:rsidRPr="004E2AD1">
        <w:tab/>
        <w:t>Personen getekend met lijnen</w:t>
      </w:r>
      <w:r w:rsidR="002467D9">
        <w:t>.</w:t>
      </w:r>
    </w:p>
    <w:p w14:paraId="492D500A" w14:textId="2B665FE5" w:rsidR="009F5766" w:rsidRPr="00DF068A" w:rsidRDefault="004E2AD1">
      <w:pPr>
        <w:spacing w:after="160" w:line="259" w:lineRule="auto"/>
        <w:rPr>
          <w:rFonts w:ascii="Cambria" w:hAnsi="Cambria"/>
          <w:b/>
          <w:bCs/>
          <w:color w:val="365F90"/>
          <w:sz w:val="28"/>
          <w:szCs w:val="28"/>
          <w:lang w:val="nl-NL"/>
        </w:rPr>
      </w:pPr>
      <w:proofErr w:type="spellStart"/>
      <w:r w:rsidRPr="004E2AD1">
        <w:t>Xtensio</w:t>
      </w:r>
      <w:proofErr w:type="spellEnd"/>
      <w:r w:rsidRPr="004E2AD1">
        <w:tab/>
      </w:r>
      <w:r w:rsidRPr="004E2AD1">
        <w:tab/>
      </w:r>
      <w:r w:rsidRPr="004E2AD1">
        <w:tab/>
        <w:t xml:space="preserve">Online </w:t>
      </w:r>
      <w:r w:rsidR="00853322">
        <w:t>gratis</w:t>
      </w:r>
      <w:r w:rsidRPr="004E2AD1">
        <w:t xml:space="preserve"> opensource platform waar men</w:t>
      </w:r>
      <w:r>
        <w:t xml:space="preserve"> </w:t>
      </w:r>
      <w:proofErr w:type="spellStart"/>
      <w:r>
        <w:t>persona’s</w:t>
      </w:r>
      <w:proofErr w:type="spellEnd"/>
      <w:r>
        <w:t xml:space="preserve"> kan maken.</w:t>
      </w:r>
      <w:r w:rsidR="009F5766" w:rsidRPr="00DF068A">
        <w:rPr>
          <w:lang w:val="nl-NL"/>
        </w:rPr>
        <w:br w:type="page"/>
      </w:r>
    </w:p>
    <w:p w14:paraId="7F09827F" w14:textId="46912460" w:rsidR="009F5766" w:rsidRPr="009F5766" w:rsidRDefault="3E470FCB" w:rsidP="009F5766">
      <w:pPr>
        <w:pStyle w:val="Kop1"/>
      </w:pPr>
      <w:bookmarkStart w:id="6" w:name="_Toc9417242"/>
      <w:r w:rsidRPr="009F5766">
        <w:lastRenderedPageBreak/>
        <w:t>Inleiding</w:t>
      </w:r>
      <w:bookmarkEnd w:id="6"/>
    </w:p>
    <w:p w14:paraId="70D83185" w14:textId="393ACB48" w:rsidR="009F5766" w:rsidRPr="009F5766" w:rsidRDefault="00133E98" w:rsidP="009F5766">
      <w:r>
        <w:rPr>
          <w:rFonts w:cs="Calibri"/>
          <w:color w:val="000000"/>
        </w:rPr>
        <w:t xml:space="preserve">In dit project wordt een website ontwikkeld dat als doel heeft een nieuw platform op te zetten voor het vak </w:t>
      </w:r>
      <w:r>
        <w:rPr>
          <w:rFonts w:cs="Calibri"/>
          <w:i/>
          <w:iCs/>
          <w:color w:val="000000"/>
        </w:rPr>
        <w:t>Project</w:t>
      </w:r>
      <w:r>
        <w:rPr>
          <w:rFonts w:cs="Calibri"/>
          <w:color w:val="000000"/>
        </w:rPr>
        <w:t xml:space="preserve"> dat gegeven wordt in het tweede jaar Elektronica-ICT aan de hogeschool </w:t>
      </w:r>
      <w:proofErr w:type="spellStart"/>
      <w:r>
        <w:rPr>
          <w:rFonts w:cs="Calibri"/>
          <w:color w:val="000000"/>
        </w:rPr>
        <w:t>Odisee</w:t>
      </w:r>
      <w:proofErr w:type="spellEnd"/>
      <w:r>
        <w:rPr>
          <w:rFonts w:cs="Calibri"/>
          <w:color w:val="000000"/>
        </w:rPr>
        <w:t>. Het platform is noodzakelijk zodat de groepen makkelijker gevormd kunnen worden en projecten zonder problemen toegevoegd, bewerkt, verwerkt en geaccepteerd worden. Hierbij wordt de huidige procedure in vraag gesteld.</w:t>
      </w:r>
    </w:p>
    <w:p w14:paraId="30F0BF6B" w14:textId="77777777" w:rsidR="009F5766" w:rsidRPr="009F5766" w:rsidRDefault="009F5766" w:rsidP="009F5766">
      <w:r w:rsidRPr="009F5766">
        <w:t>Momenteel is de website werkende, maar enorm gedateerd. Het is tot op heden mogelijk om als student en docent in te loggen. Qua functionaliteit voegen docenten projecten aan de database toe en keuren voorstellen goed. Studenten kunnen enkel een projectvoorstel indienen en zich hiervoor inschrijven. Bovendien hebben ze geen toegang tot afgelopen projecten om inspiratie op te doen. De efficiëntie is dus heel beperkt en de gebruikte resources zijn minimaal. Dit is de reden waarom alles grondig herwerkt wordt.</w:t>
      </w:r>
    </w:p>
    <w:p w14:paraId="1EEC2857" w14:textId="3E721301" w:rsidR="009F5766" w:rsidRPr="009F5766" w:rsidRDefault="009F5766" w:rsidP="009F5766">
      <w:r w:rsidRPr="009F5766">
        <w:t xml:space="preserve">De website wordt dus volledig omgebouwd tot een </w:t>
      </w:r>
      <w:r w:rsidR="002467D9">
        <w:t>platform</w:t>
      </w:r>
      <w:r w:rsidRPr="009F5766">
        <w:t xml:space="preserve"> waar de volledige groepsvorming kan plaatsvinden mede door bij nieuwe gebruikers een Belbin test uit te voeren. Op deze manier kan er een waarschuwing gegeven worden als er studenten zijn die niet bij elkaar passen. De tweede hoofdfunctionaliteit is het opstellen van nieuwe projecten samen met het goedkeuren van de (geselecteerde) docent.</w:t>
      </w:r>
    </w:p>
    <w:p w14:paraId="64D45B7C" w14:textId="52226614" w:rsidR="009F5766" w:rsidRPr="009F5766" w:rsidRDefault="009F5766" w:rsidP="009F5766">
      <w:r w:rsidRPr="009F5766">
        <w:t xml:space="preserve">Om deze website te maken zonder code van de bestaande website te gebruiken, wordt het volledige bouwproces van een nieuwe website doorlopen. Dit wil zeggen dat </w:t>
      </w:r>
      <w:proofErr w:type="spellStart"/>
      <w:r w:rsidR="004E2F6D">
        <w:t>u</w:t>
      </w:r>
      <w:r w:rsidRPr="00D66B18">
        <w:t>ser</w:t>
      </w:r>
      <w:r w:rsidR="004E2F6D">
        <w:t>e</w:t>
      </w:r>
      <w:r w:rsidRPr="00D66B18">
        <w:t>xperience</w:t>
      </w:r>
      <w:proofErr w:type="spellEnd"/>
      <w:r w:rsidRPr="009F5766">
        <w:t xml:space="preserve"> gebruikt wordt, waarna het verkregen design ontworpen zal worden. Dit gebeurt op basis van een specifiek bedacht databasemodel dat geïntegreerd wordt in het </w:t>
      </w:r>
      <w:proofErr w:type="spellStart"/>
      <w:r w:rsidRPr="009F5766">
        <w:t>Laravel</w:t>
      </w:r>
      <w:proofErr w:type="spellEnd"/>
      <w:r w:rsidRPr="009F5766">
        <w:t xml:space="preserve"> </w:t>
      </w:r>
      <w:proofErr w:type="spellStart"/>
      <w:r w:rsidRPr="009F5766">
        <w:t>framework</w:t>
      </w:r>
      <w:proofErr w:type="spellEnd"/>
      <w:r w:rsidRPr="009F5766">
        <w:t>, het belangrijkste gedeelte. Daarna wordt het grafische gedeelte toegevoegd op basis van CSS en Javascript.</w:t>
      </w:r>
      <w:r w:rsidR="00767AC3">
        <w:t xml:space="preserve"> Dit wordt praktisch gerealiseerd door </w:t>
      </w:r>
      <w:r w:rsidR="00767AC3" w:rsidRPr="00D66B18">
        <w:t>Bootstrapklassen en Vue-componenten.</w:t>
      </w:r>
    </w:p>
    <w:p w14:paraId="41C681A2" w14:textId="77777777" w:rsidR="009F5766" w:rsidRPr="009F5766" w:rsidRDefault="009F5766" w:rsidP="009F5766">
      <w:pPr>
        <w:spacing w:after="160" w:line="259" w:lineRule="auto"/>
      </w:pPr>
      <w:r w:rsidRPr="009F5766">
        <w:t>Indien de nieuwe versie goedkeuring krijgt, kan deze worden gehost op hetzelfde adres van de huidige website. Op deze manier blijven de resources dezelfde.</w:t>
      </w:r>
    </w:p>
    <w:p w14:paraId="10F5438A" w14:textId="65579DA6" w:rsidR="00D849E2" w:rsidRPr="009F5766" w:rsidRDefault="009F5766" w:rsidP="00B602E7">
      <w:r w:rsidRPr="009F5766">
        <w:t xml:space="preserve">In dit rapport worden de verschillende stappen bij het maken van een nieuwe website onderzocht. Zo worden de fases van </w:t>
      </w:r>
      <w:proofErr w:type="spellStart"/>
      <w:r w:rsidR="004E2F6D">
        <w:t>u</w:t>
      </w:r>
      <w:r w:rsidRPr="00D66B18">
        <w:t>ser</w:t>
      </w:r>
      <w:r w:rsidR="004E2F6D">
        <w:t>e</w:t>
      </w:r>
      <w:r w:rsidRPr="00D66B18">
        <w:t>xperience</w:t>
      </w:r>
      <w:proofErr w:type="spellEnd"/>
      <w:r w:rsidRPr="009F5766">
        <w:t xml:space="preserve"> uitgelegd in het eerste hoofdstuk. Vervolgens wordt er bekeken of er best gewerkt wordt met een </w:t>
      </w:r>
      <w:proofErr w:type="spellStart"/>
      <w:r w:rsidRPr="009F5766">
        <w:t>framework</w:t>
      </w:r>
      <w:proofErr w:type="spellEnd"/>
      <w:r w:rsidRPr="009F5766">
        <w:t xml:space="preserve"> (backend). </w:t>
      </w:r>
      <w:r w:rsidR="004E2F6D" w:rsidRPr="009F5766">
        <w:t>Ook</w:t>
      </w:r>
      <w:r w:rsidRPr="009F5766">
        <w:t xml:space="preserve"> worden belangrijke delen van de HTML en CSS uitvergroot en uitgelegd. Ten slotte worden de technische uitwerking en functionaliteiten van de website overlopen.</w:t>
      </w:r>
    </w:p>
    <w:p w14:paraId="3D44C9AC" w14:textId="64FBE03F" w:rsidR="0001604E" w:rsidRPr="009F5766" w:rsidRDefault="0001604E">
      <w:pPr>
        <w:spacing w:after="160" w:line="259" w:lineRule="auto"/>
      </w:pPr>
      <w:r w:rsidRPr="009F5766">
        <w:br w:type="page"/>
      </w:r>
    </w:p>
    <w:p w14:paraId="6677924B" w14:textId="421DBC0B" w:rsidR="00B602E7" w:rsidRPr="009F5766" w:rsidRDefault="00B602E7" w:rsidP="00560E70">
      <w:pPr>
        <w:pStyle w:val="Kop1"/>
        <w:numPr>
          <w:ilvl w:val="0"/>
          <w:numId w:val="7"/>
        </w:numPr>
      </w:pPr>
      <w:bookmarkStart w:id="7" w:name="_Toc9417243"/>
      <w:proofErr w:type="spellStart"/>
      <w:r w:rsidRPr="009F5766">
        <w:lastRenderedPageBreak/>
        <w:t>User</w:t>
      </w:r>
      <w:r w:rsidR="002A35A0">
        <w:t>e</w:t>
      </w:r>
      <w:r w:rsidRPr="009F5766">
        <w:t>xperience</w:t>
      </w:r>
      <w:bookmarkEnd w:id="7"/>
      <w:proofErr w:type="spellEnd"/>
    </w:p>
    <w:p w14:paraId="22A85173" w14:textId="132FE512" w:rsidR="009F5766" w:rsidRPr="009F5766" w:rsidRDefault="009F5766" w:rsidP="009F5766">
      <w:r w:rsidRPr="009F5766">
        <w:t xml:space="preserve">Bij het verwerken van de huidige projectenwebsite is er terug vanaf nul begonnen. Dit wil zeggen dat er eerst onderzocht wordt wat de verlangens zijn van alle potentiële gebruikers. Vervolgens worden de twee belangrijkste </w:t>
      </w:r>
      <w:proofErr w:type="spellStart"/>
      <w:r w:rsidRPr="009F5766">
        <w:t>persona’s</w:t>
      </w:r>
      <w:proofErr w:type="spellEnd"/>
      <w:r w:rsidRPr="009F5766">
        <w:t xml:space="preserve"> opgesteld. Dit zijn de stereotype gebruikers van de toekomstige website. Deze visualiseren een meer algemeen beeld van zowel student als docent. </w:t>
      </w:r>
      <w:r w:rsidRPr="009F5766">
        <w:br/>
        <w:t>Het storyboard toont op een zeer simpele manier de primaire werking van de website.</w:t>
      </w:r>
      <w:r w:rsidRPr="009F5766">
        <w:br/>
        <w:t xml:space="preserve">Als laatste worden de </w:t>
      </w:r>
      <w:proofErr w:type="spellStart"/>
      <w:r w:rsidRPr="009F5766">
        <w:t>wireframes</w:t>
      </w:r>
      <w:proofErr w:type="spellEnd"/>
      <w:r w:rsidRPr="009F5766">
        <w:t xml:space="preserve"> gemaakt. Dit zijn de schetsen die de </w:t>
      </w:r>
      <w:proofErr w:type="spellStart"/>
      <w:r w:rsidRPr="00D66B18">
        <w:t>frontenddesigners</w:t>
      </w:r>
      <w:proofErr w:type="spellEnd"/>
      <w:r w:rsidRPr="009F5766">
        <w:t xml:space="preserve"> krijgen zodat ze weten hoe de </w:t>
      </w:r>
      <w:r w:rsidR="00334A6C" w:rsidRPr="009F5766">
        <w:t>lay-out</w:t>
      </w:r>
      <w:r w:rsidRPr="009F5766">
        <w:t xml:space="preserve"> eruit moet zien. Tegelijkertijd geeft het de uitvoerende programmeur nog vrijheid om kleine zaken te wijzigen en het grafisch nog mooier te maken.</w:t>
      </w:r>
    </w:p>
    <w:p w14:paraId="692B3C78" w14:textId="35273C60" w:rsidR="00B602E7" w:rsidRPr="009F5766" w:rsidRDefault="001013E2" w:rsidP="002F7D97">
      <w:pPr>
        <w:pStyle w:val="Kop2"/>
        <w:ind w:left="992" w:hanging="635"/>
      </w:pPr>
      <w:bookmarkStart w:id="8" w:name="_Toc9417244"/>
      <w:r w:rsidRPr="009F5766">
        <w:t>1.1</w:t>
      </w:r>
      <w:r w:rsidR="002F7D97">
        <w:tab/>
      </w:r>
      <w:r w:rsidR="00B602E7" w:rsidRPr="009F5766">
        <w:t>Verslag interviews</w:t>
      </w:r>
      <w:bookmarkEnd w:id="8"/>
    </w:p>
    <w:p w14:paraId="78D6EC26" w14:textId="54336DD3" w:rsidR="009F5766" w:rsidRPr="009F5766" w:rsidRDefault="009F5766" w:rsidP="009F5766">
      <w:r w:rsidRPr="009F5766">
        <w:t>Bij het opstellen van de vragenlijst wordt onderscheid gemaakt tussen student en docent. Dit komt omdat de werking voor beide groepen verschillend is. Bij de docenten wordt er meer specifiek gevraagd naar de toekomst van de website, terwijl bij studenten meer wordt gekeken naar de problemen bij de huidige site.</w:t>
      </w:r>
    </w:p>
    <w:p w14:paraId="682E68C3" w14:textId="2B1CE379" w:rsidR="009F5766" w:rsidRPr="009F5766" w:rsidRDefault="009F5766" w:rsidP="009F5766">
      <w:r w:rsidRPr="009F5766">
        <w:t xml:space="preserve">Bij de docenten worden mevrouw Martens en meneer Sander geïnterviewd. Beide docenten zijn verantwoordelijk voor het vak Project + Wetenschappelijk rapporteren. Hierdoor zijn ze cruciaal voor de ontwikkeling van de site omdat zij er de komende jaren het meest gebruik van maken. </w:t>
      </w:r>
    </w:p>
    <w:p w14:paraId="5775DD86" w14:textId="0A11BFB1" w:rsidR="009F5766" w:rsidRPr="009F5766" w:rsidRDefault="0016159E" w:rsidP="009F5766">
      <w:r>
        <w:rPr>
          <w:noProof/>
          <w:lang w:val="nl-NL" w:eastAsia="nl-NL"/>
        </w:rPr>
        <mc:AlternateContent>
          <mc:Choice Requires="wps">
            <w:drawing>
              <wp:anchor distT="0" distB="0" distL="114300" distR="114300" simplePos="0" relativeHeight="251660800" behindDoc="0" locked="0" layoutInCell="1" allowOverlap="1" wp14:anchorId="364FAF40" wp14:editId="06A31C82">
                <wp:simplePos x="0" y="0"/>
                <wp:positionH relativeFrom="column">
                  <wp:posOffset>2536825</wp:posOffset>
                </wp:positionH>
                <wp:positionV relativeFrom="paragraph">
                  <wp:posOffset>3474085</wp:posOffset>
                </wp:positionV>
                <wp:extent cx="3253740" cy="635"/>
                <wp:effectExtent l="0" t="0" r="0" b="0"/>
                <wp:wrapSquare wrapText="bothSides"/>
                <wp:docPr id="41" name="Text Box 41"/>
                <wp:cNvGraphicFramePr/>
                <a:graphic xmlns:a="http://schemas.openxmlformats.org/drawingml/2006/main">
                  <a:graphicData uri="http://schemas.microsoft.com/office/word/2010/wordprocessingShape">
                    <wps:wsp>
                      <wps:cNvSpPr txBox="1"/>
                      <wps:spPr>
                        <a:xfrm>
                          <a:off x="0" y="0"/>
                          <a:ext cx="3253740" cy="635"/>
                        </a:xfrm>
                        <a:prstGeom prst="rect">
                          <a:avLst/>
                        </a:prstGeom>
                        <a:solidFill>
                          <a:prstClr val="white"/>
                        </a:solidFill>
                        <a:ln>
                          <a:noFill/>
                        </a:ln>
                      </wps:spPr>
                      <wps:txbx>
                        <w:txbxContent>
                          <w:p w14:paraId="53384B64" w14:textId="41B507D6" w:rsidR="002467D9" w:rsidRPr="000731DE" w:rsidRDefault="002467D9" w:rsidP="005921CE">
                            <w:pPr>
                              <w:pStyle w:val="Bijschrift"/>
                            </w:pPr>
                            <w:r>
                              <w:t xml:space="preserve">Figuur </w:t>
                            </w:r>
                            <w:r>
                              <w:fldChar w:fldCharType="begin"/>
                            </w:r>
                            <w:r>
                              <w:instrText xml:space="preserve"> SEQ Figuur \* ARABIC </w:instrText>
                            </w:r>
                            <w:r>
                              <w:fldChar w:fldCharType="separate"/>
                            </w:r>
                            <w:r>
                              <w:rPr>
                                <w:noProof/>
                              </w:rPr>
                              <w:t>1</w:t>
                            </w:r>
                            <w:r>
                              <w:fldChar w:fldCharType="end"/>
                            </w:r>
                            <w:r>
                              <w:t xml:space="preserve">: </w:t>
                            </w:r>
                            <w:r w:rsidRPr="0033234D">
                              <w:t>Screenshot oude projectenwebsi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64FAF40" id="_x0000_t202" coordsize="21600,21600" o:spt="202" path="m,l,21600r21600,l21600,xe">
                <v:stroke joinstyle="miter"/>
                <v:path gradientshapeok="t" o:connecttype="rect"/>
              </v:shapetype>
              <v:shape id="Text Box 41" o:spid="_x0000_s1040" type="#_x0000_t202" style="position:absolute;margin-left:199.75pt;margin-top:273.55pt;width:256.2pt;height:.05pt;z-index:251660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" stroked="f">
                <v:textbox style="mso-fit-shape-to-text:t" inset="0,0,0,0">
                  <w:txbxContent>
                    <w:p w14:paraId="53384B64" w14:textId="41B507D6" w:rsidR="002467D9" w:rsidRPr="000731DE" w:rsidRDefault="002467D9" w:rsidP="005921CE">
                      <w:pPr>
                        <w:pStyle w:val="Bijschrift"/>
                      </w:pPr>
                      <w:r>
                        <w:t xml:space="preserve">Figuur </w:t>
                      </w:r>
                      <w:r>
                        <w:fldChar w:fldCharType="begin"/>
                      </w:r>
                      <w:r>
                        <w:instrText xml:space="preserve"> SEQ Figuur \* ARABIC </w:instrText>
                      </w:r>
                      <w:r>
                        <w:fldChar w:fldCharType="separate"/>
                      </w:r>
                      <w:r>
                        <w:rPr>
                          <w:noProof/>
                        </w:rPr>
                        <w:t>1</w:t>
                      </w:r>
                      <w:r>
                        <w:fldChar w:fldCharType="end"/>
                      </w:r>
                      <w:r>
                        <w:t xml:space="preserve">: </w:t>
                      </w:r>
                      <w:r w:rsidRPr="0033234D">
                        <w:t>Screenshot oude projectenwebsite</w:t>
                      </w:r>
                    </w:p>
                  </w:txbxContent>
                </v:textbox>
                <w10:wrap type="square"/>
              </v:shape>
            </w:pict>
          </mc:Fallback>
        </mc:AlternateContent>
      </w:r>
      <w:r w:rsidR="005921CE" w:rsidRPr="00A539CF">
        <w:rPr>
          <w:noProof/>
          <w:lang w:val="nl-NL" w:eastAsia="nl-NL"/>
        </w:rPr>
        <w:drawing>
          <wp:anchor distT="0" distB="0" distL="114300" distR="114300" simplePos="0" relativeHeight="251659776" behindDoc="0" locked="0" layoutInCell="1" allowOverlap="1" wp14:anchorId="56F3BCB3" wp14:editId="01CFFEFC">
            <wp:simplePos x="0" y="0"/>
            <wp:positionH relativeFrom="column">
              <wp:posOffset>2536825</wp:posOffset>
            </wp:positionH>
            <wp:positionV relativeFrom="paragraph">
              <wp:posOffset>1159510</wp:posOffset>
            </wp:positionV>
            <wp:extent cx="3253740" cy="2314575"/>
            <wp:effectExtent l="0" t="0" r="381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253740" cy="2314575"/>
                    </a:xfrm>
                    <a:prstGeom prst="rect">
                      <a:avLst/>
                    </a:prstGeom>
                  </pic:spPr>
                </pic:pic>
              </a:graphicData>
            </a:graphic>
            <wp14:sizeRelH relativeFrom="page">
              <wp14:pctWidth>0</wp14:pctWidth>
            </wp14:sizeRelH>
            <wp14:sizeRelV relativeFrom="page">
              <wp14:pctHeight>0</wp14:pctHeight>
            </wp14:sizeRelV>
          </wp:anchor>
        </w:drawing>
      </w:r>
      <w:r w:rsidR="009F5766" w:rsidRPr="009F5766">
        <w:t xml:space="preserve">Omdat meneer Sanders </w:t>
      </w:r>
      <w:r w:rsidR="00692390">
        <w:t>niet onmiddellijk een afspraak kon maken</w:t>
      </w:r>
      <w:r w:rsidR="009F5766" w:rsidRPr="009F5766">
        <w:t xml:space="preserve">, haalt hij de belangrijkste werkpunten aan via mail </w:t>
      </w:r>
      <w:r w:rsidR="00F619F9">
        <w:t>(Bijlage 1)</w:t>
      </w:r>
      <w:r w:rsidR="009F5766" w:rsidRPr="009F5766">
        <w:t>.</w:t>
      </w:r>
      <w:r w:rsidR="00692390">
        <w:t xml:space="preserve"> Op deze manier loopt het maken van de site geen vertraging op.</w:t>
      </w:r>
      <w:r w:rsidR="009F5766" w:rsidRPr="009F5766">
        <w:t xml:space="preserve"> Uit deze mail kunnen al direct een aantal kernideeën worden gehaald. </w:t>
      </w:r>
      <w:r w:rsidR="00692390">
        <w:rPr>
          <w:rFonts w:cs="Calibri"/>
          <w:color w:val="000000"/>
        </w:rPr>
        <w:t>Deze ideeën vormen dan de basis voor een recentere en meer specifieke vragenlijst gemaakt voor mevrouw Martens (Bijlage 2).</w:t>
      </w:r>
      <w:r w:rsidR="00692390" w:rsidRPr="009F5766">
        <w:t xml:space="preserve"> </w:t>
      </w:r>
      <w:r w:rsidR="009F5766" w:rsidRPr="009F5766">
        <w:t>Hierdoor worden bepaalde zaken bevestigd en andere tegengesproken. Zo stelt meneer Sanders voor om het ook mogelijk te maken om mededelingen te kunnen plaatsen op de site (net zoals bij Toledo het geval is).</w:t>
      </w:r>
      <w:r w:rsidR="00692390">
        <w:t xml:space="preserve"> Daarnaast komen er ook nieuwe visies van beide docenten die zorgen voor vernieuwende </w:t>
      </w:r>
      <w:r w:rsidR="008A64D6">
        <w:t>ideeën</w:t>
      </w:r>
      <w:r w:rsidR="00692390">
        <w:t xml:space="preserve"> die nog niet aanwezig zijn in de huidige website. Zo </w:t>
      </w:r>
      <w:r w:rsidR="008A64D6">
        <w:t xml:space="preserve">wordt er door mevrouw Martens nagedacht over een rechtstreekse implementatie van de Belbin test. Meneer Sanders hecht </w:t>
      </w:r>
      <w:r w:rsidR="002218CF">
        <w:t>v</w:t>
      </w:r>
      <w:r w:rsidR="008A64D6">
        <w:t>ooral belang aan de communicatie tussen docent en student. Zo komt hij met een idee om het de student mogelijk te maken een docent te selecteren waarmee hij zijn project reeds besproken heeft.</w:t>
      </w:r>
    </w:p>
    <w:p w14:paraId="5FC051F7" w14:textId="32EFA7A0" w:rsidR="009F5766" w:rsidRPr="009F5766" w:rsidRDefault="009F5766" w:rsidP="009F5766">
      <w:r w:rsidRPr="009F5766">
        <w:t xml:space="preserve">De aandachtspunten waar beide docenten het mee eens zijn, zijn zeker de zaken die het belangrijkste zijn. </w:t>
      </w:r>
      <w:r w:rsidR="00E35009">
        <w:t xml:space="preserve">Zo valt bij beide docenten op dat de website te traag is en te ouderwets oogt voor hedendaagse normen. </w:t>
      </w:r>
      <w:r w:rsidRPr="009F5766">
        <w:t>De overige knelpunten waar beide docenten een uiteenlopende mening hebben, zijn inspiratie voor de vragenlijst van de studenten (Bijlage 3).</w:t>
      </w:r>
    </w:p>
    <w:p w14:paraId="45FE0B2F" w14:textId="244BA625" w:rsidR="00E35009" w:rsidRPr="009F5766" w:rsidRDefault="009F5766" w:rsidP="009F5766">
      <w:r w:rsidRPr="009F5766">
        <w:lastRenderedPageBreak/>
        <w:t xml:space="preserve">Voor de vragenlijst van de studenten wordt met behulp van Google </w:t>
      </w:r>
      <w:proofErr w:type="spellStart"/>
      <w:r w:rsidR="00E35009" w:rsidRPr="00D66B18">
        <w:t>D</w:t>
      </w:r>
      <w:r w:rsidRPr="00D66B18">
        <w:t>ocs</w:t>
      </w:r>
      <w:proofErr w:type="spellEnd"/>
      <w:r w:rsidRPr="009F5766">
        <w:t xml:space="preserve"> een eenvoudig formulier opgesteld. Dit zorgt ervoor dat via sociale media en e-mail de enquête snel naar een groter publiek kan worden verstuurd. Door de interface van Google </w:t>
      </w:r>
      <w:proofErr w:type="spellStart"/>
      <w:r w:rsidR="00E35009">
        <w:t>D</w:t>
      </w:r>
      <w:r w:rsidRPr="009F5766">
        <w:t>ocs</w:t>
      </w:r>
      <w:proofErr w:type="spellEnd"/>
      <w:r w:rsidRPr="009F5766">
        <w:t>, is het eenvoudig om een procentuele grafische voorstelling te krijgen. Deze resultaten zijn zeer handig voor het maken van de persona van de student.</w:t>
      </w:r>
    </w:p>
    <w:p w14:paraId="44B88EAD" w14:textId="0729DFF9" w:rsidR="000C5B80" w:rsidRPr="009F5766" w:rsidRDefault="000C5B80" w:rsidP="001013E2">
      <w:pPr>
        <w:pStyle w:val="Kop2"/>
        <w:numPr>
          <w:ilvl w:val="1"/>
          <w:numId w:val="12"/>
        </w:numPr>
      </w:pPr>
      <w:bookmarkStart w:id="9" w:name="_Toc9417245"/>
      <w:proofErr w:type="spellStart"/>
      <w:r w:rsidRPr="009F5766">
        <w:t>Persona’s</w:t>
      </w:r>
      <w:bookmarkEnd w:id="9"/>
      <w:proofErr w:type="spellEnd"/>
    </w:p>
    <w:p w14:paraId="2ECAD9C0" w14:textId="1F7D5587" w:rsidR="009F5766" w:rsidRPr="009F5766" w:rsidRDefault="00E35009" w:rsidP="00E35009">
      <w:pPr>
        <w:ind w:firstLine="708"/>
        <w:rPr>
          <w:b/>
        </w:rPr>
      </w:pPr>
      <w:r>
        <w:rPr>
          <w:b/>
        </w:rPr>
        <w:t>1.2.1</w:t>
      </w:r>
      <w:r>
        <w:rPr>
          <w:b/>
        </w:rPr>
        <w:tab/>
      </w:r>
      <w:r w:rsidR="009F5766" w:rsidRPr="009F5766">
        <w:rPr>
          <w:b/>
        </w:rPr>
        <w:t>Docent</w:t>
      </w:r>
    </w:p>
    <w:p w14:paraId="37106322" w14:textId="2C9D56B9" w:rsidR="009F5766" w:rsidRPr="009F5766" w:rsidRDefault="009F5766" w:rsidP="009F5766">
      <w:r w:rsidRPr="009F5766">
        <w:t xml:space="preserve">Uit de antwoorden van de vragen kan een globaal karakter van zowel student als docent opgesteld worden. Dit gebeurt door telkens te kijken welke mening de meeste personen van dezelfde categorie delen. Met behulp van </w:t>
      </w:r>
      <w:proofErr w:type="spellStart"/>
      <w:r w:rsidRPr="009F5766">
        <w:t>Xtensio</w:t>
      </w:r>
      <w:proofErr w:type="spellEnd"/>
      <w:r w:rsidRPr="009F5766">
        <w:t xml:space="preserve"> is het mogelijk om een voorstelling te maken van de stereotype student en docent. Door te kiezen van een template kan vlot te werk gegaan worden en kunnen de </w:t>
      </w:r>
      <w:proofErr w:type="spellStart"/>
      <w:r w:rsidRPr="009F5766">
        <w:t>persona’s</w:t>
      </w:r>
      <w:proofErr w:type="spellEnd"/>
      <w:r w:rsidRPr="009F5766">
        <w:t xml:space="preserve"> op professionele manier ontworpen worden.</w:t>
      </w:r>
    </w:p>
    <w:p w14:paraId="0AB7D4AA" w14:textId="6A6A41A8" w:rsidR="009F5766" w:rsidRPr="009F5766" w:rsidRDefault="009F5766" w:rsidP="009F5766">
      <w:r w:rsidRPr="009F5766">
        <w:t>Na de interviews van meneer Sanders en mevrouw Martens is er een persona gemaakt van een fictieve docent (Bijlage 3A). Deze docent werd voorgesteld als een combinatie van de mening van de twee ondervraagde personen. De grootste prioriteiten waar de website volgens hem aan moet voldoen zijn de volgende:</w:t>
      </w:r>
    </w:p>
    <w:p w14:paraId="496631E8" w14:textId="7CD7652E" w:rsidR="009F5766" w:rsidRPr="009F5766" w:rsidRDefault="009F5766" w:rsidP="009F5766">
      <w:pPr>
        <w:pStyle w:val="Lijstalinea"/>
        <w:numPr>
          <w:ilvl w:val="0"/>
          <w:numId w:val="18"/>
        </w:numPr>
        <w:spacing w:after="0"/>
      </w:pPr>
      <w:r w:rsidRPr="009F5766">
        <w:t>de groepsvorming moet eenvoudig en gestructureerd kunnen gebeuren;</w:t>
      </w:r>
    </w:p>
    <w:p w14:paraId="70957B4D" w14:textId="0370F4E6" w:rsidR="009F5766" w:rsidRPr="009F5766" w:rsidRDefault="009F5766" w:rsidP="009F5766">
      <w:pPr>
        <w:pStyle w:val="Lijstalinea"/>
        <w:numPr>
          <w:ilvl w:val="0"/>
          <w:numId w:val="18"/>
        </w:numPr>
        <w:spacing w:after="0"/>
      </w:pPr>
      <w:r w:rsidRPr="009F5766">
        <w:t>er moet een overzicht zijn van welke projecten goedgekeurd, afgekeurd of in afwachting zijn;</w:t>
      </w:r>
    </w:p>
    <w:p w14:paraId="31A83A00" w14:textId="6FFF4553" w:rsidR="009F5766" w:rsidRPr="009F5766" w:rsidRDefault="009F5766" w:rsidP="009F5766">
      <w:pPr>
        <w:pStyle w:val="Lijstalinea"/>
        <w:numPr>
          <w:ilvl w:val="0"/>
          <w:numId w:val="18"/>
        </w:numPr>
        <w:spacing w:after="0"/>
      </w:pPr>
      <w:r w:rsidRPr="009F5766">
        <w:t>de site moet een propere en overzichtelijke look hebben;</w:t>
      </w:r>
    </w:p>
    <w:p w14:paraId="0109D73C" w14:textId="1F376060" w:rsidR="005921CE" w:rsidRDefault="009F5766" w:rsidP="00FD6F18">
      <w:pPr>
        <w:pStyle w:val="Lijstalinea"/>
        <w:keepNext/>
        <w:numPr>
          <w:ilvl w:val="0"/>
          <w:numId w:val="18"/>
        </w:numPr>
      </w:pPr>
      <w:r w:rsidRPr="009F5766">
        <w:t xml:space="preserve">het moet mogelijk zijn een project te </w:t>
      </w:r>
      <w:r w:rsidR="00D50585">
        <w:t>be</w:t>
      </w:r>
      <w:r w:rsidRPr="00D72EB3">
        <w:t xml:space="preserve">werken </w:t>
      </w:r>
      <w:r w:rsidR="00D50585">
        <w:t xml:space="preserve">indien dit nodig </w:t>
      </w:r>
      <w:r w:rsidRPr="009F5766">
        <w:t>is.</w:t>
      </w:r>
      <w:r w:rsidR="00D50585">
        <w:t xml:space="preserve"> Dit zorgt ervoor dat een concept kan opgeslagen worden om er later aan verder te werken. Zo kan een student zijn eigen project later terug ophalen om extra gegevens hieraan toe te voegen. Indien een project afgekeurd wordt door een docent, kan het project worden bijgewerkt om toch goedgekeurd te worden.</w:t>
      </w:r>
    </w:p>
    <w:p w14:paraId="77AF0B3D" w14:textId="47077255" w:rsidR="009F5766" w:rsidRPr="009F5766" w:rsidRDefault="00E35009" w:rsidP="00E35009">
      <w:pPr>
        <w:ind w:firstLine="708"/>
        <w:rPr>
          <w:b/>
        </w:rPr>
      </w:pPr>
      <w:r>
        <w:rPr>
          <w:b/>
        </w:rPr>
        <w:t>1.2.2</w:t>
      </w:r>
      <w:r>
        <w:rPr>
          <w:b/>
        </w:rPr>
        <w:tab/>
      </w:r>
      <w:r w:rsidR="009F5766" w:rsidRPr="009F5766">
        <w:rPr>
          <w:b/>
        </w:rPr>
        <w:t>Student</w:t>
      </w:r>
    </w:p>
    <w:p w14:paraId="114F21CB" w14:textId="77777777" w:rsidR="009F5766" w:rsidRPr="009F5766" w:rsidRDefault="009F5766" w:rsidP="009F5766">
      <w:r w:rsidRPr="009F5766">
        <w:t xml:space="preserve">Net als bij de docent wordt ook voor de student een persona ontworpen. Omdat beide </w:t>
      </w:r>
      <w:proofErr w:type="spellStart"/>
      <w:r w:rsidRPr="009F5766">
        <w:t>persona’s</w:t>
      </w:r>
      <w:proofErr w:type="spellEnd"/>
      <w:r w:rsidRPr="009F5766">
        <w:t xml:space="preserve"> voor dezelfde toepassing dienen, is er op gelet dat ze vergelijkbaar met elkaar zijn.</w:t>
      </w:r>
    </w:p>
    <w:p w14:paraId="23D01B53" w14:textId="77777777" w:rsidR="009F5766" w:rsidRPr="009F5766" w:rsidRDefault="009F5766" w:rsidP="009F5766">
      <w:r w:rsidRPr="009F5766">
        <w:t>Met de antwoorden van de enquête van de studenten is de persona gemaakt van Arne. Hij stelt een student voor uit de richting Elektronica-ICT. Zijn focus ligt vooral op een productieve werking van de website. Hij wil op een efficiënte manier een afgewerkt product kunnen hebben tegen het eind van het semester. Bij de huidige website heeft hij een aantal frustraties die hij hoopt bij de nieuwe website verbeterd te zien, namelijk:</w:t>
      </w:r>
    </w:p>
    <w:p w14:paraId="01B509EF" w14:textId="77777777" w:rsidR="009F5766" w:rsidRPr="009F5766" w:rsidRDefault="009F5766" w:rsidP="009F5766">
      <w:pPr>
        <w:numPr>
          <w:ilvl w:val="0"/>
          <w:numId w:val="19"/>
        </w:numPr>
        <w:spacing w:after="0"/>
      </w:pPr>
      <w:r w:rsidRPr="009F5766">
        <w:t>er is geen makkelijke manier om te communiceren via de website;</w:t>
      </w:r>
    </w:p>
    <w:p w14:paraId="194AD3F1" w14:textId="77777777" w:rsidR="009F5766" w:rsidRPr="009F5766" w:rsidRDefault="009F5766" w:rsidP="009F5766">
      <w:pPr>
        <w:numPr>
          <w:ilvl w:val="0"/>
          <w:numId w:val="19"/>
        </w:numPr>
        <w:spacing w:after="0"/>
      </w:pPr>
      <w:r w:rsidRPr="009F5766">
        <w:t>de website is traag, het duurt lang voor hij aangemeld is;</w:t>
      </w:r>
    </w:p>
    <w:p w14:paraId="7EE4F32A" w14:textId="1BEF222D" w:rsidR="009F5766" w:rsidRPr="009F5766" w:rsidRDefault="009F5766" w:rsidP="009F5766">
      <w:pPr>
        <w:numPr>
          <w:ilvl w:val="0"/>
          <w:numId w:val="19"/>
        </w:numPr>
      </w:pPr>
      <w:r w:rsidRPr="009F5766">
        <w:t>er kan niet gefilterd worden op projecten, waardoor er ongeïnteresseerde studenten bij sommige projecten terecht komen.</w:t>
      </w:r>
    </w:p>
    <w:p w14:paraId="7C653D36" w14:textId="63FCA66D" w:rsidR="00B602E7" w:rsidRPr="009F5766" w:rsidRDefault="00B602E7" w:rsidP="001013E2">
      <w:pPr>
        <w:pStyle w:val="Kop2"/>
        <w:numPr>
          <w:ilvl w:val="1"/>
          <w:numId w:val="12"/>
        </w:numPr>
      </w:pPr>
      <w:bookmarkStart w:id="10" w:name="_Toc9417246"/>
      <w:r w:rsidRPr="009F5766">
        <w:lastRenderedPageBreak/>
        <w:t>Storyboard</w:t>
      </w:r>
      <w:bookmarkEnd w:id="10"/>
    </w:p>
    <w:p w14:paraId="6A089579" w14:textId="77777777" w:rsidR="009F5766" w:rsidRPr="009F5766" w:rsidRDefault="009F5766" w:rsidP="009F5766">
      <w:r w:rsidRPr="009F5766">
        <w:t xml:space="preserve">Nadat de </w:t>
      </w:r>
      <w:proofErr w:type="spellStart"/>
      <w:r w:rsidRPr="009F5766">
        <w:t>persona’s</w:t>
      </w:r>
      <w:proofErr w:type="spellEnd"/>
      <w:r w:rsidRPr="009F5766">
        <w:t xml:space="preserve"> opgesteld worden, kan er nagedacht worden over de acties die de site moet kunnen uitvoeren. De handelingen die kunnen uitgevoerd op de website worden later besproken. Deze worden omgevormd tot knoppen, links of andere doeleinden. Op de landingspagina zijn dit de acties die voor het bedrijf het belangrijkste zijn.</w:t>
      </w:r>
    </w:p>
    <w:p w14:paraId="665B4375" w14:textId="6418549B" w:rsidR="009F5766" w:rsidRPr="009F5766" w:rsidRDefault="009F5766" w:rsidP="009F5766">
      <w:r w:rsidRPr="009F5766">
        <w:t>Ondertussen is het duidelijk wat de hoofddoelen zijn</w:t>
      </w:r>
      <w:r w:rsidR="00F14CA3">
        <w:t xml:space="preserve"> en</w:t>
      </w:r>
      <w:r w:rsidRPr="009F5766">
        <w:t xml:space="preserve"> </w:t>
      </w:r>
      <w:r w:rsidR="00F14CA3" w:rsidRPr="009F5766">
        <w:t xml:space="preserve">één </w:t>
      </w:r>
      <w:r w:rsidRPr="009F5766">
        <w:t xml:space="preserve">hiervan wordt geschetst in een storyboard. </w:t>
      </w:r>
      <w:r w:rsidR="00F14CA3">
        <w:t>Dit is een</w:t>
      </w:r>
      <w:r w:rsidRPr="009F5766">
        <w:t xml:space="preserve"> kort</w:t>
      </w:r>
      <w:r w:rsidR="00F14CA3">
        <w:t xml:space="preserve"> en eenvoudig getekend</w:t>
      </w:r>
      <w:r w:rsidRPr="009F5766">
        <w:t xml:space="preserve"> stripverhaal dat het primaire doel weergeeft. Er is gekozen voor het aanmaken van nieuwe gebruiker die zich meteen ook aan een project wil toevoegen. De persoon moet zich aanmelden en voert onmiddellijk de Belbin test uit.</w:t>
      </w:r>
      <w:r w:rsidR="00F14CA3">
        <w:t xml:space="preserve"> </w:t>
      </w:r>
      <w:r w:rsidRPr="009F5766">
        <w:t>Op het platform ziet hij dan verschillende onvolledige projectgroepen waar hij in kan behoren met hun al dan niet goedgekeurd projectvoorstel. De persoon kijkt wat rond en beslist voor een project dat hem het meeste aanstaat, communiceert met de groep en spreekt later af met zijn nieuwe groepsleden.</w:t>
      </w:r>
    </w:p>
    <w:p w14:paraId="4DF377C8" w14:textId="68008344" w:rsidR="00B602E7" w:rsidRPr="009F5766" w:rsidRDefault="00B602E7" w:rsidP="001013E2">
      <w:pPr>
        <w:pStyle w:val="Kop2"/>
        <w:numPr>
          <w:ilvl w:val="1"/>
          <w:numId w:val="12"/>
        </w:numPr>
      </w:pPr>
      <w:bookmarkStart w:id="11" w:name="_Toc9417247"/>
      <w:proofErr w:type="spellStart"/>
      <w:r w:rsidRPr="009F5766">
        <w:t>Wireframe</w:t>
      </w:r>
      <w:bookmarkEnd w:id="11"/>
      <w:proofErr w:type="spellEnd"/>
    </w:p>
    <w:p w14:paraId="411773D3" w14:textId="23A68656" w:rsidR="009F5766" w:rsidRPr="009F5766" w:rsidRDefault="009F5766" w:rsidP="009F5766">
      <w:r w:rsidRPr="009F5766">
        <w:t xml:space="preserve">Als laatste stap van het </w:t>
      </w:r>
      <w:proofErr w:type="spellStart"/>
      <w:r w:rsidR="002A35A0">
        <w:t>u</w:t>
      </w:r>
      <w:r w:rsidRPr="009F5766">
        <w:t>ser</w:t>
      </w:r>
      <w:r w:rsidR="002A35A0">
        <w:t>e</w:t>
      </w:r>
      <w:r w:rsidRPr="009F5766">
        <w:t>xperience</w:t>
      </w:r>
      <w:proofErr w:type="spellEnd"/>
      <w:r w:rsidR="002A35A0">
        <w:t>-</w:t>
      </w:r>
      <w:r w:rsidRPr="009F5766">
        <w:t xml:space="preserve">onderzoek, worden de </w:t>
      </w:r>
      <w:proofErr w:type="spellStart"/>
      <w:r w:rsidRPr="009F5766">
        <w:t>wireframes</w:t>
      </w:r>
      <w:proofErr w:type="spellEnd"/>
      <w:r w:rsidRPr="009F5766">
        <w:t xml:space="preserve"> opgemaakt. Dit zijn de eerste ruwe schetsen hoe de website eruit zal komen te zien. Bij deze primaire schetsen wordt nog geen rekening gehouden noch met kleur, noch afbeeldingen, noch design. Het is vooral belangrijk dat de </w:t>
      </w:r>
      <w:r w:rsidR="00F470B6" w:rsidRPr="009F5766">
        <w:t>lay-out</w:t>
      </w:r>
      <w:r w:rsidRPr="009F5766">
        <w:t xml:space="preserve"> van de website bepaald wordt. Foto’s worden vervangen in een rechthoek met een kruis erdoor. Daarnaast worden alle pagina’s in grijswaarden opgemaakt.</w:t>
      </w:r>
    </w:p>
    <w:p w14:paraId="3BC3469C" w14:textId="7AFF9106" w:rsidR="009F5766" w:rsidRPr="009F5766" w:rsidRDefault="009F5766" w:rsidP="009F5766">
      <w:r w:rsidRPr="009F5766">
        <w:t xml:space="preserve">D.m.v. de </w:t>
      </w:r>
      <w:proofErr w:type="spellStart"/>
      <w:r w:rsidRPr="009F5766">
        <w:t>persona</w:t>
      </w:r>
      <w:r w:rsidR="002A35A0">
        <w:t>’</w:t>
      </w:r>
      <w:r w:rsidRPr="009F5766">
        <w:t>s</w:t>
      </w:r>
      <w:proofErr w:type="spellEnd"/>
      <w:r w:rsidRPr="009F5766">
        <w:t xml:space="preserve"> </w:t>
      </w:r>
      <w:r w:rsidR="002A35A0">
        <w:t xml:space="preserve">is </w:t>
      </w:r>
      <w:r w:rsidR="002A35A0" w:rsidRPr="00CA626B">
        <w:t>d</w:t>
      </w:r>
      <w:r w:rsidRPr="00CA626B">
        <w:t>e hoofdfunctionaliteiten</w:t>
      </w:r>
      <w:r w:rsidRPr="009F5766">
        <w:t xml:space="preserve"> van de website</w:t>
      </w:r>
      <w:r w:rsidR="00CA626B">
        <w:t xml:space="preserve"> duidelijk. S</w:t>
      </w:r>
      <w:r w:rsidRPr="009F5766">
        <w:t>amen met het theoretisch inzicht over gebruiksvriendelijkheid kan er nagedacht worden welke knop of actie waar geplaatst moet worden. Welk</w:t>
      </w:r>
      <w:r w:rsidR="00F14CA3">
        <w:t>e</w:t>
      </w:r>
      <w:r w:rsidRPr="009F5766">
        <w:t xml:space="preserve"> detail</w:t>
      </w:r>
      <w:r w:rsidR="00F14CA3">
        <w:t>s</w:t>
      </w:r>
      <w:r w:rsidRPr="009F5766">
        <w:t xml:space="preserve"> meer in het oog moet</w:t>
      </w:r>
      <w:r w:rsidR="00F14CA3">
        <w:t>en</w:t>
      </w:r>
      <w:r w:rsidRPr="009F5766">
        <w:t xml:space="preserve"> springen of welke absoluut niet mogen ontbreken om de gebruiker het zo gemakkelijk mogelijk te maken</w:t>
      </w:r>
      <w:r w:rsidR="00F14CA3">
        <w:t>.</w:t>
      </w:r>
    </w:p>
    <w:p w14:paraId="4D78AA29" w14:textId="6152F6CE" w:rsidR="009F5766" w:rsidRPr="009F5766" w:rsidRDefault="009F5766" w:rsidP="009F5766">
      <w:r w:rsidRPr="009F5766">
        <w:t xml:space="preserve">Het doel van de </w:t>
      </w:r>
      <w:proofErr w:type="spellStart"/>
      <w:r w:rsidRPr="009F5766">
        <w:t>wireframes</w:t>
      </w:r>
      <w:proofErr w:type="spellEnd"/>
      <w:r w:rsidRPr="009F5766">
        <w:t xml:space="preserve"> is het werk van de </w:t>
      </w:r>
      <w:proofErr w:type="spellStart"/>
      <w:r w:rsidRPr="009F5766">
        <w:t>frontend</w:t>
      </w:r>
      <w:r w:rsidR="00F14CA3">
        <w:t>dessigners</w:t>
      </w:r>
      <w:proofErr w:type="spellEnd"/>
      <w:r w:rsidR="00F14CA3">
        <w:t xml:space="preserve"> </w:t>
      </w:r>
      <w:r w:rsidRPr="009F5766">
        <w:t xml:space="preserve">te verlichten. Er is nu een sjabloon waarmee aan de slag kan gegaan worden. Tegelijkertijd bieden deze </w:t>
      </w:r>
      <w:proofErr w:type="spellStart"/>
      <w:r w:rsidRPr="009F5766">
        <w:t>wireframes</w:t>
      </w:r>
      <w:proofErr w:type="spellEnd"/>
      <w:r w:rsidRPr="009F5766">
        <w:t xml:space="preserve"> nog mogelijkheid </w:t>
      </w:r>
      <w:r w:rsidR="00F14CA3">
        <w:t>tot</w:t>
      </w:r>
      <w:r w:rsidRPr="009F5766">
        <w:t xml:space="preserve"> kleine aanpassingen. Zo kunnen kleuren aangepast worden en kunnen bepaalde items licht van plaats veranderen om de algemene functionaliteit van de website te bevorderen.</w:t>
      </w:r>
    </w:p>
    <w:p w14:paraId="2924B86B" w14:textId="0729BD55" w:rsidR="009F5766" w:rsidRDefault="009F5766" w:rsidP="009F5766">
      <w:r w:rsidRPr="009F5766">
        <w:t xml:space="preserve">Bij </w:t>
      </w:r>
      <w:r w:rsidR="002662A9">
        <w:t>alle</w:t>
      </w:r>
      <w:r w:rsidRPr="009F5766">
        <w:t xml:space="preserve"> </w:t>
      </w:r>
      <w:proofErr w:type="spellStart"/>
      <w:r w:rsidRPr="009F5766">
        <w:t>wireframes</w:t>
      </w:r>
      <w:proofErr w:type="spellEnd"/>
      <w:r w:rsidRPr="009F5766">
        <w:t xml:space="preserve"> is alvast nagedacht over </w:t>
      </w:r>
      <w:r w:rsidR="002662A9">
        <w:t>de onderdelen die overal gelijk blijven.</w:t>
      </w:r>
      <w:r w:rsidRPr="009F5766">
        <w:t xml:space="preserve"> Zo is de header en </w:t>
      </w:r>
      <w:proofErr w:type="spellStart"/>
      <w:r w:rsidRPr="009F5766">
        <w:t>footer</w:t>
      </w:r>
      <w:proofErr w:type="spellEnd"/>
      <w:r w:rsidRPr="009F5766">
        <w:t xml:space="preserve"> op </w:t>
      </w:r>
      <w:r w:rsidR="002662A9">
        <w:t>alles</w:t>
      </w:r>
      <w:r w:rsidRPr="009F5766">
        <w:t xml:space="preserve"> pagina’s gelijk. Daarnaast </w:t>
      </w:r>
      <w:r w:rsidR="002662A9">
        <w:t>zijn</w:t>
      </w:r>
      <w:r w:rsidRPr="009F5766">
        <w:t xml:space="preserve"> op de overzichtspagina</w:t>
      </w:r>
      <w:r w:rsidR="002662A9">
        <w:t xml:space="preserve"> en archiefpagina</w:t>
      </w:r>
      <w:r w:rsidRPr="009F5766">
        <w:t xml:space="preserve"> al nagedacht over </w:t>
      </w:r>
      <w:r w:rsidR="002662A9">
        <w:t xml:space="preserve">mogelijke </w:t>
      </w:r>
      <w:r w:rsidRPr="009F5766">
        <w:t>filters en weergave mogelijkheden (lijst of rasterweergave). Dit zijn zaken die momenteel nog niet in de huidige site aanwezig zijn.</w:t>
      </w:r>
    </w:p>
    <w:p w14:paraId="675122B8" w14:textId="5FB4C637" w:rsidR="002662A9" w:rsidRPr="009F5766" w:rsidRDefault="002662A9" w:rsidP="009F5766">
      <w:r>
        <w:t>In de detailpagina van een project is vooral gefocust op het onderlinge verschil is studenten. Zo zullen studenten die nog niet in een groep zitten de keuze krijgen om zich kandidaat te stellen voor een welbepaald project. Personen die al in een project zitten kunnen anderzijds ook verzoeken van projectzoekende studenten accepteren of weigeren. Bovendien zal er een waarschuwing komen als meerdere mensen van hetzelfde Belbin type een groep proberen te vormen.</w:t>
      </w:r>
    </w:p>
    <w:p w14:paraId="5DA27948" w14:textId="1958E89F" w:rsidR="005921CE" w:rsidRPr="009F5766" w:rsidRDefault="009F5766" w:rsidP="009F5766">
      <w:r w:rsidRPr="009F5766">
        <w:t xml:space="preserve">Bij de pagina om een nieuw project toe te voegen is vooral nagedacht over uitbreidingsmogelijkheden in vergelijking met de huidige handeling. Bij de vernieuwde versie zal het mogelijk zijn om direct de SMART-criteria in te vullen, alsook de hoofd- en nevenvragen. Zo kan de student al beginnen nadenken over deze gegevens als hij dit nog niet eerder gedaan had. Ook kan de student al een leerkracht aanduiden waarmee hij het project mogelijks al besproken heeft. Zo kan de </w:t>
      </w:r>
      <w:r w:rsidRPr="009F5766">
        <w:lastRenderedPageBreak/>
        <w:t>docent zelf projecten goedkeuren die hij met studenten besproken heeft. Dit zorgt voor een vlottere werking tussen de begeleider en de uitvoerende groep.</w:t>
      </w:r>
    </w:p>
    <w:p w14:paraId="1AF21992" w14:textId="2CA8099C" w:rsidR="00B602E7" w:rsidRDefault="00601CD2" w:rsidP="001013E2">
      <w:pPr>
        <w:pStyle w:val="Kop1"/>
        <w:numPr>
          <w:ilvl w:val="0"/>
          <w:numId w:val="12"/>
        </w:numPr>
      </w:pPr>
      <w:bookmarkStart w:id="12" w:name="_Toc9417248"/>
      <w:proofErr w:type="spellStart"/>
      <w:r>
        <w:t>Laravel</w:t>
      </w:r>
      <w:bookmarkEnd w:id="12"/>
      <w:proofErr w:type="spellEnd"/>
    </w:p>
    <w:p w14:paraId="6C31E2E2" w14:textId="77E68B0A" w:rsidR="00323AA7" w:rsidRPr="00323AA7" w:rsidRDefault="0098797E" w:rsidP="00323AA7">
      <w:r>
        <w:t>Na onderzoek van de minimale vereisten van de te ontwerpen website</w:t>
      </w:r>
      <w:r w:rsidR="00602553">
        <w:t>, kan worden nagedacht over de structuur. Voor</w:t>
      </w:r>
      <w:r>
        <w:t xml:space="preserve"> de</w:t>
      </w:r>
      <w:r w:rsidR="00602553">
        <w:t xml:space="preserve"> huidige toepassing wordt gekozen om gebruik te maken van een </w:t>
      </w:r>
      <w:proofErr w:type="spellStart"/>
      <w:r w:rsidR="00602553">
        <w:t>framework</w:t>
      </w:r>
      <w:proofErr w:type="spellEnd"/>
      <w:r w:rsidR="00602553">
        <w:t>.</w:t>
      </w:r>
      <w:r w:rsidR="002222AE">
        <w:t xml:space="preserve"> </w:t>
      </w:r>
      <w:sdt>
        <w:sdtPr>
          <w:id w:val="1599979179"/>
          <w:citation/>
        </w:sdtPr>
        <w:sdtContent>
          <w:r w:rsidR="000232CD">
            <w:fldChar w:fldCharType="begin"/>
          </w:r>
          <w:r w:rsidR="000232CD" w:rsidRPr="001E0BF8">
            <w:rPr>
              <w:lang w:val="nl-NL"/>
            </w:rPr>
            <w:instrText xml:space="preserve"> CITATION Lar119 \l 2057 </w:instrText>
          </w:r>
          <w:r w:rsidR="000232CD">
            <w:fldChar w:fldCharType="separate"/>
          </w:r>
          <w:r w:rsidR="000232CD" w:rsidRPr="000232CD">
            <w:rPr>
              <w:noProof/>
              <w:lang w:val="en-GB"/>
            </w:rPr>
            <w:t>[1]</w:t>
          </w:r>
          <w:r w:rsidR="000232CD">
            <w:fldChar w:fldCharType="end"/>
          </w:r>
        </w:sdtContent>
      </w:sdt>
      <w:sdt>
        <w:sdtPr>
          <w:id w:val="22908678"/>
          <w:citation/>
        </w:sdtPr>
        <w:sdtContent>
          <w:r w:rsidR="000232CD">
            <w:fldChar w:fldCharType="begin"/>
          </w:r>
          <w:r w:rsidR="000232CD">
            <w:rPr>
              <w:lang w:val="en-GB"/>
            </w:rPr>
            <w:instrText xml:space="preserve"> CITATION Lar \l 2057 </w:instrText>
          </w:r>
          <w:r w:rsidR="000232CD">
            <w:fldChar w:fldCharType="separate"/>
          </w:r>
          <w:r w:rsidR="000232CD">
            <w:rPr>
              <w:noProof/>
              <w:lang w:val="en-GB"/>
            </w:rPr>
            <w:t xml:space="preserve"> </w:t>
          </w:r>
          <w:r w:rsidR="000232CD" w:rsidRPr="000232CD">
            <w:rPr>
              <w:noProof/>
              <w:lang w:val="en-GB"/>
            </w:rPr>
            <w:t>[2]</w:t>
          </w:r>
          <w:r w:rsidR="000232CD">
            <w:fldChar w:fldCharType="end"/>
          </w:r>
        </w:sdtContent>
      </w:sdt>
      <w:sdt>
        <w:sdtPr>
          <w:id w:val="-1220751677"/>
          <w:citation/>
        </w:sdtPr>
        <w:sdtContent>
          <w:r w:rsidR="000232CD">
            <w:fldChar w:fldCharType="begin"/>
          </w:r>
          <w:r w:rsidR="000232CD">
            <w:rPr>
              <w:lang w:val="en-GB"/>
            </w:rPr>
            <w:instrText xml:space="preserve"> CITATION Lar191 \l 2057 </w:instrText>
          </w:r>
          <w:r w:rsidR="000232CD">
            <w:fldChar w:fldCharType="separate"/>
          </w:r>
          <w:r w:rsidR="000232CD">
            <w:rPr>
              <w:noProof/>
              <w:lang w:val="en-GB"/>
            </w:rPr>
            <w:t xml:space="preserve"> </w:t>
          </w:r>
          <w:r w:rsidR="000232CD" w:rsidRPr="000232CD">
            <w:rPr>
              <w:noProof/>
              <w:lang w:val="en-GB"/>
            </w:rPr>
            <w:t>[3]</w:t>
          </w:r>
          <w:r w:rsidR="000232CD">
            <w:fldChar w:fldCharType="end"/>
          </w:r>
        </w:sdtContent>
      </w:sdt>
      <w:sdt>
        <w:sdtPr>
          <w:id w:val="-1961957992"/>
          <w:citation/>
        </w:sdtPr>
        <w:sdtContent>
          <w:r w:rsidR="000232CD">
            <w:fldChar w:fldCharType="begin"/>
          </w:r>
          <w:r w:rsidR="000232CD">
            <w:rPr>
              <w:lang w:val="en-GB"/>
            </w:rPr>
            <w:instrText xml:space="preserve"> CITATION Lar192 \l 2057 </w:instrText>
          </w:r>
          <w:r w:rsidR="000232CD">
            <w:fldChar w:fldCharType="separate"/>
          </w:r>
          <w:r w:rsidR="000232CD">
            <w:rPr>
              <w:noProof/>
              <w:lang w:val="en-GB"/>
            </w:rPr>
            <w:t xml:space="preserve"> </w:t>
          </w:r>
          <w:r w:rsidR="000232CD" w:rsidRPr="000232CD">
            <w:rPr>
              <w:noProof/>
              <w:lang w:val="en-GB"/>
            </w:rPr>
            <w:t>[4]</w:t>
          </w:r>
          <w:r w:rsidR="000232CD">
            <w:fldChar w:fldCharType="end"/>
          </w:r>
        </w:sdtContent>
      </w:sdt>
      <w:sdt>
        <w:sdtPr>
          <w:id w:val="1129059477"/>
          <w:citation/>
        </w:sdtPr>
        <w:sdtContent>
          <w:r w:rsidR="000232CD">
            <w:fldChar w:fldCharType="begin"/>
          </w:r>
          <w:r w:rsidR="000232CD">
            <w:rPr>
              <w:lang w:val="en-GB"/>
            </w:rPr>
            <w:instrText xml:space="preserve"> CITATION Lar193 \l 2057 </w:instrText>
          </w:r>
          <w:r w:rsidR="000232CD">
            <w:fldChar w:fldCharType="separate"/>
          </w:r>
          <w:r w:rsidR="000232CD">
            <w:rPr>
              <w:noProof/>
              <w:lang w:val="en-GB"/>
            </w:rPr>
            <w:t xml:space="preserve"> </w:t>
          </w:r>
          <w:r w:rsidR="000232CD" w:rsidRPr="000232CD">
            <w:rPr>
              <w:noProof/>
              <w:lang w:val="en-GB"/>
            </w:rPr>
            <w:t>[5]</w:t>
          </w:r>
          <w:r w:rsidR="000232CD">
            <w:fldChar w:fldCharType="end"/>
          </w:r>
        </w:sdtContent>
      </w:sdt>
      <w:sdt>
        <w:sdtPr>
          <w:id w:val="858932682"/>
          <w:citation/>
        </w:sdtPr>
        <w:sdtContent>
          <w:r w:rsidR="000232CD">
            <w:fldChar w:fldCharType="begin"/>
          </w:r>
          <w:r w:rsidR="000232CD">
            <w:rPr>
              <w:lang w:val="en-GB"/>
            </w:rPr>
            <w:instrText xml:space="preserve"> CITATION Lar194 \l 2057 </w:instrText>
          </w:r>
          <w:r w:rsidR="000232CD">
            <w:fldChar w:fldCharType="separate"/>
          </w:r>
          <w:r w:rsidR="000232CD">
            <w:rPr>
              <w:noProof/>
              <w:lang w:val="en-GB"/>
            </w:rPr>
            <w:t xml:space="preserve"> </w:t>
          </w:r>
          <w:r w:rsidR="000232CD" w:rsidRPr="000232CD">
            <w:rPr>
              <w:noProof/>
              <w:lang w:val="en-GB"/>
            </w:rPr>
            <w:t>[6]</w:t>
          </w:r>
          <w:r w:rsidR="000232CD">
            <w:fldChar w:fldCharType="end"/>
          </w:r>
        </w:sdtContent>
      </w:sdt>
      <w:sdt>
        <w:sdtPr>
          <w:id w:val="-2075809675"/>
          <w:citation/>
        </w:sdtPr>
        <w:sdtContent>
          <w:r w:rsidR="000232CD">
            <w:fldChar w:fldCharType="begin"/>
          </w:r>
          <w:r w:rsidR="000232CD">
            <w:rPr>
              <w:lang w:val="en-GB"/>
            </w:rPr>
            <w:instrText xml:space="preserve"> CITATION Lar195 \l 2057 </w:instrText>
          </w:r>
          <w:r w:rsidR="000232CD">
            <w:fldChar w:fldCharType="separate"/>
          </w:r>
          <w:r w:rsidR="000232CD">
            <w:rPr>
              <w:noProof/>
              <w:lang w:val="en-GB"/>
            </w:rPr>
            <w:t xml:space="preserve"> </w:t>
          </w:r>
          <w:r w:rsidR="000232CD" w:rsidRPr="000232CD">
            <w:rPr>
              <w:noProof/>
              <w:lang w:val="en-GB"/>
            </w:rPr>
            <w:t>[7]</w:t>
          </w:r>
          <w:r w:rsidR="000232CD">
            <w:fldChar w:fldCharType="end"/>
          </w:r>
        </w:sdtContent>
      </w:sdt>
      <w:sdt>
        <w:sdtPr>
          <w:id w:val="1388147476"/>
          <w:citation/>
        </w:sdtPr>
        <w:sdtContent>
          <w:r w:rsidR="000232CD">
            <w:fldChar w:fldCharType="begin"/>
          </w:r>
          <w:r w:rsidR="000232CD">
            <w:rPr>
              <w:lang w:val="en-GB"/>
            </w:rPr>
            <w:instrText xml:space="preserve"> CITATION Lar196 \l 2057 </w:instrText>
          </w:r>
          <w:r w:rsidR="000232CD">
            <w:fldChar w:fldCharType="separate"/>
          </w:r>
          <w:r w:rsidR="000232CD">
            <w:rPr>
              <w:noProof/>
              <w:lang w:val="en-GB"/>
            </w:rPr>
            <w:t xml:space="preserve"> </w:t>
          </w:r>
          <w:r w:rsidR="000232CD" w:rsidRPr="000232CD">
            <w:rPr>
              <w:noProof/>
              <w:lang w:val="en-GB"/>
            </w:rPr>
            <w:t>[8]</w:t>
          </w:r>
          <w:r w:rsidR="000232CD">
            <w:fldChar w:fldCharType="end"/>
          </w:r>
        </w:sdtContent>
      </w:sdt>
    </w:p>
    <w:p w14:paraId="560E2CE0" w14:textId="70C7772E" w:rsidR="00B602E7" w:rsidRDefault="00601CD2" w:rsidP="00560E70">
      <w:pPr>
        <w:pStyle w:val="Kop2"/>
        <w:numPr>
          <w:ilvl w:val="1"/>
          <w:numId w:val="14"/>
        </w:numPr>
      </w:pPr>
      <w:bookmarkStart w:id="13" w:name="_Toc9417249"/>
      <w:r>
        <w:t>Framework</w:t>
      </w:r>
      <w:bookmarkEnd w:id="13"/>
    </w:p>
    <w:p w14:paraId="44C80373" w14:textId="33E9B822" w:rsidR="009C311A" w:rsidRDefault="008260AB" w:rsidP="003B6454">
      <w:r>
        <w:rPr>
          <w:noProof/>
          <w:lang w:val="nl-NL" w:eastAsia="nl-NL"/>
        </w:rPr>
        <mc:AlternateContent>
          <mc:Choice Requires="wps">
            <w:drawing>
              <wp:anchor distT="0" distB="0" distL="114300" distR="114300" simplePos="0" relativeHeight="251663872" behindDoc="0" locked="0" layoutInCell="1" allowOverlap="1" wp14:anchorId="4DCD5AC6" wp14:editId="44C40207">
                <wp:simplePos x="0" y="0"/>
                <wp:positionH relativeFrom="column">
                  <wp:posOffset>-4445</wp:posOffset>
                </wp:positionH>
                <wp:positionV relativeFrom="paragraph">
                  <wp:posOffset>1278890</wp:posOffset>
                </wp:positionV>
                <wp:extent cx="5372100" cy="219075"/>
                <wp:effectExtent l="0" t="0" r="0" b="9525"/>
                <wp:wrapTopAndBottom/>
                <wp:docPr id="47" name="Text Box 47"/>
                <wp:cNvGraphicFramePr/>
                <a:graphic xmlns:a="http://schemas.openxmlformats.org/drawingml/2006/main">
                  <a:graphicData uri="http://schemas.microsoft.com/office/word/2010/wordprocessingShape">
                    <wps:wsp>
                      <wps:cNvSpPr txBox="1"/>
                      <wps:spPr>
                        <a:xfrm>
                          <a:off x="0" y="0"/>
                          <a:ext cx="5372100" cy="219075"/>
                        </a:xfrm>
                        <a:prstGeom prst="rect">
                          <a:avLst/>
                        </a:prstGeom>
                        <a:solidFill>
                          <a:prstClr val="white"/>
                        </a:solidFill>
                        <a:ln>
                          <a:noFill/>
                        </a:ln>
                      </wps:spPr>
                      <wps:txbx>
                        <w:txbxContent>
                          <w:p w14:paraId="59B69DDC" w14:textId="31420E80" w:rsidR="002467D9" w:rsidRPr="00EC510A" w:rsidRDefault="002467D9" w:rsidP="008260AB">
                            <w:pPr>
                              <w:pStyle w:val="Bijschrift"/>
                              <w:rPr>
                                <w:noProof/>
                              </w:rPr>
                            </w:pPr>
                            <w:r>
                              <w:t xml:space="preserve">Codefragment  </w:t>
                            </w:r>
                            <w:r>
                              <w:fldChar w:fldCharType="begin"/>
                            </w:r>
                            <w:r>
                              <w:instrText xml:space="preserve"> SEQ Codefragment_ \* ARABIC </w:instrText>
                            </w:r>
                            <w:r>
                              <w:fldChar w:fldCharType="separate"/>
                            </w:r>
                            <w:r>
                              <w:rPr>
                                <w:noProof/>
                              </w:rPr>
                              <w:t>1</w:t>
                            </w:r>
                            <w:r>
                              <w:fldChar w:fldCharType="end"/>
                            </w:r>
                            <w:r>
                              <w:t xml:space="preserve">: Aanmaken migratiebestand m.b.v. </w:t>
                            </w:r>
                            <w:proofErr w:type="spellStart"/>
                            <w:r>
                              <w:t>Artisan</w:t>
                            </w:r>
                            <w:proofErr w:type="spellEnd"/>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DCD5AC6" id="Text Box 47" o:spid="_x0000_s1041" type="#_x0000_t202" style="position:absolute;margin-left:-.35pt;margin-top:100.7pt;width:423pt;height:17.25pt;z-index:2516638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" stroked="f">
                <v:textbox inset="0,0,0,0">
                  <w:txbxContent>
                    <w:p w14:paraId="59B69DDC" w14:textId="31420E80" w:rsidR="002467D9" w:rsidRPr="00EC510A" w:rsidRDefault="002467D9" w:rsidP="008260AB">
                      <w:pPr>
                        <w:pStyle w:val="Bijschrift"/>
                        <w:rPr>
                          <w:noProof/>
                        </w:rPr>
                      </w:pPr>
                      <w:r>
                        <w:t xml:space="preserve">Codefragment  </w:t>
                      </w:r>
                      <w:r>
                        <w:fldChar w:fldCharType="begin"/>
                      </w:r>
                      <w:r>
                        <w:instrText xml:space="preserve"> SEQ Codefragment_ \* ARABIC </w:instrText>
                      </w:r>
                      <w:r>
                        <w:fldChar w:fldCharType="separate"/>
                      </w:r>
                      <w:r>
                        <w:rPr>
                          <w:noProof/>
                        </w:rPr>
                        <w:t>1</w:t>
                      </w:r>
                      <w:r>
                        <w:fldChar w:fldCharType="end"/>
                      </w:r>
                      <w:r>
                        <w:t xml:space="preserve">: Aanmaken migratiebestand m.b.v. </w:t>
                      </w:r>
                      <w:proofErr w:type="spellStart"/>
                      <w:r>
                        <w:t>Artisan</w:t>
                      </w:r>
                      <w:proofErr w:type="spellEnd"/>
                      <w:r>
                        <w:t>.</w:t>
                      </w:r>
                    </w:p>
                  </w:txbxContent>
                </v:textbox>
                <w10:wrap type="topAndBottom"/>
              </v:shape>
            </w:pict>
          </mc:Fallback>
        </mc:AlternateContent>
      </w:r>
      <w:r w:rsidR="003B6454">
        <w:t xml:space="preserve">De projectenwebsite is gemaakt m.b.v. </w:t>
      </w:r>
      <w:proofErr w:type="spellStart"/>
      <w:r w:rsidR="003B6454">
        <w:t>Laravel</w:t>
      </w:r>
      <w:proofErr w:type="spellEnd"/>
      <w:r w:rsidR="003B6454">
        <w:t>. Dit is een open source PHP-</w:t>
      </w:r>
      <w:proofErr w:type="spellStart"/>
      <w:r w:rsidR="003B6454">
        <w:t>framework</w:t>
      </w:r>
      <w:proofErr w:type="spellEnd"/>
      <w:r w:rsidR="003B6454">
        <w:t xml:space="preserve"> d</w:t>
      </w:r>
      <w:r w:rsidR="0098797E">
        <w:t xml:space="preserve">at </w:t>
      </w:r>
      <w:r w:rsidR="003B6454">
        <w:t xml:space="preserve">toelaat om eenvoudig met een databank te communiceren. Daarnaast biedt </w:t>
      </w:r>
      <w:proofErr w:type="spellStart"/>
      <w:r w:rsidR="003B6454">
        <w:t>Laravel</w:t>
      </w:r>
      <w:proofErr w:type="spellEnd"/>
      <w:r w:rsidR="003B6454">
        <w:t xml:space="preserve"> een hele hoop shortcuts aan om relatief snel een structurele website af te leveren.</w:t>
      </w:r>
      <w:r w:rsidR="009C311A">
        <w:t xml:space="preserve"> Zo is het mogelijk </w:t>
      </w:r>
      <w:r w:rsidR="0098797E">
        <w:t xml:space="preserve">om volledige bestanden te genereren </w:t>
      </w:r>
      <w:r w:rsidR="009C311A">
        <w:t>door één regel code in een terminal te</w:t>
      </w:r>
      <w:r w:rsidR="0098797E">
        <w:t xml:space="preserve"> typen</w:t>
      </w:r>
      <w:r w:rsidR="009C311A">
        <w:t xml:space="preserve"> </w:t>
      </w:r>
      <w:r w:rsidR="00B935AA">
        <w:t>(codefragment 1)</w:t>
      </w:r>
      <w:r w:rsidR="009C311A">
        <w:t>.</w:t>
      </w:r>
    </w:p>
    <w:p w14:paraId="2CC11C35" w14:textId="52983302" w:rsidR="003B6454" w:rsidRPr="003B6454" w:rsidRDefault="009A71E1" w:rsidP="008260AB">
      <w:pPr>
        <w:keepNext/>
      </w:pPr>
      <w:r>
        <w:rPr>
          <w:noProof/>
          <w:lang w:val="nl-NL" w:eastAsia="nl-NL"/>
        </w:rPr>
        <w:drawing>
          <wp:anchor distT="0" distB="0" distL="114300" distR="114300" simplePos="0" relativeHeight="251662848" behindDoc="0" locked="0" layoutInCell="1" allowOverlap="1" wp14:anchorId="1BB4FBF3" wp14:editId="14E21406">
            <wp:simplePos x="0" y="0"/>
            <wp:positionH relativeFrom="column">
              <wp:posOffset>-4445</wp:posOffset>
            </wp:positionH>
            <wp:positionV relativeFrom="paragraph">
              <wp:posOffset>-3810</wp:posOffset>
            </wp:positionV>
            <wp:extent cx="5372100" cy="314325"/>
            <wp:effectExtent l="0" t="0" r="0" b="9525"/>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372100" cy="314325"/>
                    </a:xfrm>
                    <a:prstGeom prst="rect">
                      <a:avLst/>
                    </a:prstGeom>
                  </pic:spPr>
                </pic:pic>
              </a:graphicData>
            </a:graphic>
            <wp14:sizeRelH relativeFrom="page">
              <wp14:pctWidth>0</wp14:pctWidth>
            </wp14:sizeRelH>
            <wp14:sizeRelV relativeFrom="page">
              <wp14:pctHeight>0</wp14:pctHeight>
            </wp14:sizeRelV>
          </wp:anchor>
        </w:drawing>
      </w:r>
      <w:proofErr w:type="spellStart"/>
      <w:r w:rsidR="009C311A">
        <w:t>Laravel</w:t>
      </w:r>
      <w:proofErr w:type="spellEnd"/>
      <w:r w:rsidR="009C311A">
        <w:t xml:space="preserve"> is een van de populairste </w:t>
      </w:r>
      <w:proofErr w:type="spellStart"/>
      <w:r w:rsidR="009C311A">
        <w:t>frameworks</w:t>
      </w:r>
      <w:proofErr w:type="spellEnd"/>
      <w:r w:rsidR="009C311A">
        <w:t xml:space="preserve"> om mee te werken. </w:t>
      </w:r>
      <w:r w:rsidR="0098797E">
        <w:t>Er is veel documentatie op het internet te vinden, wat het aanleren ervan vereenvoudigt.</w:t>
      </w:r>
      <w:r w:rsidR="0090135A">
        <w:t xml:space="preserve"> </w:t>
      </w:r>
    </w:p>
    <w:p w14:paraId="60C5064B" w14:textId="11B57FB0" w:rsidR="000C5B80" w:rsidRPr="009F5766" w:rsidRDefault="00B627CE" w:rsidP="00176F0D">
      <w:pPr>
        <w:pStyle w:val="Kop2"/>
        <w:numPr>
          <w:ilvl w:val="1"/>
          <w:numId w:val="14"/>
        </w:numPr>
      </w:pPr>
      <w:bookmarkStart w:id="14" w:name="_Toc9417250"/>
      <w:r w:rsidRPr="009F5766">
        <w:t>Databanktype</w:t>
      </w:r>
      <w:bookmarkEnd w:id="14"/>
    </w:p>
    <w:p w14:paraId="05F287E3" w14:textId="69C60519" w:rsidR="000C5B80" w:rsidRDefault="0090135A" w:rsidP="00560E70">
      <w:proofErr w:type="spellStart"/>
      <w:r>
        <w:t>Laravel</w:t>
      </w:r>
      <w:proofErr w:type="spellEnd"/>
      <w:r>
        <w:t xml:space="preserve"> biedt</w:t>
      </w:r>
      <w:r w:rsidR="0098797E">
        <w:t xml:space="preserve"> de</w:t>
      </w:r>
      <w:r>
        <w:t xml:space="preserve"> mogelijkheid om met een databank te werken. Hierin zullen alle gegevens van studenten, docenten, projecten, … </w:t>
      </w:r>
      <w:r w:rsidR="0098797E">
        <w:t>opgenomen worden</w:t>
      </w:r>
      <w:r>
        <w:t>.</w:t>
      </w:r>
      <w:r w:rsidR="00F25F59">
        <w:t xml:space="preserve"> Als een webpagina opgevraagd wordt, z</w:t>
      </w:r>
      <w:r w:rsidR="0098797E">
        <w:t>u</w:t>
      </w:r>
      <w:r w:rsidR="00F25F59">
        <w:t>l</w:t>
      </w:r>
      <w:r w:rsidR="0098797E">
        <w:t>len</w:t>
      </w:r>
      <w:r w:rsidR="00F25F59">
        <w:t xml:space="preserve"> de nuttige </w:t>
      </w:r>
      <w:r w:rsidR="0098797E">
        <w:t>gegevens</w:t>
      </w:r>
      <w:r w:rsidR="00F25F59">
        <w:t xml:space="preserve"> uit de databank gehaald worden om </w:t>
      </w:r>
      <w:r w:rsidR="0098797E">
        <w:t xml:space="preserve">te implementeren </w:t>
      </w:r>
      <w:r w:rsidR="00F25F59">
        <w:t>op deze pagina.</w:t>
      </w:r>
      <w:r>
        <w:t xml:space="preserve"> </w:t>
      </w:r>
      <w:proofErr w:type="spellStart"/>
      <w:r w:rsidR="00A85DEF">
        <w:t>Laravel</w:t>
      </w:r>
      <w:proofErr w:type="spellEnd"/>
      <w:r w:rsidR="00A85DEF">
        <w:t xml:space="preserve"> ondersteunt vier verschillende databanktypes:</w:t>
      </w:r>
    </w:p>
    <w:p w14:paraId="0CB7C4F5" w14:textId="5677BF75" w:rsidR="00A85DEF" w:rsidRDefault="00A85DEF" w:rsidP="00A85DEF">
      <w:pPr>
        <w:pStyle w:val="Lijstalinea"/>
        <w:numPr>
          <w:ilvl w:val="0"/>
          <w:numId w:val="21"/>
        </w:numPr>
      </w:pPr>
      <w:proofErr w:type="spellStart"/>
      <w:r>
        <w:t>MySQL</w:t>
      </w:r>
      <w:proofErr w:type="spellEnd"/>
    </w:p>
    <w:p w14:paraId="4AF8D261" w14:textId="2C20C6C2" w:rsidR="00A85DEF" w:rsidRDefault="00A85DEF" w:rsidP="00A85DEF">
      <w:pPr>
        <w:pStyle w:val="Lijstalinea"/>
        <w:numPr>
          <w:ilvl w:val="0"/>
          <w:numId w:val="21"/>
        </w:numPr>
      </w:pPr>
      <w:proofErr w:type="spellStart"/>
      <w:r>
        <w:t>PostgreSQL</w:t>
      </w:r>
      <w:proofErr w:type="spellEnd"/>
    </w:p>
    <w:p w14:paraId="0075BAA0" w14:textId="594CB270" w:rsidR="00A85DEF" w:rsidRDefault="00A85DEF" w:rsidP="00A85DEF">
      <w:pPr>
        <w:pStyle w:val="Lijstalinea"/>
        <w:numPr>
          <w:ilvl w:val="0"/>
          <w:numId w:val="21"/>
        </w:numPr>
      </w:pPr>
      <w:proofErr w:type="spellStart"/>
      <w:r>
        <w:t>SQLite</w:t>
      </w:r>
      <w:proofErr w:type="spellEnd"/>
    </w:p>
    <w:p w14:paraId="6E66604E" w14:textId="495C466B" w:rsidR="00A85DEF" w:rsidRDefault="00A85DEF" w:rsidP="00A85DEF">
      <w:pPr>
        <w:pStyle w:val="Lijstalinea"/>
        <w:numPr>
          <w:ilvl w:val="0"/>
          <w:numId w:val="21"/>
        </w:numPr>
      </w:pPr>
      <w:r>
        <w:t>SQL Server</w:t>
      </w:r>
    </w:p>
    <w:p w14:paraId="64B17498" w14:textId="59C847F9" w:rsidR="00F25F59" w:rsidRDefault="00A85DEF" w:rsidP="00A85DEF">
      <w:r>
        <w:t xml:space="preserve">Voor de projectenwebsite wordt gekozen om </w:t>
      </w:r>
      <w:proofErr w:type="spellStart"/>
      <w:r>
        <w:t>MySQL</w:t>
      </w:r>
      <w:proofErr w:type="spellEnd"/>
      <w:r w:rsidR="0098797E">
        <w:t xml:space="preserve"> te gebruiken</w:t>
      </w:r>
      <w:r>
        <w:t xml:space="preserve">. </w:t>
      </w:r>
      <w:r w:rsidR="00BA3023">
        <w:t xml:space="preserve">Dit is het default databanktype van </w:t>
      </w:r>
      <w:proofErr w:type="spellStart"/>
      <w:r w:rsidR="00BA3023">
        <w:t>Laravel</w:t>
      </w:r>
      <w:proofErr w:type="spellEnd"/>
      <w:r w:rsidR="00BA3023">
        <w:t xml:space="preserve">. </w:t>
      </w:r>
      <w:proofErr w:type="spellStart"/>
      <w:r w:rsidR="00BA3023">
        <w:t>MySQL</w:t>
      </w:r>
      <w:proofErr w:type="spellEnd"/>
      <w:r w:rsidR="00BA3023">
        <w:t xml:space="preserve"> wordt voornamelijk </w:t>
      </w:r>
      <w:r w:rsidR="0098797E">
        <w:t>aangewend</w:t>
      </w:r>
      <w:r w:rsidR="00BA3023">
        <w:t xml:space="preserve"> voor </w:t>
      </w:r>
      <w:proofErr w:type="spellStart"/>
      <w:r w:rsidR="00BA3023">
        <w:t>webtoepassingen</w:t>
      </w:r>
      <w:proofErr w:type="spellEnd"/>
      <w:r w:rsidR="00BA3023">
        <w:t>. De opslaggrootte van een volledig databankmodel is vrij klein. In</w:t>
      </w:r>
      <w:r w:rsidR="0098797E">
        <w:t xml:space="preserve"> het</w:t>
      </w:r>
      <w:r w:rsidR="00BA3023">
        <w:t xml:space="preserve"> geval van de projectenwebsite </w:t>
      </w:r>
      <w:r w:rsidR="000C229E">
        <w:t>past deze makkelijk op eenzelfde server. Indien dit niet het geval zou geweest zijn, moet</w:t>
      </w:r>
      <w:r w:rsidR="0098797E">
        <w:t>en andere databanksystemen overwogen worden</w:t>
      </w:r>
      <w:r w:rsidR="000C229E">
        <w:t>.</w:t>
      </w:r>
    </w:p>
    <w:p w14:paraId="78D3CFD9" w14:textId="1351CD6F" w:rsidR="00B602E7" w:rsidRPr="009F5766" w:rsidRDefault="00B627CE" w:rsidP="00176F0D">
      <w:pPr>
        <w:pStyle w:val="Kop2"/>
        <w:numPr>
          <w:ilvl w:val="1"/>
          <w:numId w:val="14"/>
        </w:numPr>
      </w:pPr>
      <w:bookmarkStart w:id="15" w:name="_Toc9417251"/>
      <w:r w:rsidRPr="009F5766">
        <w:t>Databankmodel</w:t>
      </w:r>
      <w:bookmarkEnd w:id="15"/>
    </w:p>
    <w:p w14:paraId="3C2599E4" w14:textId="63C7AEA0" w:rsidR="000C229E" w:rsidRDefault="000C229E" w:rsidP="000C229E">
      <w:pPr>
        <w:rPr>
          <w:noProof/>
        </w:rPr>
      </w:pPr>
      <w:proofErr w:type="spellStart"/>
      <w:r>
        <w:t>MySQL</w:t>
      </w:r>
      <w:proofErr w:type="spellEnd"/>
      <w:r>
        <w:t xml:space="preserve"> maakt het mogelijk om een databankmodel te </w:t>
      </w:r>
      <w:r w:rsidR="0098797E">
        <w:t>creëren</w:t>
      </w:r>
      <w:r>
        <w:t xml:space="preserve"> bestaande uit verschillende tabellen. </w:t>
      </w:r>
      <w:r w:rsidR="0098797E">
        <w:t>Alle tabellen zijn onderling aan elkaar gelinkt.</w:t>
      </w:r>
      <w:r>
        <w:t xml:space="preserve"> Zo verwijst de ene kolom van een tabel naar een kolom van een andere tabel. Het doel van deze tabellen is </w:t>
      </w:r>
      <w:r w:rsidR="0098797E">
        <w:t xml:space="preserve">om </w:t>
      </w:r>
      <w:r>
        <w:t xml:space="preserve">ervoor </w:t>
      </w:r>
      <w:r w:rsidR="0098797E">
        <w:t xml:space="preserve">te </w:t>
      </w:r>
      <w:r>
        <w:t>zorgen dat het globale databankmodel overzichtelijk blijft.</w:t>
      </w:r>
      <w:r w:rsidR="004B4819" w:rsidRPr="004B4819">
        <w:rPr>
          <w:noProof/>
        </w:rPr>
        <w:t xml:space="preserve"> </w:t>
      </w:r>
      <w:r w:rsidR="00F25F59">
        <w:rPr>
          <w:noProof/>
        </w:rPr>
        <w:t xml:space="preserve">Daarnaast </w:t>
      </w:r>
      <w:r w:rsidR="0098797E">
        <w:rPr>
          <w:noProof/>
        </w:rPr>
        <w:t>bieden</w:t>
      </w:r>
      <w:r w:rsidR="00F25F59">
        <w:rPr>
          <w:noProof/>
        </w:rPr>
        <w:t xml:space="preserve"> ze ook </w:t>
      </w:r>
      <w:r w:rsidR="0098797E">
        <w:rPr>
          <w:noProof/>
        </w:rPr>
        <w:t>ve</w:t>
      </w:r>
      <w:r w:rsidR="00F25F59">
        <w:rPr>
          <w:noProof/>
        </w:rPr>
        <w:t xml:space="preserve">iligheid. Als een webpagina geladen wordt, is het belangrijk </w:t>
      </w:r>
      <w:r w:rsidR="0098797E">
        <w:rPr>
          <w:noProof/>
        </w:rPr>
        <w:t>om</w:t>
      </w:r>
      <w:r w:rsidR="00F25F59">
        <w:rPr>
          <w:noProof/>
        </w:rPr>
        <w:t xml:space="preserve"> overbodige data </w:t>
      </w:r>
      <w:r w:rsidR="0098797E">
        <w:rPr>
          <w:noProof/>
        </w:rPr>
        <w:t>te vermijden</w:t>
      </w:r>
      <w:r w:rsidR="00F25F59">
        <w:rPr>
          <w:noProof/>
        </w:rPr>
        <w:t>.</w:t>
      </w:r>
      <w:r w:rsidR="00B215B7">
        <w:rPr>
          <w:noProof/>
        </w:rPr>
        <w:t xml:space="preserve"> </w:t>
      </w:r>
    </w:p>
    <w:p w14:paraId="7550A828" w14:textId="154C1FD0" w:rsidR="00B15782" w:rsidRDefault="00B15782" w:rsidP="000C229E">
      <w:pPr>
        <w:rPr>
          <w:noProof/>
        </w:rPr>
      </w:pPr>
      <w:r>
        <w:rPr>
          <w:noProof/>
        </w:rPr>
        <w:lastRenderedPageBreak/>
        <w:t xml:space="preserve">Tussen </w:t>
      </w:r>
      <w:r w:rsidR="00614B7B">
        <w:rPr>
          <w:noProof/>
        </w:rPr>
        <w:t>meedere</w:t>
      </w:r>
      <w:r>
        <w:rPr>
          <w:noProof/>
        </w:rPr>
        <w:t xml:space="preserve"> tabellen bestaan er verschillende soorten </w:t>
      </w:r>
      <w:r w:rsidR="00614B7B">
        <w:rPr>
          <w:noProof/>
        </w:rPr>
        <w:t>connecties.</w:t>
      </w:r>
      <w:r>
        <w:rPr>
          <w:noProof/>
        </w:rPr>
        <w:t xml:space="preserve"> De belangrijkste en meest</w:t>
      </w:r>
      <w:r w:rsidR="00614B7B">
        <w:rPr>
          <w:noProof/>
        </w:rPr>
        <w:t xml:space="preserve"> </w:t>
      </w:r>
      <w:r>
        <w:rPr>
          <w:noProof/>
        </w:rPr>
        <w:t>gebruikte relaties zijn:</w:t>
      </w:r>
    </w:p>
    <w:p w14:paraId="643518D4" w14:textId="27B8BC0C" w:rsidR="00B15782" w:rsidRPr="006C3CA0" w:rsidRDefault="00A539CF" w:rsidP="00B15782">
      <w:pPr>
        <w:pStyle w:val="Lijstalinea"/>
        <w:numPr>
          <w:ilvl w:val="0"/>
          <w:numId w:val="22"/>
        </w:numPr>
        <w:rPr>
          <w:noProof/>
        </w:rPr>
      </w:pPr>
      <w:r w:rsidRPr="006C3CA0">
        <w:rPr>
          <w:noProof/>
        </w:rPr>
        <w:t>é</w:t>
      </w:r>
      <w:r w:rsidR="00B15782" w:rsidRPr="006C3CA0">
        <w:rPr>
          <w:noProof/>
        </w:rPr>
        <w:t xml:space="preserve">én-op-éénrelaties: </w:t>
      </w:r>
      <w:r w:rsidRPr="006C3CA0">
        <w:rPr>
          <w:noProof/>
        </w:rPr>
        <w:tab/>
      </w:r>
      <w:r w:rsidR="00532FCB" w:rsidRPr="006C3CA0">
        <w:rPr>
          <w:noProof/>
        </w:rPr>
        <w:t>é</w:t>
      </w:r>
      <w:r w:rsidR="00B15782" w:rsidRPr="006C3CA0">
        <w:rPr>
          <w:noProof/>
        </w:rPr>
        <w:t>én rij uit een tabel verwijst naar één rij uit een andere tabel</w:t>
      </w:r>
      <w:r w:rsidR="00532FCB" w:rsidRPr="006C3CA0">
        <w:rPr>
          <w:noProof/>
        </w:rPr>
        <w:t>;</w:t>
      </w:r>
    </w:p>
    <w:p w14:paraId="4B197671" w14:textId="7ADFD7CF" w:rsidR="00B15782" w:rsidRPr="006C3CA0" w:rsidRDefault="00A539CF" w:rsidP="00B15782">
      <w:pPr>
        <w:pStyle w:val="Lijstalinea"/>
        <w:numPr>
          <w:ilvl w:val="0"/>
          <w:numId w:val="22"/>
        </w:numPr>
        <w:rPr>
          <w:noProof/>
        </w:rPr>
      </w:pPr>
      <w:r w:rsidRPr="006C3CA0">
        <w:rPr>
          <w:noProof/>
        </w:rPr>
        <w:t>é</w:t>
      </w:r>
      <w:r w:rsidR="00B15782" w:rsidRPr="006C3CA0">
        <w:rPr>
          <w:noProof/>
        </w:rPr>
        <w:t xml:space="preserve">én-op-veelrelaties: </w:t>
      </w:r>
      <w:r w:rsidRPr="006C3CA0">
        <w:rPr>
          <w:noProof/>
        </w:rPr>
        <w:tab/>
      </w:r>
      <w:r w:rsidR="00532FCB" w:rsidRPr="006C3CA0">
        <w:rPr>
          <w:noProof/>
        </w:rPr>
        <w:t>é</w:t>
      </w:r>
      <w:r w:rsidR="00B15782" w:rsidRPr="006C3CA0">
        <w:rPr>
          <w:noProof/>
        </w:rPr>
        <w:t>én rij uit een tabel verwijst naar meedere rijen uit een andere tabel</w:t>
      </w:r>
      <w:r w:rsidR="00532FCB" w:rsidRPr="006C3CA0">
        <w:rPr>
          <w:noProof/>
        </w:rPr>
        <w:t>;</w:t>
      </w:r>
    </w:p>
    <w:p w14:paraId="69C2461D" w14:textId="4511FD6D" w:rsidR="00A539CF" w:rsidRDefault="00614B7B" w:rsidP="00A539CF">
      <w:pPr>
        <w:pStyle w:val="Lijstalinea"/>
        <w:numPr>
          <w:ilvl w:val="0"/>
          <w:numId w:val="22"/>
        </w:numPr>
        <w:tabs>
          <w:tab w:val="left" w:pos="2835"/>
        </w:tabs>
        <w:ind w:left="709" w:hanging="304"/>
        <w:rPr>
          <w:noProof/>
        </w:rPr>
      </w:pPr>
      <w:r>
        <w:rPr>
          <w:noProof/>
        </w:rPr>
        <w:t xml:space="preserve"> </w:t>
      </w:r>
      <w:r w:rsidR="00A539CF">
        <w:rPr>
          <w:noProof/>
        </w:rPr>
        <w:t>v</w:t>
      </w:r>
      <w:r w:rsidR="00B15782">
        <w:rPr>
          <w:noProof/>
        </w:rPr>
        <w:t xml:space="preserve">eel-op-veelrelaties: </w:t>
      </w:r>
      <w:r w:rsidR="00A539CF">
        <w:rPr>
          <w:noProof/>
        </w:rPr>
        <w:tab/>
      </w:r>
      <w:r w:rsidR="002222AE">
        <w:rPr>
          <w:noProof/>
        </w:rPr>
        <w:t>m</w:t>
      </w:r>
      <w:r w:rsidR="00B15782">
        <w:rPr>
          <w:noProof/>
        </w:rPr>
        <w:t>eedere rijen</w:t>
      </w:r>
      <w:r w:rsidR="00A539CF">
        <w:rPr>
          <w:noProof/>
        </w:rPr>
        <w:t xml:space="preserve"> uit een tabel verwijzen naar meerdere rijen uit een</w:t>
      </w:r>
    </w:p>
    <w:p w14:paraId="0FD30338" w14:textId="6830E406" w:rsidR="00A539CF" w:rsidRDefault="00A539CF" w:rsidP="00A539CF">
      <w:pPr>
        <w:pStyle w:val="Lijstalinea"/>
        <w:tabs>
          <w:tab w:val="left" w:pos="2835"/>
        </w:tabs>
        <w:ind w:left="709"/>
        <w:rPr>
          <w:noProof/>
        </w:rPr>
      </w:pPr>
      <w:r>
        <w:rPr>
          <w:noProof/>
        </w:rPr>
        <w:tab/>
        <w:t>andere tabel. Voor deze relatie is nog een derde tabel nodig.</w:t>
      </w:r>
    </w:p>
    <w:p w14:paraId="36A8B92F" w14:textId="5BC50C7A" w:rsidR="00A539CF" w:rsidRDefault="005921CE" w:rsidP="00A539CF">
      <w:pPr>
        <w:tabs>
          <w:tab w:val="left" w:pos="2835"/>
        </w:tabs>
        <w:rPr>
          <w:noProof/>
        </w:rPr>
      </w:pPr>
      <w:r>
        <w:rPr>
          <w:noProof/>
        </w:rPr>
        <w:t>De relaties worden later uitgelegd aan de hand van het databankmodel van de projectenwebsite.</w:t>
      </w:r>
    </w:p>
    <w:p w14:paraId="317C8C06" w14:textId="0E186567" w:rsidR="005921CE" w:rsidRPr="00F25F59" w:rsidRDefault="00F25F59" w:rsidP="00F25F59">
      <w:pPr>
        <w:ind w:firstLine="708"/>
        <w:rPr>
          <w:b/>
          <w:noProof/>
        </w:rPr>
      </w:pPr>
      <w:r w:rsidRPr="00F25F59">
        <w:rPr>
          <w:b/>
          <w:noProof/>
        </w:rPr>
        <w:t>Databankmodel projectenwebsite</w:t>
      </w:r>
    </w:p>
    <w:p w14:paraId="11D9C152" w14:textId="5BE51723" w:rsidR="00A539CF" w:rsidRDefault="007D46E9" w:rsidP="00A539CF">
      <w:pPr>
        <w:keepNext/>
      </w:pPr>
      <w:r>
        <w:rPr>
          <w:noProof/>
          <w:lang w:val="nl-NL" w:eastAsia="nl-NL"/>
        </w:rPr>
        <w:drawing>
          <wp:inline distT="0" distB="0" distL="0" distR="0" wp14:anchorId="33226787" wp14:editId="25FC5211">
            <wp:extent cx="5760720" cy="3591560"/>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3591560"/>
                    </a:xfrm>
                    <a:prstGeom prst="rect">
                      <a:avLst/>
                    </a:prstGeom>
                  </pic:spPr>
                </pic:pic>
              </a:graphicData>
            </a:graphic>
          </wp:inline>
        </w:drawing>
      </w:r>
    </w:p>
    <w:p w14:paraId="2A882E8D" w14:textId="64AEE2A3" w:rsidR="004B4819" w:rsidRDefault="00A539CF" w:rsidP="00A539CF">
      <w:pPr>
        <w:pStyle w:val="Bijschrift"/>
      </w:pPr>
      <w:r>
        <w:t xml:space="preserve">Figuur </w:t>
      </w:r>
      <w:r>
        <w:fldChar w:fldCharType="begin"/>
      </w:r>
      <w:r>
        <w:instrText xml:space="preserve"> SEQ Figuur \* ARABIC </w:instrText>
      </w:r>
      <w:r>
        <w:fldChar w:fldCharType="separate"/>
      </w:r>
      <w:r w:rsidR="002E7D14">
        <w:rPr>
          <w:noProof/>
        </w:rPr>
        <w:t>2</w:t>
      </w:r>
      <w:r>
        <w:fldChar w:fldCharType="end"/>
      </w:r>
      <w:r w:rsidR="00974234">
        <w:t>:</w:t>
      </w:r>
      <w:r>
        <w:t xml:space="preserve"> Databankmodel projectenwebsite</w:t>
      </w:r>
    </w:p>
    <w:p w14:paraId="0E5A1ED1" w14:textId="4D4FFDC2" w:rsidR="00F25F59" w:rsidRDefault="00F25F59" w:rsidP="00F25F59">
      <w:r>
        <w:t xml:space="preserve">Het databankmodel </w:t>
      </w:r>
      <w:r w:rsidR="00416D73">
        <w:t>van de projectenwebsite bestaat uit acht tabellen. Elk is minstens verbonden met één of meerdere tabellen:</w:t>
      </w:r>
    </w:p>
    <w:p w14:paraId="4641B47F" w14:textId="1CA8B448" w:rsidR="00416D73" w:rsidRPr="00B01E21" w:rsidRDefault="00416D73" w:rsidP="00F76437">
      <w:pPr>
        <w:pStyle w:val="Lijstalinea"/>
        <w:numPr>
          <w:ilvl w:val="0"/>
          <w:numId w:val="23"/>
        </w:numPr>
        <w:tabs>
          <w:tab w:val="left" w:pos="2835"/>
        </w:tabs>
      </w:pPr>
      <w:r w:rsidRPr="00B01E21">
        <w:t>gebruikerstabel:</w:t>
      </w:r>
      <w:r w:rsidRPr="00B01E21">
        <w:tab/>
      </w:r>
      <w:r w:rsidR="0081638A" w:rsidRPr="00B01E21">
        <w:t xml:space="preserve">verzameling van </w:t>
      </w:r>
      <w:r w:rsidRPr="00B01E21">
        <w:t>de algemene gegevens van alle gebruikers</w:t>
      </w:r>
      <w:r w:rsidR="00B01E21" w:rsidRPr="00B01E21">
        <w:t>;</w:t>
      </w:r>
    </w:p>
    <w:p w14:paraId="72E30CCC" w14:textId="4BFEAE35" w:rsidR="00416D73" w:rsidRPr="00B01E21" w:rsidRDefault="00F76437" w:rsidP="00F76437">
      <w:pPr>
        <w:pStyle w:val="Lijstalinea"/>
        <w:numPr>
          <w:ilvl w:val="0"/>
          <w:numId w:val="23"/>
        </w:numPr>
        <w:tabs>
          <w:tab w:val="left" w:pos="2835"/>
        </w:tabs>
      </w:pPr>
      <w:r w:rsidRPr="00B01E21">
        <w:t>d</w:t>
      </w:r>
      <w:r w:rsidR="00416D73" w:rsidRPr="00B01E21">
        <w:t>ocententabel:</w:t>
      </w:r>
      <w:r w:rsidR="00416D73" w:rsidRPr="00B01E21">
        <w:tab/>
      </w:r>
      <w:r w:rsidR="00416D73" w:rsidRPr="00B01E21">
        <w:tab/>
      </w:r>
      <w:r w:rsidR="0081638A" w:rsidRPr="00B01E21">
        <w:t>verzameling van de gebruikersnummers van alle docenten</w:t>
      </w:r>
      <w:r w:rsidR="00B01E21" w:rsidRPr="00B01E21">
        <w:t>;</w:t>
      </w:r>
    </w:p>
    <w:p w14:paraId="6002467D" w14:textId="0D157169" w:rsidR="0081638A" w:rsidRPr="00B01E21" w:rsidRDefault="00F76437" w:rsidP="00F76437">
      <w:pPr>
        <w:pStyle w:val="Lijstalinea"/>
        <w:numPr>
          <w:ilvl w:val="0"/>
          <w:numId w:val="23"/>
        </w:numPr>
        <w:tabs>
          <w:tab w:val="left" w:pos="2835"/>
        </w:tabs>
      </w:pPr>
      <w:r w:rsidRPr="00B01E21">
        <w:t>e</w:t>
      </w:r>
      <w:r w:rsidR="0081638A" w:rsidRPr="00B01E21">
        <w:t>xternentabel:</w:t>
      </w:r>
      <w:r w:rsidR="0081638A" w:rsidRPr="00B01E21">
        <w:tab/>
      </w:r>
      <w:r w:rsidR="0081638A" w:rsidRPr="00B01E21">
        <w:tab/>
        <w:t>verzameling van alle niet-studenten en niet-docenten. Hierbij wordt</w:t>
      </w:r>
      <w:r w:rsidRPr="00B01E21">
        <w:br/>
      </w:r>
      <w:r w:rsidRPr="00B01E21">
        <w:tab/>
      </w:r>
      <w:r w:rsidR="0081638A" w:rsidRPr="00B01E21">
        <w:t>ook een bedrijf opgeslagen</w:t>
      </w:r>
      <w:r w:rsidR="00B01E21" w:rsidRPr="00B01E21">
        <w:t>;</w:t>
      </w:r>
    </w:p>
    <w:p w14:paraId="0B1ED342" w14:textId="0AC805F7" w:rsidR="0081638A" w:rsidRPr="00B01E21" w:rsidRDefault="00F76437" w:rsidP="00F76437">
      <w:pPr>
        <w:pStyle w:val="Lijstalinea"/>
        <w:numPr>
          <w:ilvl w:val="0"/>
          <w:numId w:val="23"/>
        </w:numPr>
        <w:tabs>
          <w:tab w:val="left" w:pos="2835"/>
        </w:tabs>
      </w:pPr>
      <w:r w:rsidRPr="00B01E21">
        <w:t>s</w:t>
      </w:r>
      <w:r w:rsidR="0081638A" w:rsidRPr="00B01E21">
        <w:t>tudententabel:</w:t>
      </w:r>
      <w:r w:rsidR="0081638A" w:rsidRPr="00B01E21">
        <w:tab/>
        <w:t xml:space="preserve">verzameling van het </w:t>
      </w:r>
      <w:r w:rsidR="006C3CA0">
        <w:t>B</w:t>
      </w:r>
      <w:r w:rsidR="0081638A" w:rsidRPr="00B01E21">
        <w:t>elbintype en het groepsnummer van iedere</w:t>
      </w:r>
      <w:r w:rsidRPr="00B01E21">
        <w:tab/>
      </w:r>
      <w:r w:rsidR="0081638A" w:rsidRPr="00B01E21">
        <w:t>student</w:t>
      </w:r>
      <w:r w:rsidR="00B01E21" w:rsidRPr="00B01E21">
        <w:t>;</w:t>
      </w:r>
    </w:p>
    <w:p w14:paraId="0AC38DAD" w14:textId="2A390652" w:rsidR="0081638A" w:rsidRPr="00B01E21" w:rsidRDefault="00F76437" w:rsidP="00F76437">
      <w:pPr>
        <w:pStyle w:val="Lijstalinea"/>
        <w:numPr>
          <w:ilvl w:val="0"/>
          <w:numId w:val="23"/>
        </w:numPr>
        <w:tabs>
          <w:tab w:val="left" w:pos="2835"/>
        </w:tabs>
      </w:pPr>
      <w:r w:rsidRPr="00B01E21">
        <w:t>g</w:t>
      </w:r>
      <w:r w:rsidR="0081638A" w:rsidRPr="00B01E21">
        <w:t>roepentabel:</w:t>
      </w:r>
      <w:r w:rsidR="0081638A" w:rsidRPr="00B01E21">
        <w:tab/>
      </w:r>
      <w:r w:rsidR="0081638A" w:rsidRPr="00B01E21">
        <w:tab/>
        <w:t xml:space="preserve">verzameling van alle groepen en </w:t>
      </w:r>
      <w:r w:rsidR="00614B7B" w:rsidRPr="00B01E21">
        <w:t>de</w:t>
      </w:r>
      <w:r w:rsidR="0081638A" w:rsidRPr="00B01E21">
        <w:t xml:space="preserve"> projecten </w:t>
      </w:r>
      <w:r w:rsidR="00614B7B" w:rsidRPr="00B01E21">
        <w:t xml:space="preserve">waarbij </w:t>
      </w:r>
      <w:r w:rsidR="0081638A" w:rsidRPr="00B01E21">
        <w:t>ze horen</w:t>
      </w:r>
      <w:r w:rsidR="00B01E21" w:rsidRPr="00B01E21">
        <w:t>;</w:t>
      </w:r>
    </w:p>
    <w:p w14:paraId="1DBDF391" w14:textId="65B5814D" w:rsidR="0081638A" w:rsidRPr="00B01E21" w:rsidRDefault="00F76437" w:rsidP="00F76437">
      <w:pPr>
        <w:pStyle w:val="Lijstalinea"/>
        <w:numPr>
          <w:ilvl w:val="0"/>
          <w:numId w:val="23"/>
        </w:numPr>
        <w:tabs>
          <w:tab w:val="left" w:pos="2835"/>
        </w:tabs>
      </w:pPr>
      <w:r w:rsidRPr="00B01E21">
        <w:t>p</w:t>
      </w:r>
      <w:r w:rsidR="0081638A" w:rsidRPr="00B01E21">
        <w:t>rojectentabel:</w:t>
      </w:r>
      <w:r w:rsidR="0081638A" w:rsidRPr="00B01E21">
        <w:tab/>
      </w:r>
      <w:r w:rsidR="0081638A" w:rsidRPr="00B01E21">
        <w:tab/>
        <w:t>verzameling van de gegevens van alle projecten</w:t>
      </w:r>
      <w:r w:rsidR="00B01E21" w:rsidRPr="00B01E21">
        <w:t>;</w:t>
      </w:r>
    </w:p>
    <w:p w14:paraId="14E4E051" w14:textId="2E78E637" w:rsidR="007D46E9" w:rsidRPr="00B01E21" w:rsidRDefault="007D46E9" w:rsidP="00F76437">
      <w:pPr>
        <w:pStyle w:val="Lijstalinea"/>
        <w:numPr>
          <w:ilvl w:val="0"/>
          <w:numId w:val="23"/>
        </w:numPr>
        <w:tabs>
          <w:tab w:val="left" w:pos="2835"/>
        </w:tabs>
      </w:pPr>
      <w:r w:rsidRPr="00B01E21">
        <w:t>S</w:t>
      </w:r>
      <w:r w:rsidR="00F76437" w:rsidRPr="00B01E21">
        <w:t>MART-</w:t>
      </w:r>
      <w:r w:rsidRPr="00B01E21">
        <w:t>criteriatabel:</w:t>
      </w:r>
      <w:r w:rsidRPr="00B01E21">
        <w:tab/>
        <w:t xml:space="preserve">verzameling van de </w:t>
      </w:r>
      <w:r w:rsidR="00F76437" w:rsidRPr="00B01E21">
        <w:t>SMART-criteria per project</w:t>
      </w:r>
      <w:r w:rsidR="00B01E21" w:rsidRPr="00B01E21">
        <w:t>;</w:t>
      </w:r>
    </w:p>
    <w:p w14:paraId="2C47C3A6" w14:textId="30C7D39A" w:rsidR="00F76437" w:rsidRPr="00B01E21" w:rsidRDefault="00F76437" w:rsidP="00F76437">
      <w:pPr>
        <w:pStyle w:val="Lijstalinea"/>
        <w:numPr>
          <w:ilvl w:val="0"/>
          <w:numId w:val="23"/>
        </w:numPr>
        <w:tabs>
          <w:tab w:val="left" w:pos="2835"/>
        </w:tabs>
      </w:pPr>
      <w:r w:rsidRPr="00B01E21">
        <w:t>mededelingentabel:</w:t>
      </w:r>
      <w:r w:rsidRPr="00B01E21">
        <w:tab/>
        <w:t>verzameling van alle mededelingen bij projecten.</w:t>
      </w:r>
    </w:p>
    <w:p w14:paraId="7D0D9648" w14:textId="36999C96" w:rsidR="00212B13" w:rsidRPr="00F25F59" w:rsidRDefault="00212B13" w:rsidP="00212B13">
      <w:pPr>
        <w:tabs>
          <w:tab w:val="left" w:pos="2835"/>
        </w:tabs>
      </w:pPr>
      <w:r>
        <w:lastRenderedPageBreak/>
        <w:t xml:space="preserve">De docent-, externen- en studententabel hebben elk een </w:t>
      </w:r>
      <w:r w:rsidRPr="006C3CA0">
        <w:t>één-op-</w:t>
      </w:r>
      <w:proofErr w:type="spellStart"/>
      <w:r w:rsidRPr="006C3CA0">
        <w:t>éénrelatie</w:t>
      </w:r>
      <w:proofErr w:type="spellEnd"/>
      <w:r>
        <w:t xml:space="preserve"> met de gebruikerstabel. Elke gebruiker is dus ofwel een student, docent of externe. Projecten kunnen door gelijk welke gebruiker aangemaakt worden. Elk project heeft eigen SMART-criteria die ook ingevuld dienen te worden.</w:t>
      </w:r>
      <w:r w:rsidR="008350D2">
        <w:t xml:space="preserve"> Groepen kunnen gevormd worden door maximum 4 studenten. Als laatste kunnen gebruikers nog mededelingen plaatsen bij projecten. Dit is een veel-op-</w:t>
      </w:r>
      <w:proofErr w:type="spellStart"/>
      <w:r w:rsidR="008350D2">
        <w:t>veelrelatie</w:t>
      </w:r>
      <w:proofErr w:type="spellEnd"/>
      <w:r w:rsidR="008350D2">
        <w:t xml:space="preserve"> m.a.w. elke gebruiker kan meerdere mededelingen plaatsen </w:t>
      </w:r>
      <w:r w:rsidR="00614B7B">
        <w:t>bij</w:t>
      </w:r>
      <w:r w:rsidR="008350D2">
        <w:t xml:space="preserve"> verschillende projecten en ieder project kan meerdere mededelingen </w:t>
      </w:r>
      <w:r w:rsidR="00614B7B">
        <w:t>bevatten</w:t>
      </w:r>
      <w:r w:rsidR="008350D2">
        <w:t xml:space="preserve"> van verschillende gebruikers.</w:t>
      </w:r>
    </w:p>
    <w:p w14:paraId="0D62E868" w14:textId="1631A0BE" w:rsidR="008260AB" w:rsidRDefault="008260AB" w:rsidP="00176F0D">
      <w:pPr>
        <w:pStyle w:val="Kop2"/>
        <w:numPr>
          <w:ilvl w:val="1"/>
          <w:numId w:val="14"/>
        </w:numPr>
      </w:pPr>
      <w:bookmarkStart w:id="16" w:name="_Toc9417252"/>
      <w:proofErr w:type="spellStart"/>
      <w:r>
        <w:t>Migrations</w:t>
      </w:r>
      <w:proofErr w:type="spellEnd"/>
      <w:r>
        <w:t xml:space="preserve"> en </w:t>
      </w:r>
      <w:proofErr w:type="spellStart"/>
      <w:r>
        <w:t>seeders</w:t>
      </w:r>
      <w:bookmarkEnd w:id="16"/>
      <w:proofErr w:type="spellEnd"/>
    </w:p>
    <w:p w14:paraId="08F04ED3" w14:textId="0E688A11" w:rsidR="008260AB" w:rsidRDefault="008260AB" w:rsidP="008260AB">
      <w:proofErr w:type="spellStart"/>
      <w:r>
        <w:t>Migrations</w:t>
      </w:r>
      <w:proofErr w:type="spellEnd"/>
      <w:r>
        <w:t xml:space="preserve"> en </w:t>
      </w:r>
      <w:proofErr w:type="spellStart"/>
      <w:r>
        <w:t>seeders</w:t>
      </w:r>
      <w:proofErr w:type="spellEnd"/>
      <w:r>
        <w:t xml:space="preserve"> zijn bestanden die in </w:t>
      </w:r>
      <w:proofErr w:type="spellStart"/>
      <w:r w:rsidR="00614B7B">
        <w:t>L</w:t>
      </w:r>
      <w:r>
        <w:t>aravel</w:t>
      </w:r>
      <w:proofErr w:type="spellEnd"/>
      <w:r>
        <w:t xml:space="preserve"> gebruikt worden om snel tabellen uit het databankmodel te maken. Dit is vooral handig als er met meerdere </w:t>
      </w:r>
      <w:r w:rsidR="001549D6">
        <w:t xml:space="preserve">personen </w:t>
      </w:r>
      <w:r>
        <w:t xml:space="preserve">aan </w:t>
      </w:r>
      <w:r w:rsidR="002222AE">
        <w:t>eenzelfde</w:t>
      </w:r>
      <w:r>
        <w:t xml:space="preserve"> website wordt gewerkt. Door de </w:t>
      </w:r>
      <w:proofErr w:type="spellStart"/>
      <w:r>
        <w:t>migrations</w:t>
      </w:r>
      <w:proofErr w:type="spellEnd"/>
      <w:r>
        <w:t xml:space="preserve"> en </w:t>
      </w:r>
      <w:proofErr w:type="spellStart"/>
      <w:r>
        <w:t>seeders</w:t>
      </w:r>
      <w:proofErr w:type="spellEnd"/>
      <w:r>
        <w:t xml:space="preserve"> </w:t>
      </w:r>
      <w:r w:rsidR="001549D6">
        <w:t xml:space="preserve">uit te voeren </w:t>
      </w:r>
      <w:r w:rsidR="009C1923">
        <w:t xml:space="preserve">(codefragment </w:t>
      </w:r>
      <w:r w:rsidR="00D11D54">
        <w:t>2</w:t>
      </w:r>
      <w:r w:rsidR="009C1923">
        <w:t>)</w:t>
      </w:r>
      <w:r w:rsidR="001549D6">
        <w:t xml:space="preserve">, is iedere </w:t>
      </w:r>
      <w:proofErr w:type="spellStart"/>
      <w:r w:rsidR="001549D6">
        <w:t>developer</w:t>
      </w:r>
      <w:proofErr w:type="spellEnd"/>
      <w:r w:rsidR="001549D6">
        <w:t xml:space="preserve"> zeker dat </w:t>
      </w:r>
      <w:r w:rsidR="00614B7B">
        <w:t>hij</w:t>
      </w:r>
      <w:r w:rsidR="001549D6">
        <w:t xml:space="preserve"> exac</w:t>
      </w:r>
      <w:r w:rsidR="001549D6" w:rsidRPr="006C3CA0">
        <w:t xml:space="preserve">t </w:t>
      </w:r>
      <w:r w:rsidR="006C3CA0" w:rsidRPr="006C3CA0">
        <w:t>dezelfde</w:t>
      </w:r>
      <w:r w:rsidR="001549D6">
        <w:t xml:space="preserve"> databank gebruik</w:t>
      </w:r>
      <w:r w:rsidR="00614B7B">
        <w:t>t</w:t>
      </w:r>
      <w:r w:rsidR="001549D6">
        <w:t>.</w:t>
      </w:r>
      <w:r w:rsidR="00A94671">
        <w:t xml:space="preserve"> Zowel </w:t>
      </w:r>
      <w:proofErr w:type="spellStart"/>
      <w:r w:rsidR="00A94671">
        <w:t>migration</w:t>
      </w:r>
      <w:proofErr w:type="spellEnd"/>
      <w:r w:rsidR="00A94671">
        <w:t xml:space="preserve">- als </w:t>
      </w:r>
      <w:proofErr w:type="spellStart"/>
      <w:r w:rsidR="00A94671">
        <w:t>seederbestanden</w:t>
      </w:r>
      <w:proofErr w:type="spellEnd"/>
      <w:r w:rsidR="00A94671">
        <w:t xml:space="preserve"> kunnen automatisch aangemaakt worden door opnieuw het commando </w:t>
      </w:r>
      <w:r w:rsidR="002764E7">
        <w:t>‘</w:t>
      </w:r>
      <w:r w:rsidR="00A94671">
        <w:t xml:space="preserve">PHP </w:t>
      </w:r>
      <w:proofErr w:type="spellStart"/>
      <w:r w:rsidR="00A94671">
        <w:t>artisan</w:t>
      </w:r>
      <w:proofErr w:type="spellEnd"/>
      <w:r w:rsidR="00A94671">
        <w:t xml:space="preserve"> make: </w:t>
      </w:r>
      <w:proofErr w:type="spellStart"/>
      <w:r w:rsidR="00A94671">
        <w:t>migration</w:t>
      </w:r>
      <w:proofErr w:type="spellEnd"/>
      <w:r w:rsidR="00A94671">
        <w:t xml:space="preserve"> &lt;Naam&gt;</w:t>
      </w:r>
      <w:r w:rsidR="002764E7">
        <w:t>’</w:t>
      </w:r>
      <w:r w:rsidR="00A94671">
        <w:t xml:space="preserve"> uit te voeren.</w:t>
      </w:r>
    </w:p>
    <w:p w14:paraId="341A62FD" w14:textId="77777777" w:rsidR="009C1923" w:rsidRDefault="009C1923" w:rsidP="009C1923">
      <w:pPr>
        <w:keepNext/>
      </w:pPr>
      <w:r>
        <w:rPr>
          <w:noProof/>
          <w:lang w:val="nl-NL" w:eastAsia="nl-NL"/>
        </w:rPr>
        <w:drawing>
          <wp:inline distT="0" distB="0" distL="0" distR="0" wp14:anchorId="1D1C839D" wp14:editId="69F1DB79">
            <wp:extent cx="4657725" cy="462915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57725" cy="4629150"/>
                    </a:xfrm>
                    <a:prstGeom prst="rect">
                      <a:avLst/>
                    </a:prstGeom>
                  </pic:spPr>
                </pic:pic>
              </a:graphicData>
            </a:graphic>
          </wp:inline>
        </w:drawing>
      </w:r>
    </w:p>
    <w:p w14:paraId="35E8BB25" w14:textId="47741C44" w:rsidR="009C1923" w:rsidRDefault="009C1923" w:rsidP="009C1923">
      <w:pPr>
        <w:pStyle w:val="Bijschrift"/>
      </w:pPr>
      <w:r>
        <w:t xml:space="preserve">Codefragment </w:t>
      </w:r>
      <w:r>
        <w:fldChar w:fldCharType="begin"/>
      </w:r>
      <w:r>
        <w:instrText xml:space="preserve"> SEQ Codefragment_ \* ARABIC </w:instrText>
      </w:r>
      <w:r>
        <w:fldChar w:fldCharType="separate"/>
      </w:r>
      <w:r w:rsidR="002E7D14">
        <w:rPr>
          <w:noProof/>
        </w:rPr>
        <w:t>2</w:t>
      </w:r>
      <w:r>
        <w:fldChar w:fldCharType="end"/>
      </w:r>
      <w:r>
        <w:t xml:space="preserve">: Uitvoeren van </w:t>
      </w:r>
      <w:proofErr w:type="spellStart"/>
      <w:r>
        <w:t>migrating</w:t>
      </w:r>
      <w:proofErr w:type="spellEnd"/>
      <w:r>
        <w:t xml:space="preserve"> en </w:t>
      </w:r>
      <w:proofErr w:type="spellStart"/>
      <w:r>
        <w:t>seeding</w:t>
      </w:r>
      <w:proofErr w:type="spellEnd"/>
    </w:p>
    <w:p w14:paraId="3EC906BD" w14:textId="0FB32B8D" w:rsidR="009C1923" w:rsidRDefault="009C1923" w:rsidP="009C1923"/>
    <w:p w14:paraId="679A78F1" w14:textId="77777777" w:rsidR="00940220" w:rsidRPr="009C1923" w:rsidRDefault="00940220" w:rsidP="009C1923"/>
    <w:p w14:paraId="4ABE6710" w14:textId="5AE96D40" w:rsidR="006E4AFD" w:rsidRDefault="009C1923" w:rsidP="008260AB">
      <w:proofErr w:type="spellStart"/>
      <w:r>
        <w:lastRenderedPageBreak/>
        <w:t>Migrations</w:t>
      </w:r>
      <w:proofErr w:type="spellEnd"/>
      <w:r>
        <w:t xml:space="preserve"> zijn bestanden waarin de databanktabellen zelf omschreven worden. Ieder </w:t>
      </w:r>
      <w:proofErr w:type="spellStart"/>
      <w:r>
        <w:t>mig</w:t>
      </w:r>
      <w:r w:rsidR="00614B7B">
        <w:t>r</w:t>
      </w:r>
      <w:r>
        <w:t>ationbestand</w:t>
      </w:r>
      <w:proofErr w:type="spellEnd"/>
      <w:r>
        <w:t xml:space="preserve"> bestaat uit 2 functies</w:t>
      </w:r>
      <w:r w:rsidR="00614B7B">
        <w:t xml:space="preserve">: </w:t>
      </w:r>
      <w:r>
        <w:t>de up- en downfunctie</w:t>
      </w:r>
      <w:r w:rsidR="00B01E21">
        <w:t xml:space="preserve"> (codefragment 3)</w:t>
      </w:r>
      <w:r>
        <w:t xml:space="preserve">. </w:t>
      </w:r>
    </w:p>
    <w:p w14:paraId="3041D8C0" w14:textId="6634E25A" w:rsidR="006E4AFD" w:rsidRDefault="009C1923" w:rsidP="008260AB">
      <w:r>
        <w:t xml:space="preserve">De </w:t>
      </w:r>
      <w:proofErr w:type="spellStart"/>
      <w:r>
        <w:t>upfunctie</w:t>
      </w:r>
      <w:proofErr w:type="spellEnd"/>
      <w:r>
        <w:t xml:space="preserve"> wordt opgeroepen bij het uitvoeren van het commando ‘</w:t>
      </w:r>
      <w:proofErr w:type="spellStart"/>
      <w:r w:rsidR="002764E7">
        <w:t>php</w:t>
      </w:r>
      <w:proofErr w:type="spellEnd"/>
      <w:r>
        <w:t xml:space="preserve"> </w:t>
      </w:r>
      <w:proofErr w:type="spellStart"/>
      <w:r>
        <w:t>artisan</w:t>
      </w:r>
      <w:proofErr w:type="spellEnd"/>
      <w:r>
        <w:t xml:space="preserve"> </w:t>
      </w:r>
      <w:proofErr w:type="spellStart"/>
      <w:r>
        <w:t>migrate</w:t>
      </w:r>
      <w:proofErr w:type="spellEnd"/>
      <w:r>
        <w:t>’. Hierin wordt beschreven hoe de tabel zal heten en welke kolommen er zijn. Bij iedere kolom wordt ook het type van de kolom vermeld</w:t>
      </w:r>
      <w:r w:rsidR="00A15D55">
        <w:t xml:space="preserve"> en of het veld van de kolom verplicht moet ingevuld zijn</w:t>
      </w:r>
      <w:r>
        <w:t xml:space="preserve">. </w:t>
      </w:r>
    </w:p>
    <w:p w14:paraId="530E46F3" w14:textId="38221CF8" w:rsidR="009C1923" w:rsidRDefault="009C1923" w:rsidP="008260AB">
      <w:r>
        <w:t xml:space="preserve">De downfunctie wordt gebruikt bij het verwijderen van bestaande </w:t>
      </w:r>
      <w:proofErr w:type="spellStart"/>
      <w:r>
        <w:t>migrations</w:t>
      </w:r>
      <w:proofErr w:type="spellEnd"/>
      <w:r>
        <w:t>. Hier</w:t>
      </w:r>
      <w:r w:rsidR="006E4AFD">
        <w:t xml:space="preserve">bij zal de </w:t>
      </w:r>
      <w:r>
        <w:t xml:space="preserve">tabel </w:t>
      </w:r>
      <w:r w:rsidR="006E4AFD">
        <w:t xml:space="preserve">automatisch </w:t>
      </w:r>
      <w:r>
        <w:t>verwijderd</w:t>
      </w:r>
      <w:r w:rsidR="006E4AFD">
        <w:t xml:space="preserve"> worden,</w:t>
      </w:r>
      <w:r>
        <w:t xml:space="preserve"> indien ze</w:t>
      </w:r>
      <w:r w:rsidR="006E4AFD">
        <w:t xml:space="preserve"> nog</w:t>
      </w:r>
      <w:r>
        <w:t xml:space="preserve"> zou bestaa</w:t>
      </w:r>
      <w:r w:rsidR="006E4AFD">
        <w:t>t</w:t>
      </w:r>
      <w:r>
        <w:t>.</w:t>
      </w:r>
      <w:r w:rsidR="00B31EA0">
        <w:t xml:space="preserve"> [2]</w:t>
      </w:r>
    </w:p>
    <w:p w14:paraId="4E5E6922" w14:textId="77777777" w:rsidR="009C1923" w:rsidRDefault="009C1923" w:rsidP="009C1923">
      <w:pPr>
        <w:keepNext/>
      </w:pPr>
      <w:r w:rsidRPr="009C1923">
        <w:rPr>
          <w:noProof/>
          <w:lang w:val="nl-NL" w:eastAsia="nl-NL"/>
        </w:rPr>
        <w:drawing>
          <wp:inline distT="0" distB="0" distL="0" distR="0" wp14:anchorId="55CC4202" wp14:editId="180D21EB">
            <wp:extent cx="4143375" cy="53340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43375" cy="5334000"/>
                    </a:xfrm>
                    <a:prstGeom prst="rect">
                      <a:avLst/>
                    </a:prstGeom>
                  </pic:spPr>
                </pic:pic>
              </a:graphicData>
            </a:graphic>
          </wp:inline>
        </w:drawing>
      </w:r>
    </w:p>
    <w:p w14:paraId="280270C2" w14:textId="0E88023E" w:rsidR="009C1923" w:rsidRDefault="009C1923" w:rsidP="009C1923">
      <w:pPr>
        <w:pStyle w:val="Bijschrift"/>
      </w:pPr>
      <w:r>
        <w:t xml:space="preserve">Codefragment </w:t>
      </w:r>
      <w:r>
        <w:fldChar w:fldCharType="begin"/>
      </w:r>
      <w:r>
        <w:instrText xml:space="preserve"> SEQ Codefragment_ \* ARABIC </w:instrText>
      </w:r>
      <w:r>
        <w:fldChar w:fldCharType="separate"/>
      </w:r>
      <w:r w:rsidR="002E7D14">
        <w:rPr>
          <w:noProof/>
        </w:rPr>
        <w:t>3</w:t>
      </w:r>
      <w:r>
        <w:fldChar w:fldCharType="end"/>
      </w:r>
      <w:r>
        <w:t>: Migration</w:t>
      </w:r>
      <w:r w:rsidR="00D335C3">
        <w:t>bestand</w:t>
      </w:r>
      <w:r>
        <w:t xml:space="preserve"> gebruikers</w:t>
      </w:r>
    </w:p>
    <w:p w14:paraId="4A6AE392" w14:textId="463F4134" w:rsidR="009C1923" w:rsidRDefault="00A15D55" w:rsidP="008260AB">
      <w:r>
        <w:t>Door</w:t>
      </w:r>
      <w:r w:rsidR="009C1923">
        <w:t xml:space="preserve"> de </w:t>
      </w:r>
      <w:proofErr w:type="spellStart"/>
      <w:r w:rsidR="009C1923">
        <w:t>seederbestanden</w:t>
      </w:r>
      <w:proofErr w:type="spellEnd"/>
      <w:r w:rsidR="009C1923">
        <w:t xml:space="preserve"> worden de tabellen ingevuld</w:t>
      </w:r>
      <w:r>
        <w:t xml:space="preserve"> (codefragment 4)</w:t>
      </w:r>
      <w:r w:rsidR="009C1923">
        <w:t xml:space="preserve">. Op deze manier kan de databank snel </w:t>
      </w:r>
      <w:r w:rsidR="006E4AFD">
        <w:t>voorzien</w:t>
      </w:r>
      <w:r w:rsidR="009C1923">
        <w:t xml:space="preserve"> worden </w:t>
      </w:r>
      <w:r w:rsidR="006E4AFD">
        <w:t>van</w:t>
      </w:r>
      <w:r w:rsidR="009C1923">
        <w:t xml:space="preserve"> bruikbare data en verliest de webdeveloper geen tijd.</w:t>
      </w:r>
      <w:r>
        <w:t xml:space="preserve"> Elke </w:t>
      </w:r>
      <w:proofErr w:type="spellStart"/>
      <w:r>
        <w:t>seeder</w:t>
      </w:r>
      <w:proofErr w:type="spellEnd"/>
      <w:r>
        <w:t xml:space="preserve"> bestaat uit een functie ‘run’. Deze bestaat uit een reeks </w:t>
      </w:r>
      <w:proofErr w:type="spellStart"/>
      <w:r>
        <w:t>inserts</w:t>
      </w:r>
      <w:proofErr w:type="spellEnd"/>
      <w:r>
        <w:rPr>
          <w:rStyle w:val="Voetnootmarkering"/>
        </w:rPr>
        <w:footnoteReference w:id="1"/>
      </w:r>
      <w:r>
        <w:t xml:space="preserve">. Bij elke </w:t>
      </w:r>
      <w:proofErr w:type="spellStart"/>
      <w:r>
        <w:t>insert</w:t>
      </w:r>
      <w:proofErr w:type="spellEnd"/>
      <w:r>
        <w:t xml:space="preserve"> wordt zowel de tabelnaam vermeld, als</w:t>
      </w:r>
      <w:r w:rsidR="006E4AFD">
        <w:t>ook</w:t>
      </w:r>
      <w:r>
        <w:t xml:space="preserve"> de kolommen met bijhorende data.</w:t>
      </w:r>
      <w:r w:rsidR="00B31EA0">
        <w:t xml:space="preserve"> [3]</w:t>
      </w:r>
    </w:p>
    <w:p w14:paraId="2AF6D361" w14:textId="77777777" w:rsidR="00A15D55" w:rsidRDefault="00A15D55" w:rsidP="00A15D55">
      <w:pPr>
        <w:keepNext/>
      </w:pPr>
      <w:r w:rsidRPr="00A15D55">
        <w:rPr>
          <w:noProof/>
          <w:lang w:val="nl-NL" w:eastAsia="nl-NL"/>
        </w:rPr>
        <w:lastRenderedPageBreak/>
        <w:drawing>
          <wp:inline distT="0" distB="0" distL="0" distR="0" wp14:anchorId="03A1D9A5" wp14:editId="73273680">
            <wp:extent cx="4210050" cy="30384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10050" cy="3038475"/>
                    </a:xfrm>
                    <a:prstGeom prst="rect">
                      <a:avLst/>
                    </a:prstGeom>
                  </pic:spPr>
                </pic:pic>
              </a:graphicData>
            </a:graphic>
          </wp:inline>
        </w:drawing>
      </w:r>
    </w:p>
    <w:p w14:paraId="17073FA4" w14:textId="32BEEDD7" w:rsidR="00A15D55" w:rsidRPr="008260AB" w:rsidRDefault="00A15D55" w:rsidP="00A15D55">
      <w:pPr>
        <w:pStyle w:val="Bijschrift"/>
      </w:pPr>
      <w:r>
        <w:t xml:space="preserve">Codefragment  </w:t>
      </w:r>
      <w:r>
        <w:fldChar w:fldCharType="begin"/>
      </w:r>
      <w:r>
        <w:instrText xml:space="preserve"> SEQ Codefragment_ \* ARABIC </w:instrText>
      </w:r>
      <w:r>
        <w:fldChar w:fldCharType="separate"/>
      </w:r>
      <w:r w:rsidR="002E7D14">
        <w:rPr>
          <w:noProof/>
        </w:rPr>
        <w:t>4</w:t>
      </w:r>
      <w:r>
        <w:fldChar w:fldCharType="end"/>
      </w:r>
      <w:r>
        <w:t xml:space="preserve">: </w:t>
      </w:r>
      <w:proofErr w:type="spellStart"/>
      <w:r>
        <w:t>Seederbestand</w:t>
      </w:r>
      <w:proofErr w:type="spellEnd"/>
      <w:r>
        <w:t xml:space="preserve"> gebruikers</w:t>
      </w:r>
    </w:p>
    <w:p w14:paraId="349CB325" w14:textId="078ED3E0" w:rsidR="00203695" w:rsidRDefault="00203695" w:rsidP="00176F0D">
      <w:pPr>
        <w:pStyle w:val="Kop2"/>
        <w:numPr>
          <w:ilvl w:val="1"/>
          <w:numId w:val="14"/>
        </w:numPr>
      </w:pPr>
      <w:bookmarkStart w:id="17" w:name="_Toc9417253"/>
      <w:r>
        <w:t>Eloquent</w:t>
      </w:r>
      <w:r w:rsidR="009203E8">
        <w:t>e</w:t>
      </w:r>
      <w:r>
        <w:t xml:space="preserve"> modellen</w:t>
      </w:r>
      <w:bookmarkEnd w:id="17"/>
    </w:p>
    <w:p w14:paraId="77044B96" w14:textId="7FAEBF47" w:rsidR="007D4A91" w:rsidRDefault="003B1EBA" w:rsidP="007D4A91">
      <w:pPr>
        <w:keepNext/>
      </w:pPr>
      <w:proofErr w:type="spellStart"/>
      <w:r>
        <w:t>Laravel</w:t>
      </w:r>
      <w:proofErr w:type="spellEnd"/>
      <w:r>
        <w:t xml:space="preserve"> maakt gebruik van eloquent</w:t>
      </w:r>
      <w:r w:rsidR="009203E8">
        <w:t>e</w:t>
      </w:r>
      <w:r>
        <w:t xml:space="preserve"> modellen</w:t>
      </w:r>
      <w:r w:rsidR="00974234">
        <w:t xml:space="preserve"> (</w:t>
      </w:r>
      <w:r w:rsidR="009A71E1">
        <w:t>c</w:t>
      </w:r>
      <w:r w:rsidR="00974234">
        <w:t xml:space="preserve">odefragment </w:t>
      </w:r>
      <w:r w:rsidR="006E4AFD">
        <w:t>5</w:t>
      </w:r>
      <w:r w:rsidR="00974234">
        <w:t>)</w:t>
      </w:r>
      <w:r>
        <w:t xml:space="preserve">. Dit zijn klassen die </w:t>
      </w:r>
      <w:r w:rsidR="007D4A91">
        <w:t>elk</w:t>
      </w:r>
      <w:r>
        <w:t xml:space="preserve"> </w:t>
      </w:r>
      <w:r w:rsidR="006E4AFD">
        <w:t>aan</w:t>
      </w:r>
      <w:r>
        <w:t xml:space="preserve"> een eigen </w:t>
      </w:r>
      <w:r w:rsidR="007D4A91">
        <w:t xml:space="preserve">overeenkomstige </w:t>
      </w:r>
      <w:r>
        <w:t>tabel</w:t>
      </w:r>
      <w:r w:rsidR="007D4A91">
        <w:t xml:space="preserve"> van het databankmodel</w:t>
      </w:r>
      <w:r>
        <w:t xml:space="preserve"> </w:t>
      </w:r>
      <w:r w:rsidR="006E4AFD">
        <w:t>kunnen gelinkt worden</w:t>
      </w:r>
      <w:r>
        <w:t>. Deze</w:t>
      </w:r>
      <w:r w:rsidR="006E4AFD">
        <w:t xml:space="preserve"> methode</w:t>
      </w:r>
      <w:r>
        <w:t xml:space="preserve"> zorg</w:t>
      </w:r>
      <w:r w:rsidR="006E4AFD">
        <w:t>t</w:t>
      </w:r>
      <w:r>
        <w:t xml:space="preserve"> voor een extra laag tussen databank en website</w:t>
      </w:r>
      <w:r w:rsidR="007D4A91">
        <w:t xml:space="preserve"> en</w:t>
      </w:r>
      <w:r>
        <w:t xml:space="preserve"> vergroot </w:t>
      </w:r>
      <w:r w:rsidR="007D4A91">
        <w:t xml:space="preserve">hiermee </w:t>
      </w:r>
      <w:r>
        <w:t xml:space="preserve">de beveiliging naar de achterliggende data. </w:t>
      </w:r>
      <w:r w:rsidR="006E4AFD">
        <w:t>Daarnaast worden het toevoegen en aanpassen van data vergemakkelijkt.</w:t>
      </w:r>
    </w:p>
    <w:p w14:paraId="479F4C10" w14:textId="77A74EC3" w:rsidR="006E4AFD" w:rsidRDefault="00B01E21" w:rsidP="009203E8">
      <w:r w:rsidRPr="007D4A91">
        <w:rPr>
          <w:noProof/>
          <w:lang w:val="nl-NL" w:eastAsia="nl-NL"/>
        </w:rPr>
        <w:drawing>
          <wp:anchor distT="0" distB="0" distL="114300" distR="114300" simplePos="0" relativeHeight="251661824" behindDoc="0" locked="0" layoutInCell="1" allowOverlap="1" wp14:anchorId="6A54651B" wp14:editId="4FBB8A4E">
            <wp:simplePos x="0" y="0"/>
            <wp:positionH relativeFrom="column">
              <wp:posOffset>1671955</wp:posOffset>
            </wp:positionH>
            <wp:positionV relativeFrom="paragraph">
              <wp:posOffset>1282065</wp:posOffset>
            </wp:positionV>
            <wp:extent cx="4095750" cy="2597150"/>
            <wp:effectExtent l="0" t="0" r="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t="1003"/>
                    <a:stretch/>
                  </pic:blipFill>
                  <pic:spPr bwMode="auto">
                    <a:xfrm>
                      <a:off x="0" y="0"/>
                      <a:ext cx="4095750" cy="25971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203E8">
        <w:t>Eloquente modellen zijn telken</w:t>
      </w:r>
      <w:r w:rsidR="009203E8" w:rsidRPr="006C3CA0">
        <w:t xml:space="preserve">s op </w:t>
      </w:r>
      <w:r w:rsidR="006C3CA0" w:rsidRPr="006C3CA0">
        <w:t>eenzelfde</w:t>
      </w:r>
      <w:r w:rsidR="009203E8">
        <w:t xml:space="preserve"> manier opgebouwd. Bovenaan staan </w:t>
      </w:r>
      <w:r w:rsidR="006E4AFD">
        <w:t xml:space="preserve">steeds </w:t>
      </w:r>
      <w:r w:rsidR="009203E8">
        <w:t xml:space="preserve">verwijzingen naar geïncludeerde bestanden. Deze worden door </w:t>
      </w:r>
      <w:proofErr w:type="spellStart"/>
      <w:r w:rsidR="009203E8">
        <w:t>Laravel</w:t>
      </w:r>
      <w:proofErr w:type="spellEnd"/>
      <w:r w:rsidR="009203E8">
        <w:t xml:space="preserve"> automatisch gegenereerd. Vervolgens wordt een klasse gedefinieerd die over</w:t>
      </w:r>
      <w:r w:rsidR="006E4AFD">
        <w:t>geë</w:t>
      </w:r>
      <w:r w:rsidR="009203E8">
        <w:t>rf</w:t>
      </w:r>
      <w:r w:rsidR="006E4AFD">
        <w:t>d wordt</w:t>
      </w:r>
      <w:r w:rsidR="009203E8">
        <w:t xml:space="preserve"> van een basis Laravelmodel. Bovenaan in deze klasse wordt een array aangemaakt met daarin alle kolommen die de overeenkomstige tabel uit de databank bezit. Dit zorgt ervoor dat het mogelijk is om</w:t>
      </w:r>
      <w:r w:rsidR="00A37E8B">
        <w:t xml:space="preserve"> items op te roepen aan de hand van deze kolomnamen. </w:t>
      </w:r>
    </w:p>
    <w:p w14:paraId="6CF181C5" w14:textId="518B61EE" w:rsidR="00A37E8B" w:rsidRDefault="00A37E8B" w:rsidP="009203E8">
      <w:r>
        <w:t xml:space="preserve">Onder de array worden functies aangemaakt. Deze beschrijven de relaties tussen naburige tabellen. Hierdoor is het niet meer nodig om </w:t>
      </w:r>
      <w:proofErr w:type="spellStart"/>
      <w:r>
        <w:t>inner</w:t>
      </w:r>
      <w:proofErr w:type="spellEnd"/>
      <w:r>
        <w:t xml:space="preserve"> </w:t>
      </w:r>
      <w:proofErr w:type="spellStart"/>
      <w:r>
        <w:t>joins</w:t>
      </w:r>
      <w:proofErr w:type="spellEnd"/>
      <w:r>
        <w:t xml:space="preserve"> te gebruiken om data uit meerdere tabellen in 1 keer weer te geven.</w:t>
      </w:r>
      <w:r w:rsidR="00B31EA0">
        <w:t xml:space="preserve"> [4]</w:t>
      </w:r>
    </w:p>
    <w:p w14:paraId="6C80F513" w14:textId="179F38C0" w:rsidR="00B01E21" w:rsidRDefault="006D11CD" w:rsidP="006D11CD">
      <w:pPr>
        <w:spacing w:after="160" w:line="259" w:lineRule="auto"/>
      </w:pPr>
      <w:r>
        <w:br w:type="page"/>
      </w:r>
      <w:r w:rsidR="00B01E21">
        <w:rPr>
          <w:noProof/>
          <w:lang w:val="nl-NL" w:eastAsia="nl-NL"/>
        </w:rPr>
        <mc:AlternateContent>
          <mc:Choice Requires="wps">
            <w:drawing>
              <wp:anchor distT="0" distB="0" distL="114300" distR="114300" simplePos="0" relativeHeight="251651584" behindDoc="0" locked="0" layoutInCell="1" allowOverlap="1" wp14:anchorId="15C7342F" wp14:editId="504375E0">
                <wp:simplePos x="0" y="0"/>
                <wp:positionH relativeFrom="column">
                  <wp:posOffset>1671955</wp:posOffset>
                </wp:positionH>
                <wp:positionV relativeFrom="paragraph">
                  <wp:posOffset>755015</wp:posOffset>
                </wp:positionV>
                <wp:extent cx="2631440" cy="635"/>
                <wp:effectExtent l="0" t="0" r="0" b="0"/>
                <wp:wrapTopAndBottom/>
                <wp:docPr id="43" name="Text Box 43"/>
                <wp:cNvGraphicFramePr/>
                <a:graphic xmlns:a="http://schemas.openxmlformats.org/drawingml/2006/main">
                  <a:graphicData uri="http://schemas.microsoft.com/office/word/2010/wordprocessingShape">
                    <wps:wsp>
                      <wps:cNvSpPr txBox="1"/>
                      <wps:spPr>
                        <a:xfrm>
                          <a:off x="0" y="0"/>
                          <a:ext cx="2631440" cy="635"/>
                        </a:xfrm>
                        <a:prstGeom prst="rect">
                          <a:avLst/>
                        </a:prstGeom>
                        <a:solidFill>
                          <a:prstClr val="white"/>
                        </a:solidFill>
                        <a:ln>
                          <a:noFill/>
                        </a:ln>
                      </wps:spPr>
                      <wps:txbx>
                        <w:txbxContent>
                          <w:p w14:paraId="1A49EB0A" w14:textId="647EB8C7" w:rsidR="002467D9" w:rsidRPr="00001DEA" w:rsidRDefault="002467D9" w:rsidP="00974234">
                            <w:pPr>
                              <w:pStyle w:val="Bijschrift"/>
                            </w:pPr>
                            <w:r>
                              <w:t xml:space="preserve">Codefragment </w:t>
                            </w:r>
                            <w:r>
                              <w:fldChar w:fldCharType="begin"/>
                            </w:r>
                            <w:r>
                              <w:instrText xml:space="preserve"> SEQ Codefragment_ \* ARABIC </w:instrText>
                            </w:r>
                            <w:r>
                              <w:fldChar w:fldCharType="separate"/>
                            </w:r>
                            <w:r>
                              <w:rPr>
                                <w:noProof/>
                              </w:rPr>
                              <w:t>5</w:t>
                            </w:r>
                            <w:r>
                              <w:fldChar w:fldCharType="end"/>
                            </w:r>
                            <w:r>
                              <w:t>: Eloquent model stud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C7342F" id="Text Box 43" o:spid="_x0000_s1042" type="#_x0000_t202" style="position:absolute;margin-left:131.65pt;margin-top:59.45pt;width:207.2pt;height:.05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" stroked="f">
                <v:textbox style="mso-fit-shape-to-text:t" inset="0,0,0,0">
                  <w:txbxContent>
                    <w:p w14:paraId="1A49EB0A" w14:textId="647EB8C7" w:rsidR="002467D9" w:rsidRPr="00001DEA" w:rsidRDefault="002467D9" w:rsidP="00974234">
                      <w:pPr>
                        <w:pStyle w:val="Bijschrift"/>
                      </w:pPr>
                      <w:r>
                        <w:t xml:space="preserve">Codefragment </w:t>
                      </w:r>
                      <w:r>
                        <w:fldChar w:fldCharType="begin"/>
                      </w:r>
                      <w:r>
                        <w:instrText xml:space="preserve"> SEQ Codefragment_ \* ARABIC </w:instrText>
                      </w:r>
                      <w:r>
                        <w:fldChar w:fldCharType="separate"/>
                      </w:r>
                      <w:r>
                        <w:rPr>
                          <w:noProof/>
                        </w:rPr>
                        <w:t>5</w:t>
                      </w:r>
                      <w:r>
                        <w:fldChar w:fldCharType="end"/>
                      </w:r>
                      <w:r>
                        <w:t>: Eloquent model student</w:t>
                      </w:r>
                    </w:p>
                  </w:txbxContent>
                </v:textbox>
                <w10:wrap type="topAndBottom"/>
              </v:shape>
            </w:pict>
          </mc:Fallback>
        </mc:AlternateContent>
      </w:r>
    </w:p>
    <w:p w14:paraId="1949EAD3" w14:textId="6469EE2F" w:rsidR="00A37E8B" w:rsidRDefault="00A37E8B" w:rsidP="00176F0D">
      <w:pPr>
        <w:pStyle w:val="Kop2"/>
        <w:numPr>
          <w:ilvl w:val="1"/>
          <w:numId w:val="14"/>
        </w:numPr>
      </w:pPr>
      <w:bookmarkStart w:id="18" w:name="_Toc9417254"/>
      <w:r>
        <w:lastRenderedPageBreak/>
        <w:t>Controllers</w:t>
      </w:r>
      <w:bookmarkEnd w:id="18"/>
    </w:p>
    <w:p w14:paraId="1BFB1D38" w14:textId="1D53F069" w:rsidR="0016159E" w:rsidRDefault="0016159E" w:rsidP="0016159E">
      <w:r>
        <w:t xml:space="preserve">Eens de modellen </w:t>
      </w:r>
      <w:r w:rsidR="006E4AFD">
        <w:t>af zijn</w:t>
      </w:r>
      <w:r>
        <w:t>, kan er</w:t>
      </w:r>
      <w:r w:rsidR="006E4AFD">
        <w:t xml:space="preserve"> over controllers</w:t>
      </w:r>
      <w:r>
        <w:t xml:space="preserve"> worden </w:t>
      </w:r>
      <w:r w:rsidR="006E4AFD">
        <w:t>na</w:t>
      </w:r>
      <w:r>
        <w:t>gedacht</w:t>
      </w:r>
      <w:r w:rsidR="00D11D54">
        <w:t>.</w:t>
      </w:r>
      <w:r w:rsidR="009A71E1">
        <w:t xml:space="preserve"> </w:t>
      </w:r>
      <w:r>
        <w:t xml:space="preserve">Deze worden net als eloquente modellen automatisch aangemaakt door </w:t>
      </w:r>
      <w:proofErr w:type="spellStart"/>
      <w:r>
        <w:t>Laravel</w:t>
      </w:r>
      <w:proofErr w:type="spellEnd"/>
      <w:r>
        <w:t>. In deze bestanden komen allerlei functies terecht die ervoor zorgen dat de juiste databankgegevens worden</w:t>
      </w:r>
      <w:r w:rsidR="006E4AFD">
        <w:t xml:space="preserve"> gekoppeld</w:t>
      </w:r>
      <w:r>
        <w:t xml:space="preserve"> aan de juiste webpagina</w:t>
      </w:r>
      <w:r w:rsidR="00D11D54">
        <w:t xml:space="preserve"> (codefragment </w:t>
      </w:r>
      <w:r w:rsidR="00EF30DE">
        <w:t>6</w:t>
      </w:r>
      <w:r w:rsidR="00D11D54">
        <w:t xml:space="preserve">). Hierdoor eindigen de functies meestal met ofwel een </w:t>
      </w:r>
      <w:r w:rsidR="00934819">
        <w:t>‘</w:t>
      </w:r>
      <w:proofErr w:type="spellStart"/>
      <w:r w:rsidR="00D11D54">
        <w:t>redirect</w:t>
      </w:r>
      <w:proofErr w:type="spellEnd"/>
      <w:r w:rsidR="00934819">
        <w:t>’</w:t>
      </w:r>
      <w:r w:rsidR="00D11D54">
        <w:rPr>
          <w:rStyle w:val="Voetnootmarkering"/>
        </w:rPr>
        <w:footnoteReference w:id="2"/>
      </w:r>
      <w:r w:rsidR="00D11D54">
        <w:t xml:space="preserve"> of een ‘return view’</w:t>
      </w:r>
      <w:r w:rsidR="00934819">
        <w:rPr>
          <w:rStyle w:val="Voetnootmarkering"/>
        </w:rPr>
        <w:footnoteReference w:id="3"/>
      </w:r>
      <w:r w:rsidR="00D11D54">
        <w:t>.</w:t>
      </w:r>
      <w:r w:rsidR="00B31EA0">
        <w:t xml:space="preserve"> [5]</w:t>
      </w:r>
    </w:p>
    <w:p w14:paraId="53EF27A8" w14:textId="77777777" w:rsidR="009A71E1" w:rsidRDefault="009A71E1" w:rsidP="009A71E1">
      <w:pPr>
        <w:keepNext/>
      </w:pPr>
      <w:r w:rsidRPr="009A71E1">
        <w:rPr>
          <w:noProof/>
          <w:lang w:val="nl-NL" w:eastAsia="nl-NL"/>
        </w:rPr>
        <w:drawing>
          <wp:inline distT="0" distB="0" distL="0" distR="0" wp14:anchorId="7E971921" wp14:editId="61313A21">
            <wp:extent cx="5760720" cy="55626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5562600"/>
                    </a:xfrm>
                    <a:prstGeom prst="rect">
                      <a:avLst/>
                    </a:prstGeom>
                  </pic:spPr>
                </pic:pic>
              </a:graphicData>
            </a:graphic>
          </wp:inline>
        </w:drawing>
      </w:r>
    </w:p>
    <w:p w14:paraId="7AAC9FA2" w14:textId="2DFC444B" w:rsidR="00940220" w:rsidRDefault="009A71E1" w:rsidP="009A71E1">
      <w:pPr>
        <w:pStyle w:val="Bijschrift"/>
      </w:pPr>
      <w:r>
        <w:t xml:space="preserve">Codefragment  </w:t>
      </w:r>
      <w:r>
        <w:fldChar w:fldCharType="begin"/>
      </w:r>
      <w:r>
        <w:instrText xml:space="preserve"> SEQ Codefragment_ \* ARABIC </w:instrText>
      </w:r>
      <w:r>
        <w:fldChar w:fldCharType="separate"/>
      </w:r>
      <w:r w:rsidR="002E7D14">
        <w:rPr>
          <w:noProof/>
        </w:rPr>
        <w:t>6</w:t>
      </w:r>
      <w:r>
        <w:fldChar w:fldCharType="end"/>
      </w:r>
      <w:r>
        <w:t xml:space="preserve">: Controller </w:t>
      </w:r>
      <w:r w:rsidR="00D335C3">
        <w:t xml:space="preserve">van </w:t>
      </w:r>
      <w:r>
        <w:t>overzichten</w:t>
      </w:r>
    </w:p>
    <w:p w14:paraId="2E527FC4" w14:textId="16F0D12C" w:rsidR="009A71E1" w:rsidRPr="00940220" w:rsidRDefault="00940220" w:rsidP="00940220">
      <w:pPr>
        <w:spacing w:after="160" w:line="259" w:lineRule="auto"/>
        <w:rPr>
          <w:i/>
          <w:iCs/>
          <w:color w:val="1F497D" w:themeColor="text2"/>
          <w:sz w:val="18"/>
          <w:szCs w:val="18"/>
        </w:rPr>
      </w:pPr>
      <w:r>
        <w:br w:type="page"/>
      </w:r>
    </w:p>
    <w:p w14:paraId="32F2A949" w14:textId="6441F078" w:rsidR="006E44A9" w:rsidRDefault="006E44A9" w:rsidP="00176F0D">
      <w:pPr>
        <w:pStyle w:val="Kop2"/>
        <w:numPr>
          <w:ilvl w:val="1"/>
          <w:numId w:val="14"/>
        </w:numPr>
      </w:pPr>
      <w:bookmarkStart w:id="19" w:name="_Toc9417255"/>
      <w:r>
        <w:lastRenderedPageBreak/>
        <w:t>Blade</w:t>
      </w:r>
      <w:bookmarkEnd w:id="19"/>
    </w:p>
    <w:p w14:paraId="2236B07C" w14:textId="2F058EFE" w:rsidR="006537C4" w:rsidRDefault="006537C4" w:rsidP="00B65D8D">
      <w:r>
        <w:t>Zoals eerder gezegd kan een controllerfunctie resulteren in een ‘return view’. Hierbij wordt een Bladepagina opgeroepen en worden de bijhorende parameters meegegeven.</w:t>
      </w:r>
    </w:p>
    <w:p w14:paraId="50B322A7" w14:textId="216E16A6" w:rsidR="00B65D8D" w:rsidRDefault="00B65D8D" w:rsidP="00B65D8D">
      <w:r>
        <w:t xml:space="preserve">Blade is de template engine van </w:t>
      </w:r>
      <w:proofErr w:type="spellStart"/>
      <w:r>
        <w:t>Laravel</w:t>
      </w:r>
      <w:proofErr w:type="spellEnd"/>
      <w:r>
        <w:t xml:space="preserve">. </w:t>
      </w:r>
      <w:r w:rsidR="006537C4">
        <w:t>In deze templates wordt HTML-code gegenereerd op basis van meegegeven parameters. De engine zet deze parameters o</w:t>
      </w:r>
      <w:r w:rsidR="00EF30DE">
        <w:t>m</w:t>
      </w:r>
      <w:r w:rsidR="006537C4">
        <w:t xml:space="preserve"> in codefragmenten om zo de website te vervolledigen. Zo is het bijvoorbeeld mogelijk om </w:t>
      </w:r>
      <w:r w:rsidR="00DA1CDA">
        <w:t xml:space="preserve">verschillende functies </w:t>
      </w:r>
      <w:r w:rsidR="006537C4">
        <w:t xml:space="preserve">in een Bladedocument te plaatsen. </w:t>
      </w:r>
      <w:r w:rsidR="00DA1CDA">
        <w:t xml:space="preserve">Naast </w:t>
      </w:r>
      <w:proofErr w:type="spellStart"/>
      <w:r w:rsidR="00DA1CDA">
        <w:t>if</w:t>
      </w:r>
      <w:proofErr w:type="spellEnd"/>
      <w:r w:rsidR="00DA1CDA">
        <w:t xml:space="preserve">-statements, </w:t>
      </w:r>
      <w:proofErr w:type="spellStart"/>
      <w:r w:rsidR="00DA1CDA">
        <w:t>whileloops</w:t>
      </w:r>
      <w:proofErr w:type="spellEnd"/>
      <w:r w:rsidR="00DA1CDA">
        <w:t xml:space="preserve">, </w:t>
      </w:r>
      <w:proofErr w:type="spellStart"/>
      <w:r w:rsidR="00DA1CDA">
        <w:t>forloops</w:t>
      </w:r>
      <w:proofErr w:type="spellEnd"/>
      <w:r w:rsidR="00DA1CDA">
        <w:t xml:space="preserve">, … </w:t>
      </w:r>
      <w:r w:rsidR="00EF30DE">
        <w:t>kan ook</w:t>
      </w:r>
      <w:r w:rsidR="00DA1CDA">
        <w:t xml:space="preserve"> zuivere PHP-code </w:t>
      </w:r>
      <w:r w:rsidR="00EF30DE">
        <w:t>geï</w:t>
      </w:r>
      <w:r w:rsidR="00DA1CDA">
        <w:t>mplemente</w:t>
      </w:r>
      <w:r w:rsidR="00EF30DE">
        <w:t>e</w:t>
      </w:r>
      <w:r w:rsidR="00DA1CDA">
        <w:t>r</w:t>
      </w:r>
      <w:r w:rsidR="00EF30DE">
        <w:t>d worden</w:t>
      </w:r>
      <w:r w:rsidR="00DA1CDA">
        <w:t xml:space="preserve"> in deze pagina’s. De parameters die </w:t>
      </w:r>
      <w:r w:rsidR="00EF30DE">
        <w:t>toegevoegd</w:t>
      </w:r>
      <w:r w:rsidR="00DA1CDA">
        <w:t xml:space="preserve"> zijn </w:t>
      </w:r>
      <w:r w:rsidR="00EF30DE">
        <w:t>van</w:t>
      </w:r>
      <w:r w:rsidR="00DA1CDA">
        <w:t>uit de functie van een controller k</w:t>
      </w:r>
      <w:r w:rsidR="00F25EC1">
        <w:t>unnen</w:t>
      </w:r>
      <w:r w:rsidR="00DA1CDA">
        <w:t xml:space="preserve"> weergegeven worden als tekst</w:t>
      </w:r>
      <w:r w:rsidR="00F25EC1">
        <w:t xml:space="preserve"> d.m.v. dubbele accolades</w:t>
      </w:r>
      <w:r w:rsidR="0088230D">
        <w:t xml:space="preserve"> (codefragment 7)</w:t>
      </w:r>
      <w:r w:rsidR="00DA1CDA">
        <w:t>.</w:t>
      </w:r>
      <w:r w:rsidR="00B31EA0">
        <w:t xml:space="preserve"> [6]</w:t>
      </w:r>
    </w:p>
    <w:p w14:paraId="5DC3998C" w14:textId="77777777" w:rsidR="00DA1CDA" w:rsidRDefault="00DA1CDA" w:rsidP="00DA1CDA">
      <w:pPr>
        <w:keepNext/>
      </w:pPr>
      <w:r>
        <w:rPr>
          <w:noProof/>
          <w:lang w:val="nl-NL" w:eastAsia="nl-NL"/>
        </w:rPr>
        <w:drawing>
          <wp:inline distT="0" distB="0" distL="0" distR="0" wp14:anchorId="2559FD24" wp14:editId="08511A82">
            <wp:extent cx="4629150" cy="23431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29150" cy="2343150"/>
                    </a:xfrm>
                    <a:prstGeom prst="rect">
                      <a:avLst/>
                    </a:prstGeom>
                  </pic:spPr>
                </pic:pic>
              </a:graphicData>
            </a:graphic>
          </wp:inline>
        </w:drawing>
      </w:r>
    </w:p>
    <w:p w14:paraId="6E341240" w14:textId="64E2F9E5" w:rsidR="00864C91" w:rsidRPr="00864C91" w:rsidRDefault="00DA1CDA" w:rsidP="00940220">
      <w:pPr>
        <w:pStyle w:val="Bijschrift"/>
      </w:pPr>
      <w:r w:rsidRPr="00B31EA0">
        <w:t xml:space="preserve">Codefragment </w:t>
      </w:r>
      <w:r w:rsidRPr="00B31EA0">
        <w:fldChar w:fldCharType="begin"/>
      </w:r>
      <w:r w:rsidRPr="00B31EA0">
        <w:instrText xml:space="preserve"> SEQ Codefragment_ \* ARABIC </w:instrText>
      </w:r>
      <w:r w:rsidRPr="00B31EA0">
        <w:fldChar w:fldCharType="separate"/>
      </w:r>
      <w:r w:rsidR="002E7D14" w:rsidRPr="00B31EA0">
        <w:rPr>
          <w:noProof/>
        </w:rPr>
        <w:t>7</w:t>
      </w:r>
      <w:r w:rsidRPr="00B31EA0">
        <w:fldChar w:fldCharType="end"/>
      </w:r>
      <w:r w:rsidRPr="00B31EA0">
        <w:t>: Nazien of een gebruiker ingelogd is m.b.v. Bladeparameters.</w:t>
      </w:r>
    </w:p>
    <w:p w14:paraId="3D009A82" w14:textId="5B344857" w:rsidR="006D11CD" w:rsidRDefault="006D11CD" w:rsidP="00703B66">
      <w:pPr>
        <w:pStyle w:val="Kop2"/>
        <w:numPr>
          <w:ilvl w:val="1"/>
          <w:numId w:val="14"/>
        </w:numPr>
      </w:pPr>
      <w:bookmarkStart w:id="20" w:name="_Toc9417256"/>
      <w:r>
        <w:t xml:space="preserve">Vue in </w:t>
      </w:r>
      <w:proofErr w:type="spellStart"/>
      <w:r>
        <w:t>Laravel</w:t>
      </w:r>
      <w:bookmarkEnd w:id="20"/>
      <w:proofErr w:type="spellEnd"/>
    </w:p>
    <w:p w14:paraId="7FC8121C" w14:textId="5EB8F22E" w:rsidR="006D11CD" w:rsidRDefault="006D11CD" w:rsidP="006D11CD">
      <w:r>
        <w:t xml:space="preserve">In het hoofdstuk hieronder wordt Vue uitgebreid beschreven. Hier zal er gekeken worden naar de implementatie van Vue in Blade. Aangezien er in de </w:t>
      </w:r>
      <w:proofErr w:type="spellStart"/>
      <w:r>
        <w:t>frontend</w:t>
      </w:r>
      <w:proofErr w:type="spellEnd"/>
      <w:r>
        <w:t xml:space="preserve"> gebruik gemaakt wordt van Vue </w:t>
      </w:r>
      <w:proofErr w:type="spellStart"/>
      <w:r>
        <w:t>componentens</w:t>
      </w:r>
      <w:proofErr w:type="spellEnd"/>
      <w:r>
        <w:t xml:space="preserve"> moet er hiernaar verwezen worden in Blade.</w:t>
      </w:r>
    </w:p>
    <w:p w14:paraId="5A679F8E" w14:textId="56E31BB0" w:rsidR="006D11CD" w:rsidRDefault="006D11CD" w:rsidP="006D11CD">
      <w:r>
        <w:t xml:space="preserve">Een groot voordeel van het gebruik van Vue is dat er meer in de </w:t>
      </w:r>
      <w:proofErr w:type="spellStart"/>
      <w:r>
        <w:t>frontend</w:t>
      </w:r>
      <w:proofErr w:type="spellEnd"/>
      <w:r>
        <w:t xml:space="preserve"> kan gebeurden. Dit heeft als gevolg dat de pagina niet bij elk </w:t>
      </w:r>
      <w:proofErr w:type="spellStart"/>
      <w:r>
        <w:t>request</w:t>
      </w:r>
      <w:proofErr w:type="spellEnd"/>
      <w:r>
        <w:t xml:space="preserve"> herladen moet worden. Hierdoor zal het platvorm sneller werken omdat het slechts 1 maal data moet ophalen.</w:t>
      </w:r>
    </w:p>
    <w:p w14:paraId="32E08E16" w14:textId="5AFFE723" w:rsidR="008002FA" w:rsidRDefault="008002FA" w:rsidP="006D11CD">
      <w:r>
        <w:t>In het codefragment hieronder wordt een Vue component opgeroepen in Blade. De parameter “$</w:t>
      </w:r>
      <w:proofErr w:type="spellStart"/>
      <w:r>
        <w:t>projects</w:t>
      </w:r>
      <w:proofErr w:type="spellEnd"/>
      <w:r>
        <w:t>” en “$</w:t>
      </w:r>
      <w:proofErr w:type="spellStart"/>
      <w:r>
        <w:t>achief</w:t>
      </w:r>
      <w:proofErr w:type="spellEnd"/>
      <w:r>
        <w:t>” worden mee gegeven uit de controller.</w:t>
      </w:r>
      <w:r w:rsidR="00864C91">
        <w:t xml:space="preserve"> Via de Blade worden die parameters verder doorgegeven aan de </w:t>
      </w:r>
      <w:proofErr w:type="spellStart"/>
      <w:r w:rsidR="00864C91">
        <w:t>props</w:t>
      </w:r>
      <w:proofErr w:type="spellEnd"/>
      <w:r w:rsidR="00864C91">
        <w:t xml:space="preserve"> in de Vue files.</w:t>
      </w:r>
    </w:p>
    <w:p w14:paraId="1BBDFAF0" w14:textId="10F8EB47" w:rsidR="008002FA" w:rsidRDefault="008002FA" w:rsidP="006D11CD">
      <w:r>
        <w:rPr>
          <w:noProof/>
        </w:rPr>
        <w:drawing>
          <wp:inline distT="0" distB="0" distL="0" distR="0" wp14:anchorId="6AF578D6" wp14:editId="20516AAF">
            <wp:extent cx="3520176" cy="1336482"/>
            <wp:effectExtent l="0" t="0" r="4445" b="0"/>
            <wp:docPr id="58" name="Afbeelding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20161"/>
                    <a:stretch/>
                  </pic:blipFill>
                  <pic:spPr bwMode="auto">
                    <a:xfrm>
                      <a:off x="0" y="0"/>
                      <a:ext cx="3840431" cy="1458071"/>
                    </a:xfrm>
                    <a:prstGeom prst="rect">
                      <a:avLst/>
                    </a:prstGeom>
                    <a:ln>
                      <a:noFill/>
                    </a:ln>
                    <a:extLst>
                      <a:ext uri="{53640926-AAD7-44D8-BBD7-CCE9431645EC}">
                        <a14:shadowObscured xmlns:a14="http://schemas.microsoft.com/office/drawing/2010/main"/>
                      </a:ext>
                    </a:extLst>
                  </pic:spPr>
                </pic:pic>
              </a:graphicData>
            </a:graphic>
          </wp:inline>
        </w:drawing>
      </w:r>
    </w:p>
    <w:p w14:paraId="3866B778" w14:textId="2EF77CA2" w:rsidR="008002FA" w:rsidRPr="006D11CD" w:rsidRDefault="008002FA" w:rsidP="00864C91">
      <w:pPr>
        <w:pStyle w:val="Bijschrift"/>
      </w:pPr>
      <w:r w:rsidRPr="00B31EA0">
        <w:t xml:space="preserve">Codefragment </w:t>
      </w:r>
      <w:r>
        <w:t>8</w:t>
      </w:r>
      <w:r w:rsidRPr="00B31EA0">
        <w:t xml:space="preserve">: </w:t>
      </w:r>
      <w:r>
        <w:t xml:space="preserve">Gebruik van Vue in </w:t>
      </w:r>
      <w:proofErr w:type="spellStart"/>
      <w:r>
        <w:t>Laravel</w:t>
      </w:r>
      <w:proofErr w:type="spellEnd"/>
    </w:p>
    <w:p w14:paraId="03EE8D86" w14:textId="018A9847" w:rsidR="00F25EC1" w:rsidRDefault="00F25EC1" w:rsidP="00703B66">
      <w:pPr>
        <w:pStyle w:val="Kop2"/>
        <w:numPr>
          <w:ilvl w:val="1"/>
          <w:numId w:val="14"/>
        </w:numPr>
      </w:pPr>
      <w:bookmarkStart w:id="21" w:name="_Toc9417257"/>
      <w:r>
        <w:lastRenderedPageBreak/>
        <w:t>Routes</w:t>
      </w:r>
      <w:bookmarkEnd w:id="21"/>
    </w:p>
    <w:p w14:paraId="0A63B80B" w14:textId="52AD0A8E" w:rsidR="00F25EC1" w:rsidRDefault="00940220" w:rsidP="00F25EC1">
      <w:r w:rsidRPr="00106C5E">
        <w:rPr>
          <w:noProof/>
          <w:lang w:val="nl-NL" w:eastAsia="nl-NL"/>
        </w:rPr>
        <w:drawing>
          <wp:anchor distT="0" distB="0" distL="114300" distR="114300" simplePos="0" relativeHeight="251656704" behindDoc="0" locked="0" layoutInCell="1" allowOverlap="1" wp14:anchorId="258E5763" wp14:editId="0720DEA1">
            <wp:simplePos x="0" y="0"/>
            <wp:positionH relativeFrom="column">
              <wp:posOffset>357550</wp:posOffset>
            </wp:positionH>
            <wp:positionV relativeFrom="paragraph">
              <wp:posOffset>1353989</wp:posOffset>
            </wp:positionV>
            <wp:extent cx="4904740" cy="2521585"/>
            <wp:effectExtent l="0" t="0" r="0" b="0"/>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904740" cy="2521585"/>
                    </a:xfrm>
                    <a:prstGeom prst="rect">
                      <a:avLst/>
                    </a:prstGeom>
                  </pic:spPr>
                </pic:pic>
              </a:graphicData>
            </a:graphic>
            <wp14:sizeRelH relativeFrom="page">
              <wp14:pctWidth>0</wp14:pctWidth>
            </wp14:sizeRelH>
            <wp14:sizeRelV relativeFrom="page">
              <wp14:pctHeight>0</wp14:pctHeight>
            </wp14:sizeRelV>
          </wp:anchor>
        </w:drawing>
      </w:r>
      <w:proofErr w:type="spellStart"/>
      <w:r w:rsidR="00F25EC1">
        <w:t>Laravel</w:t>
      </w:r>
      <w:proofErr w:type="spellEnd"/>
      <w:r w:rsidR="00F25EC1">
        <w:t xml:space="preserve"> zorgt voor cleane URL’s. Dit wil zeggen dat de links naar webpagina’s aangepast kunnen worden zonder dat de opgeroepen bestanden hiervoor van naam moet</w:t>
      </w:r>
      <w:r w:rsidR="00EF30DE">
        <w:t>en</w:t>
      </w:r>
      <w:r w:rsidR="00F25EC1">
        <w:t xml:space="preserve"> veranderen. Daarnaast </w:t>
      </w:r>
      <w:r w:rsidR="00EF30DE">
        <w:t xml:space="preserve">worden </w:t>
      </w:r>
      <w:r w:rsidR="00F25EC1">
        <w:t xml:space="preserve">er dan ook geen </w:t>
      </w:r>
      <w:r w:rsidR="00EF30DE">
        <w:t>bestands</w:t>
      </w:r>
      <w:r w:rsidR="00F25EC1">
        <w:t>extensies</w:t>
      </w:r>
      <w:r w:rsidR="00EF30DE">
        <w:t xml:space="preserve"> weergegeven</w:t>
      </w:r>
      <w:r w:rsidR="00F25EC1">
        <w:t xml:space="preserve"> bij het </w:t>
      </w:r>
      <w:r w:rsidR="00EF30DE">
        <w:t>surfen</w:t>
      </w:r>
      <w:r w:rsidR="00F25EC1">
        <w:t xml:space="preserve"> </w:t>
      </w:r>
      <w:r w:rsidR="00EF30DE">
        <w:t>naar</w:t>
      </w:r>
      <w:r w:rsidR="00F25EC1">
        <w:t xml:space="preserve"> de pagina. Dit bevordert de ervaring van de gebruiker. Door de routes logisch op te stellen</w:t>
      </w:r>
      <w:r w:rsidR="00EF30DE">
        <w:t>,</w:t>
      </w:r>
      <w:r w:rsidR="00F25EC1">
        <w:t xml:space="preserve"> zal een gebruiker in staat zijn om de juiste pagina te </w:t>
      </w:r>
      <w:r w:rsidR="00EF30DE">
        <w:t>vinden</w:t>
      </w:r>
      <w:r w:rsidR="00F25EC1">
        <w:t xml:space="preserve">. Zo verliest hij geen tijd </w:t>
      </w:r>
      <w:r w:rsidR="00EF30DE">
        <w:t>bij het</w:t>
      </w:r>
      <w:r w:rsidR="00F25EC1">
        <w:t xml:space="preserve"> zoeken in menu’s. Zeker bij grote (onoverzichtelijke) websites kan dit</w:t>
      </w:r>
      <w:r w:rsidR="00EF30DE">
        <w:t xml:space="preserve"> wel degelijk</w:t>
      </w:r>
      <w:r w:rsidR="00907445">
        <w:t xml:space="preserve"> nuttig</w:t>
      </w:r>
      <w:r w:rsidR="00F25EC1">
        <w:t xml:space="preserve"> zijn.</w:t>
      </w:r>
    </w:p>
    <w:p w14:paraId="3759C15C" w14:textId="68DBC8A3" w:rsidR="00F25EC1" w:rsidRDefault="00F25EC1" w:rsidP="00F25EC1">
      <w:pPr>
        <w:pStyle w:val="Bijschrift"/>
      </w:pPr>
      <w:r w:rsidRPr="006C3CA0">
        <w:t xml:space="preserve">Codefragment  </w:t>
      </w:r>
      <w:r w:rsidR="008002FA">
        <w:t>9</w:t>
      </w:r>
      <w:r w:rsidRPr="006C3CA0">
        <w:t>: Routes</w:t>
      </w:r>
    </w:p>
    <w:p w14:paraId="11CCFD05" w14:textId="05530062" w:rsidR="00F25EC1" w:rsidRPr="00F25EC1" w:rsidRDefault="00F25EC1" w:rsidP="00F25EC1">
      <w:r>
        <w:t xml:space="preserve">Eén van Laravels belangrijkste hulpmiddelen zijn de routebestanden (codefragment </w:t>
      </w:r>
      <w:r w:rsidR="006C3CA0">
        <w:t>8</w:t>
      </w:r>
      <w:r>
        <w:t>). Hierin wordt bepaald welke functie uit een controller wordt opgeroepen als er naar een bepaalde URL wordt gesurft.</w:t>
      </w:r>
      <w:r w:rsidR="00B31EA0">
        <w:t xml:space="preserve"> [7]</w:t>
      </w:r>
    </w:p>
    <w:p w14:paraId="60923F0A" w14:textId="22F9E0F0" w:rsidR="00D1471E" w:rsidRDefault="00F25EC1" w:rsidP="00176F0D">
      <w:pPr>
        <w:pStyle w:val="Kop2"/>
        <w:numPr>
          <w:ilvl w:val="1"/>
          <w:numId w:val="14"/>
        </w:numPr>
      </w:pPr>
      <w:bookmarkStart w:id="22" w:name="_Toc9417258"/>
      <w:r>
        <w:t>Authenticatie</w:t>
      </w:r>
      <w:bookmarkEnd w:id="22"/>
    </w:p>
    <w:p w14:paraId="6737100E" w14:textId="7EE8466A" w:rsidR="00F25EC1" w:rsidRDefault="00F25EC1" w:rsidP="00F25EC1">
      <w:proofErr w:type="spellStart"/>
      <w:r>
        <w:t>Laravel</w:t>
      </w:r>
      <w:proofErr w:type="spellEnd"/>
      <w:r>
        <w:t xml:space="preserve"> </w:t>
      </w:r>
      <w:r w:rsidR="002764E7">
        <w:t>biedt</w:t>
      </w:r>
      <w:r>
        <w:t xml:space="preserve"> een ingebouwde authenticatie aan</w:t>
      </w:r>
      <w:r w:rsidR="002764E7">
        <w:t>. Door het commando ‘</w:t>
      </w:r>
      <w:proofErr w:type="spellStart"/>
      <w:r w:rsidR="002764E7">
        <w:t>php</w:t>
      </w:r>
      <w:proofErr w:type="spellEnd"/>
      <w:r w:rsidR="002764E7">
        <w:t xml:space="preserve"> </w:t>
      </w:r>
      <w:proofErr w:type="spellStart"/>
      <w:r w:rsidR="002764E7">
        <w:t>artisan</w:t>
      </w:r>
      <w:proofErr w:type="spellEnd"/>
      <w:r w:rsidR="002764E7">
        <w:t xml:space="preserve"> </w:t>
      </w:r>
      <w:proofErr w:type="spellStart"/>
      <w:r w:rsidR="002764E7">
        <w:t>make:auth</w:t>
      </w:r>
      <w:proofErr w:type="spellEnd"/>
      <w:r w:rsidR="002764E7">
        <w:t>’ uit te voeren in een terminal</w:t>
      </w:r>
      <w:r w:rsidR="00A76452">
        <w:t>,</w:t>
      </w:r>
      <w:r w:rsidR="002764E7">
        <w:t xml:space="preserve"> worden alle nodige bestanden aangemaakt. </w:t>
      </w:r>
      <w:r w:rsidR="00EC3E53">
        <w:t xml:space="preserve">Hierdoor zal er een eenvoudige login- en registreerpagina </w:t>
      </w:r>
      <w:r w:rsidR="004C4AFA">
        <w:t>gevormd worden</w:t>
      </w:r>
      <w:r w:rsidR="00EC3E53">
        <w:t>, alsook de achterliggende controllers. Standaard gebeurt authenticatie op basis van de paswoord</w:t>
      </w:r>
      <w:r w:rsidR="004C4AFA">
        <w:t>-</w:t>
      </w:r>
      <w:r w:rsidR="00EC3E53">
        <w:t xml:space="preserve"> en e</w:t>
      </w:r>
      <w:r w:rsidR="004C4AFA">
        <w:t>-</w:t>
      </w:r>
      <w:r w:rsidR="00EC3E53">
        <w:t xml:space="preserve">mailkolom uit de gebruikerstabel. Dit </w:t>
      </w:r>
      <w:r w:rsidR="004C4AFA">
        <w:t>is</w:t>
      </w:r>
      <w:r w:rsidR="00EC3E53">
        <w:t xml:space="preserve"> ook van toepassing bij het maken van de projectenwebsite.</w:t>
      </w:r>
    </w:p>
    <w:p w14:paraId="6C30D872" w14:textId="187775BA" w:rsidR="00864C91" w:rsidRDefault="00EC3E53" w:rsidP="00864C91">
      <w:r>
        <w:t xml:space="preserve">Doordat de authenticatie automatisch </w:t>
      </w:r>
      <w:r w:rsidR="004C4AFA">
        <w:t>gebeurt</w:t>
      </w:r>
      <w:r w:rsidR="002E7D14">
        <w:t>, k</w:t>
      </w:r>
      <w:r w:rsidR="004C4AFA">
        <w:t>unne</w:t>
      </w:r>
      <w:r w:rsidR="002E7D14">
        <w:t>n</w:t>
      </w:r>
      <w:r w:rsidR="004C4AFA">
        <w:t xml:space="preserve"> </w:t>
      </w:r>
      <w:r w:rsidR="002E7D14">
        <w:t>de andere controllers makkelijk controle</w:t>
      </w:r>
      <w:r w:rsidR="004C4AFA">
        <w:t>ren indien</w:t>
      </w:r>
      <w:r w:rsidR="002E7D14">
        <w:t xml:space="preserve"> een gebruiker daadwerkelijk ingelogd is. Met behulp van de coderegel ‘</w:t>
      </w:r>
      <w:proofErr w:type="spellStart"/>
      <w:r w:rsidR="002E7D14">
        <w:t>Auth</w:t>
      </w:r>
      <w:proofErr w:type="spellEnd"/>
      <w:r w:rsidR="002E7D14">
        <w:t>::user()’ word</w:t>
      </w:r>
      <w:r w:rsidR="004C4AFA">
        <w:t>en</w:t>
      </w:r>
      <w:r w:rsidR="002E7D14">
        <w:t xml:space="preserve"> alle gegevens van de ingelogde persoon geladen. Indien </w:t>
      </w:r>
      <w:r w:rsidR="004C4AFA">
        <w:t>de waarde</w:t>
      </w:r>
      <w:r w:rsidR="002E7D14">
        <w:t xml:space="preserve"> </w:t>
      </w:r>
      <w:r w:rsidR="004C4AFA">
        <w:t>‘</w:t>
      </w:r>
      <w:r w:rsidR="002E7D14">
        <w:t>NULL</w:t>
      </w:r>
      <w:r w:rsidR="004C4AFA">
        <w:t>’</w:t>
      </w:r>
      <w:r w:rsidR="002E7D14">
        <w:t xml:space="preserve"> is</w:t>
      </w:r>
      <w:r w:rsidR="004C4AFA">
        <w:t xml:space="preserve">, betekent dit </w:t>
      </w:r>
      <w:r w:rsidR="002E7D14">
        <w:t>dat de gebruiker nog niet is ingelogd.</w:t>
      </w:r>
      <w:r w:rsidR="00B31EA0">
        <w:t xml:space="preserve"> [8]</w:t>
      </w:r>
    </w:p>
    <w:p w14:paraId="39EC1924" w14:textId="76DEF5BA" w:rsidR="00864C91" w:rsidRDefault="00864C91" w:rsidP="00864C91">
      <w:pPr>
        <w:pStyle w:val="Kop2"/>
        <w:numPr>
          <w:ilvl w:val="1"/>
          <w:numId w:val="14"/>
        </w:numPr>
      </w:pPr>
      <w:bookmarkStart w:id="23" w:name="_Toc9417259"/>
      <w:r>
        <w:t>Conclusie</w:t>
      </w:r>
      <w:bookmarkEnd w:id="23"/>
    </w:p>
    <w:p w14:paraId="406865C0" w14:textId="27EFDB0A" w:rsidR="003E77E1" w:rsidRPr="00940220" w:rsidRDefault="00864C91" w:rsidP="00940220">
      <w:proofErr w:type="spellStart"/>
      <w:r>
        <w:t>Laravel</w:t>
      </w:r>
      <w:proofErr w:type="spellEnd"/>
      <w:r>
        <w:t xml:space="preserve"> is een gratis, opensource maar vooral eenvoudig PHP web </w:t>
      </w:r>
      <w:proofErr w:type="spellStart"/>
      <w:r>
        <w:t>framework</w:t>
      </w:r>
      <w:proofErr w:type="spellEnd"/>
      <w:r>
        <w:t xml:space="preserve">. De documentatie is zeer uitgebreid. </w:t>
      </w:r>
      <w:r w:rsidR="00940220">
        <w:t xml:space="preserve">Door de grote community is er veel overzichtelijke documentatie beschikbaar. </w:t>
      </w:r>
      <w:r>
        <w:t xml:space="preserve">In het </w:t>
      </w:r>
      <w:proofErr w:type="spellStart"/>
      <w:r>
        <w:t>framework</w:t>
      </w:r>
      <w:proofErr w:type="spellEnd"/>
      <w:r>
        <w:t xml:space="preserve"> zitten veel handige ingebouwde functionaliteiten. </w:t>
      </w:r>
      <w:r w:rsidR="00940220">
        <w:t xml:space="preserve">De structuur is overzichtelijk waardoor de code goed leesbaar is. </w:t>
      </w:r>
      <w:r>
        <w:t xml:space="preserve">Door Eloquent ORM is de relatie tussen de database veel eenvoudiger. </w:t>
      </w:r>
      <w:r w:rsidR="00940220">
        <w:t xml:space="preserve">Via een speciaal routebestand wordt er gezorgd dat de juiste </w:t>
      </w:r>
      <w:proofErr w:type="spellStart"/>
      <w:r w:rsidR="00940220">
        <w:t>request</w:t>
      </w:r>
      <w:proofErr w:type="spellEnd"/>
      <w:r w:rsidR="00940220">
        <w:t xml:space="preserve"> met de juiste methodes verbonden worden. Dit maakt het voor de </w:t>
      </w:r>
      <w:proofErr w:type="spellStart"/>
      <w:r w:rsidR="00940220" w:rsidRPr="00940220">
        <w:t>developer</w:t>
      </w:r>
      <w:proofErr w:type="spellEnd"/>
      <w:r w:rsidR="00940220" w:rsidRPr="00940220">
        <w:t xml:space="preserve"> </w:t>
      </w:r>
      <w:r w:rsidR="00940220">
        <w:t xml:space="preserve">een stuk overzichtelijker. </w:t>
      </w:r>
    </w:p>
    <w:p w14:paraId="2DC05DF3" w14:textId="31EAAB72" w:rsidR="00B602E7" w:rsidRPr="009F5766" w:rsidRDefault="001A0408" w:rsidP="00864C91">
      <w:pPr>
        <w:pStyle w:val="Kop1"/>
        <w:numPr>
          <w:ilvl w:val="0"/>
          <w:numId w:val="26"/>
        </w:numPr>
      </w:pPr>
      <w:bookmarkStart w:id="24" w:name="_Toc9417260"/>
      <w:proofErr w:type="spellStart"/>
      <w:r>
        <w:lastRenderedPageBreak/>
        <w:t>Bootstrap</w:t>
      </w:r>
      <w:r w:rsidR="001E0BF8">
        <w:t>Vue</w:t>
      </w:r>
      <w:bookmarkEnd w:id="24"/>
      <w:proofErr w:type="spellEnd"/>
    </w:p>
    <w:p w14:paraId="244F8368" w14:textId="6A9ED213" w:rsidR="00B602E7" w:rsidRDefault="001E0BF8" w:rsidP="00D93953">
      <w:pPr>
        <w:pStyle w:val="Kop2"/>
        <w:numPr>
          <w:ilvl w:val="1"/>
          <w:numId w:val="16"/>
        </w:numPr>
      </w:pPr>
      <w:bookmarkStart w:id="25" w:name="_Toc9417261"/>
      <w:r>
        <w:t>Framework</w:t>
      </w:r>
      <w:r w:rsidR="001A0408">
        <w:t xml:space="preserve"> Vue</w:t>
      </w:r>
      <w:bookmarkEnd w:id="25"/>
    </w:p>
    <w:p w14:paraId="7219DBE0" w14:textId="5FE9BA2E" w:rsidR="00D93953" w:rsidRDefault="00D93953" w:rsidP="00D93953">
      <w:pPr>
        <w:pStyle w:val="Normaalweb"/>
        <w:spacing w:before="0" w:beforeAutospacing="0" w:after="200" w:afterAutospacing="0"/>
      </w:pPr>
      <w:r>
        <w:rPr>
          <w:rFonts w:ascii="Calibri" w:hAnsi="Calibri" w:cs="Calibri"/>
          <w:color w:val="000000"/>
          <w:sz w:val="22"/>
          <w:szCs w:val="22"/>
        </w:rPr>
        <w:t xml:space="preserve">Vue is een </w:t>
      </w:r>
      <w:proofErr w:type="spellStart"/>
      <w:r w:rsidR="001E0BF8">
        <w:rPr>
          <w:rFonts w:ascii="Calibri" w:hAnsi="Calibri" w:cs="Calibri"/>
          <w:color w:val="000000"/>
          <w:sz w:val="22"/>
          <w:szCs w:val="22"/>
        </w:rPr>
        <w:t>javascript</w:t>
      </w:r>
      <w:r>
        <w:rPr>
          <w:rFonts w:ascii="Calibri" w:hAnsi="Calibri" w:cs="Calibri"/>
          <w:color w:val="000000"/>
          <w:sz w:val="22"/>
          <w:szCs w:val="22"/>
        </w:rPr>
        <w:t>framework</w:t>
      </w:r>
      <w:proofErr w:type="spellEnd"/>
      <w:r>
        <w:rPr>
          <w:rFonts w:ascii="Calibri" w:hAnsi="Calibri" w:cs="Calibri"/>
          <w:color w:val="000000"/>
          <w:sz w:val="22"/>
          <w:szCs w:val="22"/>
        </w:rPr>
        <w:t xml:space="preserve"> voor het bouwen van gebruikersinterfaces. In tegenstelling tot andere monolithische </w:t>
      </w:r>
      <w:proofErr w:type="spellStart"/>
      <w:r>
        <w:rPr>
          <w:rFonts w:ascii="Calibri" w:hAnsi="Calibri" w:cs="Calibri"/>
          <w:color w:val="000000"/>
          <w:sz w:val="22"/>
          <w:szCs w:val="22"/>
        </w:rPr>
        <w:t>frameworks</w:t>
      </w:r>
      <w:proofErr w:type="spellEnd"/>
      <w:r>
        <w:rPr>
          <w:rFonts w:ascii="Calibri" w:hAnsi="Calibri" w:cs="Calibri"/>
          <w:color w:val="000000"/>
          <w:sz w:val="22"/>
          <w:szCs w:val="22"/>
        </w:rPr>
        <w:t>, is Vue vanaf de basis ontworpen om incrementeel toepasbaar te zijn. De kern bibliotheek is alleen gericht op de presentatie laag en is eenvoudig te integreren met andere bibliotheken of bestaande projecten. Aan de andere kant is Vue ook perfect in staat om geavanceerde Single-Page Applicaties aan te sturen in combinatie met ondersteunende bibliotheken.</w:t>
      </w:r>
    </w:p>
    <w:p w14:paraId="6515059A" w14:textId="181C8E3C" w:rsidR="00D93953" w:rsidRDefault="00D93953" w:rsidP="00D93953">
      <w:pPr>
        <w:pStyle w:val="Normaalweb"/>
        <w:spacing w:before="0" w:beforeAutospacing="0" w:after="200" w:afterAutospacing="0"/>
      </w:pPr>
      <w:r>
        <w:rPr>
          <w:rFonts w:ascii="Calibri" w:hAnsi="Calibri" w:cs="Calibri"/>
          <w:color w:val="000000"/>
          <w:sz w:val="22"/>
          <w:szCs w:val="22"/>
        </w:rPr>
        <w:t xml:space="preserve">Wat het team vooral naar Vue.js trok is dat Javascript eenvoudig kan worden geschreven. Aan de slag gaan met Vue.js is zeer </w:t>
      </w:r>
      <w:r w:rsidR="001E0BF8">
        <w:rPr>
          <w:rFonts w:ascii="Calibri" w:hAnsi="Calibri" w:cs="Calibri"/>
          <w:color w:val="000000"/>
          <w:sz w:val="22"/>
          <w:szCs w:val="22"/>
        </w:rPr>
        <w:t>makkelijk</w:t>
      </w:r>
      <w:r>
        <w:rPr>
          <w:rFonts w:ascii="Calibri" w:hAnsi="Calibri" w:cs="Calibri"/>
          <w:color w:val="000000"/>
          <w:sz w:val="22"/>
          <w:szCs w:val="22"/>
        </w:rPr>
        <w:t>. De broncode is zeer leesbaar, en de documentatie is de enige tutorial die er nodig is. Er zijn geen externe bibliotheken nodig. Het is ook niet vereist om plug-ins te installeren, hoewel er veel plug-ins beschikbaar zijn. Het aansluiten van Vue.js op bestaande code is ook heel eenvoudig.</w:t>
      </w:r>
      <w:sdt>
        <w:sdtPr>
          <w:rPr>
            <w:rFonts w:ascii="Calibri" w:hAnsi="Calibri" w:cs="Calibri"/>
            <w:color w:val="000000"/>
            <w:sz w:val="22"/>
            <w:szCs w:val="22"/>
          </w:rPr>
          <w:id w:val="1383603599"/>
          <w:citation/>
        </w:sdtPr>
        <w:sdtContent>
          <w:r w:rsidR="005772CB">
            <w:rPr>
              <w:rFonts w:ascii="Calibri" w:hAnsi="Calibri" w:cs="Calibri"/>
              <w:color w:val="000000"/>
              <w:sz w:val="22"/>
              <w:szCs w:val="22"/>
            </w:rPr>
            <w:fldChar w:fldCharType="begin"/>
          </w:r>
          <w:r w:rsidR="005772CB" w:rsidRPr="001E0BF8">
            <w:rPr>
              <w:rFonts w:ascii="Calibri" w:hAnsi="Calibri" w:cs="Calibri"/>
              <w:color w:val="000000"/>
              <w:sz w:val="22"/>
              <w:szCs w:val="22"/>
              <w:lang w:val="nl-NL"/>
            </w:rPr>
            <w:instrText xml:space="preserve"> CITATION Vue19 \l 2057 </w:instrText>
          </w:r>
          <w:r w:rsidR="005772CB">
            <w:rPr>
              <w:rFonts w:ascii="Calibri" w:hAnsi="Calibri" w:cs="Calibri"/>
              <w:color w:val="000000"/>
              <w:sz w:val="22"/>
              <w:szCs w:val="22"/>
            </w:rPr>
            <w:fldChar w:fldCharType="separate"/>
          </w:r>
          <w:r w:rsidR="005772CB" w:rsidRPr="001E0BF8">
            <w:rPr>
              <w:rFonts w:ascii="Calibri" w:hAnsi="Calibri" w:cs="Calibri"/>
              <w:noProof/>
              <w:color w:val="000000"/>
              <w:sz w:val="22"/>
              <w:szCs w:val="22"/>
              <w:lang w:val="nl-NL"/>
            </w:rPr>
            <w:t xml:space="preserve"> [9]</w:t>
          </w:r>
          <w:r w:rsidR="005772CB">
            <w:rPr>
              <w:rFonts w:ascii="Calibri" w:hAnsi="Calibri" w:cs="Calibri"/>
              <w:color w:val="000000"/>
              <w:sz w:val="22"/>
              <w:szCs w:val="22"/>
            </w:rPr>
            <w:fldChar w:fldCharType="end"/>
          </w:r>
        </w:sdtContent>
      </w:sdt>
    </w:p>
    <w:p w14:paraId="7284CE11" w14:textId="77777777" w:rsidR="00D93953" w:rsidRDefault="00D93953" w:rsidP="00D93953">
      <w:pPr>
        <w:pStyle w:val="Normaalweb"/>
        <w:spacing w:before="0" w:beforeAutospacing="0" w:after="160" w:afterAutospacing="0"/>
      </w:pPr>
      <w:r>
        <w:rPr>
          <w:rFonts w:ascii="Calibri" w:hAnsi="Calibri" w:cs="Calibri"/>
          <w:color w:val="000000"/>
          <w:sz w:val="22"/>
          <w:szCs w:val="22"/>
        </w:rPr>
        <w:t>Om een voorbeeld te geven van wat er bedoeld wordt:</w:t>
      </w:r>
      <w:r>
        <w:rPr>
          <w:noProof/>
          <w:lang w:val="nl-NL" w:eastAsia="nl-NL"/>
        </w:rPr>
        <w:drawing>
          <wp:inline distT="0" distB="0" distL="0" distR="0" wp14:anchorId="41D242B9" wp14:editId="4E05FDB6">
            <wp:extent cx="5828859" cy="778198"/>
            <wp:effectExtent l="0" t="0" r="635" b="3175"/>
            <wp:docPr id="53" name="Afbeelding 53" descr="https://lh5.googleusercontent.com/yzk8oXbItPs4y0ZEHLUaPLrYb3D2tiQ17lArF5bfLc3VrsqAIHK_j2-VaHx6JKLbLwuolHGlJtWVemXDB_89kqN3Uz46EIhjCkq0MekAr9gOfOCJ_jAMKjiH0ODefd3w-Db5BGh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yzk8oXbItPs4y0ZEHLUaPLrYb3D2tiQ17lArF5bfLc3VrsqAIHK_j2-VaHx6JKLbLwuolHGlJtWVemXDB_89kqN3Uz46EIhjCkq0MekAr9gOfOCJ_jAMKjiH0ODefd3w-Db5BGh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045970" cy="807184"/>
                    </a:xfrm>
                    <a:prstGeom prst="rect">
                      <a:avLst/>
                    </a:prstGeom>
                    <a:noFill/>
                    <a:ln>
                      <a:noFill/>
                    </a:ln>
                  </pic:spPr>
                </pic:pic>
              </a:graphicData>
            </a:graphic>
          </wp:inline>
        </w:drawing>
      </w:r>
    </w:p>
    <w:p w14:paraId="6BE25C4E" w14:textId="207016CC" w:rsidR="00D93953" w:rsidRPr="00CC0191" w:rsidRDefault="00D93953" w:rsidP="00D93953">
      <w:pPr>
        <w:pStyle w:val="Bijschrift"/>
      </w:pPr>
      <w:r>
        <w:t xml:space="preserve">Codefragment </w:t>
      </w:r>
      <w:r w:rsidR="008002FA">
        <w:t>10</w:t>
      </w:r>
      <w:r>
        <w:t>: Voorbeeld van Vue</w:t>
      </w:r>
    </w:p>
    <w:p w14:paraId="65FC1F89" w14:textId="77777777" w:rsidR="00D93953" w:rsidRDefault="00D93953" w:rsidP="00D93953">
      <w:pPr>
        <w:pStyle w:val="Normaalweb"/>
        <w:spacing w:before="0" w:beforeAutospacing="0" w:after="200" w:afterAutospacing="0"/>
      </w:pPr>
      <w:r>
        <w:rPr>
          <w:rFonts w:ascii="Calibri" w:hAnsi="Calibri" w:cs="Calibri"/>
          <w:color w:val="000000"/>
          <w:sz w:val="22"/>
          <w:szCs w:val="22"/>
        </w:rPr>
        <w:t xml:space="preserve">Voor iemand die al een paar Javascript bibliotheken heeft gezien, is het niet moeilijk om alles in dit voorbeeld te begrijpen zonder enige documentatie. En meestal met andere </w:t>
      </w:r>
      <w:proofErr w:type="spellStart"/>
      <w:r>
        <w:rPr>
          <w:rFonts w:ascii="Calibri" w:hAnsi="Calibri" w:cs="Calibri"/>
          <w:color w:val="000000"/>
          <w:sz w:val="22"/>
          <w:szCs w:val="22"/>
        </w:rPr>
        <w:t>frameworks</w:t>
      </w:r>
      <w:proofErr w:type="spellEnd"/>
      <w:r>
        <w:rPr>
          <w:rFonts w:ascii="Calibri" w:hAnsi="Calibri" w:cs="Calibri"/>
          <w:color w:val="000000"/>
          <w:sz w:val="22"/>
          <w:szCs w:val="22"/>
        </w:rPr>
        <w:t xml:space="preserve"> is dit waar de eenvoud ophoudt.</w:t>
      </w:r>
      <w:r>
        <w:rPr>
          <w:noProof/>
          <w:lang w:val="nl-NL" w:eastAsia="nl-NL"/>
        </w:rPr>
        <w:drawing>
          <wp:inline distT="0" distB="0" distL="0" distR="0" wp14:anchorId="25511854" wp14:editId="37884176">
            <wp:extent cx="5823574" cy="1044280"/>
            <wp:effectExtent l="0" t="0" r="6350" b="3810"/>
            <wp:docPr id="52" name="Afbeelding 52" descr="https://lh3.googleusercontent.com/N7x6RyIbItpF78sWRZKbVSBkJ4gshHWPDtqYwxoKdOk9B1KNpaorP7d-Q-SD-XMbgHuUZ1DQdQsYdnrHY3hPujLdySMyZwvDEO_YwWUF_a_zYzNP2D7ZLBqsFRMJ06CC0zTTs9d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N7x6RyIbItpF78sWRZKbVSBkJ4gshHWPDtqYwxoKdOk9B1KNpaorP7d-Q-SD-XMbgHuUZ1DQdQsYdnrHY3hPujLdySMyZwvDEO_YwWUF_a_zYzNP2D7ZLBqsFRMJ06CC0zTTs9d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97673" cy="1057567"/>
                    </a:xfrm>
                    <a:prstGeom prst="rect">
                      <a:avLst/>
                    </a:prstGeom>
                    <a:noFill/>
                    <a:ln>
                      <a:noFill/>
                    </a:ln>
                  </pic:spPr>
                </pic:pic>
              </a:graphicData>
            </a:graphic>
          </wp:inline>
        </w:drawing>
      </w:r>
    </w:p>
    <w:p w14:paraId="1452A6B6" w14:textId="0B861E91" w:rsidR="00D93953" w:rsidRPr="001E0BF8" w:rsidRDefault="00D93953" w:rsidP="00D93953">
      <w:pPr>
        <w:pStyle w:val="Bijschrift"/>
        <w:rPr>
          <w:lang w:val="fr-BE"/>
        </w:rPr>
      </w:pPr>
      <w:proofErr w:type="spellStart"/>
      <w:r w:rsidRPr="001E0BF8">
        <w:rPr>
          <w:lang w:val="fr-BE"/>
        </w:rPr>
        <w:t>Codefragment</w:t>
      </w:r>
      <w:proofErr w:type="spellEnd"/>
      <w:r w:rsidRPr="001E0BF8">
        <w:rPr>
          <w:lang w:val="fr-BE"/>
        </w:rPr>
        <w:t xml:space="preserve"> 1</w:t>
      </w:r>
      <w:r w:rsidR="008002FA">
        <w:rPr>
          <w:lang w:val="fr-BE"/>
        </w:rPr>
        <w:t>1</w:t>
      </w:r>
      <w:r w:rsidRPr="001E0BF8">
        <w:rPr>
          <w:lang w:val="fr-BE"/>
        </w:rPr>
        <w:t>: Javascript in Vue</w:t>
      </w:r>
    </w:p>
    <w:p w14:paraId="600D6BE4" w14:textId="77777777" w:rsidR="001E0BF8" w:rsidRDefault="001E0BF8" w:rsidP="001E0BF8">
      <w:pPr>
        <w:pStyle w:val="Kop2"/>
        <w:numPr>
          <w:ilvl w:val="1"/>
          <w:numId w:val="16"/>
        </w:numPr>
        <w:rPr>
          <w:lang w:val="fr-BE"/>
        </w:rPr>
      </w:pPr>
      <w:bookmarkStart w:id="26" w:name="_Toc9417262"/>
      <w:r w:rsidRPr="001E0BF8">
        <w:rPr>
          <w:lang w:val="fr-BE"/>
        </w:rPr>
        <w:t>C</w:t>
      </w:r>
      <w:r>
        <w:rPr>
          <w:lang w:val="fr-BE"/>
        </w:rPr>
        <w:t>omponenten</w:t>
      </w:r>
      <w:bookmarkEnd w:id="26"/>
    </w:p>
    <w:p w14:paraId="1C730DE6" w14:textId="0A2C84A7" w:rsidR="001A0408" w:rsidRDefault="001E0BF8" w:rsidP="001E0BF8">
      <w:pPr>
        <w:rPr>
          <w:lang w:val="nl-NL"/>
        </w:rPr>
      </w:pPr>
      <w:r w:rsidRPr="001E0BF8">
        <w:rPr>
          <w:lang w:val="nl-NL"/>
        </w:rPr>
        <w:t xml:space="preserve">De meeste </w:t>
      </w:r>
      <w:proofErr w:type="spellStart"/>
      <w:r w:rsidRPr="001E0BF8">
        <w:rPr>
          <w:lang w:val="nl-NL"/>
        </w:rPr>
        <w:t>frontendframeworken</w:t>
      </w:r>
      <w:proofErr w:type="spellEnd"/>
      <w:r w:rsidRPr="001E0BF8">
        <w:rPr>
          <w:lang w:val="nl-NL"/>
        </w:rPr>
        <w:t xml:space="preserve"> </w:t>
      </w:r>
      <w:r w:rsidR="00B8776C">
        <w:rPr>
          <w:lang w:val="nl-NL"/>
        </w:rPr>
        <w:t xml:space="preserve">zijn zo makkelijk omdat de applicatie bestaat uit </w:t>
      </w:r>
      <w:r w:rsidRPr="001E0BF8">
        <w:rPr>
          <w:lang w:val="nl-NL"/>
        </w:rPr>
        <w:t>componenten.</w:t>
      </w:r>
      <w:r>
        <w:rPr>
          <w:lang w:val="nl-NL"/>
        </w:rPr>
        <w:t xml:space="preserve"> </w:t>
      </w:r>
      <w:r w:rsidR="00B8776C">
        <w:rPr>
          <w:lang w:val="nl-NL"/>
        </w:rPr>
        <w:t xml:space="preserve">Elk belangrijk stukje van de website dat niet kleiner genomen kan worden wordt beschreven in een component. </w:t>
      </w:r>
      <w:r w:rsidR="001A0408">
        <w:rPr>
          <w:lang w:val="nl-NL"/>
        </w:rPr>
        <w:t>Elk component heeft dus zijn eigen HTML, Javascript en CSS indien nodig, in één pagina.</w:t>
      </w:r>
    </w:p>
    <w:p w14:paraId="12F30E7D" w14:textId="32E093C3" w:rsidR="00864C91" w:rsidRDefault="001A0408" w:rsidP="00864C91">
      <w:pPr>
        <w:rPr>
          <w:lang w:val="nl-NL"/>
        </w:rPr>
      </w:pPr>
      <w:r>
        <w:rPr>
          <w:lang w:val="nl-NL"/>
        </w:rPr>
        <w:t>De</w:t>
      </w:r>
      <w:r w:rsidR="004E2AD1">
        <w:rPr>
          <w:lang w:val="nl-NL"/>
        </w:rPr>
        <w:t xml:space="preserve"> website</w:t>
      </w:r>
      <w:r>
        <w:rPr>
          <w:lang w:val="nl-NL"/>
        </w:rPr>
        <w:t xml:space="preserve"> </w:t>
      </w:r>
      <w:r w:rsidR="00B8776C">
        <w:rPr>
          <w:lang w:val="nl-NL"/>
        </w:rPr>
        <w:t xml:space="preserve">bestaat uit één groot component </w:t>
      </w:r>
      <w:r w:rsidR="004E2AD1">
        <w:rPr>
          <w:lang w:val="nl-NL"/>
        </w:rPr>
        <w:t>dat</w:t>
      </w:r>
      <w:r w:rsidR="00B8776C">
        <w:rPr>
          <w:lang w:val="nl-NL"/>
        </w:rPr>
        <w:t xml:space="preserve"> op zichzelf bestaat uit meerdere componenten die weer uit andere componenten kunnen bestaan. </w:t>
      </w:r>
      <w:r w:rsidR="00AF16BA">
        <w:rPr>
          <w:lang w:val="nl-NL"/>
        </w:rPr>
        <w:t xml:space="preserve">Elk component </w:t>
      </w:r>
      <w:r w:rsidR="00AF16BA" w:rsidRPr="00AF16BA">
        <w:t>kan</w:t>
      </w:r>
      <w:r w:rsidR="00AF16BA">
        <w:t xml:space="preserve"> </w:t>
      </w:r>
      <w:r w:rsidR="00AF16BA" w:rsidRPr="00AF16BA">
        <w:t>dan</w:t>
      </w:r>
      <w:r w:rsidR="00AF16BA">
        <w:rPr>
          <w:lang w:val="nl-NL"/>
        </w:rPr>
        <w:t xml:space="preserve"> een </w:t>
      </w:r>
      <w:proofErr w:type="spellStart"/>
      <w:r w:rsidR="00AF16BA">
        <w:rPr>
          <w:lang w:val="nl-NL"/>
        </w:rPr>
        <w:t>parent</w:t>
      </w:r>
      <w:proofErr w:type="spellEnd"/>
      <w:r w:rsidR="00AF16BA">
        <w:rPr>
          <w:lang w:val="nl-NL"/>
        </w:rPr>
        <w:t xml:space="preserve"> en </w:t>
      </w:r>
      <w:proofErr w:type="spellStart"/>
      <w:r w:rsidR="00AF16BA">
        <w:rPr>
          <w:lang w:val="nl-NL"/>
        </w:rPr>
        <w:t>child</w:t>
      </w:r>
      <w:proofErr w:type="spellEnd"/>
      <w:r w:rsidR="00AF16BA">
        <w:rPr>
          <w:lang w:val="nl-NL"/>
        </w:rPr>
        <w:t xml:space="preserve"> component bevatten. Parent A is het component waarin het huidige component B zich in bevind</w:t>
      </w:r>
      <w:r w:rsidR="004E2AD1">
        <w:rPr>
          <w:lang w:val="nl-NL"/>
        </w:rPr>
        <w:t>t</w:t>
      </w:r>
      <w:r w:rsidR="00AF16BA">
        <w:rPr>
          <w:lang w:val="nl-NL"/>
        </w:rPr>
        <w:t xml:space="preserve"> en B is dan het </w:t>
      </w:r>
      <w:proofErr w:type="spellStart"/>
      <w:r w:rsidR="00AF16BA">
        <w:rPr>
          <w:lang w:val="nl-NL"/>
        </w:rPr>
        <w:t>child</w:t>
      </w:r>
      <w:proofErr w:type="spellEnd"/>
      <w:r w:rsidR="00AF16BA">
        <w:rPr>
          <w:lang w:val="nl-NL"/>
        </w:rPr>
        <w:t xml:space="preserve"> component van component A. </w:t>
      </w:r>
      <w:r w:rsidR="00B8776C">
        <w:rPr>
          <w:lang w:val="nl-NL"/>
        </w:rPr>
        <w:t xml:space="preserve">Zo is alles heel overzichtelijk en kan je elk deel perfectioneren naar eigen belang en zin, zonder dat je met de rest rekening moet houden. </w:t>
      </w:r>
      <w:r>
        <w:rPr>
          <w:lang w:val="nl-NL"/>
        </w:rPr>
        <w:t>A</w:t>
      </w:r>
      <w:r w:rsidR="00B8776C">
        <w:rPr>
          <w:lang w:val="nl-NL"/>
        </w:rPr>
        <w:t xml:space="preserve">lles </w:t>
      </w:r>
      <w:r>
        <w:rPr>
          <w:lang w:val="nl-NL"/>
        </w:rPr>
        <w:t xml:space="preserve">is </w:t>
      </w:r>
      <w:r w:rsidR="00B8776C">
        <w:rPr>
          <w:lang w:val="nl-NL"/>
        </w:rPr>
        <w:t>mooi geordend en als er een fout is kan je ze makkelijk opsporen en verhelpen.</w:t>
      </w:r>
    </w:p>
    <w:p w14:paraId="21350672" w14:textId="5531136A" w:rsidR="001E0BF8" w:rsidRPr="001E0BF8" w:rsidRDefault="001E0BF8" w:rsidP="001E0BF8">
      <w:pPr>
        <w:rPr>
          <w:lang w:val="nl-NL"/>
        </w:rPr>
      </w:pPr>
      <w:r w:rsidRPr="001E0BF8">
        <w:rPr>
          <w:lang w:val="nl-NL"/>
        </w:rPr>
        <w:br w:type="page"/>
      </w:r>
    </w:p>
    <w:p w14:paraId="65ED6894" w14:textId="7CFD1241" w:rsidR="001A0408" w:rsidRDefault="001A0408" w:rsidP="001A0408">
      <w:pPr>
        <w:pStyle w:val="Kop2"/>
        <w:numPr>
          <w:ilvl w:val="1"/>
          <w:numId w:val="16"/>
        </w:numPr>
      </w:pPr>
      <w:bookmarkStart w:id="27" w:name="_Toc9417263"/>
      <w:proofErr w:type="spellStart"/>
      <w:r>
        <w:lastRenderedPageBreak/>
        <w:t>BootstrapVue</w:t>
      </w:r>
      <w:bookmarkEnd w:id="27"/>
      <w:proofErr w:type="spellEnd"/>
    </w:p>
    <w:p w14:paraId="13B23D07" w14:textId="64BB8034" w:rsidR="001A0408" w:rsidRDefault="00B96317" w:rsidP="001A0408">
      <w:proofErr w:type="spellStart"/>
      <w:r>
        <w:t>BootstrapVue</w:t>
      </w:r>
      <w:proofErr w:type="spellEnd"/>
      <w:r>
        <w:t xml:space="preserve"> is het </w:t>
      </w:r>
      <w:proofErr w:type="spellStart"/>
      <w:r>
        <w:t>framework</w:t>
      </w:r>
      <w:proofErr w:type="spellEnd"/>
      <w:r>
        <w:t xml:space="preserve"> waarmee te werk is gegaan, exact hetzelfde als Vue maar Bootstrap (</w:t>
      </w:r>
      <w:proofErr w:type="spellStart"/>
      <w:r>
        <w:t>toolkit</w:t>
      </w:r>
      <w:proofErr w:type="spellEnd"/>
      <w:r>
        <w:t xml:space="preserve"> om HTML, CSS, Javascript makkelijker te implementeren) wordt hier mee in </w:t>
      </w:r>
      <w:r w:rsidR="004E2F6D">
        <w:t>geïntegreerd</w:t>
      </w:r>
      <w:r>
        <w:t xml:space="preserve">. Dit maakt het mogelijk zo weinig mogelijk code te moeten schrijven voor wat men wil bereiken. Bootstrap werkt met voorgemaakte klassen, voorgemaakte onderdelen, afkortingen, </w:t>
      </w:r>
      <w:r w:rsidR="004E2F6D">
        <w:t>binnenwegen…</w:t>
      </w:r>
      <w:r>
        <w:t xml:space="preserve"> </w:t>
      </w:r>
      <w:r w:rsidR="004E2AD1">
        <w:br/>
        <w:t>alles om het maar zo kort mogelijk te maken.</w:t>
      </w:r>
      <w:r w:rsidR="004E2AD1">
        <w:br/>
      </w:r>
    </w:p>
    <w:p w14:paraId="68CE7796" w14:textId="08BD66EB" w:rsidR="00B96317" w:rsidRDefault="00B96317" w:rsidP="00B96317">
      <w:pPr>
        <w:pStyle w:val="Bijschrift"/>
      </w:pPr>
      <w:r>
        <w:rPr>
          <w:noProof/>
          <w:lang w:val="nl-NL" w:eastAsia="nl-NL"/>
        </w:rPr>
        <w:drawing>
          <wp:anchor distT="0" distB="0" distL="114300" distR="114300" simplePos="0" relativeHeight="251664896" behindDoc="0" locked="0" layoutInCell="1" allowOverlap="1" wp14:anchorId="1A6CECBC" wp14:editId="2285AA69">
            <wp:simplePos x="895350" y="2305050"/>
            <wp:positionH relativeFrom="column">
              <wp:align>left</wp:align>
            </wp:positionH>
            <wp:positionV relativeFrom="paragraph">
              <wp:align>top</wp:align>
            </wp:positionV>
            <wp:extent cx="2190115" cy="2514600"/>
            <wp:effectExtent l="0" t="0" r="635" b="0"/>
            <wp:wrapSquare wrapText="bothSides"/>
            <wp:docPr id="54" name="Afbeelding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2190135" cy="2514600"/>
                    </a:xfrm>
                    <a:prstGeom prst="rect">
                      <a:avLst/>
                    </a:prstGeom>
                  </pic:spPr>
                </pic:pic>
              </a:graphicData>
            </a:graphic>
          </wp:anchor>
        </w:drawing>
      </w:r>
      <w:r>
        <w:rPr>
          <w:noProof/>
          <w:lang w:val="nl-NL" w:eastAsia="nl-NL"/>
        </w:rPr>
        <w:drawing>
          <wp:inline distT="0" distB="0" distL="0" distR="0" wp14:anchorId="2E6A04F4" wp14:editId="6AD41829">
            <wp:extent cx="3294172" cy="2933496"/>
            <wp:effectExtent l="0" t="0" r="1905" b="635"/>
            <wp:docPr id="55" name="Afbeelding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04486" cy="2942680"/>
                    </a:xfrm>
                    <a:prstGeom prst="rect">
                      <a:avLst/>
                    </a:prstGeom>
                  </pic:spPr>
                </pic:pic>
              </a:graphicData>
            </a:graphic>
          </wp:inline>
        </w:drawing>
      </w:r>
      <w:r>
        <w:br w:type="textWrapping" w:clear="all"/>
        <w:t>Codefragment 1</w:t>
      </w:r>
      <w:r w:rsidR="008002FA">
        <w:t>2</w:t>
      </w:r>
      <w:r>
        <w:t>: Card in Vue</w:t>
      </w:r>
    </w:p>
    <w:p w14:paraId="78EF77DD" w14:textId="1CD681F1" w:rsidR="00B96317" w:rsidRDefault="00B96317" w:rsidP="00B96317">
      <w:r>
        <w:t xml:space="preserve">Dit wordt allemaal duidelijk in het voorbeeld hierboven, waar een </w:t>
      </w:r>
      <w:r w:rsidR="003D5FA0">
        <w:t>“card” voorgesteld wordt.</w:t>
      </w:r>
      <w:r w:rsidR="003D5FA0">
        <w:br/>
        <w:t xml:space="preserve">Het begint met de tag ´b-card´. Dit is een voorgeschreven onderdeel van </w:t>
      </w:r>
      <w:proofErr w:type="spellStart"/>
      <w:r w:rsidR="003D5FA0">
        <w:t>BootstrapVue</w:t>
      </w:r>
      <w:proofErr w:type="spellEnd"/>
      <w:r w:rsidR="003D5FA0">
        <w:t xml:space="preserve">. Men moet enkel nog in de tag, de opties zoals de border, afbeeldingen, </w:t>
      </w:r>
      <w:r w:rsidR="004E2F6D">
        <w:t>stijl…</w:t>
      </w:r>
      <w:r w:rsidR="003D5FA0">
        <w:t xml:space="preserve"> die men wilt wijzigen, aanpassen of invoege</w:t>
      </w:r>
      <w:r w:rsidR="004E2AD1">
        <w:t>n</w:t>
      </w:r>
      <w:r w:rsidR="003D5FA0">
        <w:t>. De voorgemaakte klassen kan men ook terugvinden in de optie class.</w:t>
      </w:r>
      <w:r w:rsidR="003D5FA0">
        <w:br/>
        <w:t xml:space="preserve">Normaal is een klasse, een </w:t>
      </w:r>
      <w:r w:rsidR="004E2AD1">
        <w:t xml:space="preserve">groep van </w:t>
      </w:r>
      <w:r w:rsidR="003D5FA0">
        <w:t>stijl</w:t>
      </w:r>
      <w:r w:rsidR="004E2AD1">
        <w:t xml:space="preserve">en </w:t>
      </w:r>
      <w:r w:rsidR="003D5FA0">
        <w:t>die</w:t>
      </w:r>
      <w:r w:rsidR="004E2AD1">
        <w:t xml:space="preserve"> </w:t>
      </w:r>
      <w:r w:rsidR="003D5FA0">
        <w:t>toe</w:t>
      </w:r>
      <w:r w:rsidR="004E2AD1">
        <w:t xml:space="preserve">gepast zullen worden </w:t>
      </w:r>
      <w:r w:rsidR="003D5FA0">
        <w:t xml:space="preserve">op meerdere elementen. </w:t>
      </w:r>
      <w:r w:rsidR="00391AA8">
        <w:t xml:space="preserve">Maar </w:t>
      </w:r>
      <w:r w:rsidR="003D5FA0">
        <w:t>Bootstrap heeft voorgemaakte klassen</w:t>
      </w:r>
      <w:r w:rsidR="00391AA8">
        <w:t xml:space="preserve"> die d</w:t>
      </w:r>
      <w:r w:rsidR="003D5FA0">
        <w:t>e meest voorkomende stijlen</w:t>
      </w:r>
      <w:r w:rsidR="00391AA8">
        <w:t xml:space="preserve"> bevat. Met </w:t>
      </w:r>
      <w:r w:rsidR="003D5FA0">
        <w:t xml:space="preserve">enkele letters </w:t>
      </w:r>
      <w:r w:rsidR="00391AA8">
        <w:t xml:space="preserve">worden deze zo toegevoegd aan </w:t>
      </w:r>
      <w:r w:rsidR="003D5FA0">
        <w:t>het object. In dit voorbeeld is ‘mb-2’ gelijk aan ‘</w:t>
      </w:r>
      <w:proofErr w:type="spellStart"/>
      <w:r w:rsidR="003D5FA0">
        <w:t>margin-bottom</w:t>
      </w:r>
      <w:proofErr w:type="spellEnd"/>
      <w:r w:rsidR="003D5FA0">
        <w:t xml:space="preserve"> = 2rem;’</w:t>
      </w:r>
    </w:p>
    <w:p w14:paraId="5521E878" w14:textId="4AE0DA63" w:rsidR="003D5FA0" w:rsidRDefault="003D5FA0" w:rsidP="003D5FA0">
      <w:pPr>
        <w:pStyle w:val="Kop2"/>
        <w:numPr>
          <w:ilvl w:val="1"/>
          <w:numId w:val="16"/>
        </w:numPr>
      </w:pPr>
      <w:bookmarkStart w:id="28" w:name="_Toc9417264"/>
      <w:r>
        <w:t>HTML</w:t>
      </w:r>
      <w:bookmarkEnd w:id="28"/>
    </w:p>
    <w:p w14:paraId="2F26F164" w14:textId="3AC3393D" w:rsidR="003D5FA0" w:rsidRDefault="003D5FA0" w:rsidP="003D5FA0">
      <w:r>
        <w:t xml:space="preserve">Elk component heeft dus zijn eigen HTML-, Javascript- en CSS-gedeelte. HTML </w:t>
      </w:r>
      <w:r w:rsidR="00754A02">
        <w:t xml:space="preserve">wordt geschreven in een &lt;template&gt; tag, Vue heeft een ingebouwd </w:t>
      </w:r>
      <w:proofErr w:type="spellStart"/>
      <w:r w:rsidR="00754A02">
        <w:t>grid</w:t>
      </w:r>
      <w:proofErr w:type="spellEnd"/>
      <w:r w:rsidR="00754A02">
        <w:t xml:space="preserve"> en </w:t>
      </w:r>
      <w:proofErr w:type="spellStart"/>
      <w:r w:rsidR="00754A02">
        <w:t>layout</w:t>
      </w:r>
      <w:proofErr w:type="spellEnd"/>
      <w:r w:rsidR="00754A02">
        <w:t xml:space="preserve"> systeem wat zeer overzichtelijk maakt om alles mooi te plaatsen waar men het </w:t>
      </w:r>
      <w:r w:rsidR="004E2F6D">
        <w:t>wil</w:t>
      </w:r>
      <w:r w:rsidR="00754A02">
        <w:t xml:space="preserve">. Alsook om de site </w:t>
      </w:r>
      <w:proofErr w:type="spellStart"/>
      <w:r w:rsidR="00754A02">
        <w:t>responsive</w:t>
      </w:r>
      <w:proofErr w:type="spellEnd"/>
      <w:r w:rsidR="00754A02">
        <w:t xml:space="preserve"> te maken. </w:t>
      </w:r>
    </w:p>
    <w:p w14:paraId="548B3954" w14:textId="54067173" w:rsidR="00754A02" w:rsidRDefault="00754A02" w:rsidP="003D5FA0">
      <w:r>
        <w:rPr>
          <w:noProof/>
          <w:lang w:val="nl-NL" w:eastAsia="nl-NL"/>
        </w:rPr>
        <w:drawing>
          <wp:inline distT="0" distB="0" distL="0" distR="0" wp14:anchorId="66F50FA1" wp14:editId="62658C0C">
            <wp:extent cx="5019675" cy="1181100"/>
            <wp:effectExtent l="0" t="0" r="9525" b="0"/>
            <wp:docPr id="56" name="Afbeelding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19675" cy="1181100"/>
                    </a:xfrm>
                    <a:prstGeom prst="rect">
                      <a:avLst/>
                    </a:prstGeom>
                  </pic:spPr>
                </pic:pic>
              </a:graphicData>
            </a:graphic>
          </wp:inline>
        </w:drawing>
      </w:r>
    </w:p>
    <w:p w14:paraId="163B2970" w14:textId="7D7FB505" w:rsidR="00754A02" w:rsidRDefault="00754A02" w:rsidP="003D5FA0">
      <w:r>
        <w:rPr>
          <w:noProof/>
          <w:lang w:val="nl-NL" w:eastAsia="nl-NL"/>
        </w:rPr>
        <w:lastRenderedPageBreak/>
        <w:drawing>
          <wp:inline distT="0" distB="0" distL="0" distR="0" wp14:anchorId="700D560E" wp14:editId="4AAB51D1">
            <wp:extent cx="2800350" cy="2571750"/>
            <wp:effectExtent l="0" t="0" r="0" b="0"/>
            <wp:docPr id="57" name="Afbeelding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800350" cy="2571750"/>
                    </a:xfrm>
                    <a:prstGeom prst="rect">
                      <a:avLst/>
                    </a:prstGeom>
                  </pic:spPr>
                </pic:pic>
              </a:graphicData>
            </a:graphic>
          </wp:inline>
        </w:drawing>
      </w:r>
    </w:p>
    <w:p w14:paraId="503CE11A" w14:textId="6157A565" w:rsidR="00754A02" w:rsidRDefault="00754A02" w:rsidP="00754A02">
      <w:pPr>
        <w:pStyle w:val="Bijschrift"/>
      </w:pPr>
      <w:r>
        <w:t>Codefragment 1</w:t>
      </w:r>
      <w:r w:rsidR="008002FA">
        <w:t>3</w:t>
      </w:r>
      <w:r>
        <w:t xml:space="preserve">: </w:t>
      </w:r>
      <w:proofErr w:type="spellStart"/>
      <w:r w:rsidR="00391AA8">
        <w:t>Grid</w:t>
      </w:r>
      <w:proofErr w:type="spellEnd"/>
      <w:r w:rsidR="00391AA8">
        <w:t xml:space="preserve"> en </w:t>
      </w:r>
      <w:proofErr w:type="spellStart"/>
      <w:r w:rsidR="00391AA8">
        <w:t>layout</w:t>
      </w:r>
      <w:proofErr w:type="spellEnd"/>
      <w:r w:rsidR="00391AA8">
        <w:t xml:space="preserve"> systeem</w:t>
      </w:r>
      <w:r>
        <w:t xml:space="preserve"> in Vue</w:t>
      </w:r>
    </w:p>
    <w:p w14:paraId="27508E95" w14:textId="4561AD65" w:rsidR="00754A02" w:rsidRDefault="0079406A" w:rsidP="003D5FA0">
      <w:r>
        <w:t xml:space="preserve">De pagina wordt bekeken als een tabel van rijen en kolommen en elke rij, kolom kan je aanpassen naar eigen wil. De wijdte, hoogte, </w:t>
      </w:r>
      <w:proofErr w:type="spellStart"/>
      <w:r>
        <w:t>responsive</w:t>
      </w:r>
      <w:proofErr w:type="spellEnd"/>
      <w:r>
        <w:t xml:space="preserve"> maken enzoverder.</w:t>
      </w:r>
    </w:p>
    <w:p w14:paraId="4F45CE09" w14:textId="301095E5" w:rsidR="0079406A" w:rsidRDefault="0079406A" w:rsidP="003D5FA0">
      <w:r>
        <w:t xml:space="preserve">In elke rij, kolom die nodig is wordt dan de nodige </w:t>
      </w:r>
      <w:r w:rsidR="00371793">
        <w:t xml:space="preserve">html </w:t>
      </w:r>
      <w:r w:rsidR="004E2F6D">
        <w:t>geïmplementeerd</w:t>
      </w:r>
      <w:r>
        <w:t xml:space="preserve"> met zijn eigen stijl</w:t>
      </w:r>
      <w:r w:rsidR="00371793">
        <w:t xml:space="preserve"> die onderaan het bestand wordt toegevoegd in het </w:t>
      </w:r>
      <w:r w:rsidR="00AF16BA">
        <w:t>CSS</w:t>
      </w:r>
      <w:r w:rsidR="00371793">
        <w:t xml:space="preserve"> gedeelte</w:t>
      </w:r>
      <w:r>
        <w:t>.</w:t>
      </w:r>
    </w:p>
    <w:p w14:paraId="679A5A1C" w14:textId="1E33E484" w:rsidR="00371793" w:rsidRDefault="00371793" w:rsidP="00371793">
      <w:pPr>
        <w:pStyle w:val="Kop2"/>
        <w:numPr>
          <w:ilvl w:val="1"/>
          <w:numId w:val="16"/>
        </w:numPr>
      </w:pPr>
      <w:bookmarkStart w:id="29" w:name="_Toc9417265"/>
      <w:r>
        <w:t>Javascript</w:t>
      </w:r>
      <w:bookmarkEnd w:id="29"/>
    </w:p>
    <w:p w14:paraId="47D2648F" w14:textId="69BE8C59" w:rsidR="00371793" w:rsidRDefault="00371793" w:rsidP="00371793">
      <w:r>
        <w:t xml:space="preserve">In het &lt;script&gt; gedeelte wordt de Javascript code geschreven, de functionaliteit. Hier wordt de data beschreven en bewerkt. </w:t>
      </w:r>
    </w:p>
    <w:p w14:paraId="4E1B1EC1" w14:textId="2DA2CF26" w:rsidR="00371793" w:rsidRDefault="00371793" w:rsidP="00371793">
      <w:r>
        <w:rPr>
          <w:noProof/>
          <w:lang w:val="nl-NL" w:eastAsia="nl-NL"/>
        </w:rPr>
        <w:drawing>
          <wp:inline distT="0" distB="0" distL="0" distR="0" wp14:anchorId="0CD1EA79" wp14:editId="6C1CDFBF">
            <wp:extent cx="3971925" cy="2266950"/>
            <wp:effectExtent l="0" t="0" r="9525" b="0"/>
            <wp:docPr id="60" name="Afbeelding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71925" cy="2266950"/>
                    </a:xfrm>
                    <a:prstGeom prst="rect">
                      <a:avLst/>
                    </a:prstGeom>
                  </pic:spPr>
                </pic:pic>
              </a:graphicData>
            </a:graphic>
          </wp:inline>
        </w:drawing>
      </w:r>
    </w:p>
    <w:p w14:paraId="59F1A52B" w14:textId="1E5B4F55" w:rsidR="00371793" w:rsidRDefault="00371793" w:rsidP="00371793">
      <w:pPr>
        <w:pStyle w:val="Bijschrift"/>
      </w:pPr>
      <w:r>
        <w:t>Codefragment 1</w:t>
      </w:r>
      <w:r w:rsidR="008002FA">
        <w:t>4</w:t>
      </w:r>
      <w:r>
        <w:t xml:space="preserve">: </w:t>
      </w:r>
      <w:r w:rsidR="00391AA8">
        <w:t>Javascript methoden</w:t>
      </w:r>
      <w:r>
        <w:t xml:space="preserve"> in Vue</w:t>
      </w:r>
    </w:p>
    <w:p w14:paraId="4F765C9F" w14:textId="10FFC3B8" w:rsidR="00371793" w:rsidRDefault="00371793" w:rsidP="00371793">
      <w:r>
        <w:t xml:space="preserve">In het script gedeelte kan alles meegegeven, gedeclareerd en bewerkt worden. </w:t>
      </w:r>
      <w:r w:rsidR="008F0F28">
        <w:t>De</w:t>
      </w:r>
      <w:r w:rsidR="00AF16BA">
        <w:t xml:space="preserve"> </w:t>
      </w:r>
      <w:proofErr w:type="spellStart"/>
      <w:r w:rsidR="00AF16BA">
        <w:t>parent</w:t>
      </w:r>
      <w:proofErr w:type="spellEnd"/>
      <w:r w:rsidR="00AF16BA">
        <w:t xml:space="preserve"> component kan “</w:t>
      </w:r>
      <w:proofErr w:type="spellStart"/>
      <w:r w:rsidR="00AF16BA">
        <w:t>props</w:t>
      </w:r>
      <w:proofErr w:type="spellEnd"/>
      <w:r w:rsidR="00AF16BA">
        <w:t>” doorgeven, dit zijn de dat</w:t>
      </w:r>
      <w:r w:rsidR="008F0F28">
        <w:t>a</w:t>
      </w:r>
      <w:r w:rsidR="00AF16BA">
        <w:t xml:space="preserve"> die kan doorgegeven worden.</w:t>
      </w:r>
      <w:r w:rsidR="008D1160">
        <w:t xml:space="preserve"> Daarnaast zijn uiteraard nog de huidige data aanwezig.</w:t>
      </w:r>
      <w:r w:rsidR="00AF16BA">
        <w:t xml:space="preserve"> Deze kunnen bewerkt worden in het gedeelte</w:t>
      </w:r>
      <w:r w:rsidR="008D1160">
        <w:t xml:space="preserve"> van de methoden</w:t>
      </w:r>
      <w:r w:rsidR="00AF16BA">
        <w:t>.</w:t>
      </w:r>
      <w:r w:rsidR="008D1160">
        <w:t xml:space="preserve"> </w:t>
      </w:r>
      <w:r w:rsidR="00C16273">
        <w:t xml:space="preserve">Er zijn ook </w:t>
      </w:r>
      <w:proofErr w:type="spellStart"/>
      <w:r w:rsidR="00C16273">
        <w:t>lifecycle</w:t>
      </w:r>
      <w:proofErr w:type="spellEnd"/>
      <w:r w:rsidR="00C16273">
        <w:t xml:space="preserve"> methoden, deze worden altijd</w:t>
      </w:r>
      <w:r w:rsidR="00BC12CF">
        <w:t xml:space="preserve">, </w:t>
      </w:r>
      <w:r w:rsidR="00292361">
        <w:t>één</w:t>
      </w:r>
      <w:r w:rsidR="00BC12CF">
        <w:t xml:space="preserve"> voor </w:t>
      </w:r>
      <w:r w:rsidR="00292361">
        <w:t>één</w:t>
      </w:r>
      <w:r w:rsidR="00BC12CF">
        <w:t xml:space="preserve">, </w:t>
      </w:r>
      <w:r w:rsidR="00C16273">
        <w:t>opgeroepen bij elk deel van het laadproces van een component.</w:t>
      </w:r>
    </w:p>
    <w:p w14:paraId="755646C8" w14:textId="3E5787F0" w:rsidR="00C16273" w:rsidRPr="00371793" w:rsidRDefault="00C16273" w:rsidP="00371793">
      <w:r>
        <w:lastRenderedPageBreak/>
        <w:t>Simpel voorbeeld: er worden “</w:t>
      </w:r>
      <w:proofErr w:type="spellStart"/>
      <w:r>
        <w:t>props</w:t>
      </w:r>
      <w:proofErr w:type="spellEnd"/>
      <w:r>
        <w:t xml:space="preserve">” doorgegeven van de </w:t>
      </w:r>
      <w:proofErr w:type="spellStart"/>
      <w:r>
        <w:t>parent</w:t>
      </w:r>
      <w:proofErr w:type="spellEnd"/>
      <w:r>
        <w:t xml:space="preserve"> component, zijn deze nog niet beschikbaar als de website </w:t>
      </w:r>
      <w:r w:rsidR="008F0F28">
        <w:t>in</w:t>
      </w:r>
      <w:r>
        <w:t xml:space="preserve">geladen wordt. Enkel als de pagina met het huidige component geladen wordt. </w:t>
      </w:r>
      <w:r w:rsidR="008F0F28">
        <w:t xml:space="preserve">Dus enkel en alleen dan kunnen deze data bewerkt worden. </w:t>
      </w:r>
      <w:proofErr w:type="spellStart"/>
      <w:r w:rsidR="008F0F28">
        <w:t>Één</w:t>
      </w:r>
      <w:proofErr w:type="spellEnd"/>
      <w:r w:rsidR="008F0F28">
        <w:t xml:space="preserve"> van de vele </w:t>
      </w:r>
      <w:proofErr w:type="spellStart"/>
      <w:r w:rsidR="008F0F28">
        <w:t>lifecycle</w:t>
      </w:r>
      <w:proofErr w:type="spellEnd"/>
      <w:r w:rsidR="008F0F28">
        <w:t xml:space="preserve"> methoden houdt in dat deze pas opgeroepen wordt nadat het component ingeladen is, nl. </w:t>
      </w:r>
      <w:proofErr w:type="spellStart"/>
      <w:r w:rsidR="008F0F28">
        <w:t>mounted</w:t>
      </w:r>
      <w:proofErr w:type="spellEnd"/>
      <w:r w:rsidR="008F0F28">
        <w:t>. In de</w:t>
      </w:r>
      <w:r w:rsidR="00292361">
        <w:t>ze</w:t>
      </w:r>
      <w:r w:rsidR="008F0F28">
        <w:t xml:space="preserve"> methode </w:t>
      </w:r>
      <w:r w:rsidR="00292361">
        <w:t xml:space="preserve">zijn </w:t>
      </w:r>
      <w:r w:rsidR="008F0F28">
        <w:t>dus de “</w:t>
      </w:r>
      <w:proofErr w:type="spellStart"/>
      <w:r w:rsidR="008F0F28">
        <w:t>props</w:t>
      </w:r>
      <w:proofErr w:type="spellEnd"/>
      <w:r w:rsidR="008F0F28">
        <w:t xml:space="preserve">” </w:t>
      </w:r>
      <w:r w:rsidR="00292361">
        <w:t xml:space="preserve">al beschikbaar en kunnen ze </w:t>
      </w:r>
      <w:r w:rsidR="008F0F28">
        <w:t>bewerkt worden.</w:t>
      </w:r>
    </w:p>
    <w:p w14:paraId="08F71DF6" w14:textId="68E9A1B4" w:rsidR="00B602E7" w:rsidRPr="009F5766" w:rsidRDefault="00B602E7" w:rsidP="001E0BF8">
      <w:pPr>
        <w:pStyle w:val="Kop2"/>
        <w:numPr>
          <w:ilvl w:val="1"/>
          <w:numId w:val="16"/>
        </w:numPr>
      </w:pPr>
      <w:bookmarkStart w:id="30" w:name="_Toc9417266"/>
      <w:r w:rsidRPr="009F5766">
        <w:t>CSS</w:t>
      </w:r>
      <w:bookmarkEnd w:id="30"/>
    </w:p>
    <w:p w14:paraId="51B8976F" w14:textId="209BC188" w:rsidR="00D93953" w:rsidRPr="00D93953" w:rsidRDefault="00D93953" w:rsidP="00D93953">
      <w:pPr>
        <w:pStyle w:val="Normaalweb"/>
        <w:spacing w:before="0" w:beforeAutospacing="0" w:after="200" w:afterAutospacing="0"/>
        <w:rPr>
          <w:rFonts w:ascii="Calibri" w:eastAsia="Calibri" w:hAnsi="Calibri"/>
          <w:sz w:val="22"/>
          <w:szCs w:val="22"/>
          <w:lang w:eastAsia="en-US"/>
        </w:rPr>
      </w:pPr>
      <w:r w:rsidRPr="00D93953">
        <w:rPr>
          <w:rFonts w:ascii="Calibri" w:eastAsia="Calibri" w:hAnsi="Calibri"/>
          <w:sz w:val="22"/>
          <w:szCs w:val="22"/>
          <w:lang w:eastAsia="en-US"/>
        </w:rPr>
        <w:t>Voor traditionele websites zijn er veel manieren waarop CSS kan worden geïmplementeerd. De meest voorkomende manier is om de stijlen in een eigen CSS-bestand te zetten.</w:t>
      </w:r>
    </w:p>
    <w:p w14:paraId="319668D9" w14:textId="2F79C56E" w:rsidR="00D93953" w:rsidRPr="00D93953" w:rsidRDefault="00D93953" w:rsidP="00D93953">
      <w:pPr>
        <w:pStyle w:val="Normaalweb"/>
        <w:spacing w:before="0" w:beforeAutospacing="0" w:after="200" w:afterAutospacing="0"/>
        <w:rPr>
          <w:rFonts w:ascii="Calibri" w:eastAsia="Calibri" w:hAnsi="Calibri"/>
          <w:sz w:val="22"/>
          <w:szCs w:val="22"/>
          <w:lang w:eastAsia="en-US"/>
        </w:rPr>
      </w:pPr>
      <w:r w:rsidRPr="00D93953">
        <w:rPr>
          <w:rFonts w:ascii="Calibri" w:eastAsia="Calibri" w:hAnsi="Calibri"/>
          <w:sz w:val="22"/>
          <w:szCs w:val="22"/>
          <w:lang w:eastAsia="en-US"/>
        </w:rPr>
        <w:t>Er is meestal een globaal CSS-bestand en dan één CSS-bestand per pagina. Voor kleinere pagina's is er vaak ook CSS binnen de HTML</w:t>
      </w:r>
      <w:r>
        <w:rPr>
          <w:rFonts w:ascii="Calibri" w:eastAsia="Calibri" w:hAnsi="Calibri"/>
          <w:sz w:val="22"/>
          <w:szCs w:val="22"/>
          <w:lang w:eastAsia="en-US"/>
        </w:rPr>
        <w:t>-</w:t>
      </w:r>
      <w:r w:rsidRPr="00D93953">
        <w:rPr>
          <w:rFonts w:ascii="Calibri" w:eastAsia="Calibri" w:hAnsi="Calibri"/>
          <w:sz w:val="22"/>
          <w:szCs w:val="22"/>
          <w:lang w:eastAsia="en-US"/>
        </w:rPr>
        <w:t>pagina (meestal in het &lt;</w:t>
      </w:r>
      <w:proofErr w:type="spellStart"/>
      <w:r w:rsidRPr="00D93953">
        <w:rPr>
          <w:rFonts w:ascii="Calibri" w:eastAsia="Calibri" w:hAnsi="Calibri"/>
          <w:sz w:val="22"/>
          <w:szCs w:val="22"/>
          <w:lang w:eastAsia="en-US"/>
        </w:rPr>
        <w:t>head</w:t>
      </w:r>
      <w:proofErr w:type="spellEnd"/>
      <w:r w:rsidRPr="00D93953">
        <w:rPr>
          <w:rFonts w:ascii="Calibri" w:eastAsia="Calibri" w:hAnsi="Calibri"/>
          <w:sz w:val="22"/>
          <w:szCs w:val="22"/>
          <w:lang w:eastAsia="en-US"/>
        </w:rPr>
        <w:t>&gt; gedeelte). Dit resulteert in grote CSS-bestanden, die moeilijk te beheren zijn.</w:t>
      </w:r>
    </w:p>
    <w:p w14:paraId="46789D0C" w14:textId="77777777" w:rsidR="00D93953" w:rsidRPr="00D93953" w:rsidRDefault="00D93953" w:rsidP="00D93953">
      <w:pPr>
        <w:pStyle w:val="Normaalweb"/>
        <w:spacing w:before="0" w:beforeAutospacing="0" w:after="200" w:afterAutospacing="0"/>
        <w:rPr>
          <w:rFonts w:ascii="Calibri" w:eastAsia="Calibri" w:hAnsi="Calibri"/>
          <w:sz w:val="22"/>
          <w:szCs w:val="22"/>
          <w:lang w:eastAsia="en-US"/>
        </w:rPr>
      </w:pPr>
      <w:r w:rsidRPr="00D93953">
        <w:rPr>
          <w:rFonts w:ascii="Calibri" w:eastAsia="Calibri" w:hAnsi="Calibri"/>
          <w:sz w:val="22"/>
          <w:szCs w:val="22"/>
          <w:lang w:eastAsia="en-US"/>
        </w:rPr>
        <w:t>In Vue kan elk onderdeel zijn eigen styling hebben die op het onderdeel is gescreend.</w:t>
      </w:r>
    </w:p>
    <w:p w14:paraId="1C2DAF5A" w14:textId="77777777" w:rsidR="00D93953" w:rsidRDefault="00D93953" w:rsidP="00D93953">
      <w:pPr>
        <w:pStyle w:val="Normaalweb"/>
        <w:spacing w:before="0" w:beforeAutospacing="0" w:after="200" w:afterAutospacing="0"/>
      </w:pPr>
      <w:r>
        <w:rPr>
          <w:rFonts w:ascii="Calibri" w:hAnsi="Calibri" w:cs="Calibri"/>
          <w:noProof/>
          <w:color w:val="000000"/>
          <w:sz w:val="22"/>
          <w:szCs w:val="22"/>
          <w:lang w:val="nl-NL" w:eastAsia="nl-NL"/>
        </w:rPr>
        <w:drawing>
          <wp:inline distT="0" distB="0" distL="0" distR="0" wp14:anchorId="18C72109" wp14:editId="2A4B1489">
            <wp:extent cx="4286250" cy="2047875"/>
            <wp:effectExtent l="0" t="0" r="0" b="9525"/>
            <wp:docPr id="51" name="Afbeelding 51" descr="https://lh3.googleusercontent.com/WztbbaULvgJMh5BV8mGhgUTM0p48NkjQod_1UxSHDnw2WapsP0Qe7xf1kSjOcmnHj_9xeqbA0gbh9_yHNQefmmaUOi1ObVhk-Fpn8AkmA4O1XsxoJITIXVMAOXziujvu2CCfA5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WztbbaULvgJMh5BV8mGhgUTM0p48NkjQod_1UxSHDnw2WapsP0Qe7xf1kSjOcmnHj_9xeqbA0gbh9_yHNQefmmaUOi1ObVhk-Fpn8AkmA4O1XsxoJITIXVMAOXziujvu2CCfA5Ip"/>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86250" cy="2047875"/>
                    </a:xfrm>
                    <a:prstGeom prst="rect">
                      <a:avLst/>
                    </a:prstGeom>
                    <a:noFill/>
                    <a:ln>
                      <a:noFill/>
                    </a:ln>
                  </pic:spPr>
                </pic:pic>
              </a:graphicData>
            </a:graphic>
          </wp:inline>
        </w:drawing>
      </w:r>
    </w:p>
    <w:p w14:paraId="1FACC8F1" w14:textId="6C7A4F05" w:rsidR="00D93953" w:rsidRDefault="00D93953" w:rsidP="00D93953">
      <w:pPr>
        <w:pStyle w:val="Bijschrift"/>
      </w:pPr>
      <w:r>
        <w:t>Codefragmen</w:t>
      </w:r>
      <w:r w:rsidR="00B31EA0">
        <w:t>t</w:t>
      </w:r>
      <w:r w:rsidR="00754A02">
        <w:t xml:space="preserve"> 1</w:t>
      </w:r>
      <w:r w:rsidR="008002FA">
        <w:t>5</w:t>
      </w:r>
      <w:r>
        <w:t>: CSS in Vue</w:t>
      </w:r>
    </w:p>
    <w:p w14:paraId="42A596B3" w14:textId="77777777" w:rsidR="00D93953" w:rsidRDefault="00D93953" w:rsidP="00D93953">
      <w:pPr>
        <w:pStyle w:val="Normaalweb"/>
        <w:spacing w:before="0" w:beforeAutospacing="0" w:after="160" w:afterAutospacing="0"/>
      </w:pPr>
      <w:r>
        <w:rPr>
          <w:rFonts w:ascii="Calibri" w:hAnsi="Calibri" w:cs="Calibri"/>
          <w:color w:val="000000"/>
          <w:sz w:val="22"/>
          <w:szCs w:val="22"/>
        </w:rPr>
        <w:t xml:space="preserve">Let op het </w:t>
      </w:r>
      <w:proofErr w:type="spellStart"/>
      <w:r>
        <w:rPr>
          <w:rFonts w:ascii="Calibri" w:hAnsi="Calibri" w:cs="Calibri"/>
          <w:color w:val="000000"/>
          <w:sz w:val="22"/>
          <w:szCs w:val="22"/>
        </w:rPr>
        <w:t>scoped</w:t>
      </w:r>
      <w:proofErr w:type="spellEnd"/>
      <w:r>
        <w:rPr>
          <w:rFonts w:ascii="Calibri" w:hAnsi="Calibri" w:cs="Calibri"/>
          <w:color w:val="000000"/>
          <w:sz w:val="22"/>
          <w:szCs w:val="22"/>
        </w:rPr>
        <w:t xml:space="preserve"> attribuut. Zonder dit zou de CSS globaal worden toegepast. Iets dat liefst vermeden wordt. Dus als er hierna nog een component wordt gecreëerd met een div-element die gebruik maakt van het succes bericht van de klasse, zal dat element niet groen worden.</w:t>
      </w:r>
    </w:p>
    <w:p w14:paraId="1DA60295" w14:textId="103AC46D" w:rsidR="00BC12CF" w:rsidRDefault="00BC12CF" w:rsidP="00BC12CF">
      <w:pPr>
        <w:pStyle w:val="Kop2"/>
        <w:numPr>
          <w:ilvl w:val="1"/>
          <w:numId w:val="16"/>
        </w:numPr>
      </w:pPr>
      <w:bookmarkStart w:id="31" w:name="_Toc9417267"/>
      <w:r>
        <w:t>Besluit</w:t>
      </w:r>
      <w:bookmarkEnd w:id="31"/>
    </w:p>
    <w:p w14:paraId="65932000" w14:textId="6F9728D5" w:rsidR="00D93953" w:rsidRDefault="00D93953" w:rsidP="00D93953">
      <w:pPr>
        <w:pStyle w:val="Normaalweb"/>
        <w:spacing w:before="0" w:beforeAutospacing="0" w:after="160" w:afterAutospacing="0"/>
      </w:pPr>
      <w:r>
        <w:rPr>
          <w:rFonts w:ascii="Calibri" w:hAnsi="Calibri" w:cs="Calibri"/>
          <w:color w:val="000000"/>
          <w:sz w:val="22"/>
          <w:szCs w:val="22"/>
        </w:rPr>
        <w:t xml:space="preserve">Wat er in Vue </w:t>
      </w:r>
      <w:r w:rsidR="00BC12CF">
        <w:rPr>
          <w:rFonts w:ascii="Calibri" w:hAnsi="Calibri" w:cs="Calibri"/>
          <w:color w:val="000000"/>
          <w:sz w:val="22"/>
          <w:szCs w:val="22"/>
        </w:rPr>
        <w:t xml:space="preserve">dan </w:t>
      </w:r>
      <w:r>
        <w:rPr>
          <w:rFonts w:ascii="Calibri" w:hAnsi="Calibri" w:cs="Calibri"/>
          <w:color w:val="000000"/>
          <w:sz w:val="22"/>
          <w:szCs w:val="22"/>
        </w:rPr>
        <w:t>vaak wordt tegengekomen is een heleboel kleine componenten</w:t>
      </w:r>
      <w:r w:rsidR="00BC12CF">
        <w:rPr>
          <w:rFonts w:ascii="Calibri" w:hAnsi="Calibri" w:cs="Calibri"/>
          <w:color w:val="000000"/>
          <w:sz w:val="22"/>
          <w:szCs w:val="22"/>
        </w:rPr>
        <w:t xml:space="preserve">, met elk hun tekst en functionaliteit. Waarbij </w:t>
      </w:r>
      <w:r>
        <w:rPr>
          <w:rFonts w:ascii="Calibri" w:hAnsi="Calibri" w:cs="Calibri"/>
          <w:color w:val="000000"/>
          <w:sz w:val="22"/>
          <w:szCs w:val="22"/>
        </w:rPr>
        <w:t>slechts weinig tot geen CSS</w:t>
      </w:r>
      <w:r w:rsidR="00BC12CF">
        <w:rPr>
          <w:rFonts w:ascii="Calibri" w:hAnsi="Calibri" w:cs="Calibri"/>
          <w:color w:val="000000"/>
          <w:sz w:val="22"/>
          <w:szCs w:val="22"/>
        </w:rPr>
        <w:t xml:space="preserve"> bij hoort</w:t>
      </w:r>
      <w:r>
        <w:rPr>
          <w:rFonts w:ascii="Calibri" w:hAnsi="Calibri" w:cs="Calibri"/>
          <w:color w:val="000000"/>
          <w:sz w:val="22"/>
          <w:szCs w:val="22"/>
        </w:rPr>
        <w:t xml:space="preserve">. Samen met een CSS </w:t>
      </w:r>
      <w:proofErr w:type="spellStart"/>
      <w:r>
        <w:rPr>
          <w:rFonts w:ascii="Calibri" w:hAnsi="Calibri" w:cs="Calibri"/>
          <w:color w:val="000000"/>
          <w:sz w:val="22"/>
          <w:szCs w:val="22"/>
        </w:rPr>
        <w:t>framework</w:t>
      </w:r>
      <w:proofErr w:type="spellEnd"/>
      <w:r>
        <w:rPr>
          <w:rFonts w:ascii="Calibri" w:hAnsi="Calibri" w:cs="Calibri"/>
          <w:color w:val="000000"/>
          <w:sz w:val="22"/>
          <w:szCs w:val="22"/>
        </w:rPr>
        <w:t xml:space="preserve"> is dit geëindigd met eenvoudige en kleine CSS!</w:t>
      </w:r>
    </w:p>
    <w:p w14:paraId="583F8B12" w14:textId="72752C47" w:rsidR="00D93953" w:rsidRDefault="00BC12CF" w:rsidP="00D93953">
      <w:pPr>
        <w:pStyle w:val="Normaalweb"/>
        <w:spacing w:before="0" w:beforeAutospacing="0" w:after="160" w:afterAutospacing="0"/>
        <w:rPr>
          <w:rFonts w:ascii="Calibri" w:hAnsi="Calibri" w:cs="Calibri"/>
          <w:color w:val="000000"/>
          <w:sz w:val="22"/>
          <w:szCs w:val="22"/>
        </w:rPr>
      </w:pPr>
      <w:r>
        <w:rPr>
          <w:rFonts w:ascii="Calibri" w:hAnsi="Calibri" w:cs="Calibri"/>
          <w:color w:val="000000"/>
          <w:sz w:val="22"/>
          <w:szCs w:val="22"/>
        </w:rPr>
        <w:t>Vue</w:t>
      </w:r>
      <w:r w:rsidR="00D93953">
        <w:rPr>
          <w:rFonts w:ascii="Calibri" w:hAnsi="Calibri" w:cs="Calibri"/>
          <w:color w:val="000000"/>
          <w:sz w:val="22"/>
          <w:szCs w:val="22"/>
        </w:rPr>
        <w:t xml:space="preserve"> voorkomt dat je constant moet wisselen tussen </w:t>
      </w:r>
      <w:proofErr w:type="spellStart"/>
      <w:r w:rsidR="00D93953">
        <w:rPr>
          <w:rFonts w:ascii="Calibri" w:hAnsi="Calibri" w:cs="Calibri"/>
          <w:color w:val="000000"/>
          <w:sz w:val="22"/>
          <w:szCs w:val="22"/>
        </w:rPr>
        <w:t>JavaScript</w:t>
      </w:r>
      <w:proofErr w:type="spellEnd"/>
      <w:r w:rsidR="00D93953">
        <w:rPr>
          <w:rFonts w:ascii="Calibri" w:hAnsi="Calibri" w:cs="Calibri"/>
          <w:color w:val="000000"/>
          <w:sz w:val="22"/>
          <w:szCs w:val="22"/>
        </w:rPr>
        <w:t>-, HTML- en CSS-bestanden omdat alles in één bestand zit.</w:t>
      </w:r>
      <w:r>
        <w:rPr>
          <w:rFonts w:ascii="Calibri" w:hAnsi="Calibri" w:cs="Calibri"/>
          <w:color w:val="000000"/>
          <w:sz w:val="22"/>
          <w:szCs w:val="22"/>
        </w:rPr>
        <w:t xml:space="preserve"> Wat het zeer overzichtelijk maakt en makkelijk om alles apart te behandelen.</w:t>
      </w:r>
    </w:p>
    <w:p w14:paraId="0A59D6B9" w14:textId="77777777" w:rsidR="0084186D" w:rsidRDefault="0084186D" w:rsidP="00D93953">
      <w:pPr>
        <w:pStyle w:val="Normaalweb"/>
        <w:spacing w:before="0" w:beforeAutospacing="0" w:after="160" w:afterAutospacing="0"/>
        <w:rPr>
          <w:rFonts w:ascii="Calibri" w:hAnsi="Calibri" w:cs="Calibri"/>
          <w:color w:val="000000"/>
          <w:sz w:val="22"/>
          <w:szCs w:val="22"/>
        </w:rPr>
      </w:pPr>
    </w:p>
    <w:p w14:paraId="338F3B05" w14:textId="77777777" w:rsidR="0084186D" w:rsidRDefault="0084186D" w:rsidP="00D93953">
      <w:pPr>
        <w:pStyle w:val="Normaalweb"/>
        <w:spacing w:before="0" w:beforeAutospacing="0" w:after="160" w:afterAutospacing="0"/>
        <w:rPr>
          <w:rFonts w:ascii="Calibri" w:hAnsi="Calibri" w:cs="Calibri"/>
          <w:color w:val="000000"/>
          <w:sz w:val="22"/>
          <w:szCs w:val="22"/>
        </w:rPr>
      </w:pPr>
    </w:p>
    <w:p w14:paraId="18D7F10E" w14:textId="77777777" w:rsidR="0084186D" w:rsidRDefault="0084186D" w:rsidP="00D93953">
      <w:pPr>
        <w:pStyle w:val="Normaalweb"/>
        <w:spacing w:before="0" w:beforeAutospacing="0" w:after="160" w:afterAutospacing="0"/>
        <w:rPr>
          <w:rFonts w:ascii="Calibri" w:hAnsi="Calibri" w:cs="Calibri"/>
          <w:color w:val="000000"/>
          <w:sz w:val="22"/>
          <w:szCs w:val="22"/>
        </w:rPr>
      </w:pPr>
    </w:p>
    <w:p w14:paraId="2F476F71" w14:textId="77777777" w:rsidR="0084186D" w:rsidRDefault="0084186D" w:rsidP="00D93953">
      <w:pPr>
        <w:pStyle w:val="Normaalweb"/>
        <w:spacing w:before="0" w:beforeAutospacing="0" w:after="160" w:afterAutospacing="0"/>
      </w:pPr>
    </w:p>
    <w:p w14:paraId="777ECF04" w14:textId="62C27821" w:rsidR="00B602E7" w:rsidRPr="009F5766" w:rsidRDefault="00B602E7" w:rsidP="00D1471E">
      <w:pPr>
        <w:pStyle w:val="Kop1"/>
        <w:numPr>
          <w:ilvl w:val="0"/>
          <w:numId w:val="16"/>
        </w:numPr>
      </w:pPr>
      <w:bookmarkStart w:id="32" w:name="_Toc9417268"/>
      <w:r w:rsidRPr="009F5766">
        <w:lastRenderedPageBreak/>
        <w:t>Functionaliteiten</w:t>
      </w:r>
      <w:bookmarkEnd w:id="32"/>
    </w:p>
    <w:p w14:paraId="03733568" w14:textId="604B6D58" w:rsidR="00B602E7" w:rsidRPr="009F5766" w:rsidRDefault="00FB0CEB" w:rsidP="00801D4C">
      <w:pPr>
        <w:pStyle w:val="Kop2"/>
        <w:numPr>
          <w:ilvl w:val="1"/>
          <w:numId w:val="16"/>
        </w:numPr>
      </w:pPr>
      <w:bookmarkStart w:id="33" w:name="_Toc9417269"/>
      <w:r w:rsidRPr="009F5766">
        <w:t xml:space="preserve">Integratie van de </w:t>
      </w:r>
      <w:r w:rsidR="00B602E7" w:rsidRPr="009F5766">
        <w:t>Belbin</w:t>
      </w:r>
      <w:r w:rsidRPr="009F5766">
        <w:t xml:space="preserve"> </w:t>
      </w:r>
      <w:r w:rsidR="00B602E7" w:rsidRPr="009F5766">
        <w:t>test</w:t>
      </w:r>
      <w:bookmarkEnd w:id="33"/>
    </w:p>
    <w:p w14:paraId="44986EBB" w14:textId="5C521C23" w:rsidR="0084186D" w:rsidRDefault="0084186D" w:rsidP="00220A0B">
      <w:r>
        <w:t>Na het aanmaken van een account moeten de gebruiker</w:t>
      </w:r>
      <w:r w:rsidR="0027319B">
        <w:t>s</w:t>
      </w:r>
      <w:r>
        <w:t xml:space="preserve"> een Belbin test invullen.</w:t>
      </w:r>
      <w:r w:rsidRPr="0084186D">
        <w:t xml:space="preserve"> Via deze test, die is gebaseerd op dr. Belbin</w:t>
      </w:r>
      <w:r w:rsidR="00DF068A">
        <w:t xml:space="preserve"> zijn</w:t>
      </w:r>
      <w:r w:rsidRPr="0084186D">
        <w:t xml:space="preserve"> ideeën maar speciaal is ontwikkeld voor de Nederlandse markt</w:t>
      </w:r>
      <w:r>
        <w:t>, kan er</w:t>
      </w:r>
      <w:r w:rsidRPr="0084186D">
        <w:t xml:space="preserve"> </w:t>
      </w:r>
      <w:r>
        <w:t>bepaald worden</w:t>
      </w:r>
      <w:r w:rsidRPr="0084186D">
        <w:t xml:space="preserve"> in welke mate, vanuit </w:t>
      </w:r>
      <w:r>
        <w:t>de</w:t>
      </w:r>
      <w:r w:rsidRPr="0084186D">
        <w:t xml:space="preserve"> persoonlijkheid</w:t>
      </w:r>
      <w:r>
        <w:t>, de verschillende teamrollen er worden</w:t>
      </w:r>
      <w:r w:rsidRPr="0084186D">
        <w:t xml:space="preserve"> </w:t>
      </w:r>
      <w:r>
        <w:t>aangesproken</w:t>
      </w:r>
      <w:r w:rsidRPr="0084186D">
        <w:t xml:space="preserve">. </w:t>
      </w:r>
    </w:p>
    <w:p w14:paraId="79FF26EB" w14:textId="40A4830A" w:rsidR="0084186D" w:rsidRPr="009F5766" w:rsidRDefault="0084186D" w:rsidP="00220A0B">
      <w:r w:rsidRPr="0084186D">
        <w:t xml:space="preserve">Een team bestaande uit alleen maar </w:t>
      </w:r>
      <w:proofErr w:type="spellStart"/>
      <w:r w:rsidRPr="0084186D">
        <w:t>creatievelingen</w:t>
      </w:r>
      <w:proofErr w:type="spellEnd"/>
      <w:r w:rsidRPr="0084186D">
        <w:t xml:space="preserve"> loopt het risico te verzanden in ideeën. Een team bestaande uit alleen maar uitvoerders loopt het risico veel werkzaamheden te verzetten zonder aansprekend resultaat. Een team dat zich hier bewust van is kan door het toebedelen van taken en functies aansturen op een betere werking van het team met bijbehorend resultaat.</w:t>
      </w:r>
    </w:p>
    <w:p w14:paraId="7218F3EF" w14:textId="35C100C4" w:rsidR="00B602E7" w:rsidRPr="009F5766" w:rsidRDefault="000C5B80" w:rsidP="00801D4C">
      <w:pPr>
        <w:pStyle w:val="Kop2"/>
        <w:numPr>
          <w:ilvl w:val="1"/>
          <w:numId w:val="16"/>
        </w:numPr>
      </w:pPr>
      <w:bookmarkStart w:id="34" w:name="_Toc9417270"/>
      <w:r w:rsidRPr="009F5766">
        <w:t>Project toevoegen</w:t>
      </w:r>
      <w:bookmarkEnd w:id="34"/>
    </w:p>
    <w:p w14:paraId="73376ECA" w14:textId="59E2832A" w:rsidR="006D7C73" w:rsidRPr="009F5766" w:rsidRDefault="0084186D" w:rsidP="00220A0B">
      <w:r>
        <w:t xml:space="preserve">Projecten of ideeën kunnen door </w:t>
      </w:r>
      <w:r w:rsidR="006D7C73">
        <w:t>iedere</w:t>
      </w:r>
      <w:r>
        <w:t xml:space="preserve"> gebruiker, zowel docent als student </w:t>
      </w:r>
      <w:r w:rsidR="006D7C73">
        <w:t xml:space="preserve">worden toegevoegd. Bij het aanmaken van een project moeten de SMART-criteria worden opgegeven. Dit wordt gebruikt om meetbare en realistische doelstellingen te formuleren. </w:t>
      </w:r>
      <w:r w:rsidR="006D7C73" w:rsidRPr="006D7C73">
        <w:t>Het vaststellen van meetbare doelstellingen levert betere plannen op en maakt het achteraf eenvoudiger om de uitvoering ervan te evalueren.</w:t>
      </w:r>
    </w:p>
    <w:p w14:paraId="0DEC1837" w14:textId="14EBF450" w:rsidR="000C5B80" w:rsidRPr="009F5766" w:rsidRDefault="000C5B80" w:rsidP="00801D4C">
      <w:pPr>
        <w:pStyle w:val="Kop2"/>
        <w:numPr>
          <w:ilvl w:val="1"/>
          <w:numId w:val="16"/>
        </w:numPr>
      </w:pPr>
      <w:bookmarkStart w:id="35" w:name="_Toc9417271"/>
      <w:r w:rsidRPr="009F5766">
        <w:t>Goedkeuren project</w:t>
      </w:r>
      <w:bookmarkEnd w:id="35"/>
    </w:p>
    <w:p w14:paraId="3B266E49" w14:textId="1E078122" w:rsidR="00801D4C" w:rsidRPr="009F5766" w:rsidRDefault="00801D4C" w:rsidP="00220A0B">
      <w:r>
        <w:t xml:space="preserve">In de </w:t>
      </w:r>
      <w:r w:rsidR="00853322">
        <w:t>oude</w:t>
      </w:r>
      <w:r>
        <w:t xml:space="preserve"> versie</w:t>
      </w:r>
      <w:r w:rsidRPr="009F5766">
        <w:t xml:space="preserve"> voegen docenten projecten aan de database toe en keuren voorstellen goed. Studenten kunnen enkel een projectvoorstel indienen en zich hiervoor inschrijven. Bovendien hebben ze geen toegang tot afgelopen projecten om inspiratie op te doen</w:t>
      </w:r>
      <w:r>
        <w:t xml:space="preserve">. In de nieuwe versie kunnen projecten op een eenvoudige manier worden </w:t>
      </w:r>
      <w:r w:rsidRPr="00801D4C">
        <w:t>goed- of afgekeurd.</w:t>
      </w:r>
      <w:r>
        <w:t xml:space="preserve"> Gebruikers kunnen ook projecten van de voorbije jaren bekijken om hun te helpen bij het opstellen van een idee.</w:t>
      </w:r>
    </w:p>
    <w:p w14:paraId="39F5DBA9" w14:textId="2ADF5034" w:rsidR="00B602E7" w:rsidRDefault="00B602E7" w:rsidP="00801D4C">
      <w:pPr>
        <w:pStyle w:val="Kop2"/>
        <w:numPr>
          <w:ilvl w:val="1"/>
          <w:numId w:val="16"/>
        </w:numPr>
      </w:pPr>
      <w:bookmarkStart w:id="36" w:name="_Toc9417272"/>
      <w:r w:rsidRPr="009F5766">
        <w:t>Klassensysteem</w:t>
      </w:r>
      <w:bookmarkEnd w:id="36"/>
    </w:p>
    <w:p w14:paraId="72C83B4B" w14:textId="26A8EEB0" w:rsidR="00801D4C" w:rsidRPr="009F5766" w:rsidRDefault="00801D4C">
      <w:r>
        <w:t xml:space="preserve">Op de nieuwe versie van de projectenwebsite is er een duidelijk verschil tussen docent en student. </w:t>
      </w:r>
      <w:r w:rsidR="0027319B">
        <w:t xml:space="preserve">Studenten kunnen meerdere voorstellen indienen die op hun beurt worden </w:t>
      </w:r>
      <w:r w:rsidR="0027319B" w:rsidRPr="00801D4C">
        <w:t>goed- of afgekeurd</w:t>
      </w:r>
      <w:r w:rsidR="0027319B">
        <w:t xml:space="preserve">. Indien het word afgekeurd kunnen studenten deze alsnog aanpassen zodat het voldoet aan de gevraagde criteria. </w:t>
      </w:r>
    </w:p>
    <w:p w14:paraId="570DE6CE" w14:textId="77777777" w:rsidR="00D849E2" w:rsidRPr="009F5766" w:rsidRDefault="00D849E2"/>
    <w:p w14:paraId="4B5C5EA7" w14:textId="77777777" w:rsidR="00D849E2" w:rsidRPr="009F5766" w:rsidRDefault="00D849E2"/>
    <w:p w14:paraId="31A80323" w14:textId="77777777" w:rsidR="00D849E2" w:rsidRPr="009F5766" w:rsidRDefault="00D849E2"/>
    <w:p w14:paraId="158D20B9" w14:textId="77777777" w:rsidR="00D849E2" w:rsidRPr="009F5766" w:rsidRDefault="00D849E2"/>
    <w:p w14:paraId="622D05DD" w14:textId="77777777" w:rsidR="00D849E2" w:rsidRPr="009F5766" w:rsidRDefault="00D849E2"/>
    <w:p w14:paraId="7446D303" w14:textId="77777777" w:rsidR="00D849E2" w:rsidRPr="009F5766" w:rsidRDefault="00D849E2"/>
    <w:p w14:paraId="5C1A1139" w14:textId="77777777" w:rsidR="00D849E2" w:rsidRPr="009F5766" w:rsidRDefault="00D849E2"/>
    <w:p w14:paraId="6F13B0B7" w14:textId="77777777" w:rsidR="00D849E2" w:rsidRPr="009F5766" w:rsidRDefault="00D849E2"/>
    <w:p w14:paraId="66F259AD" w14:textId="77777777" w:rsidR="00D849E2" w:rsidRPr="009F5766" w:rsidRDefault="00D849E2"/>
    <w:p w14:paraId="31E345F4" w14:textId="67BEDF26" w:rsidR="00D849E2" w:rsidRPr="009F5766" w:rsidRDefault="00D849E2" w:rsidP="00801D4C">
      <w:pPr>
        <w:pStyle w:val="Kop1"/>
        <w:numPr>
          <w:ilvl w:val="0"/>
          <w:numId w:val="16"/>
        </w:numPr>
      </w:pPr>
      <w:bookmarkStart w:id="37" w:name="_Toc381202831"/>
      <w:bookmarkStart w:id="38" w:name="_Toc9417273"/>
      <w:bookmarkStart w:id="39" w:name="_GoBack"/>
      <w:bookmarkEnd w:id="39"/>
      <w:r w:rsidRPr="009F5766">
        <w:lastRenderedPageBreak/>
        <w:t>Planning</w:t>
      </w:r>
      <w:bookmarkEnd w:id="37"/>
      <w:bookmarkEnd w:id="38"/>
    </w:p>
    <w:p w14:paraId="422B2F9D" w14:textId="304C1370" w:rsidR="00D849E2" w:rsidRPr="009F5766" w:rsidRDefault="00D849E2" w:rsidP="00D849E2">
      <w:r w:rsidRPr="009F5766">
        <w:t>In het project zijn er 4 grote stukken, namelijk:</w:t>
      </w:r>
    </w:p>
    <w:p w14:paraId="0DCE7BAC" w14:textId="7D08EE9F" w:rsidR="00D849E2" w:rsidRPr="009F5766" w:rsidRDefault="00D849E2" w:rsidP="00D849E2">
      <w:pPr>
        <w:pStyle w:val="Lijstalinea"/>
        <w:numPr>
          <w:ilvl w:val="0"/>
          <w:numId w:val="6"/>
        </w:numPr>
      </w:pPr>
      <w:proofErr w:type="spellStart"/>
      <w:r w:rsidRPr="009F5766">
        <w:t>Wireframe</w:t>
      </w:r>
      <w:proofErr w:type="spellEnd"/>
      <w:r w:rsidRPr="009F5766">
        <w:t xml:space="preserve">, </w:t>
      </w:r>
      <w:proofErr w:type="spellStart"/>
      <w:r w:rsidRPr="009F5766">
        <w:t>usability</w:t>
      </w:r>
      <w:proofErr w:type="spellEnd"/>
      <w:r w:rsidRPr="009F5766">
        <w:t xml:space="preserve">, design </w:t>
      </w:r>
    </w:p>
    <w:p w14:paraId="456B1C99" w14:textId="2436744C" w:rsidR="00D849E2" w:rsidRPr="009F5766" w:rsidRDefault="00D849E2" w:rsidP="00D849E2">
      <w:pPr>
        <w:pStyle w:val="Lijstalinea"/>
        <w:numPr>
          <w:ilvl w:val="0"/>
          <w:numId w:val="6"/>
        </w:numPr>
      </w:pPr>
      <w:r w:rsidRPr="009F5766">
        <w:t xml:space="preserve">HTML &amp; CSS </w:t>
      </w:r>
    </w:p>
    <w:p w14:paraId="3934EC61" w14:textId="0F13CE59" w:rsidR="00D849E2" w:rsidRPr="009F5766" w:rsidRDefault="00D849E2" w:rsidP="00D849E2">
      <w:pPr>
        <w:pStyle w:val="Lijstalinea"/>
        <w:numPr>
          <w:ilvl w:val="0"/>
          <w:numId w:val="6"/>
        </w:numPr>
      </w:pPr>
      <w:r w:rsidRPr="009F5766">
        <w:t xml:space="preserve">Web </w:t>
      </w:r>
      <w:proofErr w:type="spellStart"/>
      <w:r w:rsidRPr="009F5766">
        <w:t>scripting</w:t>
      </w:r>
      <w:proofErr w:type="spellEnd"/>
      <w:r w:rsidRPr="009F5766">
        <w:t xml:space="preserve"> </w:t>
      </w:r>
    </w:p>
    <w:p w14:paraId="28996E72" w14:textId="40390F89" w:rsidR="00B10F27" w:rsidRPr="004C652C" w:rsidRDefault="00D849E2" w:rsidP="00B10F27">
      <w:pPr>
        <w:pStyle w:val="Lijstalinea"/>
        <w:numPr>
          <w:ilvl w:val="0"/>
          <w:numId w:val="6"/>
        </w:numPr>
        <w:rPr>
          <w:lang w:val="en-GB"/>
        </w:rPr>
      </w:pPr>
      <w:r w:rsidRPr="004C652C">
        <w:rPr>
          <w:lang w:val="en-GB"/>
        </w:rPr>
        <w:t>Extra’s (Responsive, Belbin test, chat, …)</w:t>
      </w:r>
    </w:p>
    <w:tbl>
      <w:tblPr>
        <w:tblStyle w:val="Lichtelijst"/>
        <w:tblW w:w="0" w:type="auto"/>
        <w:tblInd w:w="0" w:type="dxa"/>
        <w:tblLook w:val="04A0" w:firstRow="1" w:lastRow="0" w:firstColumn="1" w:lastColumn="0" w:noHBand="0" w:noVBand="1"/>
      </w:tblPr>
      <w:tblGrid>
        <w:gridCol w:w="3070"/>
        <w:gridCol w:w="3071"/>
        <w:gridCol w:w="3071"/>
      </w:tblGrid>
      <w:tr w:rsidR="00554972" w:rsidRPr="009F5766" w14:paraId="652F03A2" w14:textId="77777777" w:rsidTr="005549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top w:val="single" w:sz="8" w:space="0" w:color="000000" w:themeColor="text1"/>
              <w:left w:val="single" w:sz="8" w:space="0" w:color="000000" w:themeColor="text1"/>
              <w:bottom w:val="nil"/>
              <w:right w:val="nil"/>
            </w:tcBorders>
            <w:hideMark/>
          </w:tcPr>
          <w:p w14:paraId="4C4CAC5E" w14:textId="77777777" w:rsidR="00554972" w:rsidRPr="009F5766" w:rsidRDefault="00554972">
            <w:pPr>
              <w:spacing w:after="0" w:line="240" w:lineRule="auto"/>
              <w:ind w:left="708" w:hanging="708"/>
              <w:jc w:val="center"/>
            </w:pPr>
            <w:r w:rsidRPr="009F5766">
              <w:t>Einddatum</w:t>
            </w:r>
          </w:p>
        </w:tc>
        <w:tc>
          <w:tcPr>
            <w:tcW w:w="3071" w:type="dxa"/>
            <w:tcBorders>
              <w:top w:val="single" w:sz="8" w:space="0" w:color="000000" w:themeColor="text1"/>
              <w:left w:val="nil"/>
              <w:bottom w:val="nil"/>
              <w:right w:val="nil"/>
            </w:tcBorders>
            <w:hideMark/>
          </w:tcPr>
          <w:p w14:paraId="347D5E34" w14:textId="77777777" w:rsidR="00554972" w:rsidRPr="009F5766" w:rsidRDefault="00554972">
            <w:pPr>
              <w:spacing w:after="0" w:line="240" w:lineRule="auto"/>
              <w:jc w:val="center"/>
              <w:cnfStyle w:val="100000000000" w:firstRow="1" w:lastRow="0" w:firstColumn="0" w:lastColumn="0" w:oddVBand="0" w:evenVBand="0" w:oddHBand="0" w:evenHBand="0" w:firstRowFirstColumn="0" w:firstRowLastColumn="0" w:lastRowFirstColumn="0" w:lastRowLastColumn="0"/>
            </w:pPr>
            <w:r w:rsidRPr="009F5766">
              <w:t>Mijlpaal</w:t>
            </w:r>
          </w:p>
        </w:tc>
        <w:tc>
          <w:tcPr>
            <w:tcW w:w="3071" w:type="dxa"/>
            <w:tcBorders>
              <w:top w:val="single" w:sz="8" w:space="0" w:color="000000" w:themeColor="text1"/>
              <w:left w:val="nil"/>
              <w:bottom w:val="nil"/>
              <w:right w:val="single" w:sz="8" w:space="0" w:color="000000" w:themeColor="text1"/>
            </w:tcBorders>
            <w:hideMark/>
          </w:tcPr>
          <w:p w14:paraId="4893B261" w14:textId="77777777" w:rsidR="00554972" w:rsidRPr="009F5766" w:rsidRDefault="00554972">
            <w:pPr>
              <w:spacing w:after="0" w:line="240" w:lineRule="auto"/>
              <w:jc w:val="center"/>
              <w:cnfStyle w:val="100000000000" w:firstRow="1" w:lastRow="0" w:firstColumn="0" w:lastColumn="0" w:oddVBand="0" w:evenVBand="0" w:oddHBand="0" w:evenHBand="0" w:firstRowFirstColumn="0" w:firstRowLastColumn="0" w:lastRowFirstColumn="0" w:lastRowLastColumn="0"/>
            </w:pPr>
            <w:r w:rsidRPr="009F5766">
              <w:t>Wie?</w:t>
            </w:r>
          </w:p>
        </w:tc>
      </w:tr>
      <w:tr w:rsidR="00554972" w:rsidRPr="009F5766" w14:paraId="73570788"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7AB5A3B" w14:textId="3564988F" w:rsidR="00554972" w:rsidRPr="009F5766" w:rsidRDefault="00554972">
            <w:pPr>
              <w:spacing w:after="0" w:line="240" w:lineRule="auto"/>
            </w:pPr>
            <w:r w:rsidRPr="009F5766">
              <w:t>20 februari 2019</w:t>
            </w:r>
          </w:p>
        </w:tc>
        <w:tc>
          <w:tcPr>
            <w:tcW w:w="3071" w:type="dxa"/>
            <w:tcBorders>
              <w:left w:val="nil"/>
              <w:right w:val="nil"/>
            </w:tcBorders>
            <w:hideMark/>
          </w:tcPr>
          <w:p w14:paraId="63B1775A"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 xml:space="preserve">Vergadering #1 </w:t>
            </w:r>
            <w:r w:rsidRPr="009F5766">
              <w:br/>
              <w:t>Eerste brainstorm website</w:t>
            </w:r>
          </w:p>
        </w:tc>
        <w:tc>
          <w:tcPr>
            <w:tcW w:w="3071" w:type="dxa"/>
            <w:tcBorders>
              <w:left w:val="nil"/>
            </w:tcBorders>
            <w:hideMark/>
          </w:tcPr>
          <w:p w14:paraId="2A3CA372"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3DE8A36C"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6CC8D24E" w14:textId="7DB81432" w:rsidR="00554972" w:rsidRPr="009F5766" w:rsidRDefault="00554972">
            <w:pPr>
              <w:spacing w:after="0" w:line="240" w:lineRule="auto"/>
            </w:pPr>
            <w:r w:rsidRPr="009F5766">
              <w:t>21 februari 2019</w:t>
            </w:r>
          </w:p>
        </w:tc>
        <w:tc>
          <w:tcPr>
            <w:tcW w:w="3071" w:type="dxa"/>
            <w:tcBorders>
              <w:top w:val="nil"/>
              <w:left w:val="nil"/>
              <w:bottom w:val="nil"/>
              <w:right w:val="nil"/>
            </w:tcBorders>
            <w:hideMark/>
          </w:tcPr>
          <w:p w14:paraId="6F38FBBC"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Afspraak #1 begeleider</w:t>
            </w:r>
          </w:p>
        </w:tc>
        <w:tc>
          <w:tcPr>
            <w:tcW w:w="3071" w:type="dxa"/>
            <w:tcBorders>
              <w:top w:val="nil"/>
              <w:left w:val="nil"/>
              <w:bottom w:val="nil"/>
              <w:right w:val="single" w:sz="8" w:space="0" w:color="000000" w:themeColor="text1"/>
            </w:tcBorders>
            <w:hideMark/>
          </w:tcPr>
          <w:p w14:paraId="781E4FCF"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79450CAB"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20D23D61" w14:textId="77777777" w:rsidR="00554972" w:rsidRPr="009F5766" w:rsidRDefault="00554972">
            <w:pPr>
              <w:spacing w:after="0" w:line="240" w:lineRule="auto"/>
            </w:pPr>
            <w:r w:rsidRPr="009F5766">
              <w:t>Krokusvakantie</w:t>
            </w:r>
          </w:p>
        </w:tc>
        <w:tc>
          <w:tcPr>
            <w:tcW w:w="3071" w:type="dxa"/>
            <w:tcBorders>
              <w:left w:val="nil"/>
              <w:right w:val="nil"/>
            </w:tcBorders>
            <w:hideMark/>
          </w:tcPr>
          <w:p w14:paraId="3C896F3B"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 xml:space="preserve">Vergadering #2 </w:t>
            </w:r>
            <w:r w:rsidRPr="009F5766">
              <w:br/>
              <w:t>Tweede brainstorm website</w:t>
            </w:r>
          </w:p>
        </w:tc>
        <w:tc>
          <w:tcPr>
            <w:tcW w:w="3071" w:type="dxa"/>
            <w:tcBorders>
              <w:left w:val="nil"/>
            </w:tcBorders>
            <w:hideMark/>
          </w:tcPr>
          <w:p w14:paraId="7F7CFEB9"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6187649F"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6903F9EC" w14:textId="50A5679F" w:rsidR="00554972" w:rsidRPr="009F5766" w:rsidRDefault="00554972">
            <w:pPr>
              <w:spacing w:after="0" w:line="240" w:lineRule="auto"/>
            </w:pPr>
            <w:r w:rsidRPr="009F5766">
              <w:t>11 maart 2019</w:t>
            </w:r>
          </w:p>
        </w:tc>
        <w:tc>
          <w:tcPr>
            <w:tcW w:w="3071" w:type="dxa"/>
            <w:tcBorders>
              <w:top w:val="nil"/>
              <w:left w:val="nil"/>
              <w:bottom w:val="nil"/>
              <w:right w:val="nil"/>
            </w:tcBorders>
            <w:shd w:val="clear" w:color="auto" w:fill="74E631"/>
            <w:hideMark/>
          </w:tcPr>
          <w:p w14:paraId="5897D209" w14:textId="36182C45" w:rsidR="00554972" w:rsidRPr="009F5766" w:rsidRDefault="00E24165">
            <w:pPr>
              <w:spacing w:after="0" w:line="240" w:lineRule="auto"/>
              <w:cnfStyle w:val="000000000000" w:firstRow="0" w:lastRow="0" w:firstColumn="0" w:lastColumn="0" w:oddVBand="0" w:evenVBand="0" w:oddHBand="0" w:evenHBand="0" w:firstRowFirstColumn="0" w:firstRowLastColumn="0" w:lastRowFirstColumn="0" w:lastRowLastColumn="0"/>
              <w:rPr>
                <w:b/>
              </w:rPr>
            </w:pPr>
            <w:r>
              <w:rPr>
                <w:b/>
              </w:rPr>
              <w:t>U</w:t>
            </w:r>
            <w:r w:rsidR="00B10F27" w:rsidRPr="009F5766">
              <w:rPr>
                <w:b/>
              </w:rPr>
              <w:t xml:space="preserve">ser </w:t>
            </w:r>
            <w:proofErr w:type="spellStart"/>
            <w:r>
              <w:rPr>
                <w:b/>
              </w:rPr>
              <w:t>E</w:t>
            </w:r>
            <w:r w:rsidR="00B10F27" w:rsidRPr="009F5766">
              <w:rPr>
                <w:b/>
              </w:rPr>
              <w:t>xperience</w:t>
            </w:r>
            <w:proofErr w:type="spellEnd"/>
          </w:p>
        </w:tc>
        <w:tc>
          <w:tcPr>
            <w:tcW w:w="3071" w:type="dxa"/>
            <w:tcBorders>
              <w:top w:val="nil"/>
              <w:left w:val="nil"/>
              <w:bottom w:val="nil"/>
              <w:right w:val="single" w:sz="8" w:space="0" w:color="000000" w:themeColor="text1"/>
            </w:tcBorders>
            <w:shd w:val="clear" w:color="auto" w:fill="74E631"/>
            <w:hideMark/>
          </w:tcPr>
          <w:p w14:paraId="53619469" w14:textId="2A20BDC8"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3FC09FD4" w14:textId="77777777" w:rsidTr="00066FB1">
        <w:trPr>
          <w:cnfStyle w:val="000000100000" w:firstRow="0" w:lastRow="0" w:firstColumn="0" w:lastColumn="0" w:oddVBand="0" w:evenVBand="0" w:oddHBand="1" w:evenHBand="0" w:firstRowFirstColumn="0" w:firstRowLastColumn="0" w:lastRowFirstColumn="0" w:lastRowLastColumn="0"/>
          <w:trHeight w:val="642"/>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222C17DB" w14:textId="0D944985" w:rsidR="00554972" w:rsidRPr="009F5766" w:rsidRDefault="00066FB1">
            <w:pPr>
              <w:spacing w:after="0" w:line="240" w:lineRule="auto"/>
            </w:pPr>
            <w:r w:rsidRPr="009F5766">
              <w:t>14 maart 2019</w:t>
            </w:r>
          </w:p>
        </w:tc>
        <w:tc>
          <w:tcPr>
            <w:tcW w:w="3071" w:type="dxa"/>
            <w:tcBorders>
              <w:left w:val="nil"/>
              <w:right w:val="nil"/>
            </w:tcBorders>
            <w:hideMark/>
          </w:tcPr>
          <w:p w14:paraId="109BFC36" w14:textId="3A0E730E" w:rsidR="00066FB1"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Vergadering #3</w:t>
            </w:r>
            <w:r w:rsidR="00066FB1" w:rsidRPr="009F5766">
              <w:t xml:space="preserve"> en Afspraak #2 begeleider</w:t>
            </w:r>
            <w:r w:rsidRPr="009F5766">
              <w:br/>
              <w:t xml:space="preserve">Brainstorm design en database-ontwerp, feedback </w:t>
            </w:r>
            <w:proofErr w:type="spellStart"/>
            <w:r w:rsidRPr="009F5766">
              <w:t>wireframe</w:t>
            </w:r>
            <w:proofErr w:type="spellEnd"/>
          </w:p>
        </w:tc>
        <w:tc>
          <w:tcPr>
            <w:tcW w:w="3071" w:type="dxa"/>
            <w:tcBorders>
              <w:left w:val="nil"/>
            </w:tcBorders>
            <w:hideMark/>
          </w:tcPr>
          <w:p w14:paraId="4B275A51"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483A7334"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5BC07004" w14:textId="145A6173" w:rsidR="00554972" w:rsidRPr="009F5766" w:rsidRDefault="00066FB1">
            <w:pPr>
              <w:spacing w:after="0" w:line="240" w:lineRule="auto"/>
            </w:pPr>
            <w:r w:rsidRPr="009F5766">
              <w:t>2</w:t>
            </w:r>
            <w:r w:rsidR="005C6923" w:rsidRPr="009F5766">
              <w:t>1</w:t>
            </w:r>
            <w:r w:rsidR="00554972" w:rsidRPr="009F5766">
              <w:t xml:space="preserve"> maart 2019</w:t>
            </w:r>
          </w:p>
        </w:tc>
        <w:tc>
          <w:tcPr>
            <w:tcW w:w="3071" w:type="dxa"/>
            <w:tcBorders>
              <w:top w:val="nil"/>
              <w:left w:val="nil"/>
              <w:bottom w:val="nil"/>
              <w:right w:val="nil"/>
            </w:tcBorders>
            <w:shd w:val="clear" w:color="auto" w:fill="74E631"/>
            <w:hideMark/>
          </w:tcPr>
          <w:p w14:paraId="009627CB"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rPr>
                <w:b/>
              </w:rPr>
              <w:t>HTML</w:t>
            </w:r>
          </w:p>
        </w:tc>
        <w:tc>
          <w:tcPr>
            <w:tcW w:w="3071" w:type="dxa"/>
            <w:tcBorders>
              <w:top w:val="nil"/>
              <w:left w:val="nil"/>
              <w:bottom w:val="nil"/>
              <w:right w:val="single" w:sz="8" w:space="0" w:color="000000" w:themeColor="text1"/>
            </w:tcBorders>
            <w:shd w:val="clear" w:color="auto" w:fill="74E631"/>
            <w:hideMark/>
          </w:tcPr>
          <w:p w14:paraId="1B813E29" w14:textId="4EF38F84"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2D1C5605" w14:textId="77777777" w:rsidTr="00066FB1">
        <w:trPr>
          <w:cnfStyle w:val="000000100000" w:firstRow="0" w:lastRow="0" w:firstColumn="0" w:lastColumn="0" w:oddVBand="0" w:evenVBand="0" w:oddHBand="1" w:evenHBand="0" w:firstRowFirstColumn="0" w:firstRowLastColumn="0" w:lastRowFirstColumn="0" w:lastRowLastColumn="0"/>
          <w:trHeight w:val="104"/>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05625BBD" w14:textId="319C119C" w:rsidR="00554972" w:rsidRPr="009F5766" w:rsidRDefault="005C6923" w:rsidP="005C6923">
            <w:pPr>
              <w:spacing w:after="0" w:line="240" w:lineRule="auto"/>
            </w:pPr>
            <w:r w:rsidRPr="009F5766">
              <w:t>28</w:t>
            </w:r>
            <w:r w:rsidR="00066FB1" w:rsidRPr="009F5766">
              <w:t xml:space="preserve"> </w:t>
            </w:r>
            <w:r w:rsidRPr="009F5766">
              <w:t>maart</w:t>
            </w:r>
            <w:r w:rsidR="00066FB1" w:rsidRPr="009F5766">
              <w:t xml:space="preserve"> 2019</w:t>
            </w:r>
          </w:p>
        </w:tc>
        <w:tc>
          <w:tcPr>
            <w:tcW w:w="3071" w:type="dxa"/>
            <w:tcBorders>
              <w:left w:val="nil"/>
              <w:right w:val="nil"/>
            </w:tcBorders>
            <w:shd w:val="clear" w:color="auto" w:fill="74E631"/>
            <w:hideMark/>
          </w:tcPr>
          <w:p w14:paraId="2966022E"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rPr>
                <w:b/>
              </w:rPr>
            </w:pPr>
            <w:r w:rsidRPr="009F5766">
              <w:rPr>
                <w:b/>
              </w:rPr>
              <w:t>CSS</w:t>
            </w:r>
          </w:p>
        </w:tc>
        <w:tc>
          <w:tcPr>
            <w:tcW w:w="3071" w:type="dxa"/>
            <w:tcBorders>
              <w:left w:val="nil"/>
            </w:tcBorders>
            <w:shd w:val="clear" w:color="auto" w:fill="74E631"/>
            <w:hideMark/>
          </w:tcPr>
          <w:p w14:paraId="496E721B" w14:textId="70D5A772"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63A4A1A9"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331CB9FC" w14:textId="02082C26" w:rsidR="00554972" w:rsidRPr="009F5766" w:rsidRDefault="005C6923">
            <w:pPr>
              <w:spacing w:after="0" w:line="240" w:lineRule="auto"/>
            </w:pPr>
            <w:r w:rsidRPr="009F5766">
              <w:t>4</w:t>
            </w:r>
            <w:r w:rsidR="00066FB1" w:rsidRPr="009F5766">
              <w:t xml:space="preserve"> april 2019</w:t>
            </w:r>
          </w:p>
        </w:tc>
        <w:tc>
          <w:tcPr>
            <w:tcW w:w="3071" w:type="dxa"/>
            <w:tcBorders>
              <w:top w:val="nil"/>
              <w:left w:val="nil"/>
              <w:bottom w:val="nil"/>
              <w:right w:val="nil"/>
            </w:tcBorders>
            <w:hideMark/>
          </w:tcPr>
          <w:p w14:paraId="7017CCEA" w14:textId="6501C21C" w:rsidR="00554972" w:rsidRPr="009F5766" w:rsidRDefault="005C6923" w:rsidP="005C6923">
            <w:pPr>
              <w:spacing w:after="0" w:line="240" w:lineRule="auto"/>
              <w:cnfStyle w:val="000000000000" w:firstRow="0" w:lastRow="0" w:firstColumn="0" w:lastColumn="0" w:oddVBand="0" w:evenVBand="0" w:oddHBand="0" w:evenHBand="0" w:firstRowFirstColumn="0" w:firstRowLastColumn="0" w:lastRowFirstColumn="0" w:lastRowLastColumn="0"/>
            </w:pPr>
            <w:r w:rsidRPr="009F5766">
              <w:t xml:space="preserve">Afspraak#3 begeleider </w:t>
            </w:r>
          </w:p>
        </w:tc>
        <w:tc>
          <w:tcPr>
            <w:tcW w:w="3071" w:type="dxa"/>
            <w:tcBorders>
              <w:top w:val="nil"/>
              <w:left w:val="nil"/>
              <w:bottom w:val="nil"/>
              <w:right w:val="single" w:sz="8" w:space="0" w:color="000000" w:themeColor="text1"/>
            </w:tcBorders>
            <w:hideMark/>
          </w:tcPr>
          <w:p w14:paraId="5C1D1B13"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83C1003"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3DDAB09A" w14:textId="601A9274" w:rsidR="00554972" w:rsidRPr="009F5766" w:rsidRDefault="00066FB1">
            <w:pPr>
              <w:spacing w:after="0" w:line="240" w:lineRule="auto"/>
            </w:pPr>
            <w:r w:rsidRPr="009F5766">
              <w:t>22 april 2019</w:t>
            </w:r>
          </w:p>
        </w:tc>
        <w:tc>
          <w:tcPr>
            <w:tcW w:w="3071" w:type="dxa"/>
            <w:tcBorders>
              <w:left w:val="nil"/>
              <w:right w:val="nil"/>
            </w:tcBorders>
            <w:shd w:val="clear" w:color="auto" w:fill="74E631"/>
            <w:hideMark/>
          </w:tcPr>
          <w:p w14:paraId="09B5E67B" w14:textId="5A6AFF21" w:rsidR="00554972" w:rsidRPr="009F5766" w:rsidRDefault="00D50585" w:rsidP="00066FB1">
            <w:pPr>
              <w:spacing w:after="0" w:line="240" w:lineRule="auto"/>
              <w:cnfStyle w:val="000000100000" w:firstRow="0" w:lastRow="0" w:firstColumn="0" w:lastColumn="0" w:oddVBand="0" w:evenVBand="0" w:oddHBand="1" w:evenHBand="0" w:firstRowFirstColumn="0" w:firstRowLastColumn="0" w:lastRowFirstColumn="0" w:lastRowLastColumn="0"/>
              <w:rPr>
                <w:b/>
              </w:rPr>
            </w:pPr>
            <w:proofErr w:type="spellStart"/>
            <w:r>
              <w:rPr>
                <w:b/>
              </w:rPr>
              <w:t>Laravel</w:t>
            </w:r>
            <w:proofErr w:type="spellEnd"/>
            <w:r w:rsidR="00066FB1" w:rsidRPr="009F5766">
              <w:rPr>
                <w:b/>
              </w:rPr>
              <w:t xml:space="preserve">, </w:t>
            </w:r>
            <w:proofErr w:type="spellStart"/>
            <w:r w:rsidR="00066FB1" w:rsidRPr="009F5766">
              <w:rPr>
                <w:b/>
              </w:rPr>
              <w:t>MySQL</w:t>
            </w:r>
            <w:proofErr w:type="spellEnd"/>
            <w:r w:rsidR="00066FB1" w:rsidRPr="009F5766">
              <w:rPr>
                <w:b/>
              </w:rPr>
              <w:t xml:space="preserve">, </w:t>
            </w:r>
            <w:r>
              <w:rPr>
                <w:b/>
              </w:rPr>
              <w:t>Blade</w:t>
            </w:r>
          </w:p>
        </w:tc>
        <w:tc>
          <w:tcPr>
            <w:tcW w:w="3071" w:type="dxa"/>
            <w:tcBorders>
              <w:left w:val="nil"/>
            </w:tcBorders>
            <w:shd w:val="clear" w:color="auto" w:fill="74E631"/>
            <w:hideMark/>
          </w:tcPr>
          <w:p w14:paraId="2257AAB1" w14:textId="1F4F887C"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Andreas en Lukas</w:t>
            </w:r>
          </w:p>
        </w:tc>
      </w:tr>
      <w:tr w:rsidR="00554972" w:rsidRPr="009F5766" w14:paraId="0D9D12CB"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533EF00C" w14:textId="749348F6" w:rsidR="00554972" w:rsidRPr="009F5766" w:rsidRDefault="00066FB1" w:rsidP="00066FB1">
            <w:pPr>
              <w:spacing w:after="0" w:line="240" w:lineRule="auto"/>
            </w:pPr>
            <w:r w:rsidRPr="009F5766">
              <w:t>25 april 2019</w:t>
            </w:r>
            <w:r w:rsidR="00554972" w:rsidRPr="009F5766">
              <w:t xml:space="preserve"> </w:t>
            </w:r>
          </w:p>
        </w:tc>
        <w:tc>
          <w:tcPr>
            <w:tcW w:w="3071" w:type="dxa"/>
            <w:tcBorders>
              <w:top w:val="nil"/>
              <w:left w:val="nil"/>
              <w:bottom w:val="nil"/>
              <w:right w:val="nil"/>
            </w:tcBorders>
            <w:hideMark/>
          </w:tcPr>
          <w:p w14:paraId="308BD59A" w14:textId="0FB60684"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Vergadering #4</w:t>
            </w:r>
            <w:r w:rsidR="00066FB1" w:rsidRPr="009F5766">
              <w:t xml:space="preserve"> en </w:t>
            </w:r>
            <w:r w:rsidRPr="009F5766">
              <w:br/>
              <w:t xml:space="preserve">Feedback </w:t>
            </w:r>
            <w:proofErr w:type="spellStart"/>
            <w:r w:rsidR="00053DDB">
              <w:t>Laravel</w:t>
            </w:r>
            <w:proofErr w:type="spellEnd"/>
            <w:r w:rsidRPr="009F5766">
              <w:t xml:space="preserve">, </w:t>
            </w:r>
            <w:proofErr w:type="spellStart"/>
            <w:r w:rsidRPr="009F5766">
              <w:t>MySQL</w:t>
            </w:r>
            <w:proofErr w:type="spellEnd"/>
            <w:r w:rsidRPr="009F5766">
              <w:t xml:space="preserve">, </w:t>
            </w:r>
            <w:r w:rsidR="00053DDB">
              <w:t>Blade</w:t>
            </w:r>
          </w:p>
        </w:tc>
        <w:tc>
          <w:tcPr>
            <w:tcW w:w="3071" w:type="dxa"/>
            <w:tcBorders>
              <w:top w:val="nil"/>
              <w:left w:val="nil"/>
              <w:bottom w:val="nil"/>
              <w:right w:val="single" w:sz="8" w:space="0" w:color="000000" w:themeColor="text1"/>
            </w:tcBorders>
            <w:hideMark/>
          </w:tcPr>
          <w:p w14:paraId="7F8E353B"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EA9B245"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DE6C10C" w14:textId="1B6C575F" w:rsidR="00554972" w:rsidRPr="009F5766" w:rsidRDefault="00066FB1">
            <w:pPr>
              <w:spacing w:after="0" w:line="240" w:lineRule="auto"/>
            </w:pPr>
            <w:r w:rsidRPr="009F5766">
              <w:t>25 april 2019</w:t>
            </w:r>
          </w:p>
        </w:tc>
        <w:tc>
          <w:tcPr>
            <w:tcW w:w="3071" w:type="dxa"/>
            <w:tcBorders>
              <w:left w:val="nil"/>
              <w:right w:val="nil"/>
            </w:tcBorders>
            <w:hideMark/>
          </w:tcPr>
          <w:p w14:paraId="7888D840" w14:textId="57C20B49" w:rsidR="00554972" w:rsidRPr="009F5766" w:rsidRDefault="005C6923">
            <w:pPr>
              <w:spacing w:after="0" w:line="240" w:lineRule="auto"/>
              <w:cnfStyle w:val="000000100000" w:firstRow="0" w:lastRow="0" w:firstColumn="0" w:lastColumn="0" w:oddVBand="0" w:evenVBand="0" w:oddHBand="1" w:evenHBand="0" w:firstRowFirstColumn="0" w:firstRowLastColumn="0" w:lastRowFirstColumn="0" w:lastRowLastColumn="0"/>
            </w:pPr>
            <w:r w:rsidRPr="009F5766">
              <w:t>Afspraak #4</w:t>
            </w:r>
            <w:r w:rsidR="00554972" w:rsidRPr="009F5766">
              <w:t xml:space="preserve"> begeleider</w:t>
            </w:r>
          </w:p>
        </w:tc>
        <w:tc>
          <w:tcPr>
            <w:tcW w:w="3071" w:type="dxa"/>
            <w:tcBorders>
              <w:left w:val="nil"/>
            </w:tcBorders>
            <w:hideMark/>
          </w:tcPr>
          <w:p w14:paraId="34DD08DC"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3DB12ADE"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74E631"/>
            <w:hideMark/>
          </w:tcPr>
          <w:p w14:paraId="6F28CC71" w14:textId="5EB70556" w:rsidR="00554972" w:rsidRPr="009F5766" w:rsidRDefault="00066FB1">
            <w:pPr>
              <w:spacing w:after="0" w:line="240" w:lineRule="auto"/>
            </w:pPr>
            <w:r w:rsidRPr="009F5766">
              <w:t>2 mei 2019</w:t>
            </w:r>
          </w:p>
        </w:tc>
        <w:tc>
          <w:tcPr>
            <w:tcW w:w="3071" w:type="dxa"/>
            <w:tcBorders>
              <w:top w:val="nil"/>
              <w:left w:val="nil"/>
              <w:bottom w:val="nil"/>
              <w:right w:val="nil"/>
            </w:tcBorders>
            <w:shd w:val="clear" w:color="auto" w:fill="74E631"/>
            <w:hideMark/>
          </w:tcPr>
          <w:p w14:paraId="0B3800EB"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rPr>
                <w:b/>
              </w:rPr>
              <w:t xml:space="preserve">Javascript &amp; </w:t>
            </w:r>
            <w:proofErr w:type="spellStart"/>
            <w:r w:rsidRPr="009F5766">
              <w:rPr>
                <w:b/>
              </w:rPr>
              <w:t>Jquery</w:t>
            </w:r>
            <w:proofErr w:type="spellEnd"/>
          </w:p>
        </w:tc>
        <w:tc>
          <w:tcPr>
            <w:tcW w:w="3071" w:type="dxa"/>
            <w:tcBorders>
              <w:top w:val="nil"/>
              <w:left w:val="nil"/>
              <w:bottom w:val="nil"/>
              <w:right w:val="single" w:sz="8" w:space="0" w:color="000000" w:themeColor="text1"/>
            </w:tcBorders>
            <w:shd w:val="clear" w:color="auto" w:fill="74E631"/>
            <w:hideMark/>
          </w:tcPr>
          <w:p w14:paraId="7E87E034" w14:textId="60FEDFB8" w:rsidR="00554972" w:rsidRPr="009F5766" w:rsidRDefault="00B10F27">
            <w:pPr>
              <w:spacing w:after="0" w:line="240" w:lineRule="auto"/>
              <w:jc w:val="center"/>
              <w:cnfStyle w:val="000000000000" w:firstRow="0" w:lastRow="0" w:firstColumn="0" w:lastColumn="0" w:oddVBand="0" w:evenVBand="0" w:oddHBand="0" w:evenHBand="0" w:firstRowFirstColumn="0" w:firstRowLastColumn="0" w:lastRowFirstColumn="0" w:lastRowLastColumn="0"/>
            </w:pPr>
            <w:proofErr w:type="spellStart"/>
            <w:r w:rsidRPr="009F5766">
              <w:t>Arijn</w:t>
            </w:r>
            <w:proofErr w:type="spellEnd"/>
            <w:r w:rsidRPr="009F5766">
              <w:t xml:space="preserve"> en Arno</w:t>
            </w:r>
          </w:p>
        </w:tc>
      </w:tr>
      <w:tr w:rsidR="00554972" w:rsidRPr="009F5766" w14:paraId="616C9F2F"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50C669C7" w14:textId="1DF05842" w:rsidR="00554972" w:rsidRPr="009F5766" w:rsidRDefault="005C6923">
            <w:pPr>
              <w:spacing w:after="0" w:line="240" w:lineRule="auto"/>
            </w:pPr>
            <w:r w:rsidRPr="009F5766">
              <w:t>8</w:t>
            </w:r>
            <w:r w:rsidR="00066FB1" w:rsidRPr="009F5766">
              <w:t xml:space="preserve"> mei 2019</w:t>
            </w:r>
          </w:p>
        </w:tc>
        <w:tc>
          <w:tcPr>
            <w:tcW w:w="3071" w:type="dxa"/>
            <w:tcBorders>
              <w:left w:val="nil"/>
              <w:right w:val="nil"/>
            </w:tcBorders>
            <w:hideMark/>
          </w:tcPr>
          <w:p w14:paraId="66D4DD0B"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Vergadering #5</w:t>
            </w:r>
            <w:r w:rsidRPr="009F5766">
              <w:br/>
              <w:t xml:space="preserve">Feedback Javascript &amp; </w:t>
            </w:r>
            <w:proofErr w:type="spellStart"/>
            <w:r w:rsidRPr="009F5766">
              <w:t>JQuery</w:t>
            </w:r>
            <w:proofErr w:type="spellEnd"/>
          </w:p>
        </w:tc>
        <w:tc>
          <w:tcPr>
            <w:tcW w:w="3071" w:type="dxa"/>
            <w:tcBorders>
              <w:left w:val="nil"/>
            </w:tcBorders>
            <w:hideMark/>
          </w:tcPr>
          <w:p w14:paraId="0F30E277"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51146D20" w14:textId="77777777" w:rsidTr="00C52184">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shd w:val="clear" w:color="auto" w:fill="auto"/>
          </w:tcPr>
          <w:p w14:paraId="1F23B182" w14:textId="0FC3C8F9" w:rsidR="00554972" w:rsidRPr="009F5766" w:rsidRDefault="005C6923">
            <w:pPr>
              <w:spacing w:after="0" w:line="240" w:lineRule="auto"/>
            </w:pPr>
            <w:r w:rsidRPr="009F5766">
              <w:t>9 mei 2019</w:t>
            </w:r>
          </w:p>
        </w:tc>
        <w:tc>
          <w:tcPr>
            <w:tcW w:w="3071" w:type="dxa"/>
            <w:tcBorders>
              <w:top w:val="nil"/>
              <w:left w:val="nil"/>
              <w:bottom w:val="nil"/>
              <w:right w:val="nil"/>
            </w:tcBorders>
            <w:shd w:val="clear" w:color="auto" w:fill="auto"/>
          </w:tcPr>
          <w:p w14:paraId="375D7D20" w14:textId="22CD96AF" w:rsidR="00554972" w:rsidRPr="009F5766" w:rsidRDefault="005C6923">
            <w:pPr>
              <w:spacing w:after="0" w:line="240" w:lineRule="auto"/>
              <w:cnfStyle w:val="000000000000" w:firstRow="0" w:lastRow="0" w:firstColumn="0" w:lastColumn="0" w:oddVBand="0" w:evenVBand="0" w:oddHBand="0" w:evenHBand="0" w:firstRowFirstColumn="0" w:firstRowLastColumn="0" w:lastRowFirstColumn="0" w:lastRowLastColumn="0"/>
              <w:rPr>
                <w:b/>
              </w:rPr>
            </w:pPr>
            <w:r w:rsidRPr="009F5766">
              <w:t>Afspraak #5 begeleider</w:t>
            </w:r>
          </w:p>
        </w:tc>
        <w:tc>
          <w:tcPr>
            <w:tcW w:w="3071" w:type="dxa"/>
            <w:tcBorders>
              <w:top w:val="nil"/>
              <w:left w:val="nil"/>
              <w:bottom w:val="nil"/>
              <w:right w:val="single" w:sz="8" w:space="0" w:color="000000" w:themeColor="text1"/>
            </w:tcBorders>
            <w:shd w:val="clear" w:color="auto" w:fill="auto"/>
          </w:tcPr>
          <w:p w14:paraId="1896179C" w14:textId="1222343F" w:rsidR="00554972" w:rsidRPr="009F5766" w:rsidRDefault="00265A7C">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5F849FC2"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shd w:val="clear" w:color="auto" w:fill="74E631"/>
            <w:hideMark/>
          </w:tcPr>
          <w:p w14:paraId="17AB39F9" w14:textId="72C2ED7A" w:rsidR="00554972" w:rsidRPr="009F5766" w:rsidRDefault="005C6923">
            <w:pPr>
              <w:spacing w:after="0" w:line="240" w:lineRule="auto"/>
            </w:pPr>
            <w:r w:rsidRPr="009F5766">
              <w:t>15 mei 2019</w:t>
            </w:r>
          </w:p>
        </w:tc>
        <w:tc>
          <w:tcPr>
            <w:tcW w:w="3071" w:type="dxa"/>
            <w:tcBorders>
              <w:left w:val="nil"/>
              <w:right w:val="nil"/>
            </w:tcBorders>
            <w:shd w:val="clear" w:color="auto" w:fill="74E631"/>
            <w:hideMark/>
          </w:tcPr>
          <w:p w14:paraId="1EDBB4AA" w14:textId="475625C3" w:rsidR="00554972" w:rsidRPr="009F5766" w:rsidRDefault="00B10F27">
            <w:pPr>
              <w:spacing w:after="0" w:line="240" w:lineRule="auto"/>
              <w:cnfStyle w:val="000000100000" w:firstRow="0" w:lastRow="0" w:firstColumn="0" w:lastColumn="0" w:oddVBand="0" w:evenVBand="0" w:oddHBand="1" w:evenHBand="0" w:firstRowFirstColumn="0" w:firstRowLastColumn="0" w:lastRowFirstColumn="0" w:lastRowLastColumn="0"/>
              <w:rPr>
                <w:b/>
              </w:rPr>
            </w:pPr>
            <w:r w:rsidRPr="009F5766">
              <w:rPr>
                <w:b/>
              </w:rPr>
              <w:t>Extra’s</w:t>
            </w:r>
          </w:p>
        </w:tc>
        <w:tc>
          <w:tcPr>
            <w:tcW w:w="3071" w:type="dxa"/>
            <w:tcBorders>
              <w:left w:val="nil"/>
            </w:tcBorders>
            <w:shd w:val="clear" w:color="auto" w:fill="74E631"/>
            <w:hideMark/>
          </w:tcPr>
          <w:p w14:paraId="6DAEA1DD" w14:textId="16D485B0" w:rsidR="00554972" w:rsidRPr="009F5766" w:rsidRDefault="00B10F27">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r w:rsidR="00554972" w:rsidRPr="009F5766" w14:paraId="561C3E86" w14:textId="77777777" w:rsidTr="00554972">
        <w:tc>
          <w:tcPr>
            <w:cnfStyle w:val="001000000000" w:firstRow="0" w:lastRow="0" w:firstColumn="1" w:lastColumn="0" w:oddVBand="0" w:evenVBand="0" w:oddHBand="0" w:evenHBand="0" w:firstRowFirstColumn="0" w:firstRowLastColumn="0" w:lastRowFirstColumn="0" w:lastRowLastColumn="0"/>
            <w:tcW w:w="3070" w:type="dxa"/>
            <w:tcBorders>
              <w:top w:val="nil"/>
              <w:left w:val="single" w:sz="8" w:space="0" w:color="000000" w:themeColor="text1"/>
              <w:bottom w:val="nil"/>
              <w:right w:val="nil"/>
            </w:tcBorders>
            <w:hideMark/>
          </w:tcPr>
          <w:p w14:paraId="7DF1B4B5" w14:textId="71BFFD03" w:rsidR="00554972" w:rsidRPr="009F5766" w:rsidRDefault="005C6923">
            <w:pPr>
              <w:spacing w:after="0" w:line="240" w:lineRule="auto"/>
            </w:pPr>
            <w:r w:rsidRPr="009F5766">
              <w:t>16 mei 2019</w:t>
            </w:r>
          </w:p>
        </w:tc>
        <w:tc>
          <w:tcPr>
            <w:tcW w:w="3071" w:type="dxa"/>
            <w:tcBorders>
              <w:top w:val="nil"/>
              <w:left w:val="nil"/>
              <w:bottom w:val="nil"/>
              <w:right w:val="nil"/>
            </w:tcBorders>
            <w:hideMark/>
          </w:tcPr>
          <w:p w14:paraId="3CAE7EC9" w14:textId="77777777" w:rsidR="00554972" w:rsidRPr="009F5766" w:rsidRDefault="00554972">
            <w:pPr>
              <w:spacing w:after="0" w:line="240" w:lineRule="auto"/>
              <w:cnfStyle w:val="000000000000" w:firstRow="0" w:lastRow="0" w:firstColumn="0" w:lastColumn="0" w:oddVBand="0" w:evenVBand="0" w:oddHBand="0" w:evenHBand="0" w:firstRowFirstColumn="0" w:firstRowLastColumn="0" w:lastRowFirstColumn="0" w:lastRowLastColumn="0"/>
            </w:pPr>
            <w:r w:rsidRPr="009F5766">
              <w:t>Vergadering #6</w:t>
            </w:r>
            <w:r w:rsidRPr="009F5766">
              <w:br/>
              <w:t>Overlopen eindproduct, documentatie afwerken.</w:t>
            </w:r>
          </w:p>
        </w:tc>
        <w:tc>
          <w:tcPr>
            <w:tcW w:w="3071" w:type="dxa"/>
            <w:tcBorders>
              <w:top w:val="nil"/>
              <w:left w:val="nil"/>
              <w:bottom w:val="nil"/>
              <w:right w:val="single" w:sz="8" w:space="0" w:color="000000" w:themeColor="text1"/>
            </w:tcBorders>
            <w:hideMark/>
          </w:tcPr>
          <w:p w14:paraId="0D42C8C1" w14:textId="77777777" w:rsidR="00554972" w:rsidRPr="009F5766" w:rsidRDefault="00554972">
            <w:pPr>
              <w:spacing w:after="0" w:line="240" w:lineRule="auto"/>
              <w:jc w:val="center"/>
              <w:cnfStyle w:val="000000000000" w:firstRow="0" w:lastRow="0" w:firstColumn="0" w:lastColumn="0" w:oddVBand="0" w:evenVBand="0" w:oddHBand="0" w:evenHBand="0" w:firstRowFirstColumn="0" w:firstRowLastColumn="0" w:lastRowFirstColumn="0" w:lastRowLastColumn="0"/>
            </w:pPr>
            <w:r w:rsidRPr="009F5766">
              <w:t>Groep</w:t>
            </w:r>
          </w:p>
        </w:tc>
      </w:tr>
      <w:tr w:rsidR="00554972" w:rsidRPr="009F5766" w14:paraId="1292B654" w14:textId="77777777" w:rsidTr="005549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70" w:type="dxa"/>
            <w:tcBorders>
              <w:right w:val="nil"/>
            </w:tcBorders>
            <w:hideMark/>
          </w:tcPr>
          <w:p w14:paraId="14976D2E" w14:textId="3CFE2D4E" w:rsidR="00554972" w:rsidRPr="009F5766" w:rsidRDefault="005C6923">
            <w:pPr>
              <w:spacing w:after="0" w:line="240" w:lineRule="auto"/>
            </w:pPr>
            <w:r w:rsidRPr="009F5766">
              <w:t>22 mei 2019</w:t>
            </w:r>
          </w:p>
        </w:tc>
        <w:tc>
          <w:tcPr>
            <w:tcW w:w="3071" w:type="dxa"/>
            <w:tcBorders>
              <w:left w:val="nil"/>
              <w:right w:val="nil"/>
            </w:tcBorders>
            <w:hideMark/>
          </w:tcPr>
          <w:p w14:paraId="104430AA" w14:textId="77777777" w:rsidR="00554972" w:rsidRPr="009F5766" w:rsidRDefault="00554972">
            <w:pPr>
              <w:spacing w:after="0" w:line="240" w:lineRule="auto"/>
              <w:cnfStyle w:val="000000100000" w:firstRow="0" w:lastRow="0" w:firstColumn="0" w:lastColumn="0" w:oddVBand="0" w:evenVBand="0" w:oddHBand="1" w:evenHBand="0" w:firstRowFirstColumn="0" w:firstRowLastColumn="0" w:lastRowFirstColumn="0" w:lastRowLastColumn="0"/>
            </w:pPr>
            <w:r w:rsidRPr="009F5766">
              <w:t>Eindproduct indienen</w:t>
            </w:r>
          </w:p>
        </w:tc>
        <w:tc>
          <w:tcPr>
            <w:tcW w:w="3071" w:type="dxa"/>
            <w:tcBorders>
              <w:left w:val="nil"/>
            </w:tcBorders>
            <w:hideMark/>
          </w:tcPr>
          <w:p w14:paraId="230BB104" w14:textId="77777777" w:rsidR="00554972" w:rsidRPr="009F5766" w:rsidRDefault="00554972">
            <w:pPr>
              <w:spacing w:after="0" w:line="240" w:lineRule="auto"/>
              <w:jc w:val="center"/>
              <w:cnfStyle w:val="000000100000" w:firstRow="0" w:lastRow="0" w:firstColumn="0" w:lastColumn="0" w:oddVBand="0" w:evenVBand="0" w:oddHBand="1" w:evenHBand="0" w:firstRowFirstColumn="0" w:firstRowLastColumn="0" w:lastRowFirstColumn="0" w:lastRowLastColumn="0"/>
            </w:pPr>
            <w:r w:rsidRPr="009F5766">
              <w:t>Groep</w:t>
            </w:r>
          </w:p>
        </w:tc>
      </w:tr>
    </w:tbl>
    <w:p w14:paraId="0938A972" w14:textId="77777777" w:rsidR="00D849E2" w:rsidRPr="009F5766" w:rsidRDefault="00D849E2"/>
    <w:p w14:paraId="2FD2E457" w14:textId="77777777" w:rsidR="00632769" w:rsidRPr="009F5766" w:rsidRDefault="00632769"/>
    <w:p w14:paraId="488EA670" w14:textId="77777777" w:rsidR="00632769" w:rsidRPr="009F5766" w:rsidRDefault="00632769"/>
    <w:p w14:paraId="2393DF72" w14:textId="77777777" w:rsidR="00632769" w:rsidRPr="009F5766" w:rsidRDefault="00632769"/>
    <w:p w14:paraId="7AEFDA33" w14:textId="77777777" w:rsidR="00632769" w:rsidRPr="009F5766" w:rsidRDefault="00632769"/>
    <w:p w14:paraId="5E92C2CC" w14:textId="77777777" w:rsidR="00632769" w:rsidRPr="009F5766" w:rsidRDefault="00632769"/>
    <w:p w14:paraId="23B399DA" w14:textId="79CC3816" w:rsidR="00A726BC" w:rsidRPr="009F5766" w:rsidRDefault="005B7974" w:rsidP="005B7974">
      <w:pPr>
        <w:pStyle w:val="Kop1"/>
      </w:pPr>
      <w:bookmarkStart w:id="40" w:name="_Toc9417274"/>
      <w:r>
        <w:lastRenderedPageBreak/>
        <w:t>Conclusie</w:t>
      </w:r>
      <w:bookmarkEnd w:id="40"/>
    </w:p>
    <w:p w14:paraId="6627D064" w14:textId="4B29FDA6" w:rsidR="005B7974" w:rsidRDefault="005B7974" w:rsidP="005B7974">
      <w:r w:rsidRPr="005B7974">
        <w:t>Wat we mogen concluderen na al het werk dat we verricht hebben over onszelf, het project, de samenwerking en de site in het algemeen.</w:t>
      </w:r>
    </w:p>
    <w:p w14:paraId="24F4B5F4" w14:textId="77777777" w:rsidR="005B7974" w:rsidRDefault="005B7974">
      <w:pPr>
        <w:spacing w:after="160" w:line="259" w:lineRule="auto"/>
      </w:pPr>
      <w:r>
        <w:br w:type="page"/>
      </w:r>
    </w:p>
    <w:p w14:paraId="7DC8E2F4" w14:textId="10CAD771" w:rsidR="00746068" w:rsidRDefault="00746068" w:rsidP="00746068">
      <w:pPr>
        <w:pStyle w:val="Kop1"/>
      </w:pPr>
      <w:bookmarkStart w:id="41" w:name="_Toc9417275"/>
      <w:r>
        <w:lastRenderedPageBreak/>
        <w:t>Overzicht bijeenkomsten</w:t>
      </w:r>
      <w:bookmarkEnd w:id="41"/>
    </w:p>
    <w:p w14:paraId="0B6F6D4E" w14:textId="44CBCBCF" w:rsidR="00746068" w:rsidRDefault="00801D4C" w:rsidP="00746068">
      <w:pPr>
        <w:rPr>
          <w:b/>
        </w:rPr>
      </w:pPr>
      <w:r>
        <w:rPr>
          <w:b/>
        </w:rPr>
        <w:t xml:space="preserve">Donderdag </w:t>
      </w:r>
      <w:r w:rsidR="00746068">
        <w:rPr>
          <w:b/>
        </w:rPr>
        <w:t xml:space="preserve"> </w:t>
      </w:r>
      <w:r w:rsidR="00AE7E4E">
        <w:rPr>
          <w:b/>
        </w:rPr>
        <w:t>14</w:t>
      </w:r>
      <w:r>
        <w:rPr>
          <w:b/>
        </w:rPr>
        <w:t xml:space="preserve"> </w:t>
      </w:r>
      <w:r w:rsidR="00292361">
        <w:rPr>
          <w:b/>
        </w:rPr>
        <w:t>februari</w:t>
      </w:r>
      <w:r w:rsidR="00746068">
        <w:rPr>
          <w:b/>
        </w:rPr>
        <w:t>):</w:t>
      </w:r>
    </w:p>
    <w:p w14:paraId="5430166F" w14:textId="13851A49" w:rsidR="00746068" w:rsidRDefault="00746068" w:rsidP="00746068">
      <w:r>
        <w:t xml:space="preserve">Tijdens de eerste bijeenkomst </w:t>
      </w:r>
      <w:r w:rsidR="0027319B">
        <w:t>werd</w:t>
      </w:r>
      <w:r>
        <w:t xml:space="preserve"> er besloten hoe het project </w:t>
      </w:r>
      <w:r w:rsidR="00292361">
        <w:t xml:space="preserve">zou </w:t>
      </w:r>
      <w:r>
        <w:t xml:space="preserve">worden uitgewerkt. </w:t>
      </w:r>
      <w:r w:rsidR="00292361">
        <w:t xml:space="preserve">Welke </w:t>
      </w:r>
      <w:r>
        <w:t xml:space="preserve">technieken er gebruikt </w:t>
      </w:r>
      <w:r w:rsidR="00292361">
        <w:t xml:space="preserve">zouden </w:t>
      </w:r>
      <w:r>
        <w:t>worden om het project te realiseren. Keuze programmeertale</w:t>
      </w:r>
      <w:r w:rsidR="00292361">
        <w:t>n, databankmodel</w:t>
      </w:r>
      <w:r>
        <w:t>.</w:t>
      </w:r>
      <w:r w:rsidR="00292361">
        <w:t xml:space="preserve"> </w:t>
      </w:r>
      <w:r>
        <w:t xml:space="preserve">Meerdere ideeën kwamen naar boven, uiteindelijk werd er besloten om het </w:t>
      </w:r>
      <w:proofErr w:type="spellStart"/>
      <w:r>
        <w:t>frontend</w:t>
      </w:r>
      <w:proofErr w:type="spellEnd"/>
      <w:r>
        <w:t xml:space="preserve"> gedeelte met Vue te maken en het backend met </w:t>
      </w:r>
      <w:proofErr w:type="spellStart"/>
      <w:r>
        <w:t>Laravel</w:t>
      </w:r>
      <w:proofErr w:type="spellEnd"/>
      <w:r w:rsidR="00292361">
        <w:t xml:space="preserve"> aangezien we het zo op school leren.</w:t>
      </w:r>
    </w:p>
    <w:p w14:paraId="5C5B0FC8" w14:textId="666B9750" w:rsidR="00746068" w:rsidRDefault="00801D4C" w:rsidP="00746068">
      <w:pPr>
        <w:rPr>
          <w:b/>
        </w:rPr>
      </w:pPr>
      <w:r>
        <w:rPr>
          <w:b/>
        </w:rPr>
        <w:t xml:space="preserve">Donderdag </w:t>
      </w:r>
      <w:r w:rsidR="00292361">
        <w:rPr>
          <w:b/>
        </w:rPr>
        <w:t>21 februari)</w:t>
      </w:r>
      <w:r w:rsidR="00746068">
        <w:rPr>
          <w:b/>
        </w:rPr>
        <w:t>:</w:t>
      </w:r>
    </w:p>
    <w:p w14:paraId="3C8218C2" w14:textId="07936A54" w:rsidR="00292361" w:rsidRDefault="00AE7E4E" w:rsidP="00746068">
      <w:r>
        <w:t>De</w:t>
      </w:r>
      <w:r w:rsidR="00746068">
        <w:t xml:space="preserve"> initiële ideeën </w:t>
      </w:r>
      <w:r>
        <w:t xml:space="preserve">werden </w:t>
      </w:r>
      <w:r w:rsidR="00746068">
        <w:t xml:space="preserve">besproken met de docent. </w:t>
      </w:r>
      <w:r w:rsidR="00B47596">
        <w:t xml:space="preserve">Het databankmodel en type werden hier ook besproken. Uiteindelijk werd er gekozen voor </w:t>
      </w:r>
      <w:proofErr w:type="spellStart"/>
      <w:r w:rsidR="00B47596">
        <w:t>MySQL</w:t>
      </w:r>
      <w:proofErr w:type="spellEnd"/>
      <w:r w:rsidR="00B47596">
        <w:t xml:space="preserve"> .</w:t>
      </w:r>
      <w:r w:rsidR="00292361">
        <w:br/>
        <w:t xml:space="preserve">De taken hebben we verdeeld naargelang ieders zin. Twee </w:t>
      </w:r>
      <w:proofErr w:type="spellStart"/>
      <w:r w:rsidR="00292361">
        <w:t>frontend</w:t>
      </w:r>
      <w:proofErr w:type="spellEnd"/>
      <w:r w:rsidR="00292361">
        <w:t xml:space="preserve">, twee backend. En het </w:t>
      </w:r>
      <w:proofErr w:type="spellStart"/>
      <w:r w:rsidR="00292361">
        <w:t>userexperience</w:t>
      </w:r>
      <w:proofErr w:type="spellEnd"/>
      <w:r w:rsidR="00292361">
        <w:t xml:space="preserve"> onderzoek voeren we gezamenlijk uit. Daarmee zijn we vandaag begonnen, nl. mails versturen naar 2 docenten en bekijken welke vragen we stellen naar ons publiek toe.</w:t>
      </w:r>
    </w:p>
    <w:p w14:paraId="3CE03EB9" w14:textId="5F09664C" w:rsidR="00B47596" w:rsidRDefault="00B47596" w:rsidP="00B47596">
      <w:pPr>
        <w:rPr>
          <w:b/>
        </w:rPr>
      </w:pPr>
      <w:r>
        <w:rPr>
          <w:b/>
        </w:rPr>
        <w:t xml:space="preserve">Donderdag </w:t>
      </w:r>
      <w:r w:rsidR="00801D4C">
        <w:rPr>
          <w:b/>
        </w:rPr>
        <w:t>28</w:t>
      </w:r>
      <w:r>
        <w:rPr>
          <w:b/>
        </w:rPr>
        <w:t xml:space="preserve"> </w:t>
      </w:r>
      <w:r w:rsidR="00292361">
        <w:rPr>
          <w:b/>
        </w:rPr>
        <w:t>februari</w:t>
      </w:r>
      <w:r>
        <w:rPr>
          <w:b/>
        </w:rPr>
        <w:t>:</w:t>
      </w:r>
    </w:p>
    <w:p w14:paraId="1827FD56" w14:textId="003E081E" w:rsidR="00AE7E4E" w:rsidRPr="00AE7E4E" w:rsidRDefault="00292361" w:rsidP="00B47596">
      <w:r>
        <w:t>D</w:t>
      </w:r>
      <w:r w:rsidR="00B47596">
        <w:t xml:space="preserve">e groep heeft zijn research </w:t>
      </w:r>
      <w:r>
        <w:t xml:space="preserve">en werk over het </w:t>
      </w:r>
      <w:proofErr w:type="spellStart"/>
      <w:r>
        <w:t>userexperience</w:t>
      </w:r>
      <w:proofErr w:type="spellEnd"/>
      <w:r>
        <w:t xml:space="preserve">-gedeelte </w:t>
      </w:r>
      <w:r w:rsidR="00B47596">
        <w:t xml:space="preserve">gedaan. </w:t>
      </w:r>
      <w:r>
        <w:t xml:space="preserve">Nu werden de </w:t>
      </w:r>
      <w:proofErr w:type="spellStart"/>
      <w:r>
        <w:t>wireframes</w:t>
      </w:r>
      <w:proofErr w:type="spellEnd"/>
      <w:r>
        <w:t xml:space="preserve"> afgewerkt samen met de </w:t>
      </w:r>
      <w:proofErr w:type="spellStart"/>
      <w:r>
        <w:t>persona’s</w:t>
      </w:r>
      <w:proofErr w:type="spellEnd"/>
      <w:r w:rsidR="00AE7E4E">
        <w:t xml:space="preserve">. Er is besproken wat de komende weken zal gebeuren. Iedereen kon aan zijn eigen deel werken en het was de bedoeling om voor de paasvakantie de </w:t>
      </w:r>
      <w:proofErr w:type="spellStart"/>
      <w:r w:rsidR="00AE7E4E">
        <w:t>frontend</w:t>
      </w:r>
      <w:proofErr w:type="spellEnd"/>
      <w:r w:rsidR="00AE7E4E">
        <w:t xml:space="preserve"> af te hebben en de backend opgesteld te hebben zodat we in de paasvakantie dit konden omzetten.</w:t>
      </w:r>
    </w:p>
    <w:p w14:paraId="0CE31F8C" w14:textId="5A9539DF" w:rsidR="00AE7E4E" w:rsidRDefault="00AE7E4E" w:rsidP="00AE7E4E">
      <w:pPr>
        <w:rPr>
          <w:b/>
        </w:rPr>
      </w:pPr>
      <w:r>
        <w:rPr>
          <w:b/>
        </w:rPr>
        <w:t>Vrijdag 19 april:</w:t>
      </w:r>
    </w:p>
    <w:p w14:paraId="40F00180" w14:textId="15DE508D" w:rsidR="00B47596" w:rsidRDefault="00AE7E4E" w:rsidP="00AE7E4E">
      <w:r>
        <w:t xml:space="preserve">Na onze afspraak met Pieter hadden we besef gekregen dat we met een grote achterstand zaten. We hebben meteen besproken wat er allemaal nog moet gebeuren voor we de backend kunnen laten samensmelten met de </w:t>
      </w:r>
      <w:proofErr w:type="spellStart"/>
      <w:r>
        <w:t>frontend</w:t>
      </w:r>
      <w:proofErr w:type="spellEnd"/>
      <w:r>
        <w:t>.</w:t>
      </w:r>
    </w:p>
    <w:p w14:paraId="41C77095" w14:textId="2A1E9F30" w:rsidR="00AE7E4E" w:rsidRDefault="00AE7E4E" w:rsidP="00AE7E4E">
      <w:pPr>
        <w:rPr>
          <w:b/>
        </w:rPr>
      </w:pPr>
      <w:r>
        <w:rPr>
          <w:b/>
        </w:rPr>
        <w:t>Vrijdag 17 mei:</w:t>
      </w:r>
    </w:p>
    <w:p w14:paraId="73CDACEE" w14:textId="30968722" w:rsidR="00AE7E4E" w:rsidRDefault="00AE7E4E" w:rsidP="00AE7E4E">
      <w:r>
        <w:t>We hebben in deze bijeenkomst 2 van de 5 hoofdpagina’s omgezet, de filters werkende gemaakt.</w:t>
      </w:r>
      <w:r>
        <w:br/>
        <w:t>En deels de stijl al aangebracht.</w:t>
      </w:r>
    </w:p>
    <w:p w14:paraId="19CAEA16" w14:textId="5FC5B917" w:rsidR="0034095C" w:rsidRDefault="0034095C" w:rsidP="00AE7E4E">
      <w:pPr>
        <w:rPr>
          <w:b/>
        </w:rPr>
      </w:pPr>
      <w:r>
        <w:rPr>
          <w:b/>
        </w:rPr>
        <w:t>Dinsdag 21 mei:</w:t>
      </w:r>
    </w:p>
    <w:p w14:paraId="3F5A8850" w14:textId="582AA84C" w:rsidR="0034095C" w:rsidRPr="0034095C" w:rsidRDefault="00853322" w:rsidP="0034095C">
      <w:r>
        <w:t xml:space="preserve">De </w:t>
      </w:r>
      <w:proofErr w:type="spellStart"/>
      <w:r>
        <w:t>frontend</w:t>
      </w:r>
      <w:proofErr w:type="spellEnd"/>
      <w:r>
        <w:t xml:space="preserve">- en </w:t>
      </w:r>
      <w:proofErr w:type="spellStart"/>
      <w:r>
        <w:t>backenddevelopers</w:t>
      </w:r>
      <w:proofErr w:type="spellEnd"/>
      <w:r>
        <w:t xml:space="preserve"> hebben opnieuw samengewerkt om de code samen te mengen. </w:t>
      </w:r>
      <w:r w:rsidR="0034095C">
        <w:t xml:space="preserve">De </w:t>
      </w:r>
      <w:r>
        <w:t>website is nu bijna volledig omgezet, de stijl is zoals we het willen en het rapport is af. Er kan doorgestuurd worden.</w:t>
      </w:r>
    </w:p>
    <w:p w14:paraId="0CC4F509" w14:textId="77777777" w:rsidR="00AE7E4E" w:rsidRDefault="00AE7E4E" w:rsidP="00AE7E4E"/>
    <w:p w14:paraId="5CE3241E" w14:textId="77777777" w:rsidR="00746068" w:rsidRDefault="00746068" w:rsidP="00746068"/>
    <w:p w14:paraId="2C6EBCD6" w14:textId="77777777" w:rsidR="00746068" w:rsidRPr="00746068" w:rsidRDefault="00746068" w:rsidP="00746068">
      <w:pPr>
        <w:rPr>
          <w:b/>
        </w:rPr>
      </w:pPr>
    </w:p>
    <w:p w14:paraId="1C84FE7E" w14:textId="77777777" w:rsidR="00746068" w:rsidRDefault="00746068">
      <w:pPr>
        <w:spacing w:after="160" w:line="259" w:lineRule="auto"/>
        <w:rPr>
          <w:rFonts w:ascii="Cambria" w:hAnsi="Cambria"/>
          <w:b/>
          <w:bCs/>
          <w:color w:val="365F90"/>
          <w:sz w:val="28"/>
          <w:szCs w:val="28"/>
        </w:rPr>
      </w:pPr>
      <w:r>
        <w:br w:type="page"/>
      </w:r>
    </w:p>
    <w:p w14:paraId="1EB98288" w14:textId="3118B92F" w:rsidR="00FB42B3" w:rsidRDefault="00FB42B3" w:rsidP="00FB42B3">
      <w:pPr>
        <w:pStyle w:val="Kop1"/>
      </w:pPr>
      <w:bookmarkStart w:id="42" w:name="_Toc9417276"/>
      <w:r>
        <w:lastRenderedPageBreak/>
        <w:t>Literatuurlijst</w:t>
      </w:r>
      <w:bookmarkEnd w:id="42"/>
    </w:p>
    <w:p w14:paraId="726B0043" w14:textId="7B48382F" w:rsidR="00340680" w:rsidRDefault="00340680" w:rsidP="00340680">
      <w:pPr>
        <w:rPr>
          <w:b/>
        </w:rPr>
      </w:pPr>
      <w:r w:rsidRPr="00340680">
        <w:rPr>
          <w:b/>
        </w:rPr>
        <w:t>Online handleidingen</w:t>
      </w:r>
    </w:p>
    <w:p w14:paraId="703D6BB6" w14:textId="77777777" w:rsidR="005772CB" w:rsidRPr="005A7118" w:rsidRDefault="005772CB" w:rsidP="00340680">
      <w:pPr>
        <w:rPr>
          <w:rFonts w:ascii="Times New Roman" w:eastAsia="SimSun" w:hAnsi="Times New Roman"/>
          <w:noProof/>
          <w:sz w:val="20"/>
          <w:szCs w:val="20"/>
          <w:lang w:val="nl-NL" w:eastAsia="zh-CN"/>
        </w:rPr>
      </w:pPr>
      <w:r>
        <w:rPr>
          <w:b/>
        </w:rPr>
        <w:fldChar w:fldCharType="begin"/>
      </w:r>
      <w:r w:rsidRPr="005A7118">
        <w:rPr>
          <w:b/>
          <w:lang w:val="nl-NL"/>
        </w:rPr>
        <w:instrText xml:space="preserve"> BIBLIOGRAPHY  \l 2057 </w:instrText>
      </w:r>
      <w:r>
        <w:rPr>
          <w:b/>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729"/>
      </w:tblGrid>
      <w:tr w:rsidR="005772CB" w14:paraId="511D2017" w14:textId="77777777">
        <w:trPr>
          <w:divId w:val="611591497"/>
          <w:tblCellSpacing w:w="15" w:type="dxa"/>
        </w:trPr>
        <w:tc>
          <w:tcPr>
            <w:tcW w:w="50" w:type="pct"/>
            <w:hideMark/>
          </w:tcPr>
          <w:p w14:paraId="0036ADDA" w14:textId="607128F7" w:rsidR="005772CB" w:rsidRDefault="005772CB">
            <w:pPr>
              <w:pStyle w:val="Bibliografie"/>
              <w:rPr>
                <w:noProof/>
                <w:sz w:val="24"/>
                <w:szCs w:val="24"/>
                <w:lang w:val="en-GB"/>
              </w:rPr>
            </w:pPr>
            <w:r>
              <w:rPr>
                <w:noProof/>
                <w:lang w:val="en-GB"/>
              </w:rPr>
              <w:t xml:space="preserve">[1] </w:t>
            </w:r>
          </w:p>
        </w:tc>
        <w:tc>
          <w:tcPr>
            <w:tcW w:w="0" w:type="auto"/>
            <w:hideMark/>
          </w:tcPr>
          <w:p w14:paraId="4CB8302E" w14:textId="77777777" w:rsidR="005772CB" w:rsidRDefault="005772CB">
            <w:pPr>
              <w:pStyle w:val="Bibliografie"/>
              <w:rPr>
                <w:noProof/>
                <w:lang w:val="en-GB"/>
              </w:rPr>
            </w:pPr>
            <w:r>
              <w:rPr>
                <w:noProof/>
                <w:lang w:val="en-GB"/>
              </w:rPr>
              <w:t>Laravel, “Database: Getting Started,” Laravel Documentatie, [Online]. Available: https://laravel.com/docs/5.8/database. [Accessed 5 mei 2019].</w:t>
            </w:r>
          </w:p>
        </w:tc>
      </w:tr>
      <w:tr w:rsidR="005772CB" w14:paraId="6A9B403A" w14:textId="77777777">
        <w:trPr>
          <w:divId w:val="611591497"/>
          <w:tblCellSpacing w:w="15" w:type="dxa"/>
        </w:trPr>
        <w:tc>
          <w:tcPr>
            <w:tcW w:w="50" w:type="pct"/>
            <w:hideMark/>
          </w:tcPr>
          <w:p w14:paraId="6564F03D" w14:textId="77777777" w:rsidR="005772CB" w:rsidRDefault="005772CB">
            <w:pPr>
              <w:pStyle w:val="Bibliografie"/>
              <w:rPr>
                <w:noProof/>
                <w:lang w:val="en-GB"/>
              </w:rPr>
            </w:pPr>
            <w:r>
              <w:rPr>
                <w:noProof/>
                <w:lang w:val="en-GB"/>
              </w:rPr>
              <w:t xml:space="preserve">[2] </w:t>
            </w:r>
          </w:p>
        </w:tc>
        <w:tc>
          <w:tcPr>
            <w:tcW w:w="0" w:type="auto"/>
            <w:hideMark/>
          </w:tcPr>
          <w:p w14:paraId="6C6144DA" w14:textId="77777777" w:rsidR="005772CB" w:rsidRDefault="005772CB">
            <w:pPr>
              <w:pStyle w:val="Bibliografie"/>
              <w:rPr>
                <w:noProof/>
                <w:lang w:val="en-GB"/>
              </w:rPr>
            </w:pPr>
            <w:r w:rsidRPr="001E0BF8">
              <w:rPr>
                <w:noProof/>
                <w:lang w:val="fr-BE"/>
              </w:rPr>
              <w:t xml:space="preserve">Laravel, “Database: Migrations,” Laravel Documentatie, [Online]. </w:t>
            </w:r>
            <w:r>
              <w:rPr>
                <w:noProof/>
                <w:lang w:val="en-GB"/>
              </w:rPr>
              <w:t>Available: https://laravel.com/docs/5.8/migrations. [Accessed 5 mei 2019].</w:t>
            </w:r>
          </w:p>
        </w:tc>
      </w:tr>
      <w:tr w:rsidR="005772CB" w14:paraId="4913DE22" w14:textId="77777777">
        <w:trPr>
          <w:divId w:val="611591497"/>
          <w:tblCellSpacing w:w="15" w:type="dxa"/>
        </w:trPr>
        <w:tc>
          <w:tcPr>
            <w:tcW w:w="50" w:type="pct"/>
            <w:hideMark/>
          </w:tcPr>
          <w:p w14:paraId="60FBD399" w14:textId="77777777" w:rsidR="005772CB" w:rsidRDefault="005772CB">
            <w:pPr>
              <w:pStyle w:val="Bibliografie"/>
              <w:rPr>
                <w:noProof/>
                <w:lang w:val="en-GB"/>
              </w:rPr>
            </w:pPr>
            <w:r>
              <w:rPr>
                <w:noProof/>
                <w:lang w:val="en-GB"/>
              </w:rPr>
              <w:t xml:space="preserve">[3] </w:t>
            </w:r>
          </w:p>
        </w:tc>
        <w:tc>
          <w:tcPr>
            <w:tcW w:w="0" w:type="auto"/>
            <w:hideMark/>
          </w:tcPr>
          <w:p w14:paraId="37F18F51" w14:textId="77777777" w:rsidR="005772CB" w:rsidRDefault="005772CB">
            <w:pPr>
              <w:pStyle w:val="Bibliografie"/>
              <w:rPr>
                <w:noProof/>
                <w:lang w:val="en-GB"/>
              </w:rPr>
            </w:pPr>
            <w:r w:rsidRPr="001E0BF8">
              <w:rPr>
                <w:noProof/>
                <w:lang w:val="fr-BE"/>
              </w:rPr>
              <w:t xml:space="preserve">Laravel, “Database: Seeding,” Laravel Documentatie, [Online]. Available: https:laravel.com/docs/5.8/seeding. </w:t>
            </w:r>
            <w:r>
              <w:rPr>
                <w:noProof/>
                <w:lang w:val="en-GB"/>
              </w:rPr>
              <w:t>[Accessed 5 mei 2019].</w:t>
            </w:r>
          </w:p>
        </w:tc>
      </w:tr>
      <w:tr w:rsidR="005772CB" w14:paraId="712E3BDB" w14:textId="77777777">
        <w:trPr>
          <w:divId w:val="611591497"/>
          <w:tblCellSpacing w:w="15" w:type="dxa"/>
        </w:trPr>
        <w:tc>
          <w:tcPr>
            <w:tcW w:w="50" w:type="pct"/>
            <w:hideMark/>
          </w:tcPr>
          <w:p w14:paraId="1A3D91AD" w14:textId="77777777" w:rsidR="005772CB" w:rsidRDefault="005772CB">
            <w:pPr>
              <w:pStyle w:val="Bibliografie"/>
              <w:rPr>
                <w:noProof/>
                <w:lang w:val="en-GB"/>
              </w:rPr>
            </w:pPr>
            <w:r>
              <w:rPr>
                <w:noProof/>
                <w:lang w:val="en-GB"/>
              </w:rPr>
              <w:t xml:space="preserve">[4] </w:t>
            </w:r>
          </w:p>
        </w:tc>
        <w:tc>
          <w:tcPr>
            <w:tcW w:w="0" w:type="auto"/>
            <w:hideMark/>
          </w:tcPr>
          <w:p w14:paraId="470A4CB9" w14:textId="77777777" w:rsidR="005772CB" w:rsidRDefault="005772CB">
            <w:pPr>
              <w:pStyle w:val="Bibliografie"/>
              <w:rPr>
                <w:noProof/>
                <w:lang w:val="en-GB"/>
              </w:rPr>
            </w:pPr>
            <w:r w:rsidRPr="001E0BF8">
              <w:rPr>
                <w:noProof/>
                <w:lang w:val="fr-BE"/>
              </w:rPr>
              <w:t xml:space="preserve">Laravel, “Eloquent: Relations,” Laravel Documentatie, [Online]. Available: https:laravel.com/docs/5.8/eloquent-relationships. </w:t>
            </w:r>
            <w:r>
              <w:rPr>
                <w:noProof/>
                <w:lang w:val="en-GB"/>
              </w:rPr>
              <w:t>[Accessed 5 mei 2019].</w:t>
            </w:r>
          </w:p>
        </w:tc>
      </w:tr>
      <w:tr w:rsidR="005772CB" w14:paraId="2BB5F961" w14:textId="77777777">
        <w:trPr>
          <w:divId w:val="611591497"/>
          <w:tblCellSpacing w:w="15" w:type="dxa"/>
        </w:trPr>
        <w:tc>
          <w:tcPr>
            <w:tcW w:w="50" w:type="pct"/>
            <w:hideMark/>
          </w:tcPr>
          <w:p w14:paraId="15BB3AEB" w14:textId="77777777" w:rsidR="005772CB" w:rsidRDefault="005772CB">
            <w:pPr>
              <w:pStyle w:val="Bibliografie"/>
              <w:rPr>
                <w:noProof/>
                <w:lang w:val="en-GB"/>
              </w:rPr>
            </w:pPr>
            <w:r>
              <w:rPr>
                <w:noProof/>
                <w:lang w:val="en-GB"/>
              </w:rPr>
              <w:t xml:space="preserve">[5] </w:t>
            </w:r>
          </w:p>
        </w:tc>
        <w:tc>
          <w:tcPr>
            <w:tcW w:w="0" w:type="auto"/>
            <w:hideMark/>
          </w:tcPr>
          <w:p w14:paraId="4AD014AC" w14:textId="77777777" w:rsidR="005772CB" w:rsidRDefault="005772CB">
            <w:pPr>
              <w:pStyle w:val="Bibliografie"/>
              <w:rPr>
                <w:noProof/>
                <w:lang w:val="en-GB"/>
              </w:rPr>
            </w:pPr>
            <w:r w:rsidRPr="001E0BF8">
              <w:rPr>
                <w:noProof/>
                <w:lang w:val="fr-BE"/>
              </w:rPr>
              <w:t xml:space="preserve">Laravel, “Controllers,” Laravel Documentatie, [Online]. Available: https:laravel.com/docs/5.8/controllers. </w:t>
            </w:r>
            <w:r>
              <w:rPr>
                <w:noProof/>
                <w:lang w:val="en-GB"/>
              </w:rPr>
              <w:t>[Accessed 5 mei 2019].</w:t>
            </w:r>
          </w:p>
        </w:tc>
      </w:tr>
      <w:tr w:rsidR="005772CB" w:rsidRPr="0084186D" w14:paraId="7E489258" w14:textId="77777777">
        <w:trPr>
          <w:divId w:val="611591497"/>
          <w:tblCellSpacing w:w="15" w:type="dxa"/>
        </w:trPr>
        <w:tc>
          <w:tcPr>
            <w:tcW w:w="50" w:type="pct"/>
            <w:hideMark/>
          </w:tcPr>
          <w:p w14:paraId="7F2CD17B" w14:textId="77777777" w:rsidR="005772CB" w:rsidRDefault="005772CB">
            <w:pPr>
              <w:pStyle w:val="Bibliografie"/>
              <w:rPr>
                <w:noProof/>
                <w:lang w:val="en-GB"/>
              </w:rPr>
            </w:pPr>
            <w:r>
              <w:rPr>
                <w:noProof/>
                <w:lang w:val="en-GB"/>
              </w:rPr>
              <w:t xml:space="preserve">[6] </w:t>
            </w:r>
          </w:p>
        </w:tc>
        <w:tc>
          <w:tcPr>
            <w:tcW w:w="0" w:type="auto"/>
            <w:hideMark/>
          </w:tcPr>
          <w:p w14:paraId="756D5451" w14:textId="77777777" w:rsidR="005772CB" w:rsidRDefault="005772CB">
            <w:pPr>
              <w:pStyle w:val="Bibliografie"/>
              <w:rPr>
                <w:noProof/>
                <w:lang w:val="en-GB"/>
              </w:rPr>
            </w:pPr>
            <w:r w:rsidRPr="001E0BF8">
              <w:rPr>
                <w:noProof/>
                <w:lang w:val="fr-BE"/>
              </w:rPr>
              <w:t xml:space="preserve">Laravel, “Blade Templates,” Laravel Documentatie, [Online]. Available: https://laravel.com/docs/5.8/blade. </w:t>
            </w:r>
            <w:r>
              <w:rPr>
                <w:noProof/>
                <w:lang w:val="en-GB"/>
              </w:rPr>
              <w:t>[Accessed 5 mei 2019].</w:t>
            </w:r>
          </w:p>
        </w:tc>
      </w:tr>
      <w:tr w:rsidR="005772CB" w14:paraId="0BE199ED" w14:textId="77777777">
        <w:trPr>
          <w:divId w:val="611591497"/>
          <w:tblCellSpacing w:w="15" w:type="dxa"/>
        </w:trPr>
        <w:tc>
          <w:tcPr>
            <w:tcW w:w="50" w:type="pct"/>
            <w:hideMark/>
          </w:tcPr>
          <w:p w14:paraId="412341F7" w14:textId="77777777" w:rsidR="005772CB" w:rsidRDefault="005772CB">
            <w:pPr>
              <w:pStyle w:val="Bibliografie"/>
              <w:rPr>
                <w:noProof/>
                <w:lang w:val="en-GB"/>
              </w:rPr>
            </w:pPr>
            <w:r>
              <w:rPr>
                <w:noProof/>
                <w:lang w:val="en-GB"/>
              </w:rPr>
              <w:t xml:space="preserve">[7] </w:t>
            </w:r>
          </w:p>
        </w:tc>
        <w:tc>
          <w:tcPr>
            <w:tcW w:w="0" w:type="auto"/>
            <w:hideMark/>
          </w:tcPr>
          <w:p w14:paraId="00A66E49" w14:textId="77777777" w:rsidR="005772CB" w:rsidRDefault="005772CB">
            <w:pPr>
              <w:pStyle w:val="Bibliografie"/>
              <w:rPr>
                <w:noProof/>
                <w:lang w:val="en-GB"/>
              </w:rPr>
            </w:pPr>
            <w:r w:rsidRPr="001E0BF8">
              <w:rPr>
                <w:noProof/>
                <w:lang w:val="fr-BE"/>
              </w:rPr>
              <w:t xml:space="preserve">Laravel, “Routing,” Laravel Documentatie, [Online]. Available: https://laravel.com/docs/5.8/routing. </w:t>
            </w:r>
            <w:r>
              <w:rPr>
                <w:noProof/>
                <w:lang w:val="en-GB"/>
              </w:rPr>
              <w:t>[Accessed 5 mei 2019].</w:t>
            </w:r>
          </w:p>
        </w:tc>
      </w:tr>
      <w:tr w:rsidR="005772CB" w14:paraId="317E617D" w14:textId="77777777">
        <w:trPr>
          <w:divId w:val="611591497"/>
          <w:tblCellSpacing w:w="15" w:type="dxa"/>
        </w:trPr>
        <w:tc>
          <w:tcPr>
            <w:tcW w:w="50" w:type="pct"/>
            <w:hideMark/>
          </w:tcPr>
          <w:p w14:paraId="68DABD70" w14:textId="77777777" w:rsidR="005772CB" w:rsidRDefault="005772CB">
            <w:pPr>
              <w:pStyle w:val="Bibliografie"/>
              <w:rPr>
                <w:noProof/>
                <w:lang w:val="en-GB"/>
              </w:rPr>
            </w:pPr>
            <w:r>
              <w:rPr>
                <w:noProof/>
                <w:lang w:val="en-GB"/>
              </w:rPr>
              <w:t xml:space="preserve">[8] </w:t>
            </w:r>
          </w:p>
        </w:tc>
        <w:tc>
          <w:tcPr>
            <w:tcW w:w="0" w:type="auto"/>
            <w:hideMark/>
          </w:tcPr>
          <w:p w14:paraId="2AA25AB3" w14:textId="77777777" w:rsidR="005772CB" w:rsidRDefault="005772CB">
            <w:pPr>
              <w:pStyle w:val="Bibliografie"/>
              <w:rPr>
                <w:noProof/>
                <w:lang w:val="en-GB"/>
              </w:rPr>
            </w:pPr>
            <w:r w:rsidRPr="001E0BF8">
              <w:rPr>
                <w:noProof/>
                <w:lang w:val="fr-BE"/>
              </w:rPr>
              <w:t xml:space="preserve">Laravel, “Authentication,” Laravel Documentatie, [Online]. Available: https://laravel.com/docs/5.8/authenticatie. </w:t>
            </w:r>
            <w:r>
              <w:rPr>
                <w:noProof/>
                <w:lang w:val="en-GB"/>
              </w:rPr>
              <w:t>[Accessed 5 mei 2019].</w:t>
            </w:r>
          </w:p>
        </w:tc>
      </w:tr>
      <w:tr w:rsidR="005772CB" w14:paraId="142B7D09" w14:textId="77777777">
        <w:trPr>
          <w:divId w:val="611591497"/>
          <w:tblCellSpacing w:w="15" w:type="dxa"/>
        </w:trPr>
        <w:tc>
          <w:tcPr>
            <w:tcW w:w="50" w:type="pct"/>
            <w:hideMark/>
          </w:tcPr>
          <w:p w14:paraId="586ED7CB" w14:textId="77777777" w:rsidR="005772CB" w:rsidRDefault="005772CB">
            <w:pPr>
              <w:pStyle w:val="Bibliografie"/>
              <w:rPr>
                <w:noProof/>
                <w:lang w:val="en-GB"/>
              </w:rPr>
            </w:pPr>
            <w:r>
              <w:rPr>
                <w:noProof/>
                <w:lang w:val="en-GB"/>
              </w:rPr>
              <w:t xml:space="preserve">[9] </w:t>
            </w:r>
          </w:p>
        </w:tc>
        <w:tc>
          <w:tcPr>
            <w:tcW w:w="0" w:type="auto"/>
            <w:hideMark/>
          </w:tcPr>
          <w:p w14:paraId="2F59695A" w14:textId="1C81F828" w:rsidR="005772CB" w:rsidRPr="005772CB" w:rsidRDefault="005772CB" w:rsidP="005772CB">
            <w:pPr>
              <w:pStyle w:val="Bibliografie"/>
              <w:rPr>
                <w:noProof/>
                <w:lang w:val="en-GB"/>
              </w:rPr>
            </w:pPr>
            <w:r w:rsidRPr="001E0BF8">
              <w:rPr>
                <w:noProof/>
                <w:lang w:val="fr-BE"/>
              </w:rPr>
              <w:t xml:space="preserve">Vue.js, “Introduction,” Vue Documentatie, [Online]. Available: https://vuejs.org/v2/guide. </w:t>
            </w:r>
            <w:r>
              <w:rPr>
                <w:noProof/>
                <w:lang w:val="en-GB"/>
              </w:rPr>
              <w:t>[Accessed 5 mei 2019].</w:t>
            </w:r>
          </w:p>
        </w:tc>
      </w:tr>
      <w:tr w:rsidR="005772CB" w14:paraId="336AF155" w14:textId="77777777">
        <w:trPr>
          <w:divId w:val="611591497"/>
          <w:tblCellSpacing w:w="15" w:type="dxa"/>
        </w:trPr>
        <w:tc>
          <w:tcPr>
            <w:tcW w:w="50" w:type="pct"/>
            <w:hideMark/>
          </w:tcPr>
          <w:p w14:paraId="636885DA" w14:textId="77777777" w:rsidR="005772CB" w:rsidRDefault="005772CB">
            <w:pPr>
              <w:pStyle w:val="Bibliografie"/>
              <w:rPr>
                <w:noProof/>
                <w:lang w:val="en-GB"/>
              </w:rPr>
            </w:pPr>
            <w:r>
              <w:rPr>
                <w:noProof/>
                <w:lang w:val="en-GB"/>
              </w:rPr>
              <w:t xml:space="preserve">[10] </w:t>
            </w:r>
          </w:p>
        </w:tc>
        <w:tc>
          <w:tcPr>
            <w:tcW w:w="0" w:type="auto"/>
            <w:hideMark/>
          </w:tcPr>
          <w:p w14:paraId="3BE3F641" w14:textId="77777777" w:rsidR="005772CB" w:rsidRPr="001E0BF8" w:rsidRDefault="005772CB">
            <w:pPr>
              <w:pStyle w:val="Bibliografie"/>
              <w:rPr>
                <w:noProof/>
                <w:lang w:val="nl-NL"/>
              </w:rPr>
            </w:pPr>
            <w:r w:rsidRPr="001E0BF8">
              <w:rPr>
                <w:noProof/>
                <w:lang w:val="nl-NL"/>
              </w:rPr>
              <w:t xml:space="preserve">S. Sanders, </w:t>
            </w:r>
            <w:r w:rsidRPr="001E0BF8">
              <w:rPr>
                <w:i/>
                <w:iCs/>
                <w:noProof/>
                <w:lang w:val="nl-NL"/>
              </w:rPr>
              <w:t xml:space="preserve">sven.sanders@odisee.be, Vragen omtrent project projectenwebsite, </w:t>
            </w:r>
            <w:r w:rsidRPr="001E0BF8">
              <w:rPr>
                <w:noProof/>
                <w:lang w:val="nl-NL"/>
              </w:rPr>
              <w:t xml:space="preserve">24 februari 2019. </w:t>
            </w:r>
          </w:p>
        </w:tc>
      </w:tr>
    </w:tbl>
    <w:p w14:paraId="28B91BED" w14:textId="77777777" w:rsidR="005772CB" w:rsidRDefault="005772CB">
      <w:pPr>
        <w:divId w:val="611591497"/>
        <w:rPr>
          <w:rFonts w:eastAsia="Times New Roman"/>
          <w:noProof/>
        </w:rPr>
      </w:pPr>
    </w:p>
    <w:p w14:paraId="3C85BF23" w14:textId="74A9DC1A" w:rsidR="00FB42B3" w:rsidRDefault="005772CB" w:rsidP="005772CB">
      <w:r>
        <w:rPr>
          <w:b/>
        </w:rPr>
        <w:fldChar w:fldCharType="end"/>
      </w:r>
    </w:p>
    <w:p w14:paraId="6BF1F0CD" w14:textId="77777777" w:rsidR="000650A1" w:rsidRDefault="000650A1" w:rsidP="00BB605F">
      <w:pPr>
        <w:ind w:left="705" w:hanging="705"/>
      </w:pPr>
    </w:p>
    <w:p w14:paraId="114B23F8" w14:textId="77777777" w:rsidR="00D335C3" w:rsidRPr="00FB42B3" w:rsidRDefault="00D335C3" w:rsidP="00FB42B3"/>
    <w:p w14:paraId="1364A945" w14:textId="77777777" w:rsidR="005772CB" w:rsidRDefault="005772CB">
      <w:pPr>
        <w:spacing w:after="160" w:line="259" w:lineRule="auto"/>
        <w:rPr>
          <w:rFonts w:ascii="Cambria" w:hAnsi="Cambria"/>
          <w:b/>
          <w:bCs/>
          <w:color w:val="365F90"/>
          <w:sz w:val="28"/>
          <w:szCs w:val="28"/>
        </w:rPr>
      </w:pPr>
      <w:r>
        <w:br w:type="page"/>
      </w:r>
    </w:p>
    <w:p w14:paraId="3CB6C82B" w14:textId="336DB926" w:rsidR="00A726BC" w:rsidRDefault="005B7974" w:rsidP="005B7974">
      <w:pPr>
        <w:pStyle w:val="Kop1"/>
      </w:pPr>
      <w:bookmarkStart w:id="43" w:name="_Toc9417277"/>
      <w:r>
        <w:lastRenderedPageBreak/>
        <w:t>Bijlagenoverzicht</w:t>
      </w:r>
      <w:bookmarkEnd w:id="43"/>
    </w:p>
    <w:p w14:paraId="4F288AD5" w14:textId="0DD175AE" w:rsidR="00625CC0" w:rsidRDefault="005B7974" w:rsidP="00FB42B3">
      <w:r>
        <w:t>Bijlage 1:</w:t>
      </w:r>
      <w:r>
        <w:tab/>
      </w:r>
      <w:r w:rsidR="00625CC0">
        <w:t>E</w:t>
      </w:r>
      <w:r w:rsidR="00EB4925">
        <w:t>-</w:t>
      </w:r>
      <w:r w:rsidR="00625CC0">
        <w:t>mail meneer Sanders</w:t>
      </w:r>
    </w:p>
    <w:p w14:paraId="31A523C4" w14:textId="0429ACE7" w:rsidR="00FB42B3" w:rsidRDefault="00625CC0" w:rsidP="00FB42B3">
      <w:r>
        <w:t>Bijlage 2:</w:t>
      </w:r>
      <w:r>
        <w:tab/>
      </w:r>
      <w:r w:rsidR="00FB42B3">
        <w:t>Interview mevrouw Martens</w:t>
      </w:r>
    </w:p>
    <w:p w14:paraId="21EA73BA" w14:textId="2BC4055A" w:rsidR="005B7974" w:rsidRDefault="005B7974" w:rsidP="00FB42B3">
      <w:r>
        <w:t xml:space="preserve">Bijlage </w:t>
      </w:r>
      <w:r w:rsidR="00164CF9">
        <w:t>3</w:t>
      </w:r>
      <w:r>
        <w:t>:</w:t>
      </w:r>
      <w:r>
        <w:tab/>
      </w:r>
      <w:r w:rsidR="00FB42B3">
        <w:t>Enquête van studenten</w:t>
      </w:r>
    </w:p>
    <w:p w14:paraId="3A665C98" w14:textId="275B1AA1" w:rsidR="005B7974" w:rsidRDefault="005B7974" w:rsidP="00FB42B3">
      <w:r>
        <w:t xml:space="preserve">Bijlage </w:t>
      </w:r>
      <w:r w:rsidR="00164CF9">
        <w:t>4</w:t>
      </w:r>
      <w:r>
        <w:t>:</w:t>
      </w:r>
      <w:r>
        <w:tab/>
      </w:r>
      <w:r w:rsidR="00FB42B3">
        <w:t>Storyboard</w:t>
      </w:r>
    </w:p>
    <w:p w14:paraId="03FB0BA3" w14:textId="035AC452" w:rsidR="005B7974" w:rsidRDefault="005B7974" w:rsidP="00FB42B3">
      <w:r>
        <w:t xml:space="preserve">Bijlage </w:t>
      </w:r>
      <w:r w:rsidR="00164CF9">
        <w:t>5</w:t>
      </w:r>
      <w:r>
        <w:t>:</w:t>
      </w:r>
      <w:r>
        <w:tab/>
      </w:r>
      <w:proofErr w:type="spellStart"/>
      <w:r w:rsidR="00FB42B3">
        <w:t>Persona’s</w:t>
      </w:r>
      <w:proofErr w:type="spellEnd"/>
    </w:p>
    <w:p w14:paraId="73649213" w14:textId="0A4088EA" w:rsidR="005B7974" w:rsidRDefault="005B7974" w:rsidP="00FB42B3">
      <w:r>
        <w:t xml:space="preserve">Bijlage </w:t>
      </w:r>
      <w:r w:rsidR="00164CF9">
        <w:t>6</w:t>
      </w:r>
      <w:r>
        <w:t>:</w:t>
      </w:r>
      <w:r>
        <w:tab/>
      </w:r>
      <w:proofErr w:type="spellStart"/>
      <w:r w:rsidR="00FB42B3">
        <w:t>Wireframes</w:t>
      </w:r>
      <w:proofErr w:type="spellEnd"/>
      <w:r w:rsidR="00FB42B3">
        <w:br w:type="page"/>
      </w:r>
    </w:p>
    <w:p w14:paraId="727A21B7" w14:textId="4F920F7D" w:rsidR="00625CC0" w:rsidRDefault="00625CC0" w:rsidP="0021496F">
      <w:pPr>
        <w:pStyle w:val="Kop2"/>
      </w:pPr>
      <w:bookmarkStart w:id="44" w:name="_Toc9417278"/>
      <w:r>
        <w:lastRenderedPageBreak/>
        <w:t xml:space="preserve">Bijlage </w:t>
      </w:r>
      <w:r w:rsidR="00A13C22">
        <w:t>1</w:t>
      </w:r>
      <w:r>
        <w:t>: E</w:t>
      </w:r>
      <w:r w:rsidR="00EB4925">
        <w:t>-</w:t>
      </w:r>
      <w:r>
        <w:t>mail meneer Sanders</w:t>
      </w:r>
      <w:bookmarkEnd w:id="44"/>
      <w:r>
        <w:t xml:space="preserve"> </w:t>
      </w:r>
    </w:p>
    <w:p w14:paraId="16449A2F" w14:textId="77777777" w:rsidR="00625CC0" w:rsidRDefault="00625CC0" w:rsidP="00625CC0">
      <w:r>
        <w:t>Ik wil zeker eens met jullie afspreken, maar volgende week is dat erg moeilijk, omdat ik door stagebezoeken een beperkt aantal ogenblikken op school ben en door andere afspraken minder beschikbaar ben op het ogenblik dat ik op school ben.</w:t>
      </w:r>
    </w:p>
    <w:p w14:paraId="60DBB259" w14:textId="77777777" w:rsidR="00625CC0" w:rsidRDefault="00625CC0" w:rsidP="00625CC0">
      <w:r>
        <w:t>Bekijk eens wat er voor jullie op dinsdag na 12u kan en welke mogelijkheden je hebt op donderdag, misschien kunnen we toch nog iets regelen.</w:t>
      </w:r>
    </w:p>
    <w:p w14:paraId="6755DFCA" w14:textId="77777777" w:rsidR="00625CC0" w:rsidRDefault="00625CC0" w:rsidP="00625CC0">
      <w:r>
        <w:t>Omdat het belangrijk is voor jullie om snel te kunnen starten, zet ik hieronder al een paar zaken op een rijtje.</w:t>
      </w:r>
    </w:p>
    <w:p w14:paraId="647731F4" w14:textId="77777777" w:rsidR="00625CC0" w:rsidRDefault="00625CC0" w:rsidP="00625CC0">
      <w:r>
        <w:t>Qua pure functionaliteit is het belangrijk dat er studenten en docenten kunnen worden toegevoegd, dat er voorstellen kunnen worden ingediend, goedgekeurd en bekeken, dat er groepen gevormd kunnen worden en dat er output geproduceerd kan worden die bruikbaar is voor het maken van planningen, opvolgingsdocumenten...</w:t>
      </w:r>
    </w:p>
    <w:p w14:paraId="4BC45B38" w14:textId="77777777" w:rsidR="00625CC0" w:rsidRDefault="00625CC0" w:rsidP="00625CC0">
      <w:pPr>
        <w:rPr>
          <w:highlight w:val="yellow"/>
        </w:rPr>
      </w:pPr>
      <w:r>
        <w:t xml:space="preserve">Als ik daar zelf een paar minimumeisen tegenaan mag gooien, dan denk ik in de eerste plaats aan het volgende: Nu is er een koppeling met het </w:t>
      </w:r>
      <w:proofErr w:type="spellStart"/>
      <w:r>
        <w:t>Odisee</w:t>
      </w:r>
      <w:proofErr w:type="spellEnd"/>
      <w:r>
        <w:t xml:space="preserve"> domein voor </w:t>
      </w:r>
      <w:proofErr w:type="spellStart"/>
      <w:r>
        <w:t>logins</w:t>
      </w:r>
      <w:proofErr w:type="spellEnd"/>
      <w:r>
        <w:t xml:space="preserve">. Dit is niet noodzakelijk, maar wel </w:t>
      </w:r>
      <w:r>
        <w:rPr>
          <w:highlight w:val="yellow"/>
        </w:rPr>
        <w:t>cruciaal is dat het eenvoudig is om verschillende soorten gebruikers toe te kunnen voegen aan de hand van een e-mailadres.</w:t>
      </w:r>
      <w:r>
        <w:t xml:space="preserve"> Voor de hand liggende rollen zijn docenten en studenten, maar misschien moet er ook iets voorzien worden voor </w:t>
      </w:r>
      <w:r>
        <w:rPr>
          <w:highlight w:val="yellow"/>
        </w:rPr>
        <w:t>externe indieners</w:t>
      </w:r>
      <w:r>
        <w:t xml:space="preserve"> en moet er misschien ook iets apart voorzien worden voor voorwaardelijk ingeschreven studenten voorstellen van studenten moeten goedkeuring krijgen van een docent. Vergeleken met de huidige procedure, zou het handig zijn als studenten </w:t>
      </w:r>
      <w:r>
        <w:rPr>
          <w:highlight w:val="yellow"/>
        </w:rPr>
        <w:t>bij het indienen van het project, de docent kunnen selecteren waarmee ze overlegd hebben,</w:t>
      </w:r>
      <w:r>
        <w:t xml:space="preserve"> zodat die het zelf kan goedkeuren uit het systeem moet een groepsverdeling kunnen volgen. Die wordt gebruikt als basis voor allerhande andere documenten en dat gebeurt nu in </w:t>
      </w:r>
      <w:proofErr w:type="spellStart"/>
      <w:r>
        <w:rPr>
          <w:highlight w:val="yellow"/>
        </w:rPr>
        <w:t>csv</w:t>
      </w:r>
      <w:proofErr w:type="spellEnd"/>
      <w:r>
        <w:rPr>
          <w:highlight w:val="yellow"/>
        </w:rPr>
        <w:t xml:space="preserve"> formaat.</w:t>
      </w:r>
    </w:p>
    <w:p w14:paraId="46EC5DAB" w14:textId="77777777" w:rsidR="00625CC0" w:rsidRDefault="00625CC0" w:rsidP="00625CC0">
      <w:pPr>
        <w:rPr>
          <w:highlight w:val="yellow"/>
        </w:rPr>
      </w:pPr>
      <w:r>
        <w:t xml:space="preserve">Het bovenstaande is echter een beschrijving van wat er nu is en waar je met wat kleine aanpassingen het gebruik toch al beter kan maken. Ik denk dan aan de mogelijkheid om voorstellen achteraf te bewerken, opmerkingen van een docent op een voorstel op een andere manier doorgeven aan studenten </w:t>
      </w:r>
      <w:r>
        <w:rPr>
          <w:highlight w:val="yellow"/>
        </w:rPr>
        <w:t>zodat voorstellen sneller herwerkt worden...</w:t>
      </w:r>
    </w:p>
    <w:p w14:paraId="74D2394B" w14:textId="77777777" w:rsidR="00625CC0" w:rsidRDefault="00625CC0" w:rsidP="00625CC0">
      <w:r>
        <w:t xml:space="preserve">Wat volgens mij het voorstel veel interessanter maakt, is dat je </w:t>
      </w:r>
      <w:r>
        <w:rPr>
          <w:highlight w:val="yellow"/>
        </w:rPr>
        <w:t>van dit beperkte hulpmiddel voor mij een omgeving probeert te maken die gans het proces van groepsvorming ondersteunt voor alle betrokkenen en in de eerste plaats de studenten</w:t>
      </w:r>
      <w:r>
        <w:t xml:space="preserve"> (met bijzondere aandacht voor diegenen die niet meteen een groep van vier kunnen vormen).</w:t>
      </w:r>
    </w:p>
    <w:p w14:paraId="3FECD9B9" w14:textId="55D2D4B7" w:rsidR="00625CC0" w:rsidRDefault="00625CC0" w:rsidP="00625CC0">
      <w:r>
        <w:t xml:space="preserve">Ik denk dan bijvoorbeeld aan een </w:t>
      </w:r>
      <w:proofErr w:type="spellStart"/>
      <w:r>
        <w:t>linkedin</w:t>
      </w:r>
      <w:proofErr w:type="spellEnd"/>
      <w:r>
        <w:t xml:space="preserve">-achtige uitbreiding waar studenten hun </w:t>
      </w:r>
      <w:r>
        <w:rPr>
          <w:highlight w:val="yellow"/>
        </w:rPr>
        <w:t xml:space="preserve">talenten/interesses kunnen aangeven </w:t>
      </w:r>
      <w:r>
        <w:t xml:space="preserve">en ook gevonden kunnen worden. Of aan de mogelijkheid om gelijkgestemde zielen te vinden, af te spreken en te proberen om samen tot een voorstel te komen. Misschien moet het ook </w:t>
      </w:r>
      <w:r>
        <w:rPr>
          <w:highlight w:val="yellow"/>
        </w:rPr>
        <w:t>mogelijk zijn om erg losse ideeën rond te strooien (</w:t>
      </w:r>
      <w:r>
        <w:t>b.v. ik wil iets maken dat bruikbaar is als rode draad activiteit voor een jeugdkamp) en zo studenten te vinden die niet noodzakelijk dezelfde technologische interesses hebben en daardoor dan uit te komen bij een heel ander project dan wat je op eigen houtje zou verzinnen.</w:t>
      </w:r>
      <w:r w:rsidR="00880B38" w:rsidRPr="00880B38">
        <w:t xml:space="preserve"> </w:t>
      </w:r>
    </w:p>
    <w:p w14:paraId="7C696233" w14:textId="77777777" w:rsidR="00625CC0" w:rsidRDefault="00625CC0" w:rsidP="00625CC0">
      <w:r>
        <w:lastRenderedPageBreak/>
        <w:t>Ik wil hierin zeker niet te veel beperkingen opleggen door één of andere richting aan te geven, net omdat ik het ook interessant vind dat jullie op basis van je eigen ervaring (jullie hebben de ganse procedure moeten doorlopen) eens bekijkt wat er voor jou anders en beter moet en hoe een online platform daarbij kan helpen.</w:t>
      </w:r>
    </w:p>
    <w:p w14:paraId="71E9301E" w14:textId="77777777" w:rsidR="00625CC0" w:rsidRDefault="00625CC0" w:rsidP="00625CC0">
      <w:r>
        <w:t xml:space="preserve">In het bijzonder zou ik graag hebben dat je eens </w:t>
      </w:r>
      <w:r>
        <w:rPr>
          <w:highlight w:val="yellow"/>
        </w:rPr>
        <w:t>nadenkt over hoe je platform studenten kan stimuleren om sneller in actie te komen om voorstellen in te dienen of groepen te vormen.</w:t>
      </w:r>
      <w:r>
        <w:t xml:space="preserve"> Daarbij mag je zelfs ingrijpen op de bestaande procedure. Misschien moet er al tussentijds eens een geforceerde samenkomst zijn van studenten die nog geen groep hebben en kan het platform daar suggesties voor doen. Misschien is het een goed idee als vanuit het platform studenten getriggerd worden om nieuwe voorstellen te bekijken of te weten dat er weer nieuwe groepen gevormd zijn of dat er nog maar een beperkt aantal studenten over blijft.</w:t>
      </w:r>
    </w:p>
    <w:p w14:paraId="19E7D6D4" w14:textId="0B882584" w:rsidR="00625CC0" w:rsidRDefault="00625CC0" w:rsidP="00625CC0">
      <w:pPr>
        <w:rPr>
          <w:sz w:val="16"/>
          <w:szCs w:val="16"/>
        </w:rPr>
      </w:pPr>
      <w:r>
        <w:rPr>
          <w:highlight w:val="yellow"/>
        </w:rPr>
        <w:t>Afhankelijk van welke richting jullie uitgaan met het project, kan het ook zijn dat je ruimte hebt om het project uit te breiden in het vervolg na de groepsverdeling.</w:t>
      </w:r>
      <w:r>
        <w:t xml:space="preserve"> Daar is een stukje voor het proces van de toekenning van de begeleiders, maar vooral ook voor de opvolging</w:t>
      </w:r>
      <w:r w:rsidRPr="00340680">
        <w:t xml:space="preserve">. </w:t>
      </w:r>
      <w:r w:rsidRPr="00340680">
        <w:rPr>
          <w:highlight w:val="yellow"/>
        </w:rPr>
        <w:t>Misschien kun je de zaken die nu in het opvolgingsdocument van mevrouw Martens zitten, onderbrengen op de website en/of kan je hier een platform creëren waar de opvolging van de groep geregeld wordt.</w:t>
      </w:r>
    </w:p>
    <w:p w14:paraId="6E293417" w14:textId="77777777" w:rsidR="00625CC0" w:rsidRDefault="00625CC0" w:rsidP="00625CC0">
      <w:r>
        <w:t>Wat mij betreft lag de focus bij het proces van de groepsvorming (dat is ook het meest problematische), maar als jullie na het samenrapen van opmerkingen en in overleg met jullie begeleider bij een ander doel uitkomen, kan dat voor mij ook.</w:t>
      </w:r>
    </w:p>
    <w:p w14:paraId="3DC05596" w14:textId="77777777" w:rsidR="00625CC0" w:rsidRDefault="00625CC0" w:rsidP="00625CC0">
      <w:r>
        <w:t>Zoals hopelijk uit de oppervlakkigheid van mijn suggesties blijkt, zie ik het project eerder als een kans om jullie creativiteit los te laten op de vraag hoe de projectenwebsite jou had kunnen stimuleren om sneller een groep te vormen of een eigen voorstel in te dienen.</w:t>
      </w:r>
    </w:p>
    <w:p w14:paraId="16A01F74" w14:textId="77777777" w:rsidR="00625CC0" w:rsidRDefault="00625CC0" w:rsidP="00625CC0">
      <w:r>
        <w:t>Ik hoop wel dat je met die suggesties al een beeld krijgt van waar je naartoe kan en dat we volgende week op de vermelde tijdstippen misschien wel een kleiner gat kunnen vinden om nog wat verduidelijking te geven.</w:t>
      </w:r>
    </w:p>
    <w:p w14:paraId="17E37551" w14:textId="77777777" w:rsidR="00625CC0" w:rsidRDefault="00625CC0" w:rsidP="00625CC0">
      <w:r>
        <w:t xml:space="preserve"> </w:t>
      </w:r>
    </w:p>
    <w:p w14:paraId="0C18658B" w14:textId="77777777" w:rsidR="00625CC0" w:rsidRDefault="00625CC0" w:rsidP="00625CC0">
      <w:r>
        <w:t>Vriendelijke groeten</w:t>
      </w:r>
    </w:p>
    <w:p w14:paraId="1EFC330E" w14:textId="459CA8BE" w:rsidR="00625CC0" w:rsidRDefault="00625CC0" w:rsidP="00625CC0">
      <w:r>
        <w:t>Sven Sanders</w:t>
      </w:r>
      <w:r w:rsidR="00A13C22">
        <w:t xml:space="preserve"> </w:t>
      </w:r>
      <w:sdt>
        <w:sdtPr>
          <w:id w:val="-334458985"/>
          <w:citation/>
        </w:sdtPr>
        <w:sdtContent>
          <w:r w:rsidR="000232CD">
            <w:fldChar w:fldCharType="begin"/>
          </w:r>
          <w:r w:rsidR="000232CD" w:rsidRPr="001E0BF8">
            <w:rPr>
              <w:lang w:val="nl-NL"/>
            </w:rPr>
            <w:instrText xml:space="preserve"> CITATION San19 \l 2057 </w:instrText>
          </w:r>
          <w:r w:rsidR="000232CD">
            <w:fldChar w:fldCharType="separate"/>
          </w:r>
          <w:r w:rsidR="000232CD" w:rsidRPr="001E0BF8">
            <w:rPr>
              <w:noProof/>
              <w:lang w:val="nl-NL"/>
            </w:rPr>
            <w:t>[1]</w:t>
          </w:r>
          <w:r w:rsidR="000232CD">
            <w:fldChar w:fldCharType="end"/>
          </w:r>
        </w:sdtContent>
      </w:sdt>
      <w:r>
        <w:br w:type="page"/>
      </w:r>
    </w:p>
    <w:p w14:paraId="65EC3965" w14:textId="77777777" w:rsidR="00625CC0" w:rsidRPr="00625CC0" w:rsidRDefault="00625CC0" w:rsidP="00625CC0"/>
    <w:p w14:paraId="34744557" w14:textId="591D7C6F" w:rsidR="005B7974" w:rsidRPr="005B7974" w:rsidRDefault="005B7974" w:rsidP="0021496F">
      <w:pPr>
        <w:pStyle w:val="Kop2"/>
      </w:pPr>
      <w:bookmarkStart w:id="45" w:name="_Toc9417279"/>
      <w:r w:rsidRPr="005B7974">
        <w:t xml:space="preserve">Bijlage </w:t>
      </w:r>
      <w:r w:rsidR="00A13C22">
        <w:t>2</w:t>
      </w:r>
      <w:r w:rsidRPr="005B7974">
        <w:t>: Interview mevrouw Martens</w:t>
      </w:r>
      <w:bookmarkEnd w:id="45"/>
    </w:p>
    <w:p w14:paraId="6B94DF03" w14:textId="77777777" w:rsidR="005B7974" w:rsidRPr="002A35A0" w:rsidRDefault="005B7974" w:rsidP="00E24165">
      <w:pPr>
        <w:pStyle w:val="Geenafstand"/>
        <w:rPr>
          <w:b/>
          <w:lang w:val="nl-NL"/>
        </w:rPr>
      </w:pPr>
      <w:bookmarkStart w:id="46" w:name="_ve79cafqto3n" w:colFirst="0" w:colLast="0"/>
      <w:bookmarkStart w:id="47" w:name="_Toc4623020"/>
      <w:bookmarkStart w:id="48" w:name="_Toc6962005"/>
      <w:bookmarkEnd w:id="46"/>
      <w:r w:rsidRPr="002A35A0">
        <w:rPr>
          <w:b/>
          <w:lang w:val="nl-NL"/>
        </w:rPr>
        <w:t>Wat zijn uw frustraties van de huidige website?</w:t>
      </w:r>
      <w:bookmarkEnd w:id="47"/>
      <w:bookmarkEnd w:id="48"/>
    </w:p>
    <w:p w14:paraId="493C7013" w14:textId="77777777" w:rsidR="005B7974" w:rsidRPr="005B7974" w:rsidRDefault="005B7974" w:rsidP="005B7974">
      <w:pPr>
        <w:spacing w:line="240" w:lineRule="auto"/>
      </w:pPr>
      <w:r w:rsidRPr="005B7974">
        <w:t>-Het duurt zeer lang tegen dat je ingelogd bent</w:t>
      </w:r>
    </w:p>
    <w:p w14:paraId="2EA457A7" w14:textId="77777777" w:rsidR="005B7974" w:rsidRPr="005B7974" w:rsidRDefault="005B7974" w:rsidP="005B7974">
      <w:pPr>
        <w:spacing w:line="240" w:lineRule="auto"/>
      </w:pPr>
      <w:r w:rsidRPr="005B7974">
        <w:t>-Grafisch niet zo uitnodigend</w:t>
      </w:r>
    </w:p>
    <w:p w14:paraId="71C377D5" w14:textId="77777777" w:rsidR="005B7974" w:rsidRPr="002A35A0" w:rsidRDefault="005B7974" w:rsidP="00E24165">
      <w:pPr>
        <w:pStyle w:val="Geenafstand"/>
        <w:rPr>
          <w:b/>
          <w:lang w:val="nl-NL"/>
        </w:rPr>
      </w:pPr>
      <w:bookmarkStart w:id="49" w:name="_sle46a2vfi8" w:colFirst="0" w:colLast="0"/>
      <w:bookmarkStart w:id="50" w:name="_Toc4623021"/>
      <w:bookmarkStart w:id="51" w:name="_Toc6962006"/>
      <w:bookmarkEnd w:id="49"/>
      <w:r w:rsidRPr="002A35A0">
        <w:rPr>
          <w:b/>
          <w:lang w:val="nl-NL"/>
        </w:rPr>
        <w:t>Wat moet er zeker veranderd worden?</w:t>
      </w:r>
      <w:bookmarkEnd w:id="50"/>
      <w:bookmarkEnd w:id="51"/>
    </w:p>
    <w:p w14:paraId="72D9223C" w14:textId="77777777" w:rsidR="005B7974" w:rsidRPr="005B7974" w:rsidRDefault="005B7974" w:rsidP="005B7974">
      <w:pPr>
        <w:spacing w:line="240" w:lineRule="auto"/>
      </w:pPr>
      <w:r w:rsidRPr="005B7974">
        <w:t>-Melding Krijgen bij nieuw voorstel</w:t>
      </w:r>
    </w:p>
    <w:p w14:paraId="0F033B61" w14:textId="77777777" w:rsidR="005B7974" w:rsidRPr="005B7974" w:rsidRDefault="005B7974" w:rsidP="005B7974">
      <w:pPr>
        <w:spacing w:line="240" w:lineRule="auto"/>
      </w:pPr>
      <w:r w:rsidRPr="005B7974">
        <w:t>-Beschrijving veranderen naar sjabloon met onderzoeksvraag, extra deelvragen, SMART-criteria overige beschrijving.</w:t>
      </w:r>
    </w:p>
    <w:p w14:paraId="0A09BB27" w14:textId="77777777" w:rsidR="005B7974" w:rsidRPr="005B7974" w:rsidRDefault="005B7974" w:rsidP="005B7974">
      <w:pPr>
        <w:spacing w:line="240" w:lineRule="auto"/>
      </w:pPr>
      <w:r w:rsidRPr="005B7974">
        <w:t xml:space="preserve">-Projecten sorteren op goed, onvoldoende, slecht, </w:t>
      </w:r>
      <w:proofErr w:type="spellStart"/>
      <w:r w:rsidRPr="005B7974">
        <w:t>pending</w:t>
      </w:r>
      <w:proofErr w:type="spellEnd"/>
    </w:p>
    <w:p w14:paraId="325D8283" w14:textId="77777777" w:rsidR="005B7974" w:rsidRPr="005B7974" w:rsidRDefault="005B7974" w:rsidP="005B7974">
      <w:pPr>
        <w:spacing w:line="240" w:lineRule="auto"/>
      </w:pPr>
      <w:r w:rsidRPr="005B7974">
        <w:t>-Site toegankelijk maken voor externen.</w:t>
      </w:r>
    </w:p>
    <w:p w14:paraId="4864B009" w14:textId="77777777" w:rsidR="005B7974" w:rsidRPr="005B7974" w:rsidRDefault="005B7974" w:rsidP="005B7974">
      <w:pPr>
        <w:spacing w:line="240" w:lineRule="auto"/>
      </w:pPr>
      <w:r w:rsidRPr="005B7974">
        <w:t>-Projecten kunnen goedgekeurd worden door alle leerkrachten.</w:t>
      </w:r>
    </w:p>
    <w:p w14:paraId="59C217F1" w14:textId="77777777" w:rsidR="005B7974" w:rsidRPr="005B7974" w:rsidRDefault="005B7974" w:rsidP="005B7974">
      <w:pPr>
        <w:spacing w:line="240" w:lineRule="auto"/>
      </w:pPr>
      <w:r w:rsidRPr="005B7974">
        <w:t>-Schrijver projectvoorstel, projectvoorstel laten aanpassen indien onvoldoende of slecht.</w:t>
      </w:r>
    </w:p>
    <w:p w14:paraId="061D6E1E" w14:textId="77777777" w:rsidR="005B7974" w:rsidRPr="002A35A0" w:rsidRDefault="005B7974" w:rsidP="00E24165">
      <w:pPr>
        <w:pStyle w:val="Geenafstand"/>
        <w:rPr>
          <w:b/>
          <w:lang w:val="nl-NL"/>
        </w:rPr>
      </w:pPr>
      <w:bookmarkStart w:id="52" w:name="_sp222n2mv7kz" w:colFirst="0" w:colLast="0"/>
      <w:bookmarkStart w:id="53" w:name="_Toc4623022"/>
      <w:bookmarkStart w:id="54" w:name="_Toc6962007"/>
      <w:bookmarkEnd w:id="52"/>
      <w:r w:rsidRPr="002A35A0">
        <w:rPr>
          <w:b/>
          <w:lang w:val="nl-NL"/>
        </w:rPr>
        <w:t>Wat is uw mening over het implementeren van Belbin in onze site?</w:t>
      </w:r>
      <w:bookmarkEnd w:id="53"/>
      <w:bookmarkEnd w:id="54"/>
    </w:p>
    <w:p w14:paraId="32162827" w14:textId="77777777" w:rsidR="005B7974" w:rsidRPr="005B7974" w:rsidRDefault="005B7974" w:rsidP="005B7974">
      <w:pPr>
        <w:spacing w:line="240" w:lineRule="auto"/>
      </w:pPr>
      <w:r w:rsidRPr="005B7974">
        <w:t>Super idee!</w:t>
      </w:r>
    </w:p>
    <w:p w14:paraId="170F1CF0" w14:textId="77777777" w:rsidR="005B7974" w:rsidRPr="005B7974" w:rsidRDefault="005B7974" w:rsidP="005B7974">
      <w:pPr>
        <w:spacing w:line="240" w:lineRule="auto"/>
      </w:pPr>
      <w:r w:rsidRPr="005B7974">
        <w:t xml:space="preserve">Misschien </w:t>
      </w:r>
      <w:proofErr w:type="spellStart"/>
      <w:r w:rsidRPr="005B7974">
        <w:t>belbin</w:t>
      </w:r>
      <w:proofErr w:type="spellEnd"/>
      <w:r w:rsidRPr="005B7974">
        <w:t xml:space="preserve"> test meerdere keren laten doen, bijvoorbeeld in het eerste jaar al tijdens </w:t>
      </w:r>
      <w:proofErr w:type="spellStart"/>
      <w:r w:rsidRPr="005B7974">
        <w:t>rebug</w:t>
      </w:r>
      <w:proofErr w:type="spellEnd"/>
      <w:r w:rsidRPr="005B7974">
        <w:t>.</w:t>
      </w:r>
    </w:p>
    <w:p w14:paraId="39D5E294" w14:textId="77777777" w:rsidR="005B7974" w:rsidRPr="005B7974" w:rsidRDefault="005B7974" w:rsidP="005B7974">
      <w:pPr>
        <w:spacing w:line="240" w:lineRule="auto"/>
      </w:pPr>
      <w:r w:rsidRPr="005B7974">
        <w:t>Waarschuwing geven als meerdere gelijkaardige types in dezelfde groep zitten</w:t>
      </w:r>
    </w:p>
    <w:p w14:paraId="5D6214DE" w14:textId="77777777" w:rsidR="005B7974" w:rsidRPr="002A35A0" w:rsidRDefault="005B7974" w:rsidP="00E24165">
      <w:pPr>
        <w:pStyle w:val="Geenafstand"/>
        <w:rPr>
          <w:b/>
          <w:lang w:val="nl-NL"/>
        </w:rPr>
      </w:pPr>
      <w:bookmarkStart w:id="55" w:name="_mea5qaw7jcmc" w:colFirst="0" w:colLast="0"/>
      <w:bookmarkStart w:id="56" w:name="_Toc4623023"/>
      <w:bookmarkStart w:id="57" w:name="_Toc6962008"/>
      <w:bookmarkEnd w:id="55"/>
      <w:r w:rsidRPr="002A35A0">
        <w:rPr>
          <w:b/>
          <w:lang w:val="nl-NL"/>
        </w:rPr>
        <w:t>Is het de bedoeling dat alles die nu op Toledo staat bij het vak Project + Wetenschappelijk rapporteren ook op de site komt te staan?</w:t>
      </w:r>
      <w:bookmarkEnd w:id="56"/>
      <w:bookmarkEnd w:id="57"/>
    </w:p>
    <w:p w14:paraId="16C75EF8" w14:textId="77777777" w:rsidR="005B7974" w:rsidRPr="005B7974" w:rsidRDefault="005B7974" w:rsidP="005B7974">
      <w:pPr>
        <w:spacing w:line="240" w:lineRule="auto"/>
      </w:pPr>
      <w:r w:rsidRPr="005B7974">
        <w:t>Zeker niet, vooral de vorming van projecten moet de kern van de site zijn.</w:t>
      </w:r>
    </w:p>
    <w:p w14:paraId="79930D28" w14:textId="77777777" w:rsidR="005B7974" w:rsidRPr="002A35A0" w:rsidRDefault="005B7974" w:rsidP="00E24165">
      <w:pPr>
        <w:pStyle w:val="Geenafstand"/>
        <w:rPr>
          <w:b/>
          <w:lang w:val="nl-NL"/>
        </w:rPr>
      </w:pPr>
      <w:bookmarkStart w:id="58" w:name="_hlithkvcgy2w" w:colFirst="0" w:colLast="0"/>
      <w:bookmarkStart w:id="59" w:name="_Toc6962009"/>
      <w:bookmarkEnd w:id="58"/>
      <w:r w:rsidRPr="002A35A0">
        <w:rPr>
          <w:b/>
          <w:lang w:val="nl-NL"/>
        </w:rPr>
        <w:t>Overige opmerkingen?</w:t>
      </w:r>
      <w:bookmarkEnd w:id="59"/>
    </w:p>
    <w:p w14:paraId="196CB929" w14:textId="77777777" w:rsidR="005B7974" w:rsidRPr="005B7974" w:rsidRDefault="005B7974" w:rsidP="005B7974">
      <w:pPr>
        <w:spacing w:line="240" w:lineRule="auto"/>
      </w:pPr>
      <w:r w:rsidRPr="005B7974">
        <w:t>Hoe moet de site onderhouden worden?</w:t>
      </w:r>
    </w:p>
    <w:p w14:paraId="7B0816A8" w14:textId="77777777" w:rsidR="005B7974" w:rsidRPr="005B7974" w:rsidRDefault="005B7974" w:rsidP="005B7974">
      <w:pPr>
        <w:spacing w:line="240" w:lineRule="auto"/>
      </w:pPr>
      <w:r w:rsidRPr="005B7974">
        <w:t>Mogelijk maken om als leerkracht projecten te archiveren. Leerlingen kunnen volgende jaren dan zien welke projecten de afgelopen jaren zijn geweest ter inspiratie.</w:t>
      </w:r>
    </w:p>
    <w:p w14:paraId="005A3727" w14:textId="77777777" w:rsidR="005B7974" w:rsidRPr="005B7974" w:rsidRDefault="005B7974" w:rsidP="005B7974">
      <w:pPr>
        <w:spacing w:line="240" w:lineRule="auto"/>
      </w:pPr>
      <w:r w:rsidRPr="005B7974">
        <w:t xml:space="preserve">Toestaan om elkaars </w:t>
      </w:r>
      <w:proofErr w:type="spellStart"/>
      <w:r w:rsidRPr="005B7974">
        <w:t>belbin</w:t>
      </w:r>
      <w:proofErr w:type="spellEnd"/>
      <w:r w:rsidRPr="005B7974">
        <w:t xml:space="preserve"> testen in te kijken.</w:t>
      </w:r>
    </w:p>
    <w:p w14:paraId="20027A0F" w14:textId="77777777" w:rsidR="005B7974" w:rsidRPr="005B7974" w:rsidRDefault="005B7974" w:rsidP="005B7974">
      <w:pPr>
        <w:spacing w:line="240" w:lineRule="auto"/>
      </w:pPr>
      <w:r w:rsidRPr="005B7974">
        <w:t>Mogelijkheid automatische groepsvorming a.d.h.v. algoritmes.</w:t>
      </w:r>
    </w:p>
    <w:p w14:paraId="5A296A2C" w14:textId="79BFD5B1" w:rsidR="005B7974" w:rsidRDefault="005B7974" w:rsidP="005B7974">
      <w:r w:rsidRPr="005B7974">
        <w:t>Berekenen hoeveel €€€ we zouden vragen als we een gelijkaardige site maken voor een externe.</w:t>
      </w:r>
    </w:p>
    <w:p w14:paraId="4F75DA17" w14:textId="77777777" w:rsidR="005B7974" w:rsidRDefault="005B7974">
      <w:pPr>
        <w:spacing w:after="160" w:line="259" w:lineRule="auto"/>
      </w:pPr>
      <w:r>
        <w:br w:type="page"/>
      </w:r>
    </w:p>
    <w:p w14:paraId="773C88AE" w14:textId="1525CD78" w:rsidR="005B7974" w:rsidRDefault="005B7974" w:rsidP="0021496F">
      <w:pPr>
        <w:pStyle w:val="Kop2"/>
      </w:pPr>
      <w:bookmarkStart w:id="60" w:name="_Toc9417280"/>
      <w:r>
        <w:lastRenderedPageBreak/>
        <w:t xml:space="preserve">Bijlage </w:t>
      </w:r>
      <w:r w:rsidR="00A13C22">
        <w:t>3</w:t>
      </w:r>
      <w:r>
        <w:t>: Enquête van studenten</w:t>
      </w:r>
      <w:bookmarkEnd w:id="60"/>
    </w:p>
    <w:p w14:paraId="685483BA" w14:textId="77777777" w:rsidR="005B7974" w:rsidRDefault="005B7974" w:rsidP="005B7974">
      <w:r>
        <w:t>De antwoorden die verkregen hebben uit onze enquête.</w:t>
      </w:r>
    </w:p>
    <w:p w14:paraId="7642C84A" w14:textId="77777777" w:rsidR="005B7974" w:rsidRDefault="005B7974" w:rsidP="005B7974">
      <w:pPr>
        <w:rPr>
          <w:noProof/>
        </w:rPr>
      </w:pPr>
    </w:p>
    <w:p w14:paraId="6DDC2895" w14:textId="77777777" w:rsidR="005B7974" w:rsidRDefault="005B7974" w:rsidP="005B7974">
      <w:pPr>
        <w:keepNext/>
        <w:rPr>
          <w:noProof/>
        </w:rPr>
      </w:pPr>
    </w:p>
    <w:p w14:paraId="586DCF67" w14:textId="50948C6E" w:rsidR="005B7974" w:rsidRDefault="005B7974" w:rsidP="005B7974">
      <w:pPr>
        <w:keepNext/>
      </w:pPr>
      <w:r>
        <w:rPr>
          <w:noProof/>
          <w:lang w:val="nl-NL" w:eastAsia="nl-NL"/>
        </w:rPr>
        <w:drawing>
          <wp:inline distT="114300" distB="114300" distL="114300" distR="114300" wp14:anchorId="2BE97DE0" wp14:editId="5F761871">
            <wp:extent cx="4438650" cy="2018806"/>
            <wp:effectExtent l="0" t="0" r="0" b="635"/>
            <wp:docPr id="1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29"/>
                    <a:srcRect b="72827"/>
                    <a:stretch/>
                  </pic:blipFill>
                  <pic:spPr bwMode="auto">
                    <a:xfrm>
                      <a:off x="0" y="0"/>
                      <a:ext cx="4438650" cy="2018806"/>
                    </a:xfrm>
                    <a:prstGeom prst="rect">
                      <a:avLst/>
                    </a:prstGeom>
                    <a:ln>
                      <a:noFill/>
                    </a:ln>
                    <a:extLst>
                      <a:ext uri="{53640926-AAD7-44D8-BBD7-CCE9431645EC}">
                        <a14:shadowObscured xmlns:a14="http://schemas.microsoft.com/office/drawing/2010/main"/>
                      </a:ext>
                    </a:extLst>
                  </pic:spPr>
                </pic:pic>
              </a:graphicData>
            </a:graphic>
          </wp:inline>
        </w:drawing>
      </w:r>
    </w:p>
    <w:p w14:paraId="63BA363E" w14:textId="0F2BA9C6" w:rsidR="005B7974" w:rsidRDefault="005B7974" w:rsidP="005B7974">
      <w:pPr>
        <w:pStyle w:val="Bijschrift"/>
      </w:pPr>
      <w:r>
        <w:t xml:space="preserve">Figuur </w:t>
      </w:r>
      <w:r>
        <w:fldChar w:fldCharType="begin"/>
      </w:r>
      <w:r>
        <w:instrText xml:space="preserve"> SEQ Figuur \* ARABIC </w:instrText>
      </w:r>
      <w:r>
        <w:fldChar w:fldCharType="separate"/>
      </w:r>
      <w:r w:rsidR="002E7D14">
        <w:rPr>
          <w:noProof/>
        </w:rPr>
        <w:t>3</w:t>
      </w:r>
      <w:r>
        <w:fldChar w:fldCharType="end"/>
      </w:r>
      <w:r w:rsidR="00974234">
        <w:t>:</w:t>
      </w:r>
      <w:r>
        <w:t xml:space="preserve"> Resultaten enquête: </w:t>
      </w:r>
      <w:r w:rsidR="004C652C">
        <w:t>C</w:t>
      </w:r>
      <w:r w:rsidR="00F343BC">
        <w:t>ategorie ondervraagde persoon</w:t>
      </w:r>
    </w:p>
    <w:p w14:paraId="683262A3" w14:textId="77777777" w:rsidR="00F343BC" w:rsidRDefault="00F343BC" w:rsidP="00F343BC">
      <w:pPr>
        <w:keepNext/>
      </w:pPr>
      <w:r>
        <w:rPr>
          <w:noProof/>
          <w:lang w:val="nl-NL" w:eastAsia="nl-NL"/>
        </w:rPr>
        <w:drawing>
          <wp:inline distT="114300" distB="114300" distL="114300" distR="114300" wp14:anchorId="0338F944" wp14:editId="3BBF4EEA">
            <wp:extent cx="4438522" cy="1983179"/>
            <wp:effectExtent l="0" t="0" r="635" b="0"/>
            <wp:docPr id="2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29"/>
                    <a:srcRect t="34366" b="38940"/>
                    <a:stretch/>
                  </pic:blipFill>
                  <pic:spPr bwMode="auto">
                    <a:xfrm>
                      <a:off x="0" y="0"/>
                      <a:ext cx="4438650" cy="1983236"/>
                    </a:xfrm>
                    <a:prstGeom prst="rect">
                      <a:avLst/>
                    </a:prstGeom>
                    <a:ln>
                      <a:noFill/>
                    </a:ln>
                    <a:extLst>
                      <a:ext uri="{53640926-AAD7-44D8-BBD7-CCE9431645EC}">
                        <a14:shadowObscured xmlns:a14="http://schemas.microsoft.com/office/drawing/2010/main"/>
                      </a:ext>
                    </a:extLst>
                  </pic:spPr>
                </pic:pic>
              </a:graphicData>
            </a:graphic>
          </wp:inline>
        </w:drawing>
      </w:r>
    </w:p>
    <w:p w14:paraId="1EE5F8CF" w14:textId="709747F9"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4</w:t>
      </w:r>
      <w:r>
        <w:fldChar w:fldCharType="end"/>
      </w:r>
      <w:r w:rsidR="00974234">
        <w:t>:</w:t>
      </w:r>
      <w:r>
        <w:t xml:space="preserve"> Resultaten enquête: Hebt u al gebruik gemaakt van de projectenwebsite?</w:t>
      </w:r>
    </w:p>
    <w:p w14:paraId="6DEC9559" w14:textId="77777777" w:rsidR="00F343BC" w:rsidRDefault="00F343BC">
      <w:pPr>
        <w:spacing w:after="160" w:line="259" w:lineRule="auto"/>
        <w:rPr>
          <w:noProof/>
        </w:rPr>
      </w:pPr>
    </w:p>
    <w:p w14:paraId="3EB484CD" w14:textId="77777777" w:rsidR="00F343BC" w:rsidRDefault="00F343BC" w:rsidP="00F343BC">
      <w:pPr>
        <w:keepNext/>
        <w:spacing w:after="160" w:line="259" w:lineRule="auto"/>
      </w:pPr>
      <w:r>
        <w:rPr>
          <w:noProof/>
          <w:lang w:val="nl-NL" w:eastAsia="nl-NL"/>
        </w:rPr>
        <w:drawing>
          <wp:inline distT="114300" distB="114300" distL="114300" distR="114300" wp14:anchorId="4DF2B9A7" wp14:editId="293BE881">
            <wp:extent cx="4437669" cy="1971304"/>
            <wp:effectExtent l="0" t="0" r="1270" b="0"/>
            <wp:docPr id="2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29"/>
                    <a:srcRect t="66813" b="6648"/>
                    <a:stretch/>
                  </pic:blipFill>
                  <pic:spPr bwMode="auto">
                    <a:xfrm>
                      <a:off x="0" y="0"/>
                      <a:ext cx="4438650" cy="1971740"/>
                    </a:xfrm>
                    <a:prstGeom prst="rect">
                      <a:avLst/>
                    </a:prstGeom>
                    <a:ln>
                      <a:noFill/>
                    </a:ln>
                    <a:extLst>
                      <a:ext uri="{53640926-AAD7-44D8-BBD7-CCE9431645EC}">
                        <a14:shadowObscured xmlns:a14="http://schemas.microsoft.com/office/drawing/2010/main"/>
                      </a:ext>
                    </a:extLst>
                  </pic:spPr>
                </pic:pic>
              </a:graphicData>
            </a:graphic>
          </wp:inline>
        </w:drawing>
      </w:r>
    </w:p>
    <w:p w14:paraId="2E5781F8" w14:textId="199BACF2" w:rsid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5</w:t>
      </w:r>
      <w:r>
        <w:fldChar w:fldCharType="end"/>
      </w:r>
      <w:r w:rsidR="00974234">
        <w:t>:</w:t>
      </w:r>
      <w:r>
        <w:t xml:space="preserve"> </w:t>
      </w:r>
      <w:r w:rsidRPr="002A7B97">
        <w:t xml:space="preserve">Resultaten </w:t>
      </w:r>
      <w:r w:rsidR="00D66B18" w:rsidRPr="002A7B97">
        <w:t>enquête</w:t>
      </w:r>
      <w:r w:rsidRPr="002A7B97">
        <w:t>:</w:t>
      </w:r>
      <w:r w:rsidR="00D66B18">
        <w:t xml:space="preserve"> </w:t>
      </w:r>
      <w:r>
        <w:rPr>
          <w:noProof/>
        </w:rPr>
        <w:t>Hoe hebt u uw projectgroep gevonden?</w:t>
      </w:r>
    </w:p>
    <w:p w14:paraId="513A43D6" w14:textId="77777777" w:rsidR="00F343BC" w:rsidRDefault="00F343BC" w:rsidP="005B7974">
      <w:pPr>
        <w:rPr>
          <w:noProof/>
        </w:rPr>
      </w:pPr>
    </w:p>
    <w:p w14:paraId="1BAF532F" w14:textId="77777777" w:rsidR="00F343BC" w:rsidRDefault="005B7974" w:rsidP="00F343BC">
      <w:pPr>
        <w:keepNext/>
      </w:pPr>
      <w:r>
        <w:rPr>
          <w:noProof/>
          <w:lang w:val="nl-NL" w:eastAsia="nl-NL"/>
        </w:rPr>
        <w:drawing>
          <wp:inline distT="114300" distB="114300" distL="114300" distR="114300" wp14:anchorId="208CCF92" wp14:editId="5C1D392E">
            <wp:extent cx="5438563" cy="2078181"/>
            <wp:effectExtent l="0" t="0" r="0" b="0"/>
            <wp:docPr id="1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30"/>
                    <a:srcRect b="75984"/>
                    <a:stretch/>
                  </pic:blipFill>
                  <pic:spPr bwMode="auto">
                    <a:xfrm>
                      <a:off x="0" y="0"/>
                      <a:ext cx="5459305" cy="2086107"/>
                    </a:xfrm>
                    <a:prstGeom prst="rect">
                      <a:avLst/>
                    </a:prstGeom>
                    <a:ln>
                      <a:noFill/>
                    </a:ln>
                    <a:extLst>
                      <a:ext uri="{53640926-AAD7-44D8-BBD7-CCE9431645EC}">
                        <a14:shadowObscured xmlns:a14="http://schemas.microsoft.com/office/drawing/2010/main"/>
                      </a:ext>
                    </a:extLst>
                  </pic:spPr>
                </pic:pic>
              </a:graphicData>
            </a:graphic>
          </wp:inline>
        </w:drawing>
      </w:r>
    </w:p>
    <w:p w14:paraId="400032E3" w14:textId="75192F39" w:rsidR="005B7974" w:rsidRDefault="00F343BC" w:rsidP="00F343BC">
      <w:pPr>
        <w:pStyle w:val="Bijschrift"/>
      </w:pPr>
      <w:r>
        <w:t xml:space="preserve">Figuur </w:t>
      </w:r>
      <w:r>
        <w:fldChar w:fldCharType="begin"/>
      </w:r>
      <w:r>
        <w:instrText xml:space="preserve"> SEQ Figuur \* ARABIC </w:instrText>
      </w:r>
      <w:r>
        <w:fldChar w:fldCharType="separate"/>
      </w:r>
      <w:r w:rsidR="002E7D14">
        <w:rPr>
          <w:noProof/>
        </w:rPr>
        <w:t>6</w:t>
      </w:r>
      <w:r>
        <w:fldChar w:fldCharType="end"/>
      </w:r>
      <w:r w:rsidR="00974234">
        <w:t>:</w:t>
      </w:r>
      <w:r>
        <w:t xml:space="preserve"> </w:t>
      </w:r>
      <w:r w:rsidRPr="00486D09">
        <w:t xml:space="preserve">Resultaten </w:t>
      </w:r>
      <w:r w:rsidR="004C652C" w:rsidRPr="00486D09">
        <w:t>enquête</w:t>
      </w:r>
      <w:r w:rsidRPr="00486D09">
        <w:t>:</w:t>
      </w:r>
      <w:r w:rsidR="004C652C">
        <w:t xml:space="preserve"> </w:t>
      </w:r>
      <w:r>
        <w:t>Hoe was uw ervaring?</w:t>
      </w:r>
    </w:p>
    <w:p w14:paraId="0C1E7B1F" w14:textId="77777777" w:rsidR="00F343BC" w:rsidRDefault="00F343BC" w:rsidP="00F343BC">
      <w:pPr>
        <w:keepNext/>
      </w:pPr>
      <w:r>
        <w:rPr>
          <w:noProof/>
          <w:lang w:val="nl-NL" w:eastAsia="nl-NL"/>
        </w:rPr>
        <w:drawing>
          <wp:inline distT="114300" distB="114300" distL="114300" distR="114300" wp14:anchorId="0EFE244E" wp14:editId="0AB689A2">
            <wp:extent cx="4934904" cy="2470067"/>
            <wp:effectExtent l="0" t="0" r="0" b="6985"/>
            <wp:docPr id="2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30"/>
                    <a:srcRect t="31343" b="39226"/>
                    <a:stretch/>
                  </pic:blipFill>
                  <pic:spPr bwMode="auto">
                    <a:xfrm>
                      <a:off x="0" y="0"/>
                      <a:ext cx="4952861" cy="2479055"/>
                    </a:xfrm>
                    <a:prstGeom prst="rect">
                      <a:avLst/>
                    </a:prstGeom>
                    <a:ln>
                      <a:noFill/>
                    </a:ln>
                    <a:extLst>
                      <a:ext uri="{53640926-AAD7-44D8-BBD7-CCE9431645EC}">
                        <a14:shadowObscured xmlns:a14="http://schemas.microsoft.com/office/drawing/2010/main"/>
                      </a:ext>
                    </a:extLst>
                  </pic:spPr>
                </pic:pic>
              </a:graphicData>
            </a:graphic>
          </wp:inline>
        </w:drawing>
      </w:r>
    </w:p>
    <w:p w14:paraId="000C74F5" w14:textId="2758D63E" w:rsid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7</w:t>
      </w:r>
      <w:r>
        <w:fldChar w:fldCharType="end"/>
      </w:r>
      <w:r w:rsidR="00974234">
        <w:t>:</w:t>
      </w:r>
      <w:r>
        <w:t xml:space="preserve"> Resultaten enquête: Wat </w:t>
      </w:r>
      <w:r w:rsidR="004C652C">
        <w:t>vindt</w:t>
      </w:r>
      <w:r>
        <w:t xml:space="preserve"> u van de grafische opmaak?</w:t>
      </w:r>
    </w:p>
    <w:p w14:paraId="4A6375D2" w14:textId="197D8964" w:rsidR="00F343BC" w:rsidRDefault="00F343BC" w:rsidP="00F343BC">
      <w:pPr>
        <w:keepNext/>
      </w:pPr>
      <w:r>
        <w:rPr>
          <w:noProof/>
          <w:lang w:val="nl-NL" w:eastAsia="nl-NL"/>
        </w:rPr>
        <w:drawing>
          <wp:inline distT="114300" distB="114300" distL="114300" distR="114300" wp14:anchorId="00CE2431" wp14:editId="369F549B">
            <wp:extent cx="4009131" cy="1852550"/>
            <wp:effectExtent l="0" t="0" r="0" b="0"/>
            <wp:docPr id="3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30"/>
                    <a:srcRect t="66343" b="6488"/>
                    <a:stretch/>
                  </pic:blipFill>
                  <pic:spPr bwMode="auto">
                    <a:xfrm>
                      <a:off x="0" y="0"/>
                      <a:ext cx="4010025" cy="1852963"/>
                    </a:xfrm>
                    <a:prstGeom prst="rect">
                      <a:avLst/>
                    </a:prstGeom>
                    <a:ln>
                      <a:noFill/>
                    </a:ln>
                    <a:extLst>
                      <a:ext uri="{53640926-AAD7-44D8-BBD7-CCE9431645EC}">
                        <a14:shadowObscured xmlns:a14="http://schemas.microsoft.com/office/drawing/2010/main"/>
                      </a:ext>
                    </a:extLst>
                  </pic:spPr>
                </pic:pic>
              </a:graphicData>
            </a:graphic>
          </wp:inline>
        </w:drawing>
      </w:r>
    </w:p>
    <w:p w14:paraId="064ED922" w14:textId="02B53E5F"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8</w:t>
      </w:r>
      <w:r>
        <w:fldChar w:fldCharType="end"/>
      </w:r>
      <w:r w:rsidR="00974234">
        <w:t>:</w:t>
      </w:r>
      <w:r>
        <w:t xml:space="preserve"> Resultaten enquête:</w:t>
      </w:r>
      <w:r w:rsidR="00D66B18">
        <w:t xml:space="preserve"> </w:t>
      </w:r>
      <w:r>
        <w:t>Moeten projecten gecategoriseerd kunnen worden?</w:t>
      </w:r>
    </w:p>
    <w:p w14:paraId="6CECC01E" w14:textId="31826B40" w:rsidR="005B7974" w:rsidRDefault="005B7974">
      <w:pPr>
        <w:spacing w:after="160" w:line="259" w:lineRule="auto"/>
      </w:pPr>
      <w:r>
        <w:br w:type="page"/>
      </w:r>
    </w:p>
    <w:p w14:paraId="6DF2D9DE" w14:textId="77777777" w:rsidR="00F343BC" w:rsidRDefault="00F343BC" w:rsidP="005B7974">
      <w:pPr>
        <w:rPr>
          <w:noProof/>
        </w:rPr>
      </w:pPr>
    </w:p>
    <w:p w14:paraId="64166D04" w14:textId="77777777" w:rsidR="00F343BC" w:rsidRDefault="005B7974" w:rsidP="00F343BC">
      <w:pPr>
        <w:keepNext/>
      </w:pPr>
      <w:r>
        <w:rPr>
          <w:noProof/>
          <w:lang w:val="nl-NL" w:eastAsia="nl-NL"/>
        </w:rPr>
        <w:drawing>
          <wp:inline distT="114300" distB="114300" distL="114300" distR="114300" wp14:anchorId="164ECD05" wp14:editId="11CF98F3">
            <wp:extent cx="4419600" cy="1983179"/>
            <wp:effectExtent l="0" t="0" r="0" b="0"/>
            <wp:docPr id="1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31"/>
                    <a:srcRect b="67770"/>
                    <a:stretch/>
                  </pic:blipFill>
                  <pic:spPr bwMode="auto">
                    <a:xfrm>
                      <a:off x="0" y="0"/>
                      <a:ext cx="4419600" cy="1983179"/>
                    </a:xfrm>
                    <a:prstGeom prst="rect">
                      <a:avLst/>
                    </a:prstGeom>
                    <a:ln>
                      <a:noFill/>
                    </a:ln>
                    <a:extLst>
                      <a:ext uri="{53640926-AAD7-44D8-BBD7-CCE9431645EC}">
                        <a14:shadowObscured xmlns:a14="http://schemas.microsoft.com/office/drawing/2010/main"/>
                      </a:ext>
                    </a:extLst>
                  </pic:spPr>
                </pic:pic>
              </a:graphicData>
            </a:graphic>
          </wp:inline>
        </w:drawing>
      </w:r>
    </w:p>
    <w:p w14:paraId="2EF73EF3" w14:textId="4D5FCFDE" w:rsid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9</w:t>
      </w:r>
      <w:r>
        <w:fldChar w:fldCharType="end"/>
      </w:r>
      <w:r w:rsidR="00974234">
        <w:t>:</w:t>
      </w:r>
      <w:r>
        <w:t xml:space="preserve"> Resultaten enquête: Hoe moet groepsvorming gebeuren?</w:t>
      </w:r>
    </w:p>
    <w:p w14:paraId="0C267532" w14:textId="77777777" w:rsidR="00F343BC" w:rsidRDefault="00F343BC" w:rsidP="00F343BC">
      <w:pPr>
        <w:rPr>
          <w:noProof/>
        </w:rPr>
      </w:pPr>
    </w:p>
    <w:p w14:paraId="335B9ECB" w14:textId="77777777" w:rsidR="00F343BC" w:rsidRDefault="00F343BC" w:rsidP="00F343BC">
      <w:pPr>
        <w:keepNext/>
      </w:pPr>
      <w:r>
        <w:rPr>
          <w:noProof/>
          <w:lang w:val="nl-NL" w:eastAsia="nl-NL"/>
        </w:rPr>
        <w:drawing>
          <wp:inline distT="0" distB="0" distL="0" distR="0" wp14:anchorId="628C8D39" wp14:editId="6C7EE436">
            <wp:extent cx="4419983" cy="109252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2">
                      <a:extLst>
                        <a:ext uri="{28A0092B-C50C-407E-A947-70E740481C1C}">
                          <a14:useLocalDpi xmlns:a14="http://schemas.microsoft.com/office/drawing/2010/main" val="0"/>
                        </a:ext>
                      </a:extLst>
                    </a:blip>
                    <a:srcRect t="40928" b="41310"/>
                    <a:stretch/>
                  </pic:blipFill>
                  <pic:spPr bwMode="auto">
                    <a:xfrm>
                      <a:off x="0" y="0"/>
                      <a:ext cx="4420235" cy="1092591"/>
                    </a:xfrm>
                    <a:prstGeom prst="rect">
                      <a:avLst/>
                    </a:prstGeom>
                    <a:noFill/>
                    <a:ln>
                      <a:noFill/>
                    </a:ln>
                    <a:extLst>
                      <a:ext uri="{53640926-AAD7-44D8-BBD7-CCE9431645EC}">
                        <a14:shadowObscured xmlns:a14="http://schemas.microsoft.com/office/drawing/2010/main"/>
                      </a:ext>
                    </a:extLst>
                  </pic:spPr>
                </pic:pic>
              </a:graphicData>
            </a:graphic>
          </wp:inline>
        </w:drawing>
      </w:r>
    </w:p>
    <w:p w14:paraId="1B8874E3" w14:textId="35FC1719" w:rsidR="00F343BC" w:rsidRDefault="00F343BC" w:rsidP="00F343BC">
      <w:pPr>
        <w:pStyle w:val="Bijschrift"/>
        <w:rPr>
          <w:noProof/>
        </w:rPr>
      </w:pPr>
      <w:r>
        <w:t xml:space="preserve">Figuur </w:t>
      </w:r>
      <w:r>
        <w:fldChar w:fldCharType="begin"/>
      </w:r>
      <w:r>
        <w:instrText xml:space="preserve"> SEQ Figuur \* ARABIC </w:instrText>
      </w:r>
      <w:r>
        <w:fldChar w:fldCharType="separate"/>
      </w:r>
      <w:r w:rsidR="002E7D14">
        <w:rPr>
          <w:noProof/>
        </w:rPr>
        <w:t>10</w:t>
      </w:r>
      <w:r>
        <w:fldChar w:fldCharType="end"/>
      </w:r>
      <w:r w:rsidR="00974234">
        <w:t>:</w:t>
      </w:r>
      <w:r>
        <w:t xml:space="preserve"> Resultaten enquête: </w:t>
      </w:r>
      <w:r w:rsidR="00D66B18">
        <w:t>O</w:t>
      </w:r>
      <w:r>
        <w:t>verige opmerkingen</w:t>
      </w:r>
    </w:p>
    <w:p w14:paraId="77DFA986" w14:textId="77777777" w:rsidR="00F343BC" w:rsidRDefault="00F343BC" w:rsidP="00F343BC">
      <w:pPr>
        <w:keepNext/>
      </w:pPr>
      <w:r>
        <w:rPr>
          <w:noProof/>
          <w:lang w:val="nl-NL" w:eastAsia="nl-NL"/>
        </w:rPr>
        <w:drawing>
          <wp:inline distT="0" distB="0" distL="0" distR="0" wp14:anchorId="0FC4A26F" wp14:editId="0D8E43F4">
            <wp:extent cx="4418985" cy="2066307"/>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2">
                      <a:extLst>
                        <a:ext uri="{28A0092B-C50C-407E-A947-70E740481C1C}">
                          <a14:useLocalDpi xmlns:a14="http://schemas.microsoft.com/office/drawing/2010/main" val="0"/>
                        </a:ext>
                      </a:extLst>
                    </a:blip>
                    <a:srcRect t="59854" b="6545"/>
                    <a:stretch/>
                  </pic:blipFill>
                  <pic:spPr bwMode="auto">
                    <a:xfrm>
                      <a:off x="0" y="0"/>
                      <a:ext cx="4420235" cy="2066892"/>
                    </a:xfrm>
                    <a:prstGeom prst="rect">
                      <a:avLst/>
                    </a:prstGeom>
                    <a:noFill/>
                    <a:ln>
                      <a:noFill/>
                    </a:ln>
                    <a:extLst>
                      <a:ext uri="{53640926-AAD7-44D8-BBD7-CCE9431645EC}">
                        <a14:shadowObscured xmlns:a14="http://schemas.microsoft.com/office/drawing/2010/main"/>
                      </a:ext>
                    </a:extLst>
                  </pic:spPr>
                </pic:pic>
              </a:graphicData>
            </a:graphic>
          </wp:inline>
        </w:drawing>
      </w:r>
    </w:p>
    <w:p w14:paraId="0E98D462" w14:textId="00901303"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11</w:t>
      </w:r>
      <w:r>
        <w:fldChar w:fldCharType="end"/>
      </w:r>
      <w:r w:rsidR="00974234">
        <w:t>:</w:t>
      </w:r>
      <w:r>
        <w:t xml:space="preserve"> Resultaten enquête: </w:t>
      </w:r>
      <w:r w:rsidR="004C652C">
        <w:t>W</w:t>
      </w:r>
      <w:r>
        <w:t>at zijn uw grootste frustraties met de site?</w:t>
      </w:r>
    </w:p>
    <w:p w14:paraId="5F495917" w14:textId="1BEBBB59" w:rsidR="00F343BC" w:rsidRDefault="005B7974" w:rsidP="00F343BC">
      <w:pPr>
        <w:spacing w:after="160" w:line="259" w:lineRule="auto"/>
      </w:pPr>
      <w:r>
        <w:br w:type="page"/>
      </w:r>
    </w:p>
    <w:p w14:paraId="3213A24C" w14:textId="77777777" w:rsidR="00F343BC" w:rsidRDefault="005B7974" w:rsidP="00F343BC">
      <w:pPr>
        <w:keepNext/>
      </w:pPr>
      <w:r>
        <w:rPr>
          <w:noProof/>
          <w:lang w:val="nl-NL" w:eastAsia="nl-NL"/>
        </w:rPr>
        <w:lastRenderedPageBreak/>
        <w:drawing>
          <wp:inline distT="114300" distB="114300" distL="114300" distR="114300" wp14:anchorId="6E488F71" wp14:editId="270BBAC6">
            <wp:extent cx="4819650" cy="3123210"/>
            <wp:effectExtent l="0" t="0" r="0" b="1270"/>
            <wp:docPr id="2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rotWithShape="1">
                    <a:blip r:embed="rId33"/>
                    <a:srcRect b="54204"/>
                    <a:stretch/>
                  </pic:blipFill>
                  <pic:spPr bwMode="auto">
                    <a:xfrm>
                      <a:off x="0" y="0"/>
                      <a:ext cx="4819650" cy="3123210"/>
                    </a:xfrm>
                    <a:prstGeom prst="rect">
                      <a:avLst/>
                    </a:prstGeom>
                    <a:ln>
                      <a:noFill/>
                    </a:ln>
                    <a:extLst>
                      <a:ext uri="{53640926-AAD7-44D8-BBD7-CCE9431645EC}">
                        <a14:shadowObscured xmlns:a14="http://schemas.microsoft.com/office/drawing/2010/main"/>
                      </a:ext>
                    </a:extLst>
                  </pic:spPr>
                </pic:pic>
              </a:graphicData>
            </a:graphic>
          </wp:inline>
        </w:drawing>
      </w:r>
    </w:p>
    <w:p w14:paraId="763747A9" w14:textId="2FCFFEB7" w:rsidR="005B7974" w:rsidRDefault="00F343BC" w:rsidP="00F343BC">
      <w:pPr>
        <w:pStyle w:val="Bijschrift"/>
      </w:pPr>
      <w:r>
        <w:t xml:space="preserve">Figuur </w:t>
      </w:r>
      <w:r>
        <w:fldChar w:fldCharType="begin"/>
      </w:r>
      <w:r>
        <w:instrText xml:space="preserve"> SEQ Figuur \* ARABIC </w:instrText>
      </w:r>
      <w:r>
        <w:fldChar w:fldCharType="separate"/>
      </w:r>
      <w:r w:rsidR="002E7D14">
        <w:rPr>
          <w:noProof/>
        </w:rPr>
        <w:t>12</w:t>
      </w:r>
      <w:r>
        <w:fldChar w:fldCharType="end"/>
      </w:r>
      <w:r w:rsidR="00974234">
        <w:t>:</w:t>
      </w:r>
      <w:r>
        <w:t xml:space="preserve"> Resultaten enquête: </w:t>
      </w:r>
      <w:r w:rsidR="00D66B18">
        <w:t>W</w:t>
      </w:r>
      <w:r>
        <w:t>elke functionaliteiten ontbreken?</w:t>
      </w:r>
    </w:p>
    <w:p w14:paraId="3F1146D9" w14:textId="77777777" w:rsidR="00F343BC" w:rsidRDefault="00F343BC" w:rsidP="00F343BC">
      <w:pPr>
        <w:rPr>
          <w:noProof/>
        </w:rPr>
      </w:pPr>
    </w:p>
    <w:p w14:paraId="0C7D41E2" w14:textId="77777777" w:rsidR="00F343BC" w:rsidRDefault="00F343BC" w:rsidP="00F343BC">
      <w:pPr>
        <w:keepNext/>
      </w:pPr>
      <w:r>
        <w:rPr>
          <w:noProof/>
          <w:lang w:val="nl-NL" w:eastAsia="nl-NL"/>
        </w:rPr>
        <w:drawing>
          <wp:inline distT="0" distB="0" distL="0" distR="0" wp14:anchorId="01866F65" wp14:editId="0E7D18D5">
            <wp:extent cx="4822047" cy="318239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4">
                      <a:extLst>
                        <a:ext uri="{28A0092B-C50C-407E-A947-70E740481C1C}">
                          <a14:useLocalDpi xmlns:a14="http://schemas.microsoft.com/office/drawing/2010/main" val="0"/>
                        </a:ext>
                      </a:extLst>
                    </a:blip>
                    <a:srcRect l="-3" t="46133" r="3" b="7216"/>
                    <a:stretch/>
                  </pic:blipFill>
                  <pic:spPr bwMode="auto">
                    <a:xfrm>
                      <a:off x="0" y="0"/>
                      <a:ext cx="4822190" cy="3182492"/>
                    </a:xfrm>
                    <a:prstGeom prst="rect">
                      <a:avLst/>
                    </a:prstGeom>
                    <a:noFill/>
                    <a:ln>
                      <a:noFill/>
                    </a:ln>
                    <a:extLst>
                      <a:ext uri="{53640926-AAD7-44D8-BBD7-CCE9431645EC}">
                        <a14:shadowObscured xmlns:a14="http://schemas.microsoft.com/office/drawing/2010/main"/>
                      </a:ext>
                    </a:extLst>
                  </pic:spPr>
                </pic:pic>
              </a:graphicData>
            </a:graphic>
          </wp:inline>
        </w:drawing>
      </w:r>
    </w:p>
    <w:p w14:paraId="378C8312" w14:textId="378BA31F" w:rsidR="00F343BC" w:rsidRPr="00F343BC" w:rsidRDefault="00F343BC" w:rsidP="00F343BC">
      <w:pPr>
        <w:pStyle w:val="Bijschrift"/>
      </w:pPr>
      <w:r>
        <w:t xml:space="preserve">Figuur </w:t>
      </w:r>
      <w:r>
        <w:fldChar w:fldCharType="begin"/>
      </w:r>
      <w:r>
        <w:instrText xml:space="preserve"> SEQ Figuur \* ARABIC </w:instrText>
      </w:r>
      <w:r>
        <w:fldChar w:fldCharType="separate"/>
      </w:r>
      <w:r w:rsidR="002E7D14">
        <w:rPr>
          <w:noProof/>
        </w:rPr>
        <w:t>13</w:t>
      </w:r>
      <w:r>
        <w:fldChar w:fldCharType="end"/>
      </w:r>
      <w:r w:rsidR="00974234">
        <w:t>:</w:t>
      </w:r>
      <w:r>
        <w:t xml:space="preserve"> Resultaten enquête: </w:t>
      </w:r>
      <w:r w:rsidR="004C652C">
        <w:t>W</w:t>
      </w:r>
      <w:r>
        <w:t>aarom gebruikt u het platform?</w:t>
      </w:r>
    </w:p>
    <w:p w14:paraId="550453CC" w14:textId="0F42E89E" w:rsidR="005B7974" w:rsidRDefault="005B7974">
      <w:pPr>
        <w:spacing w:after="160" w:line="259" w:lineRule="auto"/>
      </w:pPr>
      <w:r>
        <w:br w:type="page"/>
      </w:r>
    </w:p>
    <w:p w14:paraId="30B49341" w14:textId="79A90709" w:rsidR="005B7974" w:rsidRDefault="005B7974" w:rsidP="0021496F">
      <w:pPr>
        <w:pStyle w:val="Kop2"/>
      </w:pPr>
      <w:bookmarkStart w:id="61" w:name="_Toc9417281"/>
      <w:r>
        <w:lastRenderedPageBreak/>
        <w:t xml:space="preserve">Bijlage </w:t>
      </w:r>
      <w:r w:rsidR="00A13C22">
        <w:t>4</w:t>
      </w:r>
      <w:r>
        <w:t>: Storyboard</w:t>
      </w:r>
      <w:bookmarkEnd w:id="61"/>
    </w:p>
    <w:p w14:paraId="132BA11A" w14:textId="77777777" w:rsidR="00F343BC" w:rsidRDefault="00F343BC" w:rsidP="005B7974">
      <w:pPr>
        <w:rPr>
          <w:noProof/>
        </w:rPr>
      </w:pPr>
    </w:p>
    <w:p w14:paraId="2ED7B82E" w14:textId="77777777" w:rsidR="00F343BC" w:rsidRDefault="005B7974" w:rsidP="00F343BC">
      <w:pPr>
        <w:keepNext/>
      </w:pPr>
      <w:r>
        <w:rPr>
          <w:noProof/>
          <w:lang w:val="nl-NL" w:eastAsia="nl-NL"/>
        </w:rPr>
        <w:drawing>
          <wp:inline distT="114300" distB="114300" distL="114300" distR="114300" wp14:anchorId="0226BA4F" wp14:editId="653356BB">
            <wp:extent cx="5591175" cy="7113319"/>
            <wp:effectExtent l="0" t="0" r="0" b="0"/>
            <wp:docPr id="2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rotWithShape="1">
                    <a:blip r:embed="rId35"/>
                    <a:srcRect b="3762"/>
                    <a:stretch/>
                  </pic:blipFill>
                  <pic:spPr bwMode="auto">
                    <a:xfrm>
                      <a:off x="0" y="0"/>
                      <a:ext cx="5591175" cy="7113319"/>
                    </a:xfrm>
                    <a:prstGeom prst="rect">
                      <a:avLst/>
                    </a:prstGeom>
                    <a:ln>
                      <a:noFill/>
                    </a:ln>
                    <a:extLst>
                      <a:ext uri="{53640926-AAD7-44D8-BBD7-CCE9431645EC}">
                        <a14:shadowObscured xmlns:a14="http://schemas.microsoft.com/office/drawing/2010/main"/>
                      </a:ext>
                    </a:extLst>
                  </pic:spPr>
                </pic:pic>
              </a:graphicData>
            </a:graphic>
          </wp:inline>
        </w:drawing>
      </w:r>
    </w:p>
    <w:p w14:paraId="14E2AA60" w14:textId="5F39D171" w:rsidR="005B7974" w:rsidRDefault="00F343BC" w:rsidP="00F343BC">
      <w:pPr>
        <w:pStyle w:val="Bijschrift"/>
      </w:pPr>
      <w:r>
        <w:t xml:space="preserve">Figuur </w:t>
      </w:r>
      <w:r>
        <w:fldChar w:fldCharType="begin"/>
      </w:r>
      <w:r>
        <w:instrText xml:space="preserve"> SEQ Figuur \* ARABIC </w:instrText>
      </w:r>
      <w:r>
        <w:fldChar w:fldCharType="separate"/>
      </w:r>
      <w:r w:rsidR="002E7D14">
        <w:rPr>
          <w:noProof/>
        </w:rPr>
        <w:t>14</w:t>
      </w:r>
      <w:r>
        <w:fldChar w:fldCharType="end"/>
      </w:r>
      <w:r w:rsidR="00974234">
        <w:t>:</w:t>
      </w:r>
      <w:r>
        <w:t xml:space="preserve"> Storyboard</w:t>
      </w:r>
      <w:r>
        <w:rPr>
          <w:noProof/>
        </w:rPr>
        <w:t xml:space="preserve">: </w:t>
      </w:r>
      <w:r w:rsidR="0060070D">
        <w:rPr>
          <w:noProof/>
        </w:rPr>
        <w:t>E</w:t>
      </w:r>
      <w:r>
        <w:rPr>
          <w:noProof/>
        </w:rPr>
        <w:t>erste login van student</w:t>
      </w:r>
      <w:r w:rsidR="0060070D">
        <w:rPr>
          <w:noProof/>
        </w:rPr>
        <w:t>?</w:t>
      </w:r>
    </w:p>
    <w:p w14:paraId="349A00F5" w14:textId="77777777" w:rsidR="005B7974" w:rsidRDefault="005B7974">
      <w:pPr>
        <w:spacing w:after="160" w:line="259" w:lineRule="auto"/>
      </w:pPr>
      <w:r>
        <w:br w:type="page"/>
      </w:r>
    </w:p>
    <w:p w14:paraId="663218F4" w14:textId="17A69C24" w:rsidR="005B7974" w:rsidRDefault="005B7974" w:rsidP="0021496F">
      <w:pPr>
        <w:pStyle w:val="Kop2"/>
      </w:pPr>
      <w:bookmarkStart w:id="62" w:name="_Toc9417282"/>
      <w:r>
        <w:lastRenderedPageBreak/>
        <w:t xml:space="preserve">Bijlage </w:t>
      </w:r>
      <w:r w:rsidR="00A13C22">
        <w:t>5</w:t>
      </w:r>
      <w:r>
        <w:t xml:space="preserve">: </w:t>
      </w:r>
      <w:proofErr w:type="spellStart"/>
      <w:r>
        <w:t>Persona’s</w:t>
      </w:r>
      <w:bookmarkEnd w:id="62"/>
      <w:proofErr w:type="spellEnd"/>
    </w:p>
    <w:p w14:paraId="2178BC65" w14:textId="77777777" w:rsidR="00F343BC" w:rsidRDefault="005B7974" w:rsidP="00F343BC">
      <w:pPr>
        <w:keepNext/>
      </w:pPr>
      <w:r>
        <w:rPr>
          <w:noProof/>
          <w:lang w:val="nl-NL" w:eastAsia="nl-NL"/>
        </w:rPr>
        <w:drawing>
          <wp:inline distT="114300" distB="114300" distL="114300" distR="114300" wp14:anchorId="0658F573" wp14:editId="6C99942B">
            <wp:extent cx="4452620" cy="7802088"/>
            <wp:effectExtent l="0" t="0" r="5080" b="8890"/>
            <wp:docPr id="2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rotWithShape="1">
                    <a:blip r:embed="rId36"/>
                    <a:srcRect b="6161"/>
                    <a:stretch/>
                  </pic:blipFill>
                  <pic:spPr bwMode="auto">
                    <a:xfrm>
                      <a:off x="0" y="0"/>
                      <a:ext cx="4464571" cy="7823029"/>
                    </a:xfrm>
                    <a:prstGeom prst="rect">
                      <a:avLst/>
                    </a:prstGeom>
                    <a:ln>
                      <a:noFill/>
                    </a:ln>
                    <a:extLst>
                      <a:ext uri="{53640926-AAD7-44D8-BBD7-CCE9431645EC}">
                        <a14:shadowObscured xmlns:a14="http://schemas.microsoft.com/office/drawing/2010/main"/>
                      </a:ext>
                    </a:extLst>
                  </pic:spPr>
                </pic:pic>
              </a:graphicData>
            </a:graphic>
          </wp:inline>
        </w:drawing>
      </w:r>
    </w:p>
    <w:p w14:paraId="46153149" w14:textId="7C9A4FF6" w:rsidR="005B7974" w:rsidRDefault="00F343BC" w:rsidP="00F343BC">
      <w:pPr>
        <w:pStyle w:val="Bijschrift"/>
      </w:pPr>
      <w:r>
        <w:t xml:space="preserve">Figuur </w:t>
      </w:r>
      <w:r>
        <w:fldChar w:fldCharType="begin"/>
      </w:r>
      <w:r>
        <w:instrText xml:space="preserve"> SEQ Figuur \* ARABIC </w:instrText>
      </w:r>
      <w:r>
        <w:fldChar w:fldCharType="separate"/>
      </w:r>
      <w:r w:rsidR="002E7D14">
        <w:rPr>
          <w:noProof/>
        </w:rPr>
        <w:t>15</w:t>
      </w:r>
      <w:r>
        <w:fldChar w:fldCharType="end"/>
      </w:r>
      <w:r w:rsidR="00974234">
        <w:t>:</w:t>
      </w:r>
      <w:r>
        <w:t xml:space="preserve"> Persona docent</w:t>
      </w:r>
    </w:p>
    <w:p w14:paraId="1477D2D2" w14:textId="461D60ED" w:rsidR="005B7974" w:rsidRDefault="00F343BC">
      <w:pPr>
        <w:spacing w:after="160" w:line="259" w:lineRule="auto"/>
      </w:pPr>
      <w:r>
        <w:rPr>
          <w:noProof/>
          <w:lang w:val="nl-NL" w:eastAsia="nl-NL"/>
        </w:rPr>
        <w:lastRenderedPageBreak/>
        <mc:AlternateContent>
          <mc:Choice Requires="wps">
            <w:drawing>
              <wp:anchor distT="0" distB="0" distL="114300" distR="114300" simplePos="0" relativeHeight="251658752" behindDoc="0" locked="0" layoutInCell="1" allowOverlap="1" wp14:anchorId="701C3B3D" wp14:editId="283CFA22">
                <wp:simplePos x="0" y="0"/>
                <wp:positionH relativeFrom="column">
                  <wp:posOffset>-314960</wp:posOffset>
                </wp:positionH>
                <wp:positionV relativeFrom="paragraph">
                  <wp:posOffset>8359775</wp:posOffset>
                </wp:positionV>
                <wp:extent cx="5587365" cy="635"/>
                <wp:effectExtent l="0" t="0" r="0" b="0"/>
                <wp:wrapSquare wrapText="bothSides"/>
                <wp:docPr id="34" name="Text Box 34"/>
                <wp:cNvGraphicFramePr/>
                <a:graphic xmlns:a="http://schemas.openxmlformats.org/drawingml/2006/main">
                  <a:graphicData uri="http://schemas.microsoft.com/office/word/2010/wordprocessingShape">
                    <wps:wsp>
                      <wps:cNvSpPr txBox="1"/>
                      <wps:spPr>
                        <a:xfrm>
                          <a:off x="0" y="0"/>
                          <a:ext cx="5587365" cy="635"/>
                        </a:xfrm>
                        <a:prstGeom prst="rect">
                          <a:avLst/>
                        </a:prstGeom>
                        <a:solidFill>
                          <a:prstClr val="white"/>
                        </a:solidFill>
                        <a:ln>
                          <a:noFill/>
                        </a:ln>
                      </wps:spPr>
                      <wps:txbx>
                        <w:txbxContent>
                          <w:p w14:paraId="3080F81B" w14:textId="3A7287C0" w:rsidR="002467D9" w:rsidRPr="00292E61" w:rsidRDefault="002467D9" w:rsidP="00F343BC">
                            <w:pPr>
                              <w:pStyle w:val="Bijschrift"/>
                              <w:rPr>
                                <w:noProof/>
                              </w:rPr>
                            </w:pPr>
                            <w:r>
                              <w:t xml:space="preserve">Figuur </w:t>
                            </w:r>
                            <w:r>
                              <w:fldChar w:fldCharType="begin"/>
                            </w:r>
                            <w:r>
                              <w:instrText xml:space="preserve"> SEQ Figuur \* ARABIC </w:instrText>
                            </w:r>
                            <w:r>
                              <w:fldChar w:fldCharType="separate"/>
                            </w:r>
                            <w:r>
                              <w:rPr>
                                <w:noProof/>
                              </w:rPr>
                              <w:t>16</w:t>
                            </w:r>
                            <w:r>
                              <w:fldChar w:fldCharType="end"/>
                            </w:r>
                            <w:r>
                              <w:t>: Persona stud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1C3B3D" id="Text Box 34" o:spid="_x0000_s1043" type="#_x0000_t202" style="position:absolute;margin-left:-24.8pt;margin-top:658.25pt;width:439.95pt;height:.05pt;z-index:251658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" stroked="f">
                <v:textbox style="mso-fit-shape-to-text:t" inset="0,0,0,0">
                  <w:txbxContent>
                    <w:p w14:paraId="3080F81B" w14:textId="3A7287C0" w:rsidR="002467D9" w:rsidRPr="00292E61" w:rsidRDefault="002467D9" w:rsidP="00F343BC">
                      <w:pPr>
                        <w:pStyle w:val="Bijschrift"/>
                        <w:rPr>
                          <w:noProof/>
                        </w:rPr>
                      </w:pPr>
                      <w:r>
                        <w:t xml:space="preserve">Figuur </w:t>
                      </w:r>
                      <w:r>
                        <w:fldChar w:fldCharType="begin"/>
                      </w:r>
                      <w:r>
                        <w:instrText xml:space="preserve"> SEQ Figuur \* ARABIC </w:instrText>
                      </w:r>
                      <w:r>
                        <w:fldChar w:fldCharType="separate"/>
                      </w:r>
                      <w:r>
                        <w:rPr>
                          <w:noProof/>
                        </w:rPr>
                        <w:t>16</w:t>
                      </w:r>
                      <w:r>
                        <w:fldChar w:fldCharType="end"/>
                      </w:r>
                      <w:r>
                        <w:t>: Persona student</w:t>
                      </w:r>
                    </w:p>
                  </w:txbxContent>
                </v:textbox>
                <w10:wrap type="square"/>
              </v:shape>
            </w:pict>
          </mc:Fallback>
        </mc:AlternateContent>
      </w:r>
      <w:r w:rsidR="005B7974">
        <w:rPr>
          <w:noProof/>
          <w:lang w:val="nl-NL" w:eastAsia="nl-NL"/>
        </w:rPr>
        <w:drawing>
          <wp:anchor distT="0" distB="0" distL="114300" distR="114300" simplePos="0" relativeHeight="251657728" behindDoc="0" locked="0" layoutInCell="1" allowOverlap="1" wp14:anchorId="165C85C4" wp14:editId="263A29A3">
            <wp:simplePos x="0" y="0"/>
            <wp:positionH relativeFrom="column">
              <wp:posOffset>-1428750</wp:posOffset>
            </wp:positionH>
            <wp:positionV relativeFrom="paragraph">
              <wp:posOffset>1601470</wp:posOffset>
            </wp:positionV>
            <wp:extent cx="7814945" cy="5587365"/>
            <wp:effectExtent l="8890" t="0" r="4445" b="444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rot="5400000">
                      <a:off x="0" y="0"/>
                      <a:ext cx="7814945" cy="55873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B507E3" w14:textId="181323D2" w:rsidR="005B7974" w:rsidRDefault="005B7974" w:rsidP="0021496F">
      <w:pPr>
        <w:pStyle w:val="Kop2"/>
      </w:pPr>
      <w:bookmarkStart w:id="63" w:name="_Toc9417283"/>
      <w:r>
        <w:t>Bijlage</w:t>
      </w:r>
      <w:r w:rsidR="00334A6C">
        <w:t xml:space="preserve"> </w:t>
      </w:r>
      <w:r w:rsidR="00A13C22">
        <w:t>6</w:t>
      </w:r>
      <w:r>
        <w:t xml:space="preserve">: </w:t>
      </w:r>
      <w:proofErr w:type="spellStart"/>
      <w:r>
        <w:t>Wireframes</w:t>
      </w:r>
      <w:bookmarkEnd w:id="63"/>
      <w:proofErr w:type="spellEnd"/>
    </w:p>
    <w:p w14:paraId="0DA8BBC6" w14:textId="77777777" w:rsidR="00F343BC" w:rsidRDefault="00F343BC" w:rsidP="005B7974">
      <w:pPr>
        <w:rPr>
          <w:noProof/>
        </w:rPr>
      </w:pPr>
    </w:p>
    <w:p w14:paraId="006DF5D4" w14:textId="77777777" w:rsidR="00F343BC" w:rsidRDefault="005B7974" w:rsidP="00F343BC">
      <w:pPr>
        <w:keepNext/>
      </w:pPr>
      <w:r>
        <w:rPr>
          <w:noProof/>
          <w:lang w:val="nl-NL" w:eastAsia="nl-NL"/>
        </w:rPr>
        <w:lastRenderedPageBreak/>
        <w:drawing>
          <wp:inline distT="114300" distB="114300" distL="114300" distR="114300" wp14:anchorId="6C0A0E70" wp14:editId="07E3B1F0">
            <wp:extent cx="5782945" cy="7517080"/>
            <wp:effectExtent l="0" t="0" r="8255" b="8255"/>
            <wp:docPr id="2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rotWithShape="1">
                    <a:blip r:embed="rId38"/>
                    <a:srcRect b="6932"/>
                    <a:stretch/>
                  </pic:blipFill>
                  <pic:spPr bwMode="auto">
                    <a:xfrm>
                      <a:off x="0" y="0"/>
                      <a:ext cx="5791594" cy="7528323"/>
                    </a:xfrm>
                    <a:prstGeom prst="rect">
                      <a:avLst/>
                    </a:prstGeom>
                    <a:ln>
                      <a:noFill/>
                    </a:ln>
                    <a:extLst>
                      <a:ext uri="{53640926-AAD7-44D8-BBD7-CCE9431645EC}">
                        <a14:shadowObscured xmlns:a14="http://schemas.microsoft.com/office/drawing/2010/main"/>
                      </a:ext>
                    </a:extLst>
                  </pic:spPr>
                </pic:pic>
              </a:graphicData>
            </a:graphic>
          </wp:inline>
        </w:drawing>
      </w:r>
    </w:p>
    <w:p w14:paraId="7D4BE4DC" w14:textId="22928384" w:rsidR="005B7974" w:rsidRDefault="00F343BC" w:rsidP="00F343BC">
      <w:pPr>
        <w:pStyle w:val="Bijschrift"/>
      </w:pPr>
      <w:r>
        <w:t xml:space="preserve">Figuur </w:t>
      </w:r>
      <w:r>
        <w:fldChar w:fldCharType="begin"/>
      </w:r>
      <w:r>
        <w:instrText xml:space="preserve"> SEQ Figuur \* ARABIC </w:instrText>
      </w:r>
      <w:r>
        <w:fldChar w:fldCharType="separate"/>
      </w:r>
      <w:r w:rsidR="002E7D14">
        <w:rPr>
          <w:noProof/>
        </w:rPr>
        <w:t>17</w:t>
      </w:r>
      <w:r>
        <w:fldChar w:fldCharType="end"/>
      </w:r>
      <w:r w:rsidR="00974234">
        <w:t>:</w:t>
      </w:r>
      <w:r>
        <w:t xml:space="preserve"> </w:t>
      </w:r>
      <w:proofErr w:type="spellStart"/>
      <w:r>
        <w:t>Wireframe</w:t>
      </w:r>
      <w:proofErr w:type="spellEnd"/>
      <w:r>
        <w:t xml:space="preserve"> overzichtspagina</w:t>
      </w:r>
    </w:p>
    <w:p w14:paraId="3AB47D76" w14:textId="21F8234E" w:rsidR="00F343BC" w:rsidRDefault="00F343BC" w:rsidP="005B7974">
      <w:pPr>
        <w:spacing w:after="160" w:line="259" w:lineRule="auto"/>
        <w:rPr>
          <w:noProof/>
        </w:rPr>
      </w:pPr>
    </w:p>
    <w:p w14:paraId="26546954" w14:textId="77777777" w:rsidR="00334A6C" w:rsidRDefault="00334A6C" w:rsidP="00334A6C">
      <w:pPr>
        <w:keepNext/>
        <w:spacing w:after="160" w:line="259" w:lineRule="auto"/>
      </w:pPr>
      <w:r w:rsidRPr="00334A6C">
        <w:rPr>
          <w:noProof/>
          <w:lang w:val="nl-NL" w:eastAsia="nl-NL"/>
        </w:rPr>
        <w:lastRenderedPageBreak/>
        <w:drawing>
          <wp:inline distT="0" distB="0" distL="0" distR="0" wp14:anchorId="5E6BD7D0" wp14:editId="3B88BF04">
            <wp:extent cx="7590273" cy="5793105"/>
            <wp:effectExtent l="3175"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rot="5400000">
                      <a:off x="0" y="0"/>
                      <a:ext cx="7612905" cy="5810379"/>
                    </a:xfrm>
                    <a:prstGeom prst="rect">
                      <a:avLst/>
                    </a:prstGeom>
                  </pic:spPr>
                </pic:pic>
              </a:graphicData>
            </a:graphic>
          </wp:inline>
        </w:drawing>
      </w:r>
    </w:p>
    <w:p w14:paraId="476F1A70" w14:textId="72B0AB6F" w:rsidR="00334A6C" w:rsidRDefault="00334A6C" w:rsidP="00334A6C">
      <w:pPr>
        <w:pStyle w:val="Bijschrift"/>
        <w:rPr>
          <w:noProof/>
        </w:rPr>
      </w:pPr>
      <w:r>
        <w:t xml:space="preserve">Figuur </w:t>
      </w:r>
      <w:r>
        <w:fldChar w:fldCharType="begin"/>
      </w:r>
      <w:r>
        <w:instrText xml:space="preserve"> SEQ Figuur \* ARABIC </w:instrText>
      </w:r>
      <w:r>
        <w:fldChar w:fldCharType="separate"/>
      </w:r>
      <w:r w:rsidR="002E7D14">
        <w:rPr>
          <w:noProof/>
        </w:rPr>
        <w:t>18</w:t>
      </w:r>
      <w:r>
        <w:fldChar w:fldCharType="end"/>
      </w:r>
      <w:r w:rsidR="00974234">
        <w:t>:</w:t>
      </w:r>
      <w:r>
        <w:t xml:space="preserve"> </w:t>
      </w:r>
      <w:proofErr w:type="spellStart"/>
      <w:r>
        <w:t>Wireframe</w:t>
      </w:r>
      <w:proofErr w:type="spellEnd"/>
      <w:r>
        <w:t xml:space="preserve"> archiefpagina</w:t>
      </w:r>
    </w:p>
    <w:p w14:paraId="6AD2247D" w14:textId="77777777" w:rsidR="00F343BC" w:rsidRDefault="005B7974" w:rsidP="00F343BC">
      <w:pPr>
        <w:keepNext/>
        <w:spacing w:after="160" w:line="259" w:lineRule="auto"/>
      </w:pPr>
      <w:r>
        <w:rPr>
          <w:noProof/>
          <w:lang w:val="nl-NL" w:eastAsia="nl-NL"/>
        </w:rPr>
        <w:lastRenderedPageBreak/>
        <w:drawing>
          <wp:inline distT="114300" distB="114300" distL="114300" distR="114300" wp14:anchorId="36112B67" wp14:editId="7333E22D">
            <wp:extent cx="5949315" cy="8051470"/>
            <wp:effectExtent l="0" t="0" r="0" b="6985"/>
            <wp:docPr id="2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rotWithShape="1">
                    <a:blip r:embed="rId40"/>
                    <a:srcRect b="6479"/>
                    <a:stretch/>
                  </pic:blipFill>
                  <pic:spPr bwMode="auto">
                    <a:xfrm>
                      <a:off x="0" y="0"/>
                      <a:ext cx="5950543" cy="8053132"/>
                    </a:xfrm>
                    <a:prstGeom prst="rect">
                      <a:avLst/>
                    </a:prstGeom>
                    <a:ln>
                      <a:noFill/>
                    </a:ln>
                    <a:extLst>
                      <a:ext uri="{53640926-AAD7-44D8-BBD7-CCE9431645EC}">
                        <a14:shadowObscured xmlns:a14="http://schemas.microsoft.com/office/drawing/2010/main"/>
                      </a:ext>
                    </a:extLst>
                  </pic:spPr>
                </pic:pic>
              </a:graphicData>
            </a:graphic>
          </wp:inline>
        </w:drawing>
      </w:r>
    </w:p>
    <w:p w14:paraId="3FDEA86F" w14:textId="5F6DCEA8" w:rsidR="00334A6C" w:rsidRDefault="00F343BC" w:rsidP="00F343BC">
      <w:pPr>
        <w:pStyle w:val="Bijschrift"/>
      </w:pPr>
      <w:r>
        <w:t xml:space="preserve">Figuur </w:t>
      </w:r>
      <w:r>
        <w:fldChar w:fldCharType="begin"/>
      </w:r>
      <w:r>
        <w:instrText xml:space="preserve"> SEQ Figuur \* ARABIC </w:instrText>
      </w:r>
      <w:r>
        <w:fldChar w:fldCharType="separate"/>
      </w:r>
      <w:r w:rsidR="002E7D14">
        <w:rPr>
          <w:noProof/>
        </w:rPr>
        <w:t>19</w:t>
      </w:r>
      <w:r>
        <w:fldChar w:fldCharType="end"/>
      </w:r>
      <w:r w:rsidR="00974234">
        <w:t>:</w:t>
      </w:r>
      <w:r>
        <w:t xml:space="preserve"> </w:t>
      </w:r>
      <w:proofErr w:type="spellStart"/>
      <w:r>
        <w:t>Wireframe</w:t>
      </w:r>
      <w:proofErr w:type="spellEnd"/>
      <w:r>
        <w:t xml:space="preserve"> nieuw projectvoorstel</w:t>
      </w:r>
    </w:p>
    <w:p w14:paraId="142A66E7" w14:textId="77777777" w:rsidR="00334A6C" w:rsidRDefault="00334A6C">
      <w:pPr>
        <w:spacing w:after="160" w:line="259" w:lineRule="auto"/>
        <w:rPr>
          <w:i/>
          <w:iCs/>
          <w:color w:val="1F497D" w:themeColor="text2"/>
          <w:sz w:val="18"/>
          <w:szCs w:val="18"/>
        </w:rPr>
      </w:pPr>
      <w:r>
        <w:br w:type="page"/>
      </w:r>
    </w:p>
    <w:p w14:paraId="1FD05657" w14:textId="77777777" w:rsidR="00334A6C" w:rsidRDefault="00334A6C" w:rsidP="00334A6C">
      <w:pPr>
        <w:pStyle w:val="Bijschrift"/>
        <w:keepNext/>
      </w:pPr>
      <w:r>
        <w:rPr>
          <w:noProof/>
          <w:lang w:val="nl-NL" w:eastAsia="nl-NL"/>
        </w:rPr>
        <w:lastRenderedPageBreak/>
        <w:drawing>
          <wp:inline distT="0" distB="0" distL="0" distR="0" wp14:anchorId="57BDACA6" wp14:editId="3AD5CC2A">
            <wp:extent cx="4863883" cy="40671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883479" cy="4083561"/>
                    </a:xfrm>
                    <a:prstGeom prst="rect">
                      <a:avLst/>
                    </a:prstGeom>
                  </pic:spPr>
                </pic:pic>
              </a:graphicData>
            </a:graphic>
          </wp:inline>
        </w:drawing>
      </w:r>
    </w:p>
    <w:p w14:paraId="6F5790D2" w14:textId="6E7BB226" w:rsidR="005B7974" w:rsidRDefault="00334A6C" w:rsidP="00334A6C">
      <w:pPr>
        <w:pStyle w:val="Bijschrift"/>
      </w:pPr>
      <w:r>
        <w:t xml:space="preserve">Figuur </w:t>
      </w:r>
      <w:r>
        <w:fldChar w:fldCharType="begin"/>
      </w:r>
      <w:r>
        <w:instrText xml:space="preserve"> SEQ Figuur \* ARABIC </w:instrText>
      </w:r>
      <w:r>
        <w:fldChar w:fldCharType="separate"/>
      </w:r>
      <w:r w:rsidR="002E7D14">
        <w:rPr>
          <w:noProof/>
        </w:rPr>
        <w:t>20</w:t>
      </w:r>
      <w:r>
        <w:fldChar w:fldCharType="end"/>
      </w:r>
      <w:r w:rsidR="00974234">
        <w:t>:</w:t>
      </w:r>
      <w:r>
        <w:t xml:space="preserve"> </w:t>
      </w:r>
      <w:proofErr w:type="spellStart"/>
      <w:r>
        <w:t>Wireframe</w:t>
      </w:r>
      <w:proofErr w:type="spellEnd"/>
      <w:r>
        <w:t xml:space="preserve"> detailpagina gewone gebruiker</w:t>
      </w:r>
    </w:p>
    <w:p w14:paraId="1D1B6E70" w14:textId="77777777" w:rsidR="00334A6C" w:rsidRDefault="00334A6C" w:rsidP="00334A6C">
      <w:pPr>
        <w:keepNext/>
      </w:pPr>
      <w:r>
        <w:rPr>
          <w:noProof/>
          <w:lang w:val="nl-NL" w:eastAsia="nl-NL"/>
        </w:rPr>
        <w:drawing>
          <wp:inline distT="0" distB="0" distL="0" distR="0" wp14:anchorId="7BA57A79" wp14:editId="388D182E">
            <wp:extent cx="4863465" cy="3884017"/>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b="3708"/>
                    <a:stretch/>
                  </pic:blipFill>
                  <pic:spPr bwMode="auto">
                    <a:xfrm>
                      <a:off x="0" y="0"/>
                      <a:ext cx="4872617" cy="3891326"/>
                    </a:xfrm>
                    <a:prstGeom prst="rect">
                      <a:avLst/>
                    </a:prstGeom>
                    <a:ln>
                      <a:noFill/>
                    </a:ln>
                    <a:extLst>
                      <a:ext uri="{53640926-AAD7-44D8-BBD7-CCE9431645EC}">
                        <a14:shadowObscured xmlns:a14="http://schemas.microsoft.com/office/drawing/2010/main"/>
                      </a:ext>
                    </a:extLst>
                  </pic:spPr>
                </pic:pic>
              </a:graphicData>
            </a:graphic>
          </wp:inline>
        </w:drawing>
      </w:r>
    </w:p>
    <w:p w14:paraId="339C72D3" w14:textId="331BCF35" w:rsidR="00334A6C" w:rsidRDefault="00334A6C" w:rsidP="00334A6C">
      <w:pPr>
        <w:pStyle w:val="Bijschrift"/>
      </w:pPr>
      <w:r>
        <w:t xml:space="preserve">Figuur </w:t>
      </w:r>
      <w:r>
        <w:fldChar w:fldCharType="begin"/>
      </w:r>
      <w:r>
        <w:instrText xml:space="preserve"> SEQ Figuur \* ARABIC </w:instrText>
      </w:r>
      <w:r>
        <w:fldChar w:fldCharType="separate"/>
      </w:r>
      <w:r w:rsidR="002E7D14">
        <w:rPr>
          <w:noProof/>
        </w:rPr>
        <w:t>21</w:t>
      </w:r>
      <w:r>
        <w:fldChar w:fldCharType="end"/>
      </w:r>
      <w:r w:rsidR="00974234">
        <w:t>:</w:t>
      </w:r>
      <w:r>
        <w:t xml:space="preserve"> </w:t>
      </w:r>
      <w:proofErr w:type="spellStart"/>
      <w:r>
        <w:t>Wireframe</w:t>
      </w:r>
      <w:proofErr w:type="spellEnd"/>
      <w:r>
        <w:t xml:space="preserve"> detailpagina projectleider</w:t>
      </w:r>
    </w:p>
    <w:p w14:paraId="47DA8715" w14:textId="2D6A7501" w:rsidR="00334A6C" w:rsidRDefault="00334A6C" w:rsidP="00334A6C">
      <w:pPr>
        <w:keepNext/>
      </w:pPr>
      <w:r>
        <w:rPr>
          <w:noProof/>
          <w:lang w:val="nl-NL" w:eastAsia="nl-NL"/>
        </w:rPr>
        <w:lastRenderedPageBreak/>
        <w:drawing>
          <wp:inline distT="0" distB="0" distL="0" distR="0" wp14:anchorId="1E61E619" wp14:editId="03CCE269">
            <wp:extent cx="3324225" cy="8476239"/>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324225" cy="8476239"/>
                    </a:xfrm>
                    <a:prstGeom prst="rect">
                      <a:avLst/>
                    </a:prstGeom>
                  </pic:spPr>
                </pic:pic>
              </a:graphicData>
            </a:graphic>
          </wp:inline>
        </w:drawing>
      </w:r>
    </w:p>
    <w:p w14:paraId="59580D03" w14:textId="569AD8F1" w:rsidR="00334A6C" w:rsidRPr="00334A6C" w:rsidRDefault="00334A6C" w:rsidP="00334A6C">
      <w:pPr>
        <w:pStyle w:val="Bijschrift"/>
      </w:pPr>
      <w:r>
        <w:t xml:space="preserve">Figuur </w:t>
      </w:r>
      <w:r>
        <w:fldChar w:fldCharType="begin"/>
      </w:r>
      <w:r>
        <w:instrText xml:space="preserve"> SEQ Figuur \* ARABIC </w:instrText>
      </w:r>
      <w:r>
        <w:fldChar w:fldCharType="separate"/>
      </w:r>
      <w:r w:rsidR="002E7D14">
        <w:rPr>
          <w:noProof/>
        </w:rPr>
        <w:t>22</w:t>
      </w:r>
      <w:r>
        <w:fldChar w:fldCharType="end"/>
      </w:r>
      <w:r w:rsidR="00974234">
        <w:t>:</w:t>
      </w:r>
      <w:r>
        <w:t xml:space="preserve"> </w:t>
      </w:r>
      <w:proofErr w:type="spellStart"/>
      <w:r>
        <w:t>Wireframe</w:t>
      </w:r>
      <w:proofErr w:type="spellEnd"/>
      <w:r>
        <w:t xml:space="preserve"> pagina Belbin test</w:t>
      </w:r>
    </w:p>
    <w:sectPr w:rsidR="00334A6C" w:rsidRPr="00334A6C">
      <w:headerReference w:type="default" r:id="rId44"/>
      <w:footerReference w:type="default" r:id="rId45"/>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7DB0AD" w14:textId="77777777" w:rsidR="00F2547F" w:rsidRDefault="00F2547F">
      <w:pPr>
        <w:spacing w:after="0" w:line="240" w:lineRule="auto"/>
      </w:pPr>
      <w:r>
        <w:separator/>
      </w:r>
    </w:p>
  </w:endnote>
  <w:endnote w:type="continuationSeparator" w:id="0">
    <w:p w14:paraId="1BA15D2D" w14:textId="77777777" w:rsidR="00F2547F" w:rsidRDefault="00F254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D96FB9" w14:textId="77777777" w:rsidR="002467D9" w:rsidRDefault="002467D9">
    <w:pPr>
      <w:pStyle w:val="Voettekst"/>
    </w:pPr>
    <w:r>
      <w:rPr>
        <w:rFonts w:ascii="Cambria" w:hAnsi="Cambria"/>
        <w:noProof/>
        <w:sz w:val="28"/>
        <w:szCs w:val="28"/>
        <w:lang w:val="nl-NL" w:eastAsia="nl-NL"/>
      </w:rPr>
      <mc:AlternateContent>
        <mc:Choice Requires="wps">
          <w:drawing>
            <wp:anchor distT="0" distB="0" distL="114300" distR="114300" simplePos="0" relativeHeight="251658240" behindDoc="0" locked="0" layoutInCell="1" allowOverlap="1" wp14:anchorId="3F430CFB" wp14:editId="0A55C251">
              <wp:simplePos x="0" y="0"/>
              <wp:positionH relativeFrom="page">
                <wp:posOffset>6854190</wp:posOffset>
              </wp:positionH>
              <wp:positionV relativeFrom="page">
                <wp:posOffset>10021570</wp:posOffset>
              </wp:positionV>
              <wp:extent cx="512445" cy="441325"/>
              <wp:effectExtent l="0" t="1270" r="0" b="0"/>
              <wp:wrapNone/>
              <wp:docPr id="1" name="AutoVorm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EF9CA4" w14:textId="4468BBE7" w:rsidR="002467D9" w:rsidRDefault="002467D9">
                          <w:pPr>
                            <w:pStyle w:val="Voettekst"/>
                            <w:pBdr>
                              <w:top w:val="single" w:sz="12" w:space="1" w:color="365F91"/>
                              <w:bottom w:val="single" w:sz="48" w:space="1" w:color="365F91"/>
                            </w:pBdr>
                            <w:jc w:val="center"/>
                            <w:rPr>
                              <w:sz w:val="28"/>
                              <w:szCs w:val="28"/>
                            </w:rPr>
                          </w:pPr>
                          <w:r>
                            <w:rPr>
                              <w:szCs w:val="21"/>
                            </w:rPr>
                            <w:fldChar w:fldCharType="begin"/>
                          </w:r>
                          <w:r>
                            <w:instrText>PAGE    \* MERGEFORMAT</w:instrText>
                          </w:r>
                          <w:r>
                            <w:rPr>
                              <w:szCs w:val="21"/>
                            </w:rPr>
                            <w:fldChar w:fldCharType="separate"/>
                          </w:r>
                          <w:r w:rsidRPr="0027319B">
                            <w:rPr>
                              <w:noProof/>
                              <w:sz w:val="28"/>
                              <w:szCs w:val="28"/>
                            </w:rPr>
                            <w:t>27</w:t>
                          </w:r>
                          <w:r>
                            <w:rPr>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430CFB"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AutoVorm 13" o:spid="_x0000_s1044" type="#_x0000_t176" style="position:absolute;margin-left:539.7pt;margin-top:789.1pt;width:40.35pt;height:34.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" filled="f" stroked="f">
              <v:textbox>
                <w:txbxContent>
                  <w:p w14:paraId="37EF9CA4" w14:textId="4468BBE7" w:rsidR="002467D9" w:rsidRDefault="002467D9">
                    <w:pPr>
                      <w:pStyle w:val="Voettekst"/>
                      <w:pBdr>
                        <w:top w:val="single" w:sz="12" w:space="1" w:color="365F91"/>
                        <w:bottom w:val="single" w:sz="48" w:space="1" w:color="365F91"/>
                      </w:pBdr>
                      <w:jc w:val="center"/>
                      <w:rPr>
                        <w:sz w:val="28"/>
                        <w:szCs w:val="28"/>
                      </w:rPr>
                    </w:pPr>
                    <w:r>
                      <w:rPr>
                        <w:szCs w:val="21"/>
                      </w:rPr>
                      <w:fldChar w:fldCharType="begin"/>
                    </w:r>
                    <w:r>
                      <w:instrText>PAGE    \* MERGEFORMAT</w:instrText>
                    </w:r>
                    <w:r>
                      <w:rPr>
                        <w:szCs w:val="21"/>
                      </w:rPr>
                      <w:fldChar w:fldCharType="separate"/>
                    </w:r>
                    <w:r w:rsidRPr="0027319B">
                      <w:rPr>
                        <w:noProof/>
                        <w:sz w:val="28"/>
                        <w:szCs w:val="28"/>
                      </w:rPr>
                      <w:t>27</w:t>
                    </w:r>
                    <w:r>
                      <w:rPr>
                        <w:sz w:val="28"/>
                        <w:szCs w:val="2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FC92E0" w14:textId="77777777" w:rsidR="00F2547F" w:rsidRDefault="00F2547F">
      <w:pPr>
        <w:spacing w:after="0" w:line="240" w:lineRule="auto"/>
      </w:pPr>
      <w:r>
        <w:separator/>
      </w:r>
    </w:p>
  </w:footnote>
  <w:footnote w:type="continuationSeparator" w:id="0">
    <w:p w14:paraId="48518325" w14:textId="77777777" w:rsidR="00F2547F" w:rsidRDefault="00F2547F">
      <w:pPr>
        <w:spacing w:after="0" w:line="240" w:lineRule="auto"/>
      </w:pPr>
      <w:r>
        <w:continuationSeparator/>
      </w:r>
    </w:p>
  </w:footnote>
  <w:footnote w:id="1">
    <w:p w14:paraId="73E71DCD" w14:textId="406BC7C9" w:rsidR="002467D9" w:rsidRPr="0098797E" w:rsidRDefault="002467D9">
      <w:pPr>
        <w:pStyle w:val="Voetnoottekst"/>
        <w:rPr>
          <w:lang w:val="nl-NL"/>
        </w:rPr>
      </w:pPr>
      <w:r>
        <w:rPr>
          <w:rStyle w:val="Voetnootmarkering"/>
        </w:rPr>
        <w:footnoteRef/>
      </w:r>
      <w:r>
        <w:t xml:space="preserve"> Commando waarmee gegevens in een tabel van een databank worden toegevoegd. [2]</w:t>
      </w:r>
    </w:p>
  </w:footnote>
  <w:footnote w:id="2">
    <w:p w14:paraId="4F981A02" w14:textId="6F40263C" w:rsidR="002467D9" w:rsidRPr="00EF30DE" w:rsidRDefault="002467D9">
      <w:pPr>
        <w:pStyle w:val="Voetnoottekst"/>
        <w:rPr>
          <w:lang w:val="nl-NL"/>
        </w:rPr>
      </w:pPr>
      <w:r>
        <w:rPr>
          <w:rStyle w:val="Voetnootmarkering"/>
        </w:rPr>
        <w:footnoteRef/>
      </w:r>
      <w:r>
        <w:t xml:space="preserve"> </w:t>
      </w:r>
      <w:r w:rsidRPr="00EF30DE">
        <w:rPr>
          <w:lang w:val="nl-NL"/>
        </w:rPr>
        <w:t>Deze code</w:t>
      </w:r>
      <w:r>
        <w:rPr>
          <w:lang w:val="nl-NL"/>
        </w:rPr>
        <w:t>regel</w:t>
      </w:r>
      <w:r w:rsidRPr="00EF30DE">
        <w:rPr>
          <w:lang w:val="nl-NL"/>
        </w:rPr>
        <w:t xml:space="preserve"> zorgt ervoor dat de browser wordt omgeleid naar een andere webpagina op een ander webadres.</w:t>
      </w:r>
      <w:r>
        <w:rPr>
          <w:lang w:val="nl-NL"/>
        </w:rPr>
        <w:t xml:space="preserve"> [5]</w:t>
      </w:r>
    </w:p>
  </w:footnote>
  <w:footnote w:id="3">
    <w:p w14:paraId="26783A1C" w14:textId="5F76E51B" w:rsidR="002467D9" w:rsidRPr="00EF30DE" w:rsidRDefault="002467D9">
      <w:pPr>
        <w:pStyle w:val="Voetnoottekst"/>
        <w:rPr>
          <w:lang w:val="nl-NL"/>
        </w:rPr>
      </w:pPr>
      <w:r>
        <w:rPr>
          <w:rStyle w:val="Voetnootmarkering"/>
        </w:rPr>
        <w:footnoteRef/>
      </w:r>
      <w:r>
        <w:t xml:space="preserve"> Dit codeblok voorziet dat er een webpagina wordt geladen met de correct meegegeven parameters. [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212" w:type="dxa"/>
      <w:tblInd w:w="108" w:type="dxa"/>
      <w:tblLayout w:type="fixed"/>
      <w:tblLook w:val="0000" w:firstRow="0" w:lastRow="0" w:firstColumn="0" w:lastColumn="0" w:noHBand="0" w:noVBand="0"/>
    </w:tblPr>
    <w:tblGrid>
      <w:gridCol w:w="4606"/>
      <w:gridCol w:w="4606"/>
    </w:tblGrid>
    <w:tr w:rsidR="002467D9" w14:paraId="1122F439" w14:textId="77777777">
      <w:tc>
        <w:tcPr>
          <w:tcW w:w="4606" w:type="dxa"/>
        </w:tcPr>
        <w:p w14:paraId="0D2E7088" w14:textId="77777777" w:rsidR="002467D9" w:rsidRDefault="002467D9">
          <w:pPr>
            <w:pStyle w:val="Koptekst"/>
          </w:pPr>
          <w:r>
            <w:t>Projectenwebsite</w:t>
          </w:r>
        </w:p>
      </w:tc>
      <w:tc>
        <w:tcPr>
          <w:tcW w:w="4606" w:type="dxa"/>
        </w:tcPr>
        <w:p w14:paraId="499FC3AF" w14:textId="77777777" w:rsidR="002467D9" w:rsidRDefault="002467D9">
          <w:pPr>
            <w:pStyle w:val="Koptekst"/>
            <w:jc w:val="right"/>
          </w:pPr>
          <w:r>
            <w:t>AJ 2018 - 2019</w:t>
          </w:r>
        </w:p>
      </w:tc>
    </w:tr>
    <w:tr w:rsidR="002467D9" w14:paraId="56A5B87F" w14:textId="77777777">
      <w:tc>
        <w:tcPr>
          <w:tcW w:w="4606" w:type="dxa"/>
          <w:tcBorders>
            <w:bottom w:val="single" w:sz="6" w:space="0" w:color="95B3D7"/>
          </w:tcBorders>
        </w:tcPr>
        <w:p w14:paraId="04FFE93B" w14:textId="77777777" w:rsidR="002467D9" w:rsidRDefault="002467D9">
          <w:pPr>
            <w:pStyle w:val="Koptekst"/>
          </w:pPr>
        </w:p>
      </w:tc>
      <w:tc>
        <w:tcPr>
          <w:tcW w:w="4606" w:type="dxa"/>
          <w:tcBorders>
            <w:bottom w:val="single" w:sz="6" w:space="0" w:color="95B3D7"/>
          </w:tcBorders>
        </w:tcPr>
        <w:p w14:paraId="68A32A96" w14:textId="77777777" w:rsidR="002467D9" w:rsidRDefault="002467D9">
          <w:pPr>
            <w:pStyle w:val="Koptekst"/>
            <w:jc w:val="right"/>
          </w:pPr>
        </w:p>
      </w:tc>
    </w:tr>
  </w:tbl>
  <w:p w14:paraId="2EA3D194" w14:textId="77777777" w:rsidR="002467D9" w:rsidRDefault="002467D9">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B35ED"/>
    <w:multiLevelType w:val="hybridMultilevel"/>
    <w:tmpl w:val="180CF45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4322761"/>
    <w:multiLevelType w:val="multilevel"/>
    <w:tmpl w:val="2A74EB56"/>
    <w:lvl w:ilvl="0">
      <w:start w:val="3"/>
      <w:numFmt w:val="decimal"/>
      <w:lvlText w:val="%1"/>
      <w:lvlJc w:val="left"/>
      <w:pPr>
        <w:ind w:left="360" w:hanging="360"/>
      </w:pPr>
      <w:rPr>
        <w:rFonts w:hint="default"/>
      </w:rPr>
    </w:lvl>
    <w:lvl w:ilvl="1">
      <w:start w:val="1"/>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460" w:hanging="108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215" w:hanging="1800"/>
      </w:pPr>
      <w:rPr>
        <w:rFonts w:hint="default"/>
      </w:rPr>
    </w:lvl>
    <w:lvl w:ilvl="8">
      <w:start w:val="1"/>
      <w:numFmt w:val="decimal"/>
      <w:lvlText w:val="%1.%2.%3.%4.%5.%6.%7.%8.%9"/>
      <w:lvlJc w:val="left"/>
      <w:pPr>
        <w:ind w:left="4920" w:hanging="2160"/>
      </w:pPr>
      <w:rPr>
        <w:rFonts w:hint="default"/>
      </w:rPr>
    </w:lvl>
  </w:abstractNum>
  <w:abstractNum w:abstractNumId="2" w15:restartNumberingAfterBreak="0">
    <w:nsid w:val="04862F13"/>
    <w:multiLevelType w:val="multilevel"/>
    <w:tmpl w:val="3A7C08D8"/>
    <w:lvl w:ilvl="0">
      <w:start w:val="2"/>
      <w:numFmt w:val="decimal"/>
      <w:lvlText w:val="%1"/>
      <w:lvlJc w:val="left"/>
      <w:pPr>
        <w:ind w:left="360" w:hanging="360"/>
      </w:pPr>
      <w:rPr>
        <w:rFonts w:hint="default"/>
      </w:rPr>
    </w:lvl>
    <w:lvl w:ilvl="1">
      <w:start w:val="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15:restartNumberingAfterBreak="0">
    <w:nsid w:val="06D41978"/>
    <w:multiLevelType w:val="multilevel"/>
    <w:tmpl w:val="873C76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450252"/>
    <w:multiLevelType w:val="multilevel"/>
    <w:tmpl w:val="4852FCA6"/>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5" w15:restartNumberingAfterBreak="0">
    <w:nsid w:val="0B8C1F97"/>
    <w:multiLevelType w:val="hybridMultilevel"/>
    <w:tmpl w:val="1BE8F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1547315"/>
    <w:multiLevelType w:val="hybridMultilevel"/>
    <w:tmpl w:val="3B86E3C2"/>
    <w:lvl w:ilvl="0" w:tplc="0413000F">
      <w:start w:val="1"/>
      <w:numFmt w:val="decimal"/>
      <w:lvlText w:val="%1."/>
      <w:lvlJc w:val="left"/>
      <w:pPr>
        <w:ind w:left="3600" w:hanging="360"/>
      </w:pPr>
    </w:lvl>
    <w:lvl w:ilvl="1" w:tplc="04130019" w:tentative="1">
      <w:start w:val="1"/>
      <w:numFmt w:val="lowerLetter"/>
      <w:lvlText w:val="%2."/>
      <w:lvlJc w:val="left"/>
      <w:pPr>
        <w:ind w:left="4320" w:hanging="360"/>
      </w:pPr>
    </w:lvl>
    <w:lvl w:ilvl="2" w:tplc="0413001B" w:tentative="1">
      <w:start w:val="1"/>
      <w:numFmt w:val="lowerRoman"/>
      <w:lvlText w:val="%3."/>
      <w:lvlJc w:val="right"/>
      <w:pPr>
        <w:ind w:left="5040" w:hanging="180"/>
      </w:pPr>
    </w:lvl>
    <w:lvl w:ilvl="3" w:tplc="0413000F" w:tentative="1">
      <w:start w:val="1"/>
      <w:numFmt w:val="decimal"/>
      <w:lvlText w:val="%4."/>
      <w:lvlJc w:val="left"/>
      <w:pPr>
        <w:ind w:left="5760" w:hanging="360"/>
      </w:pPr>
    </w:lvl>
    <w:lvl w:ilvl="4" w:tplc="04130019" w:tentative="1">
      <w:start w:val="1"/>
      <w:numFmt w:val="lowerLetter"/>
      <w:lvlText w:val="%5."/>
      <w:lvlJc w:val="left"/>
      <w:pPr>
        <w:ind w:left="6480" w:hanging="360"/>
      </w:pPr>
    </w:lvl>
    <w:lvl w:ilvl="5" w:tplc="0413001B" w:tentative="1">
      <w:start w:val="1"/>
      <w:numFmt w:val="lowerRoman"/>
      <w:lvlText w:val="%6."/>
      <w:lvlJc w:val="right"/>
      <w:pPr>
        <w:ind w:left="7200" w:hanging="180"/>
      </w:pPr>
    </w:lvl>
    <w:lvl w:ilvl="6" w:tplc="0413000F" w:tentative="1">
      <w:start w:val="1"/>
      <w:numFmt w:val="decimal"/>
      <w:lvlText w:val="%7."/>
      <w:lvlJc w:val="left"/>
      <w:pPr>
        <w:ind w:left="7920" w:hanging="360"/>
      </w:pPr>
    </w:lvl>
    <w:lvl w:ilvl="7" w:tplc="04130019" w:tentative="1">
      <w:start w:val="1"/>
      <w:numFmt w:val="lowerLetter"/>
      <w:lvlText w:val="%8."/>
      <w:lvlJc w:val="left"/>
      <w:pPr>
        <w:ind w:left="8640" w:hanging="360"/>
      </w:pPr>
    </w:lvl>
    <w:lvl w:ilvl="8" w:tplc="0413001B" w:tentative="1">
      <w:start w:val="1"/>
      <w:numFmt w:val="lowerRoman"/>
      <w:lvlText w:val="%9."/>
      <w:lvlJc w:val="right"/>
      <w:pPr>
        <w:ind w:left="9360" w:hanging="180"/>
      </w:pPr>
    </w:lvl>
  </w:abstractNum>
  <w:abstractNum w:abstractNumId="7" w15:restartNumberingAfterBreak="0">
    <w:nsid w:val="162828C0"/>
    <w:multiLevelType w:val="multilevel"/>
    <w:tmpl w:val="2102A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D4D5351"/>
    <w:multiLevelType w:val="hybridMultilevel"/>
    <w:tmpl w:val="3D8CA36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22B77AEF"/>
    <w:multiLevelType w:val="hybridMultilevel"/>
    <w:tmpl w:val="D8E2EBB8"/>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0" w15:restartNumberingAfterBreak="0">
    <w:nsid w:val="25957D20"/>
    <w:multiLevelType w:val="hybridMultilevel"/>
    <w:tmpl w:val="FD1A64B6"/>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1" w15:restartNumberingAfterBreak="0">
    <w:nsid w:val="25C70EF3"/>
    <w:multiLevelType w:val="multilevel"/>
    <w:tmpl w:val="742C2F04"/>
    <w:lvl w:ilvl="0">
      <w:start w:val="4"/>
      <w:numFmt w:val="decimal"/>
      <w:lvlText w:val="%1"/>
      <w:lvlJc w:val="left"/>
      <w:pPr>
        <w:ind w:left="360" w:hanging="360"/>
      </w:pPr>
      <w:rPr>
        <w:rFonts w:hint="default"/>
      </w:rPr>
    </w:lvl>
    <w:lvl w:ilvl="1">
      <w:start w:val="2"/>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460" w:hanging="108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215" w:hanging="1800"/>
      </w:pPr>
      <w:rPr>
        <w:rFonts w:hint="default"/>
      </w:rPr>
    </w:lvl>
    <w:lvl w:ilvl="8">
      <w:start w:val="1"/>
      <w:numFmt w:val="decimal"/>
      <w:lvlText w:val="%1.%2.%3.%4.%5.%6.%7.%8.%9"/>
      <w:lvlJc w:val="left"/>
      <w:pPr>
        <w:ind w:left="4920" w:hanging="2160"/>
      </w:pPr>
      <w:rPr>
        <w:rFonts w:hint="default"/>
      </w:rPr>
    </w:lvl>
  </w:abstractNum>
  <w:abstractNum w:abstractNumId="12" w15:restartNumberingAfterBreak="0">
    <w:nsid w:val="31BE08BF"/>
    <w:multiLevelType w:val="hybridMultilevel"/>
    <w:tmpl w:val="7A64F3B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324F415E"/>
    <w:multiLevelType w:val="hybridMultilevel"/>
    <w:tmpl w:val="D6003F72"/>
    <w:lvl w:ilvl="0" w:tplc="20000001">
      <w:start w:val="1"/>
      <w:numFmt w:val="bullet"/>
      <w:lvlText w:val=""/>
      <w:lvlJc w:val="left"/>
      <w:pPr>
        <w:ind w:left="765" w:hanging="360"/>
      </w:pPr>
      <w:rPr>
        <w:rFonts w:ascii="Symbol" w:hAnsi="Symbol" w:hint="default"/>
      </w:rPr>
    </w:lvl>
    <w:lvl w:ilvl="1" w:tplc="20000003">
      <w:start w:val="1"/>
      <w:numFmt w:val="bullet"/>
      <w:lvlText w:val="o"/>
      <w:lvlJc w:val="left"/>
      <w:pPr>
        <w:ind w:left="1485" w:hanging="360"/>
      </w:pPr>
      <w:rPr>
        <w:rFonts w:ascii="Courier New" w:hAnsi="Courier New" w:cs="Courier New" w:hint="default"/>
      </w:rPr>
    </w:lvl>
    <w:lvl w:ilvl="2" w:tplc="20000005">
      <w:start w:val="1"/>
      <w:numFmt w:val="bullet"/>
      <w:lvlText w:val=""/>
      <w:lvlJc w:val="left"/>
      <w:pPr>
        <w:ind w:left="2205" w:hanging="360"/>
      </w:pPr>
      <w:rPr>
        <w:rFonts w:ascii="Wingdings" w:hAnsi="Wingdings" w:hint="default"/>
      </w:rPr>
    </w:lvl>
    <w:lvl w:ilvl="3" w:tplc="20000001">
      <w:start w:val="1"/>
      <w:numFmt w:val="bullet"/>
      <w:lvlText w:val=""/>
      <w:lvlJc w:val="left"/>
      <w:pPr>
        <w:ind w:left="2925" w:hanging="360"/>
      </w:pPr>
      <w:rPr>
        <w:rFonts w:ascii="Symbol" w:hAnsi="Symbol" w:hint="default"/>
      </w:rPr>
    </w:lvl>
    <w:lvl w:ilvl="4" w:tplc="20000003" w:tentative="1">
      <w:start w:val="1"/>
      <w:numFmt w:val="bullet"/>
      <w:lvlText w:val="o"/>
      <w:lvlJc w:val="left"/>
      <w:pPr>
        <w:ind w:left="3645" w:hanging="360"/>
      </w:pPr>
      <w:rPr>
        <w:rFonts w:ascii="Courier New" w:hAnsi="Courier New" w:cs="Courier New" w:hint="default"/>
      </w:rPr>
    </w:lvl>
    <w:lvl w:ilvl="5" w:tplc="20000005" w:tentative="1">
      <w:start w:val="1"/>
      <w:numFmt w:val="bullet"/>
      <w:lvlText w:val=""/>
      <w:lvlJc w:val="left"/>
      <w:pPr>
        <w:ind w:left="4365" w:hanging="360"/>
      </w:pPr>
      <w:rPr>
        <w:rFonts w:ascii="Wingdings" w:hAnsi="Wingdings" w:hint="default"/>
      </w:rPr>
    </w:lvl>
    <w:lvl w:ilvl="6" w:tplc="20000001" w:tentative="1">
      <w:start w:val="1"/>
      <w:numFmt w:val="bullet"/>
      <w:lvlText w:val=""/>
      <w:lvlJc w:val="left"/>
      <w:pPr>
        <w:ind w:left="5085" w:hanging="360"/>
      </w:pPr>
      <w:rPr>
        <w:rFonts w:ascii="Symbol" w:hAnsi="Symbol" w:hint="default"/>
      </w:rPr>
    </w:lvl>
    <w:lvl w:ilvl="7" w:tplc="20000003" w:tentative="1">
      <w:start w:val="1"/>
      <w:numFmt w:val="bullet"/>
      <w:lvlText w:val="o"/>
      <w:lvlJc w:val="left"/>
      <w:pPr>
        <w:ind w:left="5805" w:hanging="360"/>
      </w:pPr>
      <w:rPr>
        <w:rFonts w:ascii="Courier New" w:hAnsi="Courier New" w:cs="Courier New" w:hint="default"/>
      </w:rPr>
    </w:lvl>
    <w:lvl w:ilvl="8" w:tplc="20000005" w:tentative="1">
      <w:start w:val="1"/>
      <w:numFmt w:val="bullet"/>
      <w:lvlText w:val=""/>
      <w:lvlJc w:val="left"/>
      <w:pPr>
        <w:ind w:left="6525" w:hanging="360"/>
      </w:pPr>
      <w:rPr>
        <w:rFonts w:ascii="Wingdings" w:hAnsi="Wingdings" w:hint="default"/>
      </w:rPr>
    </w:lvl>
  </w:abstractNum>
  <w:abstractNum w:abstractNumId="14" w15:restartNumberingAfterBreak="0">
    <w:nsid w:val="328E2C30"/>
    <w:multiLevelType w:val="multilevel"/>
    <w:tmpl w:val="DDE644C6"/>
    <w:lvl w:ilvl="0">
      <w:start w:val="2"/>
      <w:numFmt w:val="decimal"/>
      <w:lvlText w:val="%1"/>
      <w:lvlJc w:val="left"/>
      <w:pPr>
        <w:ind w:left="360" w:hanging="360"/>
      </w:pPr>
      <w:rPr>
        <w:rFonts w:hint="default"/>
      </w:rPr>
    </w:lvl>
    <w:lvl w:ilvl="1">
      <w:start w:val="5"/>
      <w:numFmt w:val="decimal"/>
      <w:lvlText w:val="%1.%2"/>
      <w:lvlJc w:val="left"/>
      <w:pPr>
        <w:ind w:left="1065" w:hanging="720"/>
      </w:pPr>
      <w:rPr>
        <w:rFonts w:hint="default"/>
      </w:rPr>
    </w:lvl>
    <w:lvl w:ilvl="2">
      <w:start w:val="1"/>
      <w:numFmt w:val="decimal"/>
      <w:lvlText w:val="%1.%2.%3"/>
      <w:lvlJc w:val="left"/>
      <w:pPr>
        <w:ind w:left="1410" w:hanging="720"/>
      </w:pPr>
      <w:rPr>
        <w:rFonts w:hint="default"/>
      </w:rPr>
    </w:lvl>
    <w:lvl w:ilvl="3">
      <w:start w:val="1"/>
      <w:numFmt w:val="decimal"/>
      <w:lvlText w:val="%1.%2.%3.%4"/>
      <w:lvlJc w:val="left"/>
      <w:pPr>
        <w:ind w:left="2115" w:hanging="1080"/>
      </w:pPr>
      <w:rPr>
        <w:rFonts w:hint="default"/>
      </w:rPr>
    </w:lvl>
    <w:lvl w:ilvl="4">
      <w:start w:val="1"/>
      <w:numFmt w:val="decimal"/>
      <w:lvlText w:val="%1.%2.%3.%4.%5"/>
      <w:lvlJc w:val="left"/>
      <w:pPr>
        <w:ind w:left="2820" w:hanging="1440"/>
      </w:pPr>
      <w:rPr>
        <w:rFonts w:hint="default"/>
      </w:rPr>
    </w:lvl>
    <w:lvl w:ilvl="5">
      <w:start w:val="1"/>
      <w:numFmt w:val="decimal"/>
      <w:lvlText w:val="%1.%2.%3.%4.%5.%6"/>
      <w:lvlJc w:val="left"/>
      <w:pPr>
        <w:ind w:left="3165" w:hanging="1440"/>
      </w:pPr>
      <w:rPr>
        <w:rFonts w:hint="default"/>
      </w:rPr>
    </w:lvl>
    <w:lvl w:ilvl="6">
      <w:start w:val="1"/>
      <w:numFmt w:val="decimal"/>
      <w:lvlText w:val="%1.%2.%3.%4.%5.%6.%7"/>
      <w:lvlJc w:val="left"/>
      <w:pPr>
        <w:ind w:left="3870" w:hanging="1800"/>
      </w:pPr>
      <w:rPr>
        <w:rFonts w:hint="default"/>
      </w:rPr>
    </w:lvl>
    <w:lvl w:ilvl="7">
      <w:start w:val="1"/>
      <w:numFmt w:val="decimal"/>
      <w:lvlText w:val="%1.%2.%3.%4.%5.%6.%7.%8"/>
      <w:lvlJc w:val="left"/>
      <w:pPr>
        <w:ind w:left="4575" w:hanging="2160"/>
      </w:pPr>
      <w:rPr>
        <w:rFonts w:hint="default"/>
      </w:rPr>
    </w:lvl>
    <w:lvl w:ilvl="8">
      <w:start w:val="1"/>
      <w:numFmt w:val="decimal"/>
      <w:lvlText w:val="%1.%2.%3.%4.%5.%6.%7.%8.%9"/>
      <w:lvlJc w:val="left"/>
      <w:pPr>
        <w:ind w:left="4920" w:hanging="2160"/>
      </w:pPr>
      <w:rPr>
        <w:rFonts w:hint="default"/>
      </w:rPr>
    </w:lvl>
  </w:abstractNum>
  <w:abstractNum w:abstractNumId="15" w15:restartNumberingAfterBreak="0">
    <w:nsid w:val="376B3344"/>
    <w:multiLevelType w:val="multilevel"/>
    <w:tmpl w:val="F3A0E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9245B4"/>
    <w:multiLevelType w:val="multilevel"/>
    <w:tmpl w:val="C568A5B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5131E21"/>
    <w:multiLevelType w:val="multilevel"/>
    <w:tmpl w:val="06C8803A"/>
    <w:lvl w:ilvl="0">
      <w:start w:val="1"/>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8" w15:restartNumberingAfterBreak="0">
    <w:nsid w:val="45186B26"/>
    <w:multiLevelType w:val="multilevel"/>
    <w:tmpl w:val="C1520C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4856418F"/>
    <w:multiLevelType w:val="multilevel"/>
    <w:tmpl w:val="C568A5B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CC57707"/>
    <w:multiLevelType w:val="multilevel"/>
    <w:tmpl w:val="4852FCA6"/>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1" w15:restartNumberingAfterBreak="0">
    <w:nsid w:val="61B528B5"/>
    <w:multiLevelType w:val="hybridMultilevel"/>
    <w:tmpl w:val="BD0035E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642412A3"/>
    <w:multiLevelType w:val="multilevel"/>
    <w:tmpl w:val="360A9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4FC3141"/>
    <w:multiLevelType w:val="multilevel"/>
    <w:tmpl w:val="75C46C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CE10491"/>
    <w:multiLevelType w:val="multilevel"/>
    <w:tmpl w:val="C1C40FF0"/>
    <w:lvl w:ilvl="0">
      <w:start w:val="4"/>
      <w:numFmt w:val="decimal"/>
      <w:lvlText w:val="%1"/>
      <w:lvlJc w:val="left"/>
      <w:pPr>
        <w:ind w:left="360" w:hanging="36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5" w15:restartNumberingAfterBreak="0">
    <w:nsid w:val="7D266572"/>
    <w:multiLevelType w:val="multilevel"/>
    <w:tmpl w:val="4852FCA6"/>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num w:numId="1">
    <w:abstractNumId w:val="23"/>
  </w:num>
  <w:num w:numId="2">
    <w:abstractNumId w:val="15"/>
  </w:num>
  <w:num w:numId="3">
    <w:abstractNumId w:val="22"/>
  </w:num>
  <w:num w:numId="4">
    <w:abstractNumId w:val="3"/>
  </w:num>
  <w:num w:numId="5">
    <w:abstractNumId w:val="9"/>
  </w:num>
  <w:num w:numId="6">
    <w:abstractNumId w:val="5"/>
  </w:num>
  <w:num w:numId="7">
    <w:abstractNumId w:val="16"/>
  </w:num>
  <w:num w:numId="8">
    <w:abstractNumId w:val="10"/>
  </w:num>
  <w:num w:numId="9">
    <w:abstractNumId w:val="19"/>
  </w:num>
  <w:num w:numId="10">
    <w:abstractNumId w:val="2"/>
  </w:num>
  <w:num w:numId="11">
    <w:abstractNumId w:val="14"/>
  </w:num>
  <w:num w:numId="12">
    <w:abstractNumId w:val="17"/>
  </w:num>
  <w:num w:numId="13">
    <w:abstractNumId w:val="11"/>
  </w:num>
  <w:num w:numId="14">
    <w:abstractNumId w:val="20"/>
  </w:num>
  <w:num w:numId="15">
    <w:abstractNumId w:val="24"/>
  </w:num>
  <w:num w:numId="16">
    <w:abstractNumId w:val="1"/>
  </w:num>
  <w:num w:numId="17">
    <w:abstractNumId w:val="18"/>
  </w:num>
  <w:num w:numId="18">
    <w:abstractNumId w:val="8"/>
  </w:num>
  <w:num w:numId="19">
    <w:abstractNumId w:val="7"/>
  </w:num>
  <w:num w:numId="20">
    <w:abstractNumId w:val="4"/>
  </w:num>
  <w:num w:numId="21">
    <w:abstractNumId w:val="0"/>
  </w:num>
  <w:num w:numId="22">
    <w:abstractNumId w:val="13"/>
  </w:num>
  <w:num w:numId="23">
    <w:abstractNumId w:val="21"/>
  </w:num>
  <w:num w:numId="24">
    <w:abstractNumId w:val="12"/>
  </w:num>
  <w:num w:numId="25">
    <w:abstractNumId w:val="6"/>
  </w:num>
  <w:num w:numId="2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bordersDoNotSurroundHeader/>
  <w:bordersDoNotSurroundFooter/>
  <w:proofState w:spelling="clean"/>
  <w:defaultTabStop w:val="709"/>
  <w:hyphenationZone w:val="425"/>
  <w:characterSpacingControl w:val="doNotCompress"/>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yNzAxNjAxMTM0N7VU0lEKTi0uzszPAykwqgUAn4VBBCwAAAA="/>
  </w:docVars>
  <w:rsids>
    <w:rsidRoot w:val="00D01FC3"/>
    <w:rsid w:val="00007C25"/>
    <w:rsid w:val="0001604E"/>
    <w:rsid w:val="000232CD"/>
    <w:rsid w:val="00032817"/>
    <w:rsid w:val="00053DDB"/>
    <w:rsid w:val="00064242"/>
    <w:rsid w:val="000650A1"/>
    <w:rsid w:val="0006513B"/>
    <w:rsid w:val="00066FB1"/>
    <w:rsid w:val="00096391"/>
    <w:rsid w:val="000B5240"/>
    <w:rsid w:val="000C229E"/>
    <w:rsid w:val="000C2645"/>
    <w:rsid w:val="000C5B80"/>
    <w:rsid w:val="000D514E"/>
    <w:rsid w:val="000E0B4F"/>
    <w:rsid w:val="001013E2"/>
    <w:rsid w:val="001016E4"/>
    <w:rsid w:val="00106C5E"/>
    <w:rsid w:val="001225A3"/>
    <w:rsid w:val="00133E98"/>
    <w:rsid w:val="001375F5"/>
    <w:rsid w:val="00141179"/>
    <w:rsid w:val="001549D6"/>
    <w:rsid w:val="0016159E"/>
    <w:rsid w:val="001623A6"/>
    <w:rsid w:val="00164CF9"/>
    <w:rsid w:val="00173279"/>
    <w:rsid w:val="00176F0D"/>
    <w:rsid w:val="00180B06"/>
    <w:rsid w:val="0019091F"/>
    <w:rsid w:val="0019787A"/>
    <w:rsid w:val="001A0408"/>
    <w:rsid w:val="001C2F92"/>
    <w:rsid w:val="001E0BF8"/>
    <w:rsid w:val="001E0E14"/>
    <w:rsid w:val="00203695"/>
    <w:rsid w:val="00212B13"/>
    <w:rsid w:val="00213CBA"/>
    <w:rsid w:val="0021496F"/>
    <w:rsid w:val="00220A0B"/>
    <w:rsid w:val="002218CF"/>
    <w:rsid w:val="002222AE"/>
    <w:rsid w:val="002467D9"/>
    <w:rsid w:val="00253869"/>
    <w:rsid w:val="00257D4D"/>
    <w:rsid w:val="00265A7C"/>
    <w:rsid w:val="002662A9"/>
    <w:rsid w:val="00271D9F"/>
    <w:rsid w:val="0027319B"/>
    <w:rsid w:val="002764E7"/>
    <w:rsid w:val="00277E46"/>
    <w:rsid w:val="00290E32"/>
    <w:rsid w:val="00292361"/>
    <w:rsid w:val="002A35A0"/>
    <w:rsid w:val="002B49D1"/>
    <w:rsid w:val="002C039B"/>
    <w:rsid w:val="002D37CA"/>
    <w:rsid w:val="002E7D14"/>
    <w:rsid w:val="002F7D97"/>
    <w:rsid w:val="00323AA7"/>
    <w:rsid w:val="0032558E"/>
    <w:rsid w:val="00334A6C"/>
    <w:rsid w:val="00340680"/>
    <w:rsid w:val="0034095C"/>
    <w:rsid w:val="00356A87"/>
    <w:rsid w:val="00371793"/>
    <w:rsid w:val="00372E14"/>
    <w:rsid w:val="003862DE"/>
    <w:rsid w:val="00391AA8"/>
    <w:rsid w:val="003A0608"/>
    <w:rsid w:val="003A066B"/>
    <w:rsid w:val="003A58DB"/>
    <w:rsid w:val="003A6093"/>
    <w:rsid w:val="003B1EBA"/>
    <w:rsid w:val="003B6454"/>
    <w:rsid w:val="003C123F"/>
    <w:rsid w:val="003D0CA3"/>
    <w:rsid w:val="003D0F72"/>
    <w:rsid w:val="003D5FA0"/>
    <w:rsid w:val="003E77E1"/>
    <w:rsid w:val="004117B2"/>
    <w:rsid w:val="00416D73"/>
    <w:rsid w:val="00422DC5"/>
    <w:rsid w:val="00433177"/>
    <w:rsid w:val="00446A35"/>
    <w:rsid w:val="00447C58"/>
    <w:rsid w:val="00452540"/>
    <w:rsid w:val="00452B02"/>
    <w:rsid w:val="004672BC"/>
    <w:rsid w:val="004703D6"/>
    <w:rsid w:val="00493881"/>
    <w:rsid w:val="00496D4E"/>
    <w:rsid w:val="004A153A"/>
    <w:rsid w:val="004A3B42"/>
    <w:rsid w:val="004A6EF3"/>
    <w:rsid w:val="004B4819"/>
    <w:rsid w:val="004C4AFA"/>
    <w:rsid w:val="004C58E0"/>
    <w:rsid w:val="004C60EC"/>
    <w:rsid w:val="004C652C"/>
    <w:rsid w:val="004E152B"/>
    <w:rsid w:val="004E2AD1"/>
    <w:rsid w:val="004E2F6D"/>
    <w:rsid w:val="004F0006"/>
    <w:rsid w:val="004F22B4"/>
    <w:rsid w:val="00512964"/>
    <w:rsid w:val="005306CA"/>
    <w:rsid w:val="00532FCB"/>
    <w:rsid w:val="00554972"/>
    <w:rsid w:val="00560E70"/>
    <w:rsid w:val="0056464F"/>
    <w:rsid w:val="0056722F"/>
    <w:rsid w:val="005739B6"/>
    <w:rsid w:val="005772CB"/>
    <w:rsid w:val="005921CE"/>
    <w:rsid w:val="005A7118"/>
    <w:rsid w:val="005A7F72"/>
    <w:rsid w:val="005B7974"/>
    <w:rsid w:val="005B7A35"/>
    <w:rsid w:val="005C6923"/>
    <w:rsid w:val="005D7A38"/>
    <w:rsid w:val="0060070D"/>
    <w:rsid w:val="00601CD2"/>
    <w:rsid w:val="00602553"/>
    <w:rsid w:val="00612A32"/>
    <w:rsid w:val="00614B7B"/>
    <w:rsid w:val="00625CC0"/>
    <w:rsid w:val="00632769"/>
    <w:rsid w:val="0064335A"/>
    <w:rsid w:val="0064637C"/>
    <w:rsid w:val="006537C4"/>
    <w:rsid w:val="006636B5"/>
    <w:rsid w:val="00666C26"/>
    <w:rsid w:val="00686F57"/>
    <w:rsid w:val="00690054"/>
    <w:rsid w:val="00692390"/>
    <w:rsid w:val="00696779"/>
    <w:rsid w:val="006A3BDD"/>
    <w:rsid w:val="006C23CD"/>
    <w:rsid w:val="006C3CA0"/>
    <w:rsid w:val="006D11CD"/>
    <w:rsid w:val="006D3C7A"/>
    <w:rsid w:val="006D3FA9"/>
    <w:rsid w:val="006D7C73"/>
    <w:rsid w:val="006E44A9"/>
    <w:rsid w:val="006E4AFD"/>
    <w:rsid w:val="006F5BCD"/>
    <w:rsid w:val="00711744"/>
    <w:rsid w:val="00732D1B"/>
    <w:rsid w:val="00746068"/>
    <w:rsid w:val="00754A02"/>
    <w:rsid w:val="00767140"/>
    <w:rsid w:val="00767AC3"/>
    <w:rsid w:val="00772DDF"/>
    <w:rsid w:val="00777D0B"/>
    <w:rsid w:val="007875E1"/>
    <w:rsid w:val="007929A1"/>
    <w:rsid w:val="0079406A"/>
    <w:rsid w:val="007959F7"/>
    <w:rsid w:val="007961D1"/>
    <w:rsid w:val="007B364E"/>
    <w:rsid w:val="007D46E9"/>
    <w:rsid w:val="007D4A91"/>
    <w:rsid w:val="007E370F"/>
    <w:rsid w:val="007E399D"/>
    <w:rsid w:val="007F6D1C"/>
    <w:rsid w:val="008002FA"/>
    <w:rsid w:val="00801D4C"/>
    <w:rsid w:val="008037A5"/>
    <w:rsid w:val="00814ADB"/>
    <w:rsid w:val="00815644"/>
    <w:rsid w:val="0081638A"/>
    <w:rsid w:val="008260AB"/>
    <w:rsid w:val="008350D2"/>
    <w:rsid w:val="0084186D"/>
    <w:rsid w:val="00846069"/>
    <w:rsid w:val="008461C7"/>
    <w:rsid w:val="00853322"/>
    <w:rsid w:val="00864C91"/>
    <w:rsid w:val="008749A7"/>
    <w:rsid w:val="00880B38"/>
    <w:rsid w:val="0088230D"/>
    <w:rsid w:val="00884A9D"/>
    <w:rsid w:val="008973AB"/>
    <w:rsid w:val="008A5C09"/>
    <w:rsid w:val="008A64D6"/>
    <w:rsid w:val="008C667B"/>
    <w:rsid w:val="008C7507"/>
    <w:rsid w:val="008D1160"/>
    <w:rsid w:val="008F0F28"/>
    <w:rsid w:val="0090135A"/>
    <w:rsid w:val="00907445"/>
    <w:rsid w:val="009128B4"/>
    <w:rsid w:val="0091642A"/>
    <w:rsid w:val="009203E8"/>
    <w:rsid w:val="00924FDA"/>
    <w:rsid w:val="00934819"/>
    <w:rsid w:val="009355D9"/>
    <w:rsid w:val="00940220"/>
    <w:rsid w:val="00965CCB"/>
    <w:rsid w:val="00974234"/>
    <w:rsid w:val="0098797E"/>
    <w:rsid w:val="0099295E"/>
    <w:rsid w:val="00997263"/>
    <w:rsid w:val="009A1B59"/>
    <w:rsid w:val="009A4B00"/>
    <w:rsid w:val="009A71E1"/>
    <w:rsid w:val="009C1923"/>
    <w:rsid w:val="009C311A"/>
    <w:rsid w:val="009C699D"/>
    <w:rsid w:val="009C72DF"/>
    <w:rsid w:val="009F5766"/>
    <w:rsid w:val="009F7F5B"/>
    <w:rsid w:val="00A13C22"/>
    <w:rsid w:val="00A15D55"/>
    <w:rsid w:val="00A37E8B"/>
    <w:rsid w:val="00A5078B"/>
    <w:rsid w:val="00A53666"/>
    <w:rsid w:val="00A539CF"/>
    <w:rsid w:val="00A63E92"/>
    <w:rsid w:val="00A66CBC"/>
    <w:rsid w:val="00A726BC"/>
    <w:rsid w:val="00A72C2F"/>
    <w:rsid w:val="00A76452"/>
    <w:rsid w:val="00A85DEF"/>
    <w:rsid w:val="00A94671"/>
    <w:rsid w:val="00AA5D3F"/>
    <w:rsid w:val="00AB5AC8"/>
    <w:rsid w:val="00AD0B34"/>
    <w:rsid w:val="00AE7E4E"/>
    <w:rsid w:val="00AF16BA"/>
    <w:rsid w:val="00AF7B22"/>
    <w:rsid w:val="00B01E21"/>
    <w:rsid w:val="00B10F27"/>
    <w:rsid w:val="00B15782"/>
    <w:rsid w:val="00B215B7"/>
    <w:rsid w:val="00B31EA0"/>
    <w:rsid w:val="00B41B2A"/>
    <w:rsid w:val="00B47596"/>
    <w:rsid w:val="00B602E7"/>
    <w:rsid w:val="00B627CE"/>
    <w:rsid w:val="00B65D8D"/>
    <w:rsid w:val="00B65DC8"/>
    <w:rsid w:val="00B8776C"/>
    <w:rsid w:val="00B935AA"/>
    <w:rsid w:val="00B96317"/>
    <w:rsid w:val="00BA3023"/>
    <w:rsid w:val="00BB605F"/>
    <w:rsid w:val="00BC12CF"/>
    <w:rsid w:val="00BC7808"/>
    <w:rsid w:val="00BD1C76"/>
    <w:rsid w:val="00C036CD"/>
    <w:rsid w:val="00C040E0"/>
    <w:rsid w:val="00C16273"/>
    <w:rsid w:val="00C249B7"/>
    <w:rsid w:val="00C360E3"/>
    <w:rsid w:val="00C453EE"/>
    <w:rsid w:val="00C46791"/>
    <w:rsid w:val="00C51E1A"/>
    <w:rsid w:val="00C52184"/>
    <w:rsid w:val="00C63EED"/>
    <w:rsid w:val="00C656DF"/>
    <w:rsid w:val="00C7049F"/>
    <w:rsid w:val="00C80CE0"/>
    <w:rsid w:val="00C845C0"/>
    <w:rsid w:val="00C910BB"/>
    <w:rsid w:val="00C938B7"/>
    <w:rsid w:val="00C9775D"/>
    <w:rsid w:val="00CA626B"/>
    <w:rsid w:val="00CC2D45"/>
    <w:rsid w:val="00CE3E4F"/>
    <w:rsid w:val="00CE60EF"/>
    <w:rsid w:val="00D01FC3"/>
    <w:rsid w:val="00D07003"/>
    <w:rsid w:val="00D11D54"/>
    <w:rsid w:val="00D13C69"/>
    <w:rsid w:val="00D1471E"/>
    <w:rsid w:val="00D335C3"/>
    <w:rsid w:val="00D341CB"/>
    <w:rsid w:val="00D500ED"/>
    <w:rsid w:val="00D50585"/>
    <w:rsid w:val="00D6526C"/>
    <w:rsid w:val="00D66B18"/>
    <w:rsid w:val="00D7050C"/>
    <w:rsid w:val="00D72EB3"/>
    <w:rsid w:val="00D849E2"/>
    <w:rsid w:val="00D93953"/>
    <w:rsid w:val="00D944F7"/>
    <w:rsid w:val="00DA1CDA"/>
    <w:rsid w:val="00DA5451"/>
    <w:rsid w:val="00DA74E4"/>
    <w:rsid w:val="00DA78E4"/>
    <w:rsid w:val="00DB5C1C"/>
    <w:rsid w:val="00DF068A"/>
    <w:rsid w:val="00E01E85"/>
    <w:rsid w:val="00E0677A"/>
    <w:rsid w:val="00E14976"/>
    <w:rsid w:val="00E15C68"/>
    <w:rsid w:val="00E24165"/>
    <w:rsid w:val="00E35009"/>
    <w:rsid w:val="00E61370"/>
    <w:rsid w:val="00E75AB0"/>
    <w:rsid w:val="00EB1C66"/>
    <w:rsid w:val="00EB4925"/>
    <w:rsid w:val="00EB58B1"/>
    <w:rsid w:val="00EC3E53"/>
    <w:rsid w:val="00EE67D6"/>
    <w:rsid w:val="00EF30DE"/>
    <w:rsid w:val="00F14CA3"/>
    <w:rsid w:val="00F157EC"/>
    <w:rsid w:val="00F2547F"/>
    <w:rsid w:val="00F25EC1"/>
    <w:rsid w:val="00F25F59"/>
    <w:rsid w:val="00F25FA9"/>
    <w:rsid w:val="00F343BC"/>
    <w:rsid w:val="00F43E99"/>
    <w:rsid w:val="00F44DA2"/>
    <w:rsid w:val="00F470B6"/>
    <w:rsid w:val="00F619F9"/>
    <w:rsid w:val="00F63AD6"/>
    <w:rsid w:val="00F76437"/>
    <w:rsid w:val="00F9144E"/>
    <w:rsid w:val="00F94F45"/>
    <w:rsid w:val="00F955E6"/>
    <w:rsid w:val="00FA582F"/>
    <w:rsid w:val="00FB0CEB"/>
    <w:rsid w:val="00FB42B3"/>
    <w:rsid w:val="00FB7767"/>
    <w:rsid w:val="00FC362C"/>
    <w:rsid w:val="00FC3716"/>
    <w:rsid w:val="00FD6F18"/>
    <w:rsid w:val="3E470FCB"/>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521382B0"/>
  <w15:docId w15:val="{ABDFECC7-994E-4586-BE50-F2D037AEB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99" w:unhideWhenUsed="1"/>
    <w:lsdException w:name="footer"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9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pPr>
      <w:spacing w:after="200" w:line="276" w:lineRule="auto"/>
    </w:pPr>
    <w:rPr>
      <w:rFonts w:ascii="Calibri" w:eastAsia="Calibri" w:hAnsi="Calibri"/>
      <w:sz w:val="22"/>
      <w:szCs w:val="22"/>
      <w:lang w:val="nl-BE" w:eastAsia="en-US"/>
    </w:rPr>
  </w:style>
  <w:style w:type="paragraph" w:styleId="Kop1">
    <w:name w:val="heading 1"/>
    <w:basedOn w:val="Standaard"/>
    <w:next w:val="Standaard"/>
    <w:link w:val="Kop1Char"/>
    <w:uiPriority w:val="9"/>
    <w:qFormat/>
    <w:pPr>
      <w:keepNext/>
      <w:keepLines/>
      <w:spacing w:before="480" w:after="0"/>
      <w:outlineLvl w:val="0"/>
    </w:pPr>
    <w:rPr>
      <w:rFonts w:ascii="Cambria" w:hAnsi="Cambria"/>
      <w:b/>
      <w:bCs/>
      <w:color w:val="365F90"/>
      <w:sz w:val="28"/>
      <w:szCs w:val="28"/>
    </w:rPr>
  </w:style>
  <w:style w:type="paragraph" w:styleId="Kop2">
    <w:name w:val="heading 2"/>
    <w:basedOn w:val="Standaard"/>
    <w:next w:val="Standaard"/>
    <w:link w:val="Kop2Char"/>
    <w:uiPriority w:val="9"/>
    <w:unhideWhenUsed/>
    <w:qFormat/>
    <w:pPr>
      <w:keepNext/>
      <w:keepLines/>
      <w:spacing w:before="200" w:after="0"/>
      <w:outlineLvl w:val="1"/>
    </w:pPr>
    <w:rPr>
      <w:rFonts w:ascii="Cambria" w:hAnsi="Cambria"/>
      <w:b/>
      <w:bCs/>
      <w:color w:val="4F81BD"/>
      <w:sz w:val="26"/>
      <w:szCs w:val="26"/>
    </w:rPr>
  </w:style>
  <w:style w:type="paragraph" w:styleId="Kop3">
    <w:name w:val="heading 3"/>
    <w:basedOn w:val="Standaard"/>
    <w:next w:val="Standaard"/>
    <w:link w:val="Kop3Char"/>
    <w:uiPriority w:val="9"/>
    <w:unhideWhenUsed/>
    <w:qFormat/>
    <w:rsid w:val="007E370F"/>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uiPriority w:val="99"/>
    <w:semiHidden/>
    <w:unhideWhenUsed/>
    <w:pPr>
      <w:spacing w:after="0" w:line="240" w:lineRule="auto"/>
    </w:pPr>
    <w:rPr>
      <w:rFonts w:ascii="Tahoma" w:hAnsi="Tahoma" w:cs="Tahoma"/>
      <w:sz w:val="16"/>
      <w:szCs w:val="16"/>
    </w:rPr>
  </w:style>
  <w:style w:type="paragraph" w:styleId="Voettekst">
    <w:name w:val="footer"/>
    <w:basedOn w:val="Standaard"/>
    <w:link w:val="VoettekstChar"/>
    <w:uiPriority w:val="99"/>
    <w:unhideWhenUsed/>
    <w:pPr>
      <w:tabs>
        <w:tab w:val="center" w:pos="4536"/>
        <w:tab w:val="right" w:pos="9072"/>
      </w:tabs>
      <w:spacing w:after="0" w:line="240" w:lineRule="auto"/>
    </w:pPr>
  </w:style>
  <w:style w:type="paragraph" w:styleId="Koptekst">
    <w:name w:val="header"/>
    <w:basedOn w:val="Standaard"/>
    <w:link w:val="KoptekstChar"/>
    <w:uiPriority w:val="99"/>
    <w:unhideWhenUsed/>
    <w:pPr>
      <w:tabs>
        <w:tab w:val="center" w:pos="4536"/>
        <w:tab w:val="right" w:pos="9072"/>
      </w:tabs>
      <w:spacing w:after="0" w:line="240" w:lineRule="auto"/>
    </w:pPr>
  </w:style>
  <w:style w:type="paragraph" w:styleId="Inhopg1">
    <w:name w:val="toc 1"/>
    <w:basedOn w:val="Standaard"/>
    <w:next w:val="Standaard"/>
    <w:uiPriority w:val="39"/>
    <w:unhideWhenUsed/>
    <w:qFormat/>
    <w:pPr>
      <w:spacing w:after="100"/>
    </w:pPr>
  </w:style>
  <w:style w:type="paragraph" w:styleId="Inhopg2">
    <w:name w:val="toc 2"/>
    <w:basedOn w:val="Standaard"/>
    <w:next w:val="Standaard"/>
    <w:uiPriority w:val="39"/>
    <w:unhideWhenUsed/>
    <w:qFormat/>
    <w:pPr>
      <w:spacing w:after="100"/>
      <w:ind w:left="220"/>
    </w:pPr>
  </w:style>
  <w:style w:type="paragraph" w:styleId="Inhopg3">
    <w:name w:val="toc 3"/>
    <w:basedOn w:val="Standaard"/>
    <w:next w:val="Standaard"/>
    <w:uiPriority w:val="39"/>
    <w:unhideWhenUsed/>
    <w:qFormat/>
    <w:pPr>
      <w:spacing w:after="100"/>
      <w:ind w:left="440"/>
    </w:pPr>
  </w:style>
  <w:style w:type="character" w:styleId="Hyperlink">
    <w:name w:val="Hyperlink"/>
    <w:basedOn w:val="Standaardalinea-lettertype"/>
    <w:uiPriority w:val="99"/>
    <w:unhideWhenUsed/>
    <w:rPr>
      <w:color w:val="0000FF"/>
      <w:u w:val="single"/>
    </w:rPr>
  </w:style>
  <w:style w:type="paragraph" w:customStyle="1" w:styleId="Kopvaninhoudsopgave1">
    <w:name w:val="Kop van inhoudsopgave1"/>
    <w:basedOn w:val="Kop1"/>
    <w:next w:val="Standaard"/>
    <w:uiPriority w:val="39"/>
    <w:unhideWhenUsed/>
    <w:qFormat/>
    <w:pPr>
      <w:outlineLvl w:val="9"/>
    </w:pPr>
  </w:style>
  <w:style w:type="character" w:customStyle="1" w:styleId="BallontekstChar">
    <w:name w:val="Ballontekst Char"/>
    <w:basedOn w:val="Standaardalinea-lettertype"/>
    <w:link w:val="Ballontekst"/>
    <w:uiPriority w:val="99"/>
    <w:semiHidden/>
    <w:rPr>
      <w:rFonts w:ascii="Tahoma" w:hAnsi="Tahoma" w:cs="Tahoma"/>
      <w:sz w:val="16"/>
      <w:szCs w:val="16"/>
    </w:rPr>
  </w:style>
  <w:style w:type="character" w:customStyle="1" w:styleId="KoptekstChar">
    <w:name w:val="Koptekst Char"/>
    <w:basedOn w:val="Standaardalinea-lettertype"/>
    <w:link w:val="Koptekst"/>
    <w:uiPriority w:val="99"/>
  </w:style>
  <w:style w:type="character" w:customStyle="1" w:styleId="VoettekstChar">
    <w:name w:val="Voettekst Char"/>
    <w:basedOn w:val="Standaardalinea-lettertype"/>
    <w:link w:val="Voettekst"/>
    <w:uiPriority w:val="99"/>
  </w:style>
  <w:style w:type="character" w:customStyle="1" w:styleId="Kop1Char">
    <w:name w:val="Kop 1 Char"/>
    <w:basedOn w:val="Standaardalinea-lettertype"/>
    <w:link w:val="Kop1"/>
    <w:uiPriority w:val="9"/>
    <w:rPr>
      <w:rFonts w:ascii="Cambria" w:hAnsi="Cambria"/>
      <w:b/>
      <w:bCs/>
      <w:color w:val="365F90"/>
      <w:sz w:val="28"/>
      <w:szCs w:val="28"/>
    </w:rPr>
  </w:style>
  <w:style w:type="character" w:customStyle="1" w:styleId="Kop2Char">
    <w:name w:val="Kop 2 Char"/>
    <w:basedOn w:val="Standaardalinea-lettertype"/>
    <w:link w:val="Kop2"/>
    <w:uiPriority w:val="9"/>
    <w:rPr>
      <w:rFonts w:ascii="Cambria" w:hAnsi="Cambria"/>
      <w:b/>
      <w:bCs/>
      <w:color w:val="4F81BD"/>
      <w:sz w:val="26"/>
      <w:szCs w:val="26"/>
    </w:rPr>
  </w:style>
  <w:style w:type="character" w:customStyle="1" w:styleId="Tekstvantijdelijkeaanduiding1">
    <w:name w:val="Tekst van tijdelijke aanduiding1"/>
    <w:basedOn w:val="Standaardalinea-lettertype"/>
    <w:uiPriority w:val="99"/>
    <w:semiHidden/>
    <w:rPr>
      <w:color w:val="808080"/>
    </w:rPr>
  </w:style>
  <w:style w:type="paragraph" w:styleId="Normaalweb">
    <w:name w:val="Normal (Web)"/>
    <w:basedOn w:val="Standaard"/>
    <w:uiPriority w:val="99"/>
    <w:unhideWhenUsed/>
    <w:rsid w:val="00C453EE"/>
    <w:pPr>
      <w:spacing w:before="100" w:beforeAutospacing="1" w:after="100" w:afterAutospacing="1" w:line="240" w:lineRule="auto"/>
    </w:pPr>
    <w:rPr>
      <w:rFonts w:ascii="Times New Roman" w:eastAsia="Times New Roman" w:hAnsi="Times New Roman"/>
      <w:sz w:val="24"/>
      <w:szCs w:val="24"/>
      <w:lang w:eastAsia="nl-BE"/>
    </w:rPr>
  </w:style>
  <w:style w:type="table" w:styleId="Tabelraster">
    <w:name w:val="Table Grid"/>
    <w:basedOn w:val="Standaardtabel"/>
    <w:uiPriority w:val="99"/>
    <w:rsid w:val="006C23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Accent51">
    <w:name w:val="List Table 4 - Accent 51"/>
    <w:basedOn w:val="Standaardtabel"/>
    <w:uiPriority w:val="49"/>
    <w:rsid w:val="006C23CD"/>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Lijstalinea">
    <w:name w:val="List Paragraph"/>
    <w:basedOn w:val="Standaard"/>
    <w:uiPriority w:val="34"/>
    <w:qFormat/>
    <w:rsid w:val="00686F57"/>
    <w:pPr>
      <w:ind w:left="720"/>
      <w:contextualSpacing/>
    </w:pPr>
  </w:style>
  <w:style w:type="character" w:customStyle="1" w:styleId="Kop3Char">
    <w:name w:val="Kop 3 Char"/>
    <w:basedOn w:val="Standaardalinea-lettertype"/>
    <w:link w:val="Kop3"/>
    <w:uiPriority w:val="9"/>
    <w:rsid w:val="007E370F"/>
    <w:rPr>
      <w:rFonts w:asciiTheme="majorHAnsi" w:eastAsiaTheme="majorEastAsia" w:hAnsiTheme="majorHAnsi" w:cstheme="majorBidi"/>
      <w:color w:val="243F60" w:themeColor="accent1" w:themeShade="7F"/>
      <w:sz w:val="24"/>
      <w:szCs w:val="24"/>
      <w:lang w:eastAsia="en-US"/>
    </w:rPr>
  </w:style>
  <w:style w:type="paragraph" w:styleId="Ondertitel">
    <w:name w:val="Subtitle"/>
    <w:basedOn w:val="Standaard"/>
    <w:next w:val="Standaard"/>
    <w:link w:val="OndertitelChar"/>
    <w:uiPriority w:val="11"/>
    <w:qFormat/>
    <w:rsid w:val="0006513B"/>
    <w:pPr>
      <w:numPr>
        <w:ilvl w:val="1"/>
      </w:numPr>
      <w:spacing w:after="160"/>
    </w:pPr>
    <w:rPr>
      <w:rFonts w:asciiTheme="minorHAnsi" w:eastAsiaTheme="minorEastAsia" w:hAnsiTheme="minorHAnsi" w:cstheme="minorBidi"/>
      <w:color w:val="5A5A5A" w:themeColor="text1" w:themeTint="A5"/>
      <w:spacing w:val="15"/>
    </w:rPr>
  </w:style>
  <w:style w:type="character" w:customStyle="1" w:styleId="OndertitelChar">
    <w:name w:val="Ondertitel Char"/>
    <w:basedOn w:val="Standaardalinea-lettertype"/>
    <w:link w:val="Ondertitel"/>
    <w:uiPriority w:val="11"/>
    <w:rsid w:val="0006513B"/>
    <w:rPr>
      <w:rFonts w:asciiTheme="minorHAnsi" w:eastAsiaTheme="minorEastAsia" w:hAnsiTheme="minorHAnsi" w:cstheme="minorBidi"/>
      <w:color w:val="5A5A5A" w:themeColor="text1" w:themeTint="A5"/>
      <w:spacing w:val="15"/>
      <w:sz w:val="22"/>
      <w:szCs w:val="22"/>
      <w:lang w:eastAsia="en-US"/>
    </w:rPr>
  </w:style>
  <w:style w:type="paragraph" w:styleId="Geenafstand">
    <w:name w:val="No Spacing"/>
    <w:uiPriority w:val="1"/>
    <w:qFormat/>
    <w:rsid w:val="00F25FA9"/>
    <w:pPr>
      <w:spacing w:after="0" w:line="240" w:lineRule="auto"/>
    </w:pPr>
    <w:rPr>
      <w:rFonts w:ascii="Calibri" w:eastAsia="Calibri" w:hAnsi="Calibri"/>
      <w:sz w:val="22"/>
      <w:szCs w:val="22"/>
      <w:lang w:eastAsia="en-US"/>
    </w:rPr>
  </w:style>
  <w:style w:type="character" w:styleId="Intensievebenadrukking">
    <w:name w:val="Intense Emphasis"/>
    <w:basedOn w:val="Standaardalinea-lettertype"/>
    <w:uiPriority w:val="21"/>
    <w:qFormat/>
    <w:rsid w:val="00F25FA9"/>
    <w:rPr>
      <w:b/>
      <w:bCs/>
      <w:i/>
      <w:iCs/>
      <w:color w:val="4F81BD" w:themeColor="accent1"/>
    </w:rPr>
  </w:style>
  <w:style w:type="table" w:styleId="Lichtelijst">
    <w:name w:val="Light List"/>
    <w:basedOn w:val="Standaardtabel"/>
    <w:uiPriority w:val="61"/>
    <w:rsid w:val="00554972"/>
    <w:pPr>
      <w:spacing w:after="0" w:line="240" w:lineRule="auto"/>
    </w:pPr>
    <w:rPr>
      <w:rFonts w:asciiTheme="minorHAnsi" w:eastAsiaTheme="minorHAnsi" w:hAnsiTheme="minorHAnsi" w:cstheme="minorBidi"/>
      <w:sz w:val="22"/>
      <w:szCs w:val="22"/>
      <w:lang w:val="nl-BE" w:eastAsia="en-US"/>
    </w:rPr>
    <w:tblPr>
      <w:tblStyleRowBandSize w:val="1"/>
      <w:tblStyleColBandSize w:val="1"/>
      <w:tblInd w:w="0" w:type="nil"/>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Lines="0" w:before="0" w:beforeAutospacing="0" w:afterLines="0" w:after="0" w:afterAutospacing="0" w:line="240" w:lineRule="auto"/>
      </w:pPr>
      <w:rPr>
        <w:b/>
        <w:bCs/>
        <w:color w:val="FFFFFF" w:themeColor="background1"/>
      </w:rPr>
      <w:tblPr/>
      <w:tcPr>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Verwijzingopmerking">
    <w:name w:val="annotation reference"/>
    <w:basedOn w:val="Standaardalinea-lettertype"/>
    <w:semiHidden/>
    <w:unhideWhenUsed/>
    <w:rsid w:val="000E0B4F"/>
    <w:rPr>
      <w:sz w:val="16"/>
      <w:szCs w:val="16"/>
    </w:rPr>
  </w:style>
  <w:style w:type="paragraph" w:styleId="Tekstopmerking">
    <w:name w:val="annotation text"/>
    <w:basedOn w:val="Standaard"/>
    <w:link w:val="TekstopmerkingChar"/>
    <w:semiHidden/>
    <w:unhideWhenUsed/>
    <w:rsid w:val="000E0B4F"/>
    <w:pPr>
      <w:spacing w:line="240" w:lineRule="auto"/>
    </w:pPr>
    <w:rPr>
      <w:sz w:val="20"/>
      <w:szCs w:val="20"/>
    </w:rPr>
  </w:style>
  <w:style w:type="character" w:customStyle="1" w:styleId="TekstopmerkingChar">
    <w:name w:val="Tekst opmerking Char"/>
    <w:basedOn w:val="Standaardalinea-lettertype"/>
    <w:link w:val="Tekstopmerking"/>
    <w:semiHidden/>
    <w:rsid w:val="000E0B4F"/>
    <w:rPr>
      <w:rFonts w:ascii="Calibri" w:eastAsia="Calibri" w:hAnsi="Calibri"/>
      <w:lang w:eastAsia="en-US"/>
    </w:rPr>
  </w:style>
  <w:style w:type="paragraph" w:styleId="Onderwerpvanopmerking">
    <w:name w:val="annotation subject"/>
    <w:basedOn w:val="Tekstopmerking"/>
    <w:next w:val="Tekstopmerking"/>
    <w:link w:val="OnderwerpvanopmerkingChar"/>
    <w:semiHidden/>
    <w:unhideWhenUsed/>
    <w:rsid w:val="000E0B4F"/>
    <w:rPr>
      <w:b/>
      <w:bCs/>
    </w:rPr>
  </w:style>
  <w:style w:type="character" w:customStyle="1" w:styleId="OnderwerpvanopmerkingChar">
    <w:name w:val="Onderwerp van opmerking Char"/>
    <w:basedOn w:val="TekstopmerkingChar"/>
    <w:link w:val="Onderwerpvanopmerking"/>
    <w:semiHidden/>
    <w:rsid w:val="000E0B4F"/>
    <w:rPr>
      <w:rFonts w:ascii="Calibri" w:eastAsia="Calibri" w:hAnsi="Calibri"/>
      <w:b/>
      <w:bCs/>
      <w:lang w:eastAsia="en-US"/>
    </w:rPr>
  </w:style>
  <w:style w:type="paragraph" w:styleId="Bijschrift">
    <w:name w:val="caption"/>
    <w:basedOn w:val="Standaard"/>
    <w:next w:val="Standaard"/>
    <w:uiPriority w:val="35"/>
    <w:unhideWhenUsed/>
    <w:qFormat/>
    <w:rsid w:val="005B7974"/>
    <w:pPr>
      <w:spacing w:line="240" w:lineRule="auto"/>
    </w:pPr>
    <w:rPr>
      <w:i/>
      <w:iCs/>
      <w:color w:val="1F497D" w:themeColor="text2"/>
      <w:sz w:val="18"/>
      <w:szCs w:val="18"/>
    </w:rPr>
  </w:style>
  <w:style w:type="character" w:customStyle="1" w:styleId="UnresolvedMention1">
    <w:name w:val="Unresolved Mention1"/>
    <w:basedOn w:val="Standaardalinea-lettertype"/>
    <w:uiPriority w:val="99"/>
    <w:semiHidden/>
    <w:unhideWhenUsed/>
    <w:rsid w:val="00FB42B3"/>
    <w:rPr>
      <w:color w:val="605E5C"/>
      <w:shd w:val="clear" w:color="auto" w:fill="E1DFDD"/>
    </w:rPr>
  </w:style>
  <w:style w:type="paragraph" w:styleId="Voetnoottekst">
    <w:name w:val="footnote text"/>
    <w:basedOn w:val="Standaard"/>
    <w:link w:val="VoetnoottekstChar"/>
    <w:semiHidden/>
    <w:unhideWhenUsed/>
    <w:rsid w:val="003B6454"/>
    <w:pPr>
      <w:spacing w:after="0" w:line="240" w:lineRule="auto"/>
    </w:pPr>
    <w:rPr>
      <w:sz w:val="20"/>
      <w:szCs w:val="20"/>
    </w:rPr>
  </w:style>
  <w:style w:type="character" w:customStyle="1" w:styleId="VoetnoottekstChar">
    <w:name w:val="Voetnoottekst Char"/>
    <w:basedOn w:val="Standaardalinea-lettertype"/>
    <w:link w:val="Voetnoottekst"/>
    <w:semiHidden/>
    <w:rsid w:val="003B6454"/>
    <w:rPr>
      <w:rFonts w:ascii="Calibri" w:eastAsia="Calibri" w:hAnsi="Calibri"/>
      <w:lang w:val="nl-BE" w:eastAsia="en-US"/>
    </w:rPr>
  </w:style>
  <w:style w:type="character" w:styleId="Voetnootmarkering">
    <w:name w:val="footnote reference"/>
    <w:basedOn w:val="Standaardalinea-lettertype"/>
    <w:semiHidden/>
    <w:unhideWhenUsed/>
    <w:rsid w:val="003B6454"/>
    <w:rPr>
      <w:vertAlign w:val="superscript"/>
    </w:rPr>
  </w:style>
  <w:style w:type="paragraph" w:styleId="Bibliografie">
    <w:name w:val="Bibliography"/>
    <w:basedOn w:val="Standaard"/>
    <w:next w:val="Standaard"/>
    <w:uiPriority w:val="37"/>
    <w:unhideWhenUsed/>
    <w:rsid w:val="005772CB"/>
  </w:style>
  <w:style w:type="paragraph" w:styleId="Kopvaninhoudsopgave">
    <w:name w:val="TOC Heading"/>
    <w:basedOn w:val="Kop1"/>
    <w:next w:val="Standaard"/>
    <w:uiPriority w:val="39"/>
    <w:unhideWhenUsed/>
    <w:qFormat/>
    <w:rsid w:val="002C039B"/>
    <w:pPr>
      <w:spacing w:before="240" w:line="259" w:lineRule="auto"/>
      <w:outlineLvl w:val="9"/>
    </w:pPr>
    <w:rPr>
      <w:rFonts w:asciiTheme="majorHAnsi" w:eastAsiaTheme="majorEastAsia" w:hAnsiTheme="majorHAnsi" w:cstheme="majorBidi"/>
      <w:b w:val="0"/>
      <w:bCs w:val="0"/>
      <w:color w:val="365F91" w:themeColor="accent1" w:themeShade="BF"/>
      <w:sz w:val="32"/>
      <w:szCs w:val="32"/>
      <w:lang w:eastAsia="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905117">
      <w:bodyDiv w:val="1"/>
      <w:marLeft w:val="0"/>
      <w:marRight w:val="0"/>
      <w:marTop w:val="0"/>
      <w:marBottom w:val="0"/>
      <w:divBdr>
        <w:top w:val="none" w:sz="0" w:space="0" w:color="auto"/>
        <w:left w:val="none" w:sz="0" w:space="0" w:color="auto"/>
        <w:bottom w:val="none" w:sz="0" w:space="0" w:color="auto"/>
        <w:right w:val="none" w:sz="0" w:space="0" w:color="auto"/>
      </w:divBdr>
    </w:div>
    <w:div w:id="181825546">
      <w:bodyDiv w:val="1"/>
      <w:marLeft w:val="0"/>
      <w:marRight w:val="0"/>
      <w:marTop w:val="0"/>
      <w:marBottom w:val="0"/>
      <w:divBdr>
        <w:top w:val="none" w:sz="0" w:space="0" w:color="auto"/>
        <w:left w:val="none" w:sz="0" w:space="0" w:color="auto"/>
        <w:bottom w:val="none" w:sz="0" w:space="0" w:color="auto"/>
        <w:right w:val="none" w:sz="0" w:space="0" w:color="auto"/>
      </w:divBdr>
    </w:div>
    <w:div w:id="202331691">
      <w:bodyDiv w:val="1"/>
      <w:marLeft w:val="0"/>
      <w:marRight w:val="0"/>
      <w:marTop w:val="0"/>
      <w:marBottom w:val="0"/>
      <w:divBdr>
        <w:top w:val="none" w:sz="0" w:space="0" w:color="auto"/>
        <w:left w:val="none" w:sz="0" w:space="0" w:color="auto"/>
        <w:bottom w:val="none" w:sz="0" w:space="0" w:color="auto"/>
        <w:right w:val="none" w:sz="0" w:space="0" w:color="auto"/>
      </w:divBdr>
    </w:div>
    <w:div w:id="263609325">
      <w:bodyDiv w:val="1"/>
      <w:marLeft w:val="0"/>
      <w:marRight w:val="0"/>
      <w:marTop w:val="0"/>
      <w:marBottom w:val="0"/>
      <w:divBdr>
        <w:top w:val="none" w:sz="0" w:space="0" w:color="auto"/>
        <w:left w:val="none" w:sz="0" w:space="0" w:color="auto"/>
        <w:bottom w:val="none" w:sz="0" w:space="0" w:color="auto"/>
        <w:right w:val="none" w:sz="0" w:space="0" w:color="auto"/>
      </w:divBdr>
    </w:div>
    <w:div w:id="332882171">
      <w:bodyDiv w:val="1"/>
      <w:marLeft w:val="0"/>
      <w:marRight w:val="0"/>
      <w:marTop w:val="0"/>
      <w:marBottom w:val="0"/>
      <w:divBdr>
        <w:top w:val="none" w:sz="0" w:space="0" w:color="auto"/>
        <w:left w:val="none" w:sz="0" w:space="0" w:color="auto"/>
        <w:bottom w:val="none" w:sz="0" w:space="0" w:color="auto"/>
        <w:right w:val="none" w:sz="0" w:space="0" w:color="auto"/>
      </w:divBdr>
    </w:div>
    <w:div w:id="364672457">
      <w:bodyDiv w:val="1"/>
      <w:marLeft w:val="0"/>
      <w:marRight w:val="0"/>
      <w:marTop w:val="0"/>
      <w:marBottom w:val="0"/>
      <w:divBdr>
        <w:top w:val="none" w:sz="0" w:space="0" w:color="auto"/>
        <w:left w:val="none" w:sz="0" w:space="0" w:color="auto"/>
        <w:bottom w:val="none" w:sz="0" w:space="0" w:color="auto"/>
        <w:right w:val="none" w:sz="0" w:space="0" w:color="auto"/>
      </w:divBdr>
    </w:div>
    <w:div w:id="483088978">
      <w:bodyDiv w:val="1"/>
      <w:marLeft w:val="0"/>
      <w:marRight w:val="0"/>
      <w:marTop w:val="0"/>
      <w:marBottom w:val="0"/>
      <w:divBdr>
        <w:top w:val="none" w:sz="0" w:space="0" w:color="auto"/>
        <w:left w:val="none" w:sz="0" w:space="0" w:color="auto"/>
        <w:bottom w:val="none" w:sz="0" w:space="0" w:color="auto"/>
        <w:right w:val="none" w:sz="0" w:space="0" w:color="auto"/>
      </w:divBdr>
    </w:div>
    <w:div w:id="599415938">
      <w:bodyDiv w:val="1"/>
      <w:marLeft w:val="0"/>
      <w:marRight w:val="0"/>
      <w:marTop w:val="0"/>
      <w:marBottom w:val="0"/>
      <w:divBdr>
        <w:top w:val="none" w:sz="0" w:space="0" w:color="auto"/>
        <w:left w:val="none" w:sz="0" w:space="0" w:color="auto"/>
        <w:bottom w:val="none" w:sz="0" w:space="0" w:color="auto"/>
        <w:right w:val="none" w:sz="0" w:space="0" w:color="auto"/>
      </w:divBdr>
    </w:div>
    <w:div w:id="611591497">
      <w:bodyDiv w:val="1"/>
      <w:marLeft w:val="0"/>
      <w:marRight w:val="0"/>
      <w:marTop w:val="0"/>
      <w:marBottom w:val="0"/>
      <w:divBdr>
        <w:top w:val="none" w:sz="0" w:space="0" w:color="auto"/>
        <w:left w:val="none" w:sz="0" w:space="0" w:color="auto"/>
        <w:bottom w:val="none" w:sz="0" w:space="0" w:color="auto"/>
        <w:right w:val="none" w:sz="0" w:space="0" w:color="auto"/>
      </w:divBdr>
    </w:div>
    <w:div w:id="630399465">
      <w:bodyDiv w:val="1"/>
      <w:marLeft w:val="0"/>
      <w:marRight w:val="0"/>
      <w:marTop w:val="0"/>
      <w:marBottom w:val="0"/>
      <w:divBdr>
        <w:top w:val="none" w:sz="0" w:space="0" w:color="auto"/>
        <w:left w:val="none" w:sz="0" w:space="0" w:color="auto"/>
        <w:bottom w:val="none" w:sz="0" w:space="0" w:color="auto"/>
        <w:right w:val="none" w:sz="0" w:space="0" w:color="auto"/>
      </w:divBdr>
    </w:div>
    <w:div w:id="686104201">
      <w:bodyDiv w:val="1"/>
      <w:marLeft w:val="0"/>
      <w:marRight w:val="0"/>
      <w:marTop w:val="0"/>
      <w:marBottom w:val="0"/>
      <w:divBdr>
        <w:top w:val="none" w:sz="0" w:space="0" w:color="auto"/>
        <w:left w:val="none" w:sz="0" w:space="0" w:color="auto"/>
        <w:bottom w:val="none" w:sz="0" w:space="0" w:color="auto"/>
        <w:right w:val="none" w:sz="0" w:space="0" w:color="auto"/>
      </w:divBdr>
    </w:div>
    <w:div w:id="714232537">
      <w:bodyDiv w:val="1"/>
      <w:marLeft w:val="0"/>
      <w:marRight w:val="0"/>
      <w:marTop w:val="0"/>
      <w:marBottom w:val="0"/>
      <w:divBdr>
        <w:top w:val="none" w:sz="0" w:space="0" w:color="auto"/>
        <w:left w:val="none" w:sz="0" w:space="0" w:color="auto"/>
        <w:bottom w:val="none" w:sz="0" w:space="0" w:color="auto"/>
        <w:right w:val="none" w:sz="0" w:space="0" w:color="auto"/>
      </w:divBdr>
    </w:div>
    <w:div w:id="979462634">
      <w:bodyDiv w:val="1"/>
      <w:marLeft w:val="0"/>
      <w:marRight w:val="0"/>
      <w:marTop w:val="0"/>
      <w:marBottom w:val="0"/>
      <w:divBdr>
        <w:top w:val="none" w:sz="0" w:space="0" w:color="auto"/>
        <w:left w:val="none" w:sz="0" w:space="0" w:color="auto"/>
        <w:bottom w:val="none" w:sz="0" w:space="0" w:color="auto"/>
        <w:right w:val="none" w:sz="0" w:space="0" w:color="auto"/>
      </w:divBdr>
    </w:div>
    <w:div w:id="1103263182">
      <w:bodyDiv w:val="1"/>
      <w:marLeft w:val="0"/>
      <w:marRight w:val="0"/>
      <w:marTop w:val="0"/>
      <w:marBottom w:val="0"/>
      <w:divBdr>
        <w:top w:val="none" w:sz="0" w:space="0" w:color="auto"/>
        <w:left w:val="none" w:sz="0" w:space="0" w:color="auto"/>
        <w:bottom w:val="none" w:sz="0" w:space="0" w:color="auto"/>
        <w:right w:val="none" w:sz="0" w:space="0" w:color="auto"/>
      </w:divBdr>
    </w:div>
    <w:div w:id="1201285501">
      <w:bodyDiv w:val="1"/>
      <w:marLeft w:val="0"/>
      <w:marRight w:val="0"/>
      <w:marTop w:val="0"/>
      <w:marBottom w:val="0"/>
      <w:divBdr>
        <w:top w:val="none" w:sz="0" w:space="0" w:color="auto"/>
        <w:left w:val="none" w:sz="0" w:space="0" w:color="auto"/>
        <w:bottom w:val="none" w:sz="0" w:space="0" w:color="auto"/>
        <w:right w:val="none" w:sz="0" w:space="0" w:color="auto"/>
      </w:divBdr>
    </w:div>
    <w:div w:id="1298024591">
      <w:bodyDiv w:val="1"/>
      <w:marLeft w:val="0"/>
      <w:marRight w:val="0"/>
      <w:marTop w:val="0"/>
      <w:marBottom w:val="0"/>
      <w:divBdr>
        <w:top w:val="none" w:sz="0" w:space="0" w:color="auto"/>
        <w:left w:val="none" w:sz="0" w:space="0" w:color="auto"/>
        <w:bottom w:val="none" w:sz="0" w:space="0" w:color="auto"/>
        <w:right w:val="none" w:sz="0" w:space="0" w:color="auto"/>
      </w:divBdr>
    </w:div>
    <w:div w:id="1360617887">
      <w:bodyDiv w:val="1"/>
      <w:marLeft w:val="0"/>
      <w:marRight w:val="0"/>
      <w:marTop w:val="0"/>
      <w:marBottom w:val="0"/>
      <w:divBdr>
        <w:top w:val="none" w:sz="0" w:space="0" w:color="auto"/>
        <w:left w:val="none" w:sz="0" w:space="0" w:color="auto"/>
        <w:bottom w:val="none" w:sz="0" w:space="0" w:color="auto"/>
        <w:right w:val="none" w:sz="0" w:space="0" w:color="auto"/>
      </w:divBdr>
    </w:div>
    <w:div w:id="1393191959">
      <w:bodyDiv w:val="1"/>
      <w:marLeft w:val="0"/>
      <w:marRight w:val="0"/>
      <w:marTop w:val="0"/>
      <w:marBottom w:val="0"/>
      <w:divBdr>
        <w:top w:val="none" w:sz="0" w:space="0" w:color="auto"/>
        <w:left w:val="none" w:sz="0" w:space="0" w:color="auto"/>
        <w:bottom w:val="none" w:sz="0" w:space="0" w:color="auto"/>
        <w:right w:val="none" w:sz="0" w:space="0" w:color="auto"/>
      </w:divBdr>
    </w:div>
    <w:div w:id="1448967188">
      <w:bodyDiv w:val="1"/>
      <w:marLeft w:val="0"/>
      <w:marRight w:val="0"/>
      <w:marTop w:val="0"/>
      <w:marBottom w:val="0"/>
      <w:divBdr>
        <w:top w:val="none" w:sz="0" w:space="0" w:color="auto"/>
        <w:left w:val="none" w:sz="0" w:space="0" w:color="auto"/>
        <w:bottom w:val="none" w:sz="0" w:space="0" w:color="auto"/>
        <w:right w:val="none" w:sz="0" w:space="0" w:color="auto"/>
      </w:divBdr>
    </w:div>
    <w:div w:id="1572303667">
      <w:bodyDiv w:val="1"/>
      <w:marLeft w:val="0"/>
      <w:marRight w:val="0"/>
      <w:marTop w:val="0"/>
      <w:marBottom w:val="0"/>
      <w:divBdr>
        <w:top w:val="none" w:sz="0" w:space="0" w:color="auto"/>
        <w:left w:val="none" w:sz="0" w:space="0" w:color="auto"/>
        <w:bottom w:val="none" w:sz="0" w:space="0" w:color="auto"/>
        <w:right w:val="none" w:sz="0" w:space="0" w:color="auto"/>
      </w:divBdr>
    </w:div>
    <w:div w:id="1696732453">
      <w:bodyDiv w:val="1"/>
      <w:marLeft w:val="0"/>
      <w:marRight w:val="0"/>
      <w:marTop w:val="0"/>
      <w:marBottom w:val="0"/>
      <w:divBdr>
        <w:top w:val="none" w:sz="0" w:space="0" w:color="auto"/>
        <w:left w:val="none" w:sz="0" w:space="0" w:color="auto"/>
        <w:bottom w:val="none" w:sz="0" w:space="0" w:color="auto"/>
        <w:right w:val="none" w:sz="0" w:space="0" w:color="auto"/>
      </w:divBdr>
    </w:div>
    <w:div w:id="1788349662">
      <w:bodyDiv w:val="1"/>
      <w:marLeft w:val="0"/>
      <w:marRight w:val="0"/>
      <w:marTop w:val="0"/>
      <w:marBottom w:val="0"/>
      <w:divBdr>
        <w:top w:val="none" w:sz="0" w:space="0" w:color="auto"/>
        <w:left w:val="none" w:sz="0" w:space="0" w:color="auto"/>
        <w:bottom w:val="none" w:sz="0" w:space="0" w:color="auto"/>
        <w:right w:val="none" w:sz="0" w:space="0" w:color="auto"/>
      </w:divBdr>
    </w:div>
    <w:div w:id="1930961788">
      <w:bodyDiv w:val="1"/>
      <w:marLeft w:val="0"/>
      <w:marRight w:val="0"/>
      <w:marTop w:val="0"/>
      <w:marBottom w:val="0"/>
      <w:divBdr>
        <w:top w:val="none" w:sz="0" w:space="0" w:color="auto"/>
        <w:left w:val="none" w:sz="0" w:space="0" w:color="auto"/>
        <w:bottom w:val="none" w:sz="0" w:space="0" w:color="auto"/>
        <w:right w:val="none" w:sz="0" w:space="0" w:color="auto"/>
      </w:divBdr>
    </w:div>
    <w:div w:id="1988238597">
      <w:bodyDiv w:val="1"/>
      <w:marLeft w:val="0"/>
      <w:marRight w:val="0"/>
      <w:marTop w:val="0"/>
      <w:marBottom w:val="0"/>
      <w:divBdr>
        <w:top w:val="none" w:sz="0" w:space="0" w:color="auto"/>
        <w:left w:val="none" w:sz="0" w:space="0" w:color="auto"/>
        <w:bottom w:val="none" w:sz="0" w:space="0" w:color="auto"/>
        <w:right w:val="none" w:sz="0" w:space="0" w:color="auto"/>
      </w:divBdr>
    </w:div>
    <w:div w:id="20099408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41" textRotate="1"/>
  </customShpExts>
</s:customData>
</file>

<file path=customXml/item2.xml><?xml version="1.0" encoding="utf-8"?>
<b:Sources xmlns:b="http://schemas.openxmlformats.org/officeDocument/2006/bibliography" xmlns="http://schemas.openxmlformats.org/officeDocument/2006/bibliography" SelectedStyle="\IEEE2006OfficeOnline.xsl" StyleName="IEEE" Version="2006">
  <b:Source>
    <b:Tag>Lar193</b:Tag>
    <b:SourceType>InternetSite</b:SourceType>
    <b:Guid>{2487A5DF-D207-4745-A17C-A3A0DDAB7179}</b:Guid>
    <b:Author>
      <b:Author>
        <b:Corporate>Laravel</b:Corporate>
      </b:Author>
    </b:Author>
    <b:Title>Controllers</b:Title>
    <b:ProductionCompany>Laravel Documentatie</b:ProductionCompany>
    <b:YearAccessed>2019</b:YearAccessed>
    <b:MonthAccessed>mei</b:MonthAccessed>
    <b:DayAccessed>5</b:DayAccessed>
    <b:URL>https:laravel.com/docs/5.8/controllers</b:URL>
    <b:RefOrder>5</b:RefOrder>
  </b:Source>
  <b:Source>
    <b:Tag>Lar191</b:Tag>
    <b:SourceType>InternetSite</b:SourceType>
    <b:Guid>{964E78AD-8748-44D5-9643-B4FDF923DA7B}</b:Guid>
    <b:Title>Database: Seeding</b:Title>
    <b:Author>
      <b:Author>
        <b:Corporate>Laravel</b:Corporate>
      </b:Author>
    </b:Author>
    <b:YearAccessed>2019</b:YearAccessed>
    <b:MonthAccessed>mei</b:MonthAccessed>
    <b:DayAccessed>5</b:DayAccessed>
    <b:URL>https:laravel.com/docs/5.8/seeding</b:URL>
    <b:ProductionCompany>Laravel Documentatie</b:ProductionCompany>
    <b:RefOrder>3</b:RefOrder>
  </b:Source>
  <b:Source>
    <b:Tag>Lar192</b:Tag>
    <b:SourceType>InternetSite</b:SourceType>
    <b:Guid>{798E1428-0947-4355-9F42-4D1749B02A15}</b:Guid>
    <b:Author>
      <b:Author>
        <b:Corporate>Laravel</b:Corporate>
      </b:Author>
    </b:Author>
    <b:Title>Eloquent: Relations</b:Title>
    <b:YearAccessed>2019</b:YearAccessed>
    <b:MonthAccessed>mei</b:MonthAccessed>
    <b:DayAccessed>5</b:DayAccessed>
    <b:URL>https:laravel.com/docs/5.8/eloquent-relationships</b:URL>
    <b:ProductionCompany>Laravel Documentatie</b:ProductionCompany>
    <b:RefOrder>4</b:RefOrder>
  </b:Source>
  <b:Source>
    <b:Tag>Lar194</b:Tag>
    <b:SourceType>InternetSite</b:SourceType>
    <b:Guid>{0C968467-C0BE-4D18-AB28-20BC9B2B24D1}</b:Guid>
    <b:Author>
      <b:Author>
        <b:Corporate>Laravel</b:Corporate>
      </b:Author>
    </b:Author>
    <b:Title>Blade Templates</b:Title>
    <b:ProductionCompany>Laravel Documentatie</b:ProductionCompany>
    <b:YearAccessed>2019</b:YearAccessed>
    <b:MonthAccessed>mei</b:MonthAccessed>
    <b:DayAccessed>5</b:DayAccessed>
    <b:URL>https://laravel.com/docs/5.8/blade</b:URL>
    <b:RefOrder>6</b:RefOrder>
  </b:Source>
  <b:Source>
    <b:Tag>Lar195</b:Tag>
    <b:SourceType>InternetSite</b:SourceType>
    <b:Guid>{B2143653-F337-453A-B137-292AB6BE59B6}</b:Guid>
    <b:Author>
      <b:Author>
        <b:Corporate>Laravel</b:Corporate>
      </b:Author>
    </b:Author>
    <b:Title>Routing</b:Title>
    <b:ProductionCompany>Laravel Documentatie</b:ProductionCompany>
    <b:YearAccessed>2019</b:YearAccessed>
    <b:MonthAccessed>mei</b:MonthAccessed>
    <b:DayAccessed>5</b:DayAccessed>
    <b:URL>https://laravel.com/docs/5.8/routing</b:URL>
    <b:RefOrder>7</b:RefOrder>
  </b:Source>
  <b:Source>
    <b:Tag>Lar196</b:Tag>
    <b:SourceType>InternetSite</b:SourceType>
    <b:Guid>{7D7527E0-20A7-41E9-8764-1B878DA98701}</b:Guid>
    <b:Author>
      <b:Author>
        <b:Corporate>Laravel</b:Corporate>
      </b:Author>
    </b:Author>
    <b:Title>Authentication</b:Title>
    <b:ProductionCompany>Laravel Documentatie</b:ProductionCompany>
    <b:YearAccessed>2019</b:YearAccessed>
    <b:MonthAccessed>mei</b:MonthAccessed>
    <b:DayAccessed>5</b:DayAccessed>
    <b:URL>https://laravel.com/docs/5.8/authenticatie</b:URL>
    <b:RefOrder>8</b:RefOrder>
  </b:Source>
  <b:Source>
    <b:Tag>Lar</b:Tag>
    <b:SourceType>InternetSite</b:SourceType>
    <b:Guid>{C176C746-F1B0-4453-A30F-B7104D8FA250}</b:Guid>
    <b:Author>
      <b:Author>
        <b:Corporate>Laravel</b:Corporate>
      </b:Author>
    </b:Author>
    <b:Title>Database: Migrations</b:Title>
    <b:URL>https://laravel.com/docs/5.8/migrations</b:URL>
    <b:ProductionCompany>Laravel Documentatie</b:ProductionCompany>
    <b:YearAccessed>2019</b:YearAccessed>
    <b:MonthAccessed>mei</b:MonthAccessed>
    <b:DayAccessed>5</b:DayAccessed>
    <b:RefOrder>2</b:RefOrder>
  </b:Source>
  <b:Source>
    <b:Tag>Lar119</b:Tag>
    <b:SourceType>InternetSite</b:SourceType>
    <b:Guid>{181DDE4B-F6B0-4C03-88DC-8D8DB0BEA9D2}</b:Guid>
    <b:Author>
      <b:Author>
        <b:Corporate>Laravel</b:Corporate>
      </b:Author>
    </b:Author>
    <b:Title>Database: Getting Started</b:Title>
    <b:ProductionCompany>Laravel Documentatie</b:ProductionCompany>
    <b:YearAccessed>2019</b:YearAccessed>
    <b:MonthAccessed>mei</b:MonthAccessed>
    <b:DayAccessed>5</b:DayAccessed>
    <b:URL>https://laravel.com/docs/5.8/database</b:URL>
    <b:RefOrder>1</b:RefOrder>
  </b:Source>
  <b:Source>
    <b:Tag>San19</b:Tag>
    <b:SourceType>Misc</b:SourceType>
    <b:Guid>{16D946F8-FDBF-4272-9A92-85C93D60639F}</b:Guid>
    <b:Title>sven.sanders@odisee.be, Vragen omtrent project projectenwebsite</b:Title>
    <b:Year>24 februari 2019</b:Year>
    <b:Author>
      <b:Author>
        <b:NameList>
          <b:Person>
            <b:Last>Sanders</b:Last>
            <b:First>Sven</b:First>
          </b:Person>
        </b:NameList>
      </b:Author>
    </b:Author>
    <b:Month>februari</b:Month>
    <b:Day>24</b:Day>
    <b:RefOrder>10</b:RefOrder>
  </b:Source>
  <b:Source>
    <b:Tag>Vue19</b:Tag>
    <b:SourceType>InternetSite</b:SourceType>
    <b:Guid>{C0905DF6-3E13-495F-810C-089C142365B7}</b:Guid>
    <b:Author>
      <b:Author>
        <b:Corporate>Vue.js</b:Corporate>
      </b:Author>
    </b:Author>
    <b:Title>Introduction</b:Title>
    <b:ProductionCompany>Vue Documentatie</b:ProductionCompany>
    <b:YearAccessed>2019</b:YearAccessed>
    <b:MonthAccessed>mei</b:MonthAccessed>
    <b:DayAccessed>5</b:DayAccessed>
    <b:URL>https://vuejs.org/v2/guide</b:URL>
    <b:RefOrder>9</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810919B-99CD-477E-AE84-7F072933F9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45</Pages>
  <Words>7951</Words>
  <Characters>43731</Characters>
  <Application>Microsoft Office Word</Application>
  <DocSecurity>0</DocSecurity>
  <Lines>364</Lines>
  <Paragraphs>10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itel van het project</vt:lpstr>
      <vt:lpstr>Titel van het project</vt:lpstr>
    </vt:vector>
  </TitlesOfParts>
  <Company/>
  <LinksUpToDate>false</LinksUpToDate>
  <CharactersWithSpaces>51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van het project</dc:title>
  <dc:creator>Groepslid 1</dc:creator>
  <cp:lastModifiedBy>Lukas Petit</cp:lastModifiedBy>
  <cp:revision>10</cp:revision>
  <cp:lastPrinted>2019-05-02T19:59:00Z</cp:lastPrinted>
  <dcterms:created xsi:type="dcterms:W3CDTF">2019-05-17T18:03:00Z</dcterms:created>
  <dcterms:modified xsi:type="dcterms:W3CDTF">2019-05-22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9.1.0.4480</vt:lpwstr>
  </property>
</Properties>
</file>